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0F716A" w14:textId="0FE21905" w:rsidR="006A0AE2" w:rsidRPr="00785AAC" w:rsidRDefault="0011238E" w:rsidP="00B96526">
      <w:pPr>
        <w:pStyle w:val="FirstParagraph"/>
        <w:jc w:val="right"/>
      </w:pPr>
      <w:r>
        <w:t xml:space="preserve"> </w:t>
      </w:r>
      <w:r w:rsidR="006A0AE2" w:rsidRPr="00785AAC">
        <w:t xml:space="preserve">УТВЕРЖДЕНО </w:t>
      </w:r>
    </w:p>
    <w:p w14:paraId="647EDE06" w14:textId="77777777" w:rsidR="00B96526" w:rsidRPr="00785AAC" w:rsidRDefault="00B96526" w:rsidP="00B96526">
      <w:pPr>
        <w:pStyle w:val="FirstParagraph"/>
        <w:jc w:val="right"/>
      </w:pPr>
      <w:r w:rsidRPr="00785AAC">
        <w:t>п</w:t>
      </w:r>
      <w:r w:rsidR="00C267C5" w:rsidRPr="00785AAC">
        <w:t xml:space="preserve">ротоколом </w:t>
      </w:r>
      <w:r w:rsidRPr="00785AAC">
        <w:t>н</w:t>
      </w:r>
      <w:r w:rsidR="00C120B7" w:rsidRPr="00785AAC">
        <w:t>аблюдательн</w:t>
      </w:r>
      <w:r w:rsidR="00C267C5" w:rsidRPr="00785AAC">
        <w:t xml:space="preserve">ого </w:t>
      </w:r>
      <w:r w:rsidRPr="00785AAC">
        <w:t>с</w:t>
      </w:r>
      <w:r w:rsidR="00C120B7" w:rsidRPr="00785AAC">
        <w:t>овет</w:t>
      </w:r>
      <w:r w:rsidR="00C267C5" w:rsidRPr="00785AAC">
        <w:t>а</w:t>
      </w:r>
    </w:p>
    <w:p w14:paraId="7218894F" w14:textId="77777777" w:rsidR="00B96526" w:rsidRPr="00785AAC" w:rsidRDefault="00B96526" w:rsidP="00B96526">
      <w:pPr>
        <w:pStyle w:val="FirstParagraph"/>
        <w:jc w:val="right"/>
      </w:pPr>
      <w:r w:rsidRPr="00785AAC">
        <w:t>Некоммерческой организации – Фонд</w:t>
      </w:r>
    </w:p>
    <w:p w14:paraId="32588294" w14:textId="77777777" w:rsidR="00B96526" w:rsidRPr="00785AAC" w:rsidRDefault="00B96526" w:rsidP="00B96526">
      <w:pPr>
        <w:pStyle w:val="FirstParagraph"/>
        <w:jc w:val="right"/>
      </w:pPr>
      <w:r w:rsidRPr="00785AAC">
        <w:t>«</w:t>
      </w:r>
      <w:proofErr w:type="spellStart"/>
      <w:r w:rsidRPr="00785AAC">
        <w:t>Микрокредитная</w:t>
      </w:r>
      <w:proofErr w:type="spellEnd"/>
      <w:r w:rsidRPr="00785AAC">
        <w:t xml:space="preserve"> компания</w:t>
      </w:r>
    </w:p>
    <w:p w14:paraId="08962A61" w14:textId="77777777" w:rsidR="00B96526" w:rsidRPr="00785AAC" w:rsidRDefault="00B96526" w:rsidP="00B96526">
      <w:pPr>
        <w:pStyle w:val="FirstParagraph"/>
        <w:jc w:val="right"/>
      </w:pPr>
      <w:r w:rsidRPr="00785AAC">
        <w:t>Еврейской автономной области»</w:t>
      </w:r>
    </w:p>
    <w:p w14:paraId="03E49113" w14:textId="25CA7F2D" w:rsidR="00A86C62" w:rsidRPr="00785AAC" w:rsidRDefault="00C120B7" w:rsidP="00B96526">
      <w:pPr>
        <w:pStyle w:val="FirstParagraph"/>
        <w:jc w:val="right"/>
        <w:rPr>
          <w:color w:val="FF0000"/>
        </w:rPr>
      </w:pPr>
      <w:r w:rsidRPr="00785AAC">
        <w:t>от "</w:t>
      </w:r>
      <w:r w:rsidR="00753FAD" w:rsidRPr="00785AAC">
        <w:t>29</w:t>
      </w:r>
      <w:r w:rsidRPr="00785AAC">
        <w:t xml:space="preserve">" </w:t>
      </w:r>
      <w:r w:rsidR="00FE077C" w:rsidRPr="00785AAC">
        <w:t>августа</w:t>
      </w:r>
      <w:r w:rsidR="00E20119" w:rsidRPr="00785AAC">
        <w:t xml:space="preserve"> 202</w:t>
      </w:r>
      <w:r w:rsidR="004C0824" w:rsidRPr="00785AAC">
        <w:t>3</w:t>
      </w:r>
      <w:r w:rsidR="00B96526" w:rsidRPr="00785AAC">
        <w:t xml:space="preserve"> </w:t>
      </w:r>
      <w:r w:rsidR="006A0AE2" w:rsidRPr="00785AAC">
        <w:t>г</w:t>
      </w:r>
      <w:r w:rsidR="00B96526" w:rsidRPr="00785AAC">
        <w:t xml:space="preserve">ода № </w:t>
      </w:r>
      <w:r w:rsidR="00E33553" w:rsidRPr="00785AAC">
        <w:t>4</w:t>
      </w:r>
      <w:r w:rsidR="00FE077C" w:rsidRPr="00785AAC">
        <w:t>4</w:t>
      </w:r>
    </w:p>
    <w:p w14:paraId="729E4477" w14:textId="77777777" w:rsidR="00205CCD" w:rsidRPr="00785AAC" w:rsidRDefault="00205CCD" w:rsidP="00B96526">
      <w:pPr>
        <w:pStyle w:val="a3"/>
        <w:spacing w:before="0" w:after="0"/>
        <w:rPr>
          <w:sz w:val="23"/>
          <w:szCs w:val="23"/>
          <w:lang w:val="ru-RU"/>
        </w:rPr>
      </w:pPr>
    </w:p>
    <w:p w14:paraId="3CB57CC5" w14:textId="77777777" w:rsidR="00C267C5" w:rsidRPr="00785AAC" w:rsidRDefault="00C267C5" w:rsidP="000E6C7A">
      <w:pPr>
        <w:pStyle w:val="a3"/>
        <w:spacing w:before="0" w:after="0"/>
        <w:rPr>
          <w:rFonts w:ascii="Times New Roman" w:hAnsi="Times New Roman" w:cs="Times New Roman"/>
          <w:lang w:val="ru-RU"/>
        </w:rPr>
      </w:pPr>
    </w:p>
    <w:p w14:paraId="19806F01" w14:textId="77777777" w:rsidR="006A0AE2" w:rsidRPr="00785AAC" w:rsidRDefault="006A0AE2" w:rsidP="000E6C7A">
      <w:pPr>
        <w:pStyle w:val="a3"/>
        <w:spacing w:before="0" w:after="0"/>
        <w:rPr>
          <w:rFonts w:ascii="Times New Roman" w:hAnsi="Times New Roman" w:cs="Times New Roman"/>
          <w:sz w:val="23"/>
          <w:szCs w:val="23"/>
          <w:lang w:val="ru-RU"/>
        </w:rPr>
      </w:pPr>
    </w:p>
    <w:p w14:paraId="6F2F403E" w14:textId="77777777" w:rsidR="00B96526" w:rsidRPr="00785AAC" w:rsidRDefault="00B96526" w:rsidP="000E6C7A">
      <w:pPr>
        <w:pStyle w:val="a3"/>
        <w:spacing w:before="0" w:after="0"/>
        <w:jc w:val="center"/>
        <w:rPr>
          <w:rFonts w:ascii="Times New Roman" w:hAnsi="Times New Roman" w:cs="Times New Roman"/>
          <w:sz w:val="23"/>
          <w:szCs w:val="23"/>
          <w:lang w:val="ru-RU"/>
        </w:rPr>
      </w:pPr>
    </w:p>
    <w:p w14:paraId="02C08449" w14:textId="77777777" w:rsidR="00B96526" w:rsidRPr="00785AAC" w:rsidRDefault="00B96526" w:rsidP="000E6C7A">
      <w:pPr>
        <w:pStyle w:val="a3"/>
        <w:spacing w:before="0" w:after="0"/>
        <w:jc w:val="center"/>
        <w:rPr>
          <w:rFonts w:ascii="Times New Roman" w:hAnsi="Times New Roman" w:cs="Times New Roman"/>
          <w:sz w:val="23"/>
          <w:szCs w:val="23"/>
          <w:lang w:val="ru-RU"/>
        </w:rPr>
      </w:pPr>
    </w:p>
    <w:p w14:paraId="2E9F9E71" w14:textId="77777777" w:rsidR="00B96526" w:rsidRPr="00785AAC" w:rsidRDefault="00B96526" w:rsidP="000E6C7A">
      <w:pPr>
        <w:pStyle w:val="a3"/>
        <w:spacing w:before="0" w:after="0"/>
        <w:jc w:val="center"/>
        <w:rPr>
          <w:rFonts w:ascii="Times New Roman" w:hAnsi="Times New Roman" w:cs="Times New Roman"/>
          <w:sz w:val="23"/>
          <w:szCs w:val="23"/>
          <w:lang w:val="ru-RU"/>
        </w:rPr>
      </w:pPr>
    </w:p>
    <w:p w14:paraId="3C8E1830" w14:textId="77777777" w:rsidR="00B96526" w:rsidRPr="00785AAC" w:rsidRDefault="00B96526" w:rsidP="000E6C7A">
      <w:pPr>
        <w:pStyle w:val="a3"/>
        <w:spacing w:before="0" w:after="0"/>
        <w:jc w:val="center"/>
        <w:rPr>
          <w:rFonts w:ascii="Times New Roman" w:hAnsi="Times New Roman" w:cs="Times New Roman"/>
          <w:sz w:val="23"/>
          <w:szCs w:val="23"/>
          <w:lang w:val="ru-RU"/>
        </w:rPr>
      </w:pPr>
    </w:p>
    <w:p w14:paraId="3242D0B1" w14:textId="77777777" w:rsidR="00B96526" w:rsidRPr="00785AAC" w:rsidRDefault="00B96526" w:rsidP="000E6C7A">
      <w:pPr>
        <w:pStyle w:val="a3"/>
        <w:spacing w:before="0" w:after="0"/>
        <w:jc w:val="center"/>
        <w:rPr>
          <w:rFonts w:ascii="Times New Roman" w:hAnsi="Times New Roman" w:cs="Times New Roman"/>
          <w:sz w:val="23"/>
          <w:szCs w:val="23"/>
          <w:lang w:val="ru-RU"/>
        </w:rPr>
      </w:pPr>
    </w:p>
    <w:p w14:paraId="484CD551" w14:textId="77777777" w:rsidR="00B96526" w:rsidRPr="00785AAC" w:rsidRDefault="00B96526" w:rsidP="000E6C7A">
      <w:pPr>
        <w:pStyle w:val="a3"/>
        <w:spacing w:before="0" w:after="0"/>
        <w:jc w:val="center"/>
        <w:rPr>
          <w:rFonts w:ascii="Times New Roman" w:hAnsi="Times New Roman" w:cs="Times New Roman"/>
          <w:sz w:val="23"/>
          <w:szCs w:val="23"/>
          <w:lang w:val="ru-RU"/>
        </w:rPr>
      </w:pPr>
    </w:p>
    <w:p w14:paraId="46A0550C" w14:textId="77777777" w:rsidR="00B96526" w:rsidRPr="00785AAC" w:rsidRDefault="00B96526" w:rsidP="000E6C7A">
      <w:pPr>
        <w:pStyle w:val="a3"/>
        <w:spacing w:before="0" w:after="0"/>
        <w:jc w:val="center"/>
        <w:rPr>
          <w:rFonts w:ascii="Times New Roman" w:hAnsi="Times New Roman" w:cs="Times New Roman"/>
          <w:sz w:val="23"/>
          <w:szCs w:val="23"/>
          <w:lang w:val="ru-RU"/>
        </w:rPr>
      </w:pPr>
    </w:p>
    <w:p w14:paraId="0FEB9849" w14:textId="77777777" w:rsidR="00B96526" w:rsidRPr="00785AAC" w:rsidRDefault="00B96526" w:rsidP="000E6C7A">
      <w:pPr>
        <w:pStyle w:val="a3"/>
        <w:spacing w:before="0" w:after="0"/>
        <w:jc w:val="center"/>
        <w:rPr>
          <w:rFonts w:ascii="Times New Roman" w:hAnsi="Times New Roman" w:cs="Times New Roman"/>
          <w:sz w:val="23"/>
          <w:szCs w:val="23"/>
          <w:lang w:val="ru-RU"/>
        </w:rPr>
      </w:pPr>
    </w:p>
    <w:p w14:paraId="5C3DE3B6" w14:textId="77777777" w:rsidR="00B96526" w:rsidRPr="00785AAC" w:rsidRDefault="00B96526" w:rsidP="000E6C7A">
      <w:pPr>
        <w:pStyle w:val="a3"/>
        <w:spacing w:before="0" w:after="0"/>
        <w:jc w:val="center"/>
        <w:rPr>
          <w:rFonts w:ascii="Times New Roman" w:hAnsi="Times New Roman" w:cs="Times New Roman"/>
          <w:sz w:val="23"/>
          <w:szCs w:val="23"/>
          <w:lang w:val="ru-RU"/>
        </w:rPr>
      </w:pPr>
    </w:p>
    <w:p w14:paraId="4D55A9FD" w14:textId="77777777" w:rsidR="00B96526" w:rsidRPr="00785AAC" w:rsidRDefault="00B96526" w:rsidP="000E6C7A">
      <w:pPr>
        <w:pStyle w:val="a3"/>
        <w:spacing w:before="0" w:after="0"/>
        <w:jc w:val="center"/>
        <w:rPr>
          <w:rFonts w:ascii="Times New Roman" w:hAnsi="Times New Roman" w:cs="Times New Roman"/>
          <w:sz w:val="23"/>
          <w:szCs w:val="23"/>
          <w:lang w:val="ru-RU"/>
        </w:rPr>
      </w:pPr>
    </w:p>
    <w:p w14:paraId="6A6725D3" w14:textId="77777777" w:rsidR="006A0AE2" w:rsidRPr="00785AAC" w:rsidRDefault="006A0AE2" w:rsidP="000E6C7A">
      <w:pPr>
        <w:pStyle w:val="a3"/>
        <w:spacing w:before="0" w:after="0"/>
        <w:jc w:val="center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ПОЛОЖЕНИЕ </w:t>
      </w:r>
    </w:p>
    <w:p w14:paraId="12230478" w14:textId="77777777" w:rsidR="005B6AE3" w:rsidRPr="00785AAC" w:rsidRDefault="006A0AE2" w:rsidP="000E6C7A">
      <w:pPr>
        <w:pStyle w:val="a3"/>
        <w:spacing w:before="0" w:after="0"/>
        <w:jc w:val="center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>о предоставлени</w:t>
      </w:r>
      <w:r w:rsidR="005B6AE3" w:rsidRPr="00785AAC">
        <w:rPr>
          <w:rFonts w:ascii="Times New Roman" w:hAnsi="Times New Roman" w:cs="Times New Roman"/>
          <w:sz w:val="23"/>
          <w:szCs w:val="23"/>
          <w:lang w:val="ru-RU"/>
        </w:rPr>
        <w:t>и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 микрозаймов </w:t>
      </w:r>
    </w:p>
    <w:p w14:paraId="646F29E3" w14:textId="77777777" w:rsidR="00B96526" w:rsidRPr="00785AAC" w:rsidRDefault="00B96526" w:rsidP="000E6C7A">
      <w:pPr>
        <w:pStyle w:val="a3"/>
        <w:spacing w:before="0" w:after="0"/>
        <w:jc w:val="center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>Некоммерческой организацией – Фонд «</w:t>
      </w:r>
      <w:proofErr w:type="spellStart"/>
      <w:r w:rsidRPr="00785AAC">
        <w:rPr>
          <w:rFonts w:ascii="Times New Roman" w:hAnsi="Times New Roman" w:cs="Times New Roman"/>
          <w:sz w:val="23"/>
          <w:szCs w:val="23"/>
          <w:lang w:val="ru-RU"/>
        </w:rPr>
        <w:t>Микрокредитная</w:t>
      </w:r>
      <w:proofErr w:type="spellEnd"/>
      <w:r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 компания</w:t>
      </w:r>
    </w:p>
    <w:p w14:paraId="17A6CF72" w14:textId="4C17322F" w:rsidR="00B96526" w:rsidRPr="00785AAC" w:rsidRDefault="00B96526" w:rsidP="000E6C7A">
      <w:pPr>
        <w:pStyle w:val="a3"/>
        <w:spacing w:before="0" w:after="0"/>
        <w:jc w:val="center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>Еврейской автономной области»</w:t>
      </w:r>
    </w:p>
    <w:p w14:paraId="30ED0207" w14:textId="684042A4" w:rsidR="00EF1412" w:rsidRPr="00785AAC" w:rsidRDefault="00EF1412" w:rsidP="000E6C7A">
      <w:pPr>
        <w:pStyle w:val="a3"/>
        <w:spacing w:before="0" w:after="0"/>
        <w:jc w:val="center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(в редакции от </w:t>
      </w:r>
      <w:r w:rsidR="00753FAD" w:rsidRPr="00785AAC">
        <w:rPr>
          <w:rFonts w:ascii="Times New Roman" w:hAnsi="Times New Roman" w:cs="Times New Roman"/>
          <w:sz w:val="23"/>
          <w:szCs w:val="23"/>
          <w:lang w:val="ru-RU"/>
        </w:rPr>
        <w:t>29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>.</w:t>
      </w:r>
      <w:r w:rsidR="00D02B76" w:rsidRPr="00785AAC">
        <w:rPr>
          <w:rFonts w:ascii="Times New Roman" w:hAnsi="Times New Roman" w:cs="Times New Roman"/>
          <w:sz w:val="23"/>
          <w:szCs w:val="23"/>
          <w:lang w:val="ru-RU"/>
        </w:rPr>
        <w:t>0</w:t>
      </w:r>
      <w:r w:rsidR="00FE077C" w:rsidRPr="00785AAC">
        <w:rPr>
          <w:rFonts w:ascii="Times New Roman" w:hAnsi="Times New Roman" w:cs="Times New Roman"/>
          <w:sz w:val="23"/>
          <w:szCs w:val="23"/>
          <w:lang w:val="ru-RU"/>
        </w:rPr>
        <w:t>8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>.202</w:t>
      </w:r>
      <w:r w:rsidR="00D02B76" w:rsidRPr="00785AAC">
        <w:rPr>
          <w:rFonts w:ascii="Times New Roman" w:hAnsi="Times New Roman" w:cs="Times New Roman"/>
          <w:sz w:val="23"/>
          <w:szCs w:val="23"/>
          <w:lang w:val="ru-RU"/>
        </w:rPr>
        <w:t>3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 г.)</w:t>
      </w:r>
    </w:p>
    <w:p w14:paraId="7571040E" w14:textId="77777777" w:rsidR="00B96526" w:rsidRPr="00785AAC" w:rsidRDefault="00B96526" w:rsidP="000E6C7A">
      <w:pPr>
        <w:pStyle w:val="a3"/>
        <w:spacing w:before="0" w:after="0"/>
        <w:jc w:val="center"/>
        <w:rPr>
          <w:rFonts w:ascii="Times New Roman" w:hAnsi="Times New Roman" w:cs="Times New Roman"/>
          <w:sz w:val="23"/>
          <w:szCs w:val="23"/>
          <w:lang w:val="ru-RU"/>
        </w:rPr>
      </w:pPr>
    </w:p>
    <w:p w14:paraId="0BB57D68" w14:textId="77777777" w:rsidR="00B96526" w:rsidRPr="00785AAC" w:rsidRDefault="00B96526" w:rsidP="000E6C7A">
      <w:pPr>
        <w:pStyle w:val="a3"/>
        <w:spacing w:before="0" w:after="0"/>
        <w:jc w:val="center"/>
        <w:rPr>
          <w:rFonts w:ascii="Times New Roman" w:hAnsi="Times New Roman" w:cs="Times New Roman"/>
          <w:sz w:val="23"/>
          <w:szCs w:val="23"/>
          <w:lang w:val="ru-RU"/>
        </w:rPr>
      </w:pPr>
    </w:p>
    <w:p w14:paraId="4C98BD0C" w14:textId="77777777" w:rsidR="00B96526" w:rsidRPr="00785AAC" w:rsidRDefault="00B96526" w:rsidP="000E6C7A">
      <w:pPr>
        <w:pStyle w:val="a3"/>
        <w:spacing w:before="0" w:after="0"/>
        <w:jc w:val="center"/>
        <w:rPr>
          <w:rFonts w:ascii="Times New Roman" w:hAnsi="Times New Roman" w:cs="Times New Roman"/>
          <w:sz w:val="23"/>
          <w:szCs w:val="23"/>
          <w:lang w:val="ru-RU"/>
        </w:rPr>
      </w:pPr>
    </w:p>
    <w:p w14:paraId="1A994D07" w14:textId="77777777" w:rsidR="00B96526" w:rsidRPr="00785AAC" w:rsidRDefault="00B96526" w:rsidP="000E6C7A">
      <w:pPr>
        <w:pStyle w:val="a3"/>
        <w:spacing w:before="0" w:after="0"/>
        <w:jc w:val="center"/>
        <w:rPr>
          <w:rFonts w:ascii="Times New Roman" w:hAnsi="Times New Roman" w:cs="Times New Roman"/>
          <w:sz w:val="23"/>
          <w:szCs w:val="23"/>
          <w:lang w:val="ru-RU"/>
        </w:rPr>
      </w:pPr>
    </w:p>
    <w:p w14:paraId="062CCCF4" w14:textId="77777777" w:rsidR="00B96526" w:rsidRPr="00785AAC" w:rsidRDefault="00B96526" w:rsidP="000E6C7A">
      <w:pPr>
        <w:pStyle w:val="a3"/>
        <w:spacing w:before="0" w:after="0"/>
        <w:jc w:val="center"/>
        <w:rPr>
          <w:rFonts w:ascii="Times New Roman" w:hAnsi="Times New Roman" w:cs="Times New Roman"/>
          <w:sz w:val="23"/>
          <w:szCs w:val="23"/>
          <w:lang w:val="ru-RU"/>
        </w:rPr>
      </w:pPr>
    </w:p>
    <w:p w14:paraId="7FBF6416" w14:textId="77777777" w:rsidR="00B96526" w:rsidRPr="00785AAC" w:rsidRDefault="00B96526" w:rsidP="000E6C7A">
      <w:pPr>
        <w:pStyle w:val="a3"/>
        <w:spacing w:before="0" w:after="0"/>
        <w:jc w:val="center"/>
        <w:rPr>
          <w:rFonts w:ascii="Times New Roman" w:hAnsi="Times New Roman" w:cs="Times New Roman"/>
          <w:sz w:val="23"/>
          <w:szCs w:val="23"/>
          <w:lang w:val="ru-RU"/>
        </w:rPr>
      </w:pPr>
    </w:p>
    <w:p w14:paraId="6C6F89B7" w14:textId="77777777" w:rsidR="00B96526" w:rsidRPr="00785AAC" w:rsidRDefault="00B96526" w:rsidP="000E6C7A">
      <w:pPr>
        <w:pStyle w:val="a3"/>
        <w:spacing w:before="0" w:after="0"/>
        <w:jc w:val="center"/>
        <w:rPr>
          <w:rFonts w:ascii="Times New Roman" w:hAnsi="Times New Roman" w:cs="Times New Roman"/>
          <w:sz w:val="23"/>
          <w:szCs w:val="23"/>
          <w:lang w:val="ru-RU"/>
        </w:rPr>
      </w:pPr>
    </w:p>
    <w:p w14:paraId="0E0316B6" w14:textId="77777777" w:rsidR="00B96526" w:rsidRPr="00785AAC" w:rsidRDefault="00B96526" w:rsidP="000E6C7A">
      <w:pPr>
        <w:pStyle w:val="a3"/>
        <w:spacing w:before="0" w:after="0"/>
        <w:jc w:val="center"/>
        <w:rPr>
          <w:rFonts w:ascii="Times New Roman" w:hAnsi="Times New Roman" w:cs="Times New Roman"/>
          <w:sz w:val="23"/>
          <w:szCs w:val="23"/>
          <w:lang w:val="ru-RU"/>
        </w:rPr>
      </w:pPr>
    </w:p>
    <w:p w14:paraId="278B06E1" w14:textId="77777777" w:rsidR="00B96526" w:rsidRPr="00785AAC" w:rsidRDefault="00B96526" w:rsidP="000E6C7A">
      <w:pPr>
        <w:pStyle w:val="a3"/>
        <w:spacing w:before="0" w:after="0"/>
        <w:jc w:val="center"/>
        <w:rPr>
          <w:rFonts w:ascii="Times New Roman" w:hAnsi="Times New Roman" w:cs="Times New Roman"/>
          <w:sz w:val="23"/>
          <w:szCs w:val="23"/>
          <w:lang w:val="ru-RU"/>
        </w:rPr>
      </w:pPr>
    </w:p>
    <w:p w14:paraId="1B93B983" w14:textId="77777777" w:rsidR="00B96526" w:rsidRPr="00785AAC" w:rsidRDefault="00B96526" w:rsidP="000E6C7A">
      <w:pPr>
        <w:pStyle w:val="a3"/>
        <w:spacing w:before="0" w:after="0"/>
        <w:jc w:val="center"/>
        <w:rPr>
          <w:rFonts w:ascii="Times New Roman" w:hAnsi="Times New Roman" w:cs="Times New Roman"/>
          <w:sz w:val="23"/>
          <w:szCs w:val="23"/>
          <w:lang w:val="ru-RU"/>
        </w:rPr>
      </w:pPr>
    </w:p>
    <w:p w14:paraId="0D408CEB" w14:textId="77777777" w:rsidR="00B96526" w:rsidRPr="00785AAC" w:rsidRDefault="00B96526" w:rsidP="000E6C7A">
      <w:pPr>
        <w:pStyle w:val="a3"/>
        <w:spacing w:before="0" w:after="0"/>
        <w:jc w:val="center"/>
        <w:rPr>
          <w:rFonts w:ascii="Times New Roman" w:hAnsi="Times New Roman" w:cs="Times New Roman"/>
          <w:sz w:val="23"/>
          <w:szCs w:val="23"/>
          <w:lang w:val="ru-RU"/>
        </w:rPr>
      </w:pPr>
    </w:p>
    <w:p w14:paraId="006ABAF0" w14:textId="77777777" w:rsidR="00B96526" w:rsidRPr="00785AAC" w:rsidRDefault="00B96526" w:rsidP="000E6C7A">
      <w:pPr>
        <w:pStyle w:val="a3"/>
        <w:spacing w:before="0" w:after="0"/>
        <w:jc w:val="center"/>
        <w:rPr>
          <w:rFonts w:ascii="Times New Roman" w:hAnsi="Times New Roman" w:cs="Times New Roman"/>
          <w:sz w:val="23"/>
          <w:szCs w:val="23"/>
          <w:lang w:val="ru-RU"/>
        </w:rPr>
      </w:pPr>
    </w:p>
    <w:p w14:paraId="19923912" w14:textId="77777777" w:rsidR="00B96526" w:rsidRPr="00785AAC" w:rsidRDefault="00B96526" w:rsidP="000E6C7A">
      <w:pPr>
        <w:pStyle w:val="a3"/>
        <w:spacing w:before="0" w:after="0"/>
        <w:jc w:val="center"/>
        <w:rPr>
          <w:rFonts w:ascii="Times New Roman" w:hAnsi="Times New Roman" w:cs="Times New Roman"/>
          <w:sz w:val="23"/>
          <w:szCs w:val="23"/>
          <w:lang w:val="ru-RU"/>
        </w:rPr>
      </w:pPr>
    </w:p>
    <w:p w14:paraId="19A41DA4" w14:textId="77777777" w:rsidR="00B96526" w:rsidRPr="00785AAC" w:rsidRDefault="00B96526" w:rsidP="000E6C7A">
      <w:pPr>
        <w:pStyle w:val="a3"/>
        <w:spacing w:before="0" w:after="0"/>
        <w:jc w:val="center"/>
        <w:rPr>
          <w:rFonts w:ascii="Times New Roman" w:hAnsi="Times New Roman" w:cs="Times New Roman"/>
          <w:sz w:val="23"/>
          <w:szCs w:val="23"/>
          <w:lang w:val="ru-RU"/>
        </w:rPr>
      </w:pPr>
    </w:p>
    <w:p w14:paraId="4811E11A" w14:textId="77777777" w:rsidR="00B96526" w:rsidRPr="00785AAC" w:rsidRDefault="00B96526" w:rsidP="000E6C7A">
      <w:pPr>
        <w:pStyle w:val="a3"/>
        <w:spacing w:before="0" w:after="0"/>
        <w:jc w:val="center"/>
        <w:rPr>
          <w:rFonts w:ascii="Times New Roman" w:hAnsi="Times New Roman" w:cs="Times New Roman"/>
          <w:sz w:val="23"/>
          <w:szCs w:val="23"/>
          <w:lang w:val="ru-RU"/>
        </w:rPr>
      </w:pPr>
    </w:p>
    <w:p w14:paraId="70F56D55" w14:textId="77777777" w:rsidR="00B96526" w:rsidRPr="00785AAC" w:rsidRDefault="00B96526" w:rsidP="000E6C7A">
      <w:pPr>
        <w:pStyle w:val="a3"/>
        <w:spacing w:before="0" w:after="0"/>
        <w:jc w:val="center"/>
        <w:rPr>
          <w:rFonts w:ascii="Times New Roman" w:hAnsi="Times New Roman" w:cs="Times New Roman"/>
          <w:sz w:val="23"/>
          <w:szCs w:val="23"/>
          <w:lang w:val="ru-RU"/>
        </w:rPr>
      </w:pPr>
    </w:p>
    <w:p w14:paraId="127057F5" w14:textId="77777777" w:rsidR="00B96526" w:rsidRPr="00785AAC" w:rsidRDefault="00B96526" w:rsidP="000E6C7A">
      <w:pPr>
        <w:pStyle w:val="a3"/>
        <w:spacing w:before="0" w:after="0"/>
        <w:jc w:val="center"/>
        <w:rPr>
          <w:rFonts w:ascii="Times New Roman" w:hAnsi="Times New Roman" w:cs="Times New Roman"/>
          <w:sz w:val="23"/>
          <w:szCs w:val="23"/>
          <w:lang w:val="ru-RU"/>
        </w:rPr>
      </w:pPr>
    </w:p>
    <w:p w14:paraId="7AEB1210" w14:textId="77777777" w:rsidR="00B96526" w:rsidRPr="00785AAC" w:rsidRDefault="00B96526" w:rsidP="000E6C7A">
      <w:pPr>
        <w:pStyle w:val="a3"/>
        <w:spacing w:before="0" w:after="0"/>
        <w:jc w:val="center"/>
        <w:rPr>
          <w:rFonts w:ascii="Times New Roman" w:hAnsi="Times New Roman" w:cs="Times New Roman"/>
          <w:sz w:val="23"/>
          <w:szCs w:val="23"/>
          <w:lang w:val="ru-RU"/>
        </w:rPr>
      </w:pPr>
    </w:p>
    <w:p w14:paraId="2720FBA1" w14:textId="77777777" w:rsidR="00B96526" w:rsidRPr="00785AAC" w:rsidRDefault="00B96526" w:rsidP="000E6C7A">
      <w:pPr>
        <w:pStyle w:val="a3"/>
        <w:spacing w:before="0" w:after="0"/>
        <w:jc w:val="center"/>
        <w:rPr>
          <w:rFonts w:ascii="Times New Roman" w:hAnsi="Times New Roman" w:cs="Times New Roman"/>
          <w:sz w:val="23"/>
          <w:szCs w:val="23"/>
          <w:lang w:val="ru-RU"/>
        </w:rPr>
      </w:pPr>
    </w:p>
    <w:p w14:paraId="3762273B" w14:textId="77777777" w:rsidR="00B96526" w:rsidRPr="00785AAC" w:rsidRDefault="00B96526" w:rsidP="000E6C7A">
      <w:pPr>
        <w:pStyle w:val="a3"/>
        <w:spacing w:before="0" w:after="0"/>
        <w:jc w:val="center"/>
        <w:rPr>
          <w:rFonts w:ascii="Times New Roman" w:hAnsi="Times New Roman" w:cs="Times New Roman"/>
          <w:sz w:val="23"/>
          <w:szCs w:val="23"/>
          <w:lang w:val="ru-RU"/>
        </w:rPr>
      </w:pPr>
    </w:p>
    <w:p w14:paraId="4B87D0CF" w14:textId="77777777" w:rsidR="00B96526" w:rsidRPr="00785AAC" w:rsidRDefault="00B96526" w:rsidP="000E6C7A">
      <w:pPr>
        <w:pStyle w:val="a3"/>
        <w:spacing w:before="0" w:after="0"/>
        <w:jc w:val="center"/>
        <w:rPr>
          <w:rFonts w:ascii="Times New Roman" w:hAnsi="Times New Roman" w:cs="Times New Roman"/>
          <w:sz w:val="23"/>
          <w:szCs w:val="23"/>
          <w:lang w:val="ru-RU"/>
        </w:rPr>
      </w:pPr>
    </w:p>
    <w:p w14:paraId="34626EE4" w14:textId="77777777" w:rsidR="00B96526" w:rsidRPr="00785AAC" w:rsidRDefault="00B96526" w:rsidP="000E6C7A">
      <w:pPr>
        <w:pStyle w:val="a3"/>
        <w:spacing w:before="0" w:after="0"/>
        <w:jc w:val="center"/>
        <w:rPr>
          <w:rFonts w:ascii="Times New Roman" w:hAnsi="Times New Roman" w:cs="Times New Roman"/>
          <w:sz w:val="23"/>
          <w:szCs w:val="23"/>
          <w:lang w:val="ru-RU"/>
        </w:rPr>
      </w:pPr>
    </w:p>
    <w:p w14:paraId="3F44E490" w14:textId="77777777" w:rsidR="00B96526" w:rsidRPr="00785AAC" w:rsidRDefault="00B96526" w:rsidP="000E6C7A">
      <w:pPr>
        <w:pStyle w:val="a3"/>
        <w:spacing w:before="0" w:after="0"/>
        <w:jc w:val="center"/>
        <w:rPr>
          <w:rFonts w:ascii="Times New Roman" w:hAnsi="Times New Roman" w:cs="Times New Roman"/>
          <w:sz w:val="23"/>
          <w:szCs w:val="23"/>
          <w:lang w:val="ru-RU"/>
        </w:rPr>
      </w:pPr>
    </w:p>
    <w:p w14:paraId="510149F1" w14:textId="77777777" w:rsidR="00B96526" w:rsidRPr="00785AAC" w:rsidRDefault="00B96526" w:rsidP="000E6C7A">
      <w:pPr>
        <w:pStyle w:val="a3"/>
        <w:spacing w:before="0" w:after="0"/>
        <w:jc w:val="center"/>
        <w:rPr>
          <w:rFonts w:ascii="Times New Roman" w:hAnsi="Times New Roman" w:cs="Times New Roman"/>
          <w:sz w:val="23"/>
          <w:szCs w:val="23"/>
          <w:lang w:val="ru-RU"/>
        </w:rPr>
      </w:pPr>
    </w:p>
    <w:p w14:paraId="397E9664" w14:textId="77777777" w:rsidR="00B96526" w:rsidRPr="00785AAC" w:rsidRDefault="00B96526" w:rsidP="000E6C7A">
      <w:pPr>
        <w:pStyle w:val="a3"/>
        <w:spacing w:before="0" w:after="0"/>
        <w:jc w:val="center"/>
        <w:rPr>
          <w:rFonts w:ascii="Times New Roman" w:hAnsi="Times New Roman" w:cs="Times New Roman"/>
          <w:sz w:val="23"/>
          <w:szCs w:val="23"/>
          <w:lang w:val="ru-RU"/>
        </w:rPr>
      </w:pPr>
    </w:p>
    <w:p w14:paraId="18079374" w14:textId="3DB39FFF" w:rsidR="00B96526" w:rsidRPr="00785AAC" w:rsidRDefault="00B96526" w:rsidP="000E6C7A">
      <w:pPr>
        <w:pStyle w:val="a3"/>
        <w:spacing w:before="0" w:after="0"/>
        <w:jc w:val="center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>г. Биробиджан, 20</w:t>
      </w:r>
      <w:r w:rsidR="00337D9B" w:rsidRPr="00785AAC">
        <w:rPr>
          <w:rFonts w:ascii="Times New Roman" w:hAnsi="Times New Roman" w:cs="Times New Roman"/>
          <w:sz w:val="23"/>
          <w:szCs w:val="23"/>
          <w:lang w:val="ru-RU"/>
        </w:rPr>
        <w:t>2</w:t>
      </w:r>
      <w:r w:rsidR="00D02B76" w:rsidRPr="00785AAC">
        <w:rPr>
          <w:rFonts w:ascii="Times New Roman" w:hAnsi="Times New Roman" w:cs="Times New Roman"/>
          <w:sz w:val="23"/>
          <w:szCs w:val="23"/>
          <w:lang w:val="ru-RU"/>
        </w:rPr>
        <w:t>3</w:t>
      </w:r>
      <w:r w:rsidR="00337D9B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>г.</w:t>
      </w:r>
    </w:p>
    <w:p w14:paraId="75B07FE9" w14:textId="77777777" w:rsidR="00B96526" w:rsidRPr="00785AAC" w:rsidRDefault="00B96526">
      <w:pPr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br w:type="page"/>
      </w:r>
    </w:p>
    <w:p w14:paraId="0F280562" w14:textId="77777777" w:rsidR="00A86C62" w:rsidRPr="00785AAC" w:rsidRDefault="006A0AE2" w:rsidP="00205CCD">
      <w:pPr>
        <w:pStyle w:val="Compact"/>
        <w:numPr>
          <w:ilvl w:val="0"/>
          <w:numId w:val="1"/>
        </w:numPr>
        <w:spacing w:before="0" w:after="0"/>
        <w:ind w:left="0" w:firstLine="0"/>
        <w:jc w:val="center"/>
        <w:rPr>
          <w:rFonts w:ascii="Times New Roman" w:hAnsi="Times New Roman" w:cs="Times New Roman"/>
          <w:sz w:val="23"/>
          <w:szCs w:val="23"/>
        </w:rPr>
      </w:pPr>
      <w:r w:rsidRPr="00785AAC">
        <w:rPr>
          <w:rFonts w:ascii="Times New Roman" w:hAnsi="Times New Roman" w:cs="Times New Roman"/>
          <w:sz w:val="23"/>
          <w:szCs w:val="23"/>
        </w:rPr>
        <w:lastRenderedPageBreak/>
        <w:t>ОБЩИЕ ПОЛОЖЕНИЯ</w:t>
      </w:r>
    </w:p>
    <w:p w14:paraId="3463851D" w14:textId="77777777" w:rsidR="009F22CB" w:rsidRPr="00785AAC" w:rsidRDefault="009F22CB" w:rsidP="00397989">
      <w:pPr>
        <w:pStyle w:val="FirstParagraph"/>
        <w:ind w:firstLine="709"/>
      </w:pPr>
    </w:p>
    <w:p w14:paraId="59A2B458" w14:textId="15A741C5" w:rsidR="00397989" w:rsidRPr="00785AAC" w:rsidRDefault="006A0AE2" w:rsidP="00397989">
      <w:pPr>
        <w:pStyle w:val="FirstParagraph"/>
        <w:ind w:firstLine="709"/>
      </w:pPr>
      <w:r w:rsidRPr="00785AAC">
        <w:t xml:space="preserve">1.1. Настоящее Положение разработано в соответствии с Гражданским кодексом Российской Федерации, Федеральным законом от 24 июля 2007 г. № 209-ФЗ "О развитии малого и среднего предпринимательства в Российской Федерации" (далее Федеральный закон </w:t>
      </w:r>
      <w:r w:rsidR="007D6CBC" w:rsidRPr="00785AAC">
        <w:br/>
      </w:r>
      <w:r w:rsidRPr="00785AAC">
        <w:t xml:space="preserve">№ 209-ФЗ), Федеральным законом от 02 июля 2010 г. № 151-ФЗ "О микрофинансовой деятельности и микрофинансовых организациях" (далее Федеральный закон № 151-ФЗ), </w:t>
      </w:r>
      <w:bookmarkStart w:id="0" w:name="_Hlk117501942"/>
      <w:r w:rsidR="00397989" w:rsidRPr="00785AAC">
        <w:t>Приказом Минэкономразвития России от 26.03.2021 № 142 "Об утверждении требований к реализации мероприятий, осуществляемых субъектами Российской Федерации, бюджетам которых предоставляются субсидии на государственную поддержку малого и среднего предпринимательства, а также физических лиц, применяющих специальный налоговый режим "Налог на профессиональный доход", в субъектах Российской Федерации, направленных на достижение целей, показателей и результатов региональных проектов, обеспечивающих достижение целей, показателей и результатов федеральных проектов, входящих в состав национального проекта "Малое и среднее предпринимательство и поддержка индивидуальной предпринимательской инициативы", и требований к организациям, образующим инфраструктуру поддержки субъектов малого и среднего предпринимательства" (далее — Приказ № 142 от 26.03.2021 г.).</w:t>
      </w:r>
      <w:bookmarkEnd w:id="0"/>
    </w:p>
    <w:p w14:paraId="6A7F75B4" w14:textId="7A02D498" w:rsidR="00A86C62" w:rsidRPr="00785AAC" w:rsidRDefault="006A0AE2" w:rsidP="00397989">
      <w:pPr>
        <w:pStyle w:val="FirstParagraph"/>
        <w:ind w:firstLine="709"/>
      </w:pPr>
      <w:r w:rsidRPr="00785AAC">
        <w:t>1.2. Настоящее Положение определяет цели, условия и порядок предоставления микрозаймов субъектам малого и среднего предпринимательств</w:t>
      </w:r>
      <w:r w:rsidR="00DC3243" w:rsidRPr="00785AAC">
        <w:t xml:space="preserve">а </w:t>
      </w:r>
      <w:r w:rsidR="00BE3FF2" w:rsidRPr="00785AAC">
        <w:t xml:space="preserve">и </w:t>
      </w:r>
      <w:r w:rsidR="00BE3FF2" w:rsidRPr="00785AAC">
        <w:rPr>
          <w:bCs/>
        </w:rPr>
        <w:t>физическим лицам, не являющимся индивидуальными предпринимателями и применяющим специальный налоговый режим "Налог на профессиональный доход</w:t>
      </w:r>
      <w:r w:rsidR="000A66F7" w:rsidRPr="00785AAC">
        <w:rPr>
          <w:bCs/>
        </w:rPr>
        <w:t>» Еврейской</w:t>
      </w:r>
      <w:r w:rsidR="00DC3243" w:rsidRPr="00785AAC">
        <w:t xml:space="preserve"> автономной области н</w:t>
      </w:r>
      <w:r w:rsidRPr="00785AAC">
        <w:t>екоммерческой организаци</w:t>
      </w:r>
      <w:r w:rsidR="00B53C84" w:rsidRPr="00785AAC">
        <w:t>ей</w:t>
      </w:r>
      <w:r w:rsidRPr="00785AAC">
        <w:t xml:space="preserve"> – Фонд</w:t>
      </w:r>
      <w:r w:rsidR="00DC3243" w:rsidRPr="00785AAC">
        <w:t>ом</w:t>
      </w:r>
      <w:r w:rsidRPr="00785AAC">
        <w:t xml:space="preserve"> «</w:t>
      </w:r>
      <w:proofErr w:type="spellStart"/>
      <w:r w:rsidRPr="00785AAC">
        <w:t>Микрокредитная</w:t>
      </w:r>
      <w:proofErr w:type="spellEnd"/>
      <w:r w:rsidRPr="00785AAC">
        <w:t xml:space="preserve"> компания Еврейской автономной области» (далее —Фонд).</w:t>
      </w:r>
    </w:p>
    <w:p w14:paraId="36D37B91" w14:textId="0CD027B0" w:rsidR="00A86C62" w:rsidRPr="00785AAC" w:rsidRDefault="006A0AE2" w:rsidP="00205CCD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1.3. Цель предоставления микрозаймов — </w:t>
      </w:r>
      <w:r w:rsidR="00DC3243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обеспечение 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>доступа субъектам малого и среднего предпринимательства</w:t>
      </w:r>
      <w:r w:rsidR="002A54C8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 и </w:t>
      </w:r>
      <w:r w:rsidR="002A54C8" w:rsidRPr="00785AAC">
        <w:rPr>
          <w:rFonts w:ascii="Times New Roman" w:hAnsi="Times New Roman" w:cs="Times New Roman"/>
          <w:bCs/>
          <w:sz w:val="23"/>
          <w:szCs w:val="23"/>
          <w:lang w:val="ru-RU"/>
        </w:rPr>
        <w:t xml:space="preserve">физическим лицам, </w:t>
      </w:r>
      <w:r w:rsidR="00CB0034" w:rsidRPr="00785AAC">
        <w:rPr>
          <w:rFonts w:ascii="Times New Roman" w:hAnsi="Times New Roman" w:cs="Times New Roman"/>
          <w:bCs/>
          <w:sz w:val="23"/>
          <w:szCs w:val="23"/>
          <w:lang w:val="ru-RU"/>
        </w:rPr>
        <w:t xml:space="preserve">не являющимся индивидуальными предпринимателями и </w:t>
      </w:r>
      <w:r w:rsidR="002A54C8" w:rsidRPr="00785AAC">
        <w:rPr>
          <w:rFonts w:ascii="Times New Roman" w:hAnsi="Times New Roman" w:cs="Times New Roman"/>
          <w:bCs/>
          <w:sz w:val="23"/>
          <w:szCs w:val="23"/>
          <w:lang w:val="ru-RU"/>
        </w:rPr>
        <w:t xml:space="preserve">применяющим специальный налоговый режим "Налог на профессиональный доход"  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 Е</w:t>
      </w:r>
      <w:r w:rsidR="00B53C84" w:rsidRPr="00785AAC">
        <w:rPr>
          <w:rFonts w:ascii="Times New Roman" w:hAnsi="Times New Roman" w:cs="Times New Roman"/>
          <w:sz w:val="23"/>
          <w:szCs w:val="23"/>
          <w:lang w:val="ru-RU"/>
        </w:rPr>
        <w:t>в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рейской автономной области (далее — ЕАО) к финансовым ресурсам, улучшение условий устойчивого развития предпринимательства в </w:t>
      </w:r>
      <w:r w:rsidR="008D2C46" w:rsidRPr="00785AAC">
        <w:rPr>
          <w:rFonts w:ascii="Times New Roman" w:hAnsi="Times New Roman" w:cs="Times New Roman"/>
          <w:sz w:val="23"/>
          <w:szCs w:val="23"/>
          <w:lang w:val="ru-RU"/>
        </w:rPr>
        <w:t>ЕАО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>, увеличение доли поступлений в бюджеты бюджетной системы Российской Федерации от уплаты налогов субъектами малого и среднего предпринимательства.</w:t>
      </w:r>
    </w:p>
    <w:p w14:paraId="6A384935" w14:textId="4C0E66B4" w:rsidR="00A86C62" w:rsidRPr="00785AAC" w:rsidRDefault="006A0AE2" w:rsidP="00205CCD">
      <w:pPr>
        <w:spacing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>1.4. Информирование субъектов малого и среднего предпринимательства</w:t>
      </w:r>
      <w:r w:rsidR="002A54C8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 и </w:t>
      </w:r>
      <w:r w:rsidR="002A54C8" w:rsidRPr="00785AAC">
        <w:rPr>
          <w:rFonts w:ascii="Times New Roman" w:hAnsi="Times New Roman" w:cs="Times New Roman"/>
          <w:bCs/>
          <w:sz w:val="23"/>
          <w:szCs w:val="23"/>
          <w:lang w:val="ru-RU"/>
        </w:rPr>
        <w:t xml:space="preserve">физических лиц, </w:t>
      </w:r>
      <w:r w:rsidR="00CB0034" w:rsidRPr="00785AAC">
        <w:rPr>
          <w:rFonts w:ascii="Times New Roman" w:hAnsi="Times New Roman" w:cs="Times New Roman"/>
          <w:bCs/>
          <w:sz w:val="23"/>
          <w:szCs w:val="23"/>
          <w:lang w:val="ru-RU"/>
        </w:rPr>
        <w:t xml:space="preserve">не являющихся индивидуальными предпринимателями и </w:t>
      </w:r>
      <w:r w:rsidR="002A54C8" w:rsidRPr="00785AAC">
        <w:rPr>
          <w:rFonts w:ascii="Times New Roman" w:hAnsi="Times New Roman" w:cs="Times New Roman"/>
          <w:bCs/>
          <w:sz w:val="23"/>
          <w:szCs w:val="23"/>
          <w:lang w:val="ru-RU"/>
        </w:rPr>
        <w:t xml:space="preserve">применяющих специальный налоговый режим "Налог на профессиональный доход"  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 о порядке и условиях предоставления микрозаймов производится путем размещения информации на официальном сайте </w:t>
      </w:r>
      <w:r w:rsidR="00E63388" w:rsidRPr="00785AAC">
        <w:rPr>
          <w:rFonts w:ascii="Times New Roman" w:hAnsi="Times New Roman" w:cs="Times New Roman"/>
          <w:sz w:val="23"/>
          <w:szCs w:val="23"/>
          <w:lang w:val="ru-RU"/>
        </w:rPr>
        <w:t>Фонда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 в сети Интернет</w:t>
      </w:r>
      <w:r w:rsidR="00F12F24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="00B32DD5" w:rsidRPr="00785AAC">
        <w:rPr>
          <w:rStyle w:val="afa"/>
          <w:rFonts w:ascii="Times New Roman" w:hAnsi="Times New Roman" w:cs="Times New Roman"/>
          <w:i w:val="0"/>
          <w:sz w:val="23"/>
          <w:szCs w:val="23"/>
        </w:rPr>
        <w:t>www</w:t>
      </w:r>
      <w:r w:rsidR="00B32DD5" w:rsidRPr="00785AAC">
        <w:rPr>
          <w:rStyle w:val="afa"/>
          <w:rFonts w:ascii="Times New Roman" w:hAnsi="Times New Roman" w:cs="Times New Roman"/>
          <w:i w:val="0"/>
          <w:sz w:val="23"/>
          <w:szCs w:val="23"/>
          <w:lang w:val="ru-RU"/>
        </w:rPr>
        <w:t>.</w:t>
      </w:r>
      <w:proofErr w:type="spellStart"/>
      <w:r w:rsidR="00BC472A" w:rsidRPr="00785AAC">
        <w:rPr>
          <w:rStyle w:val="afa"/>
          <w:rFonts w:ascii="Times New Roman" w:hAnsi="Times New Roman" w:cs="Times New Roman"/>
          <w:i w:val="0"/>
          <w:sz w:val="23"/>
          <w:szCs w:val="23"/>
        </w:rPr>
        <w:t>mybusiness</w:t>
      </w:r>
      <w:proofErr w:type="spellEnd"/>
      <w:r w:rsidR="00BC472A" w:rsidRPr="00785AAC">
        <w:rPr>
          <w:rStyle w:val="afa"/>
          <w:rFonts w:ascii="Times New Roman" w:hAnsi="Times New Roman" w:cs="Times New Roman"/>
          <w:i w:val="0"/>
          <w:sz w:val="23"/>
          <w:szCs w:val="23"/>
          <w:lang w:val="ru-RU"/>
        </w:rPr>
        <w:t>79.</w:t>
      </w:r>
      <w:proofErr w:type="spellStart"/>
      <w:r w:rsidR="00BC472A" w:rsidRPr="00785AAC">
        <w:rPr>
          <w:rStyle w:val="afa"/>
          <w:rFonts w:ascii="Times New Roman" w:hAnsi="Times New Roman" w:cs="Times New Roman"/>
          <w:i w:val="0"/>
          <w:sz w:val="23"/>
          <w:szCs w:val="23"/>
        </w:rPr>
        <w:t>ru</w:t>
      </w:r>
      <w:proofErr w:type="spellEnd"/>
      <w:r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. Копия настоящего Положения размещается в помещении, занимаемом </w:t>
      </w:r>
      <w:r w:rsidR="00E63388" w:rsidRPr="00785AAC">
        <w:rPr>
          <w:rFonts w:ascii="Times New Roman" w:hAnsi="Times New Roman" w:cs="Times New Roman"/>
          <w:sz w:val="23"/>
          <w:szCs w:val="23"/>
          <w:lang w:val="ru-RU"/>
        </w:rPr>
        <w:t>Фондом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, в месте, доступном для обозрения и ознакомления с ними любого заинтересованного лица. </w:t>
      </w:r>
      <w:r w:rsidR="00E63388" w:rsidRPr="00785AAC">
        <w:rPr>
          <w:rFonts w:ascii="Times New Roman" w:hAnsi="Times New Roman" w:cs="Times New Roman"/>
          <w:sz w:val="23"/>
          <w:szCs w:val="23"/>
          <w:lang w:val="ru-RU"/>
        </w:rPr>
        <w:t>Фонд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 вправе информировать субъект</w:t>
      </w:r>
      <w:r w:rsidR="00CB0034" w:rsidRPr="00785AAC">
        <w:rPr>
          <w:rFonts w:ascii="Times New Roman" w:hAnsi="Times New Roman" w:cs="Times New Roman"/>
          <w:sz w:val="23"/>
          <w:szCs w:val="23"/>
          <w:lang w:val="ru-RU"/>
        </w:rPr>
        <w:t>ы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 малого и среднего предпринимательства</w:t>
      </w:r>
      <w:r w:rsidR="00CB0034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 и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="00CB0034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физические лица, </w:t>
      </w:r>
      <w:r w:rsidR="00CB0034" w:rsidRPr="00785AAC">
        <w:rPr>
          <w:rFonts w:ascii="Times New Roman" w:hAnsi="Times New Roman" w:cs="Times New Roman"/>
          <w:bCs/>
          <w:sz w:val="23"/>
          <w:szCs w:val="23"/>
          <w:lang w:val="ru-RU"/>
        </w:rPr>
        <w:t xml:space="preserve">не являющиеся индивидуальными предпринимателями и </w:t>
      </w:r>
      <w:r w:rsidR="00CB0034" w:rsidRPr="00785AAC">
        <w:rPr>
          <w:rFonts w:ascii="Times New Roman" w:hAnsi="Times New Roman" w:cs="Times New Roman"/>
          <w:sz w:val="23"/>
          <w:szCs w:val="23"/>
          <w:lang w:val="ru-RU"/>
        </w:rPr>
        <w:t>применяющие специальный налоговый режим "Налог на профессиональный доход</w:t>
      </w:r>
      <w:r w:rsidR="007D6CBC" w:rsidRPr="00785AAC">
        <w:rPr>
          <w:rFonts w:ascii="Times New Roman" w:hAnsi="Times New Roman" w:cs="Times New Roman"/>
          <w:sz w:val="23"/>
          <w:szCs w:val="23"/>
          <w:lang w:val="ru-RU"/>
        </w:rPr>
        <w:t>» ЕАО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 о порядке и условиях предоставления микрозаймов иными способами.</w:t>
      </w:r>
    </w:p>
    <w:p w14:paraId="0C5D66CD" w14:textId="77777777" w:rsidR="00A86C62" w:rsidRPr="00785AAC" w:rsidRDefault="006A0AE2" w:rsidP="00205CCD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>1.5.  Для целей настоящего Положения используются следующие основные понятия:</w:t>
      </w:r>
    </w:p>
    <w:p w14:paraId="763D7334" w14:textId="1719608A" w:rsidR="00A23B61" w:rsidRPr="00785AAC" w:rsidRDefault="006A0AE2" w:rsidP="00B00E2D">
      <w:pPr>
        <w:pStyle w:val="a3"/>
        <w:numPr>
          <w:ilvl w:val="0"/>
          <w:numId w:val="10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b/>
          <w:sz w:val="23"/>
          <w:szCs w:val="23"/>
          <w:lang w:val="ru-RU"/>
        </w:rPr>
        <w:t xml:space="preserve">субъекты малого и среднего предпринимательства </w:t>
      </w:r>
      <w:r w:rsidR="00A23B61" w:rsidRPr="00785AAC">
        <w:rPr>
          <w:rFonts w:ascii="Times New Roman" w:hAnsi="Times New Roman" w:cs="Times New Roman"/>
          <w:b/>
          <w:sz w:val="23"/>
          <w:szCs w:val="23"/>
          <w:lang w:val="ru-RU"/>
        </w:rPr>
        <w:t>ЕАО</w:t>
      </w:r>
      <w:r w:rsidR="00A23B61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 (далее - 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>СМСП) - хозяйствующие субъекты (юридические лица и индивидуальные</w:t>
      </w:r>
      <w:r w:rsidR="00A23B61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>предприниматели), зарегистрированные и</w:t>
      </w:r>
      <w:r w:rsidR="005929B0" w:rsidRPr="00785AAC">
        <w:rPr>
          <w:rFonts w:ascii="Times New Roman" w:hAnsi="Times New Roman" w:cs="Times New Roman"/>
          <w:sz w:val="23"/>
          <w:szCs w:val="23"/>
          <w:lang w:val="ru-RU"/>
        </w:rPr>
        <w:t>/или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 осуществляющие деятельность на</w:t>
      </w:r>
      <w:r w:rsidR="00A23B61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территории </w:t>
      </w:r>
      <w:r w:rsidR="00A23B61" w:rsidRPr="00785AAC">
        <w:rPr>
          <w:rFonts w:ascii="Times New Roman" w:hAnsi="Times New Roman" w:cs="Times New Roman"/>
          <w:sz w:val="23"/>
          <w:szCs w:val="23"/>
          <w:lang w:val="ru-RU"/>
        </w:rPr>
        <w:t>ЕАО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>, отнесенные в соответствии со статьями 4 и 14 Федерального закона № 209-ФЗ к малым предприятиям, в том числе к микропредприятиям, или средним предприятиям;</w:t>
      </w:r>
    </w:p>
    <w:p w14:paraId="1C2685D8" w14:textId="285E258F" w:rsidR="00BC472A" w:rsidRPr="00785AAC" w:rsidRDefault="00BC472A" w:rsidP="00B00E2D">
      <w:pPr>
        <w:pStyle w:val="a3"/>
        <w:numPr>
          <w:ilvl w:val="0"/>
          <w:numId w:val="10"/>
        </w:numPr>
        <w:spacing w:before="0" w:after="0"/>
        <w:ind w:left="0" w:firstLine="709"/>
        <w:jc w:val="both"/>
        <w:rPr>
          <w:rFonts w:ascii="Times New Roman" w:hAnsi="Times New Roman" w:cs="Times New Roman"/>
          <w:bCs/>
          <w:sz w:val="23"/>
          <w:szCs w:val="23"/>
          <w:lang w:val="ru-RU"/>
        </w:rPr>
      </w:pPr>
      <w:bookmarkStart w:id="1" w:name="_Hlk66869098"/>
      <w:r w:rsidRPr="00785AAC">
        <w:rPr>
          <w:rFonts w:ascii="Times New Roman" w:hAnsi="Times New Roman" w:cs="Times New Roman"/>
          <w:b/>
          <w:sz w:val="23"/>
          <w:szCs w:val="23"/>
          <w:lang w:val="ru-RU"/>
        </w:rPr>
        <w:t xml:space="preserve">самозанятые - </w:t>
      </w:r>
      <w:bookmarkStart w:id="2" w:name="_Hlk61877019"/>
      <w:r w:rsidR="00FE16DF" w:rsidRPr="00785AAC">
        <w:rPr>
          <w:rFonts w:ascii="Times New Roman" w:hAnsi="Times New Roman" w:cs="Times New Roman"/>
          <w:bCs/>
          <w:sz w:val="23"/>
          <w:szCs w:val="23"/>
          <w:lang w:val="ru-RU"/>
        </w:rPr>
        <w:t xml:space="preserve">физические лица, </w:t>
      </w:r>
      <w:bookmarkStart w:id="3" w:name="_Hlk61877280"/>
      <w:r w:rsidR="00CB0034" w:rsidRPr="00785AAC">
        <w:rPr>
          <w:rFonts w:ascii="Times New Roman" w:hAnsi="Times New Roman" w:cs="Times New Roman"/>
          <w:bCs/>
          <w:sz w:val="23"/>
          <w:szCs w:val="23"/>
          <w:lang w:val="ru-RU"/>
        </w:rPr>
        <w:t xml:space="preserve">не являющиеся индивидуальными предпринимателями </w:t>
      </w:r>
      <w:bookmarkEnd w:id="3"/>
      <w:r w:rsidR="00CB0034" w:rsidRPr="00785AAC">
        <w:rPr>
          <w:rFonts w:ascii="Times New Roman" w:hAnsi="Times New Roman" w:cs="Times New Roman"/>
          <w:bCs/>
          <w:sz w:val="23"/>
          <w:szCs w:val="23"/>
          <w:lang w:val="ru-RU"/>
        </w:rPr>
        <w:t xml:space="preserve">и </w:t>
      </w:r>
      <w:r w:rsidR="00FE16DF" w:rsidRPr="00785AAC">
        <w:rPr>
          <w:rFonts w:ascii="Times New Roman" w:hAnsi="Times New Roman" w:cs="Times New Roman"/>
          <w:bCs/>
          <w:sz w:val="23"/>
          <w:szCs w:val="23"/>
          <w:lang w:val="ru-RU"/>
        </w:rPr>
        <w:t xml:space="preserve">применяющие специальный налоговый режим "Налог на </w:t>
      </w:r>
      <w:r w:rsidR="00FE16DF" w:rsidRPr="00785AAC">
        <w:rPr>
          <w:rFonts w:ascii="Times New Roman" w:hAnsi="Times New Roman" w:cs="Times New Roman"/>
          <w:bCs/>
          <w:sz w:val="23"/>
          <w:szCs w:val="23"/>
          <w:lang w:val="ru-RU"/>
        </w:rPr>
        <w:lastRenderedPageBreak/>
        <w:t>профессиональный доход"</w:t>
      </w:r>
      <w:bookmarkEnd w:id="2"/>
      <w:r w:rsidR="00D13265" w:rsidRPr="00785AAC">
        <w:rPr>
          <w:rFonts w:ascii="Times New Roman" w:hAnsi="Times New Roman" w:cs="Times New Roman"/>
          <w:bCs/>
          <w:sz w:val="23"/>
          <w:szCs w:val="23"/>
          <w:lang w:val="ru-RU"/>
        </w:rPr>
        <w:t xml:space="preserve">, оформляющих </w:t>
      </w:r>
      <w:proofErr w:type="spellStart"/>
      <w:r w:rsidR="00D13265" w:rsidRPr="00785AAC">
        <w:rPr>
          <w:rFonts w:ascii="Times New Roman" w:hAnsi="Times New Roman" w:cs="Times New Roman"/>
          <w:bCs/>
          <w:sz w:val="23"/>
          <w:szCs w:val="23"/>
          <w:lang w:val="ru-RU"/>
        </w:rPr>
        <w:t>микрозайм</w:t>
      </w:r>
      <w:proofErr w:type="spellEnd"/>
      <w:r w:rsidR="00D13265" w:rsidRPr="00785AAC">
        <w:rPr>
          <w:rFonts w:ascii="Times New Roman" w:hAnsi="Times New Roman" w:cs="Times New Roman"/>
          <w:bCs/>
          <w:sz w:val="23"/>
          <w:szCs w:val="23"/>
          <w:lang w:val="ru-RU"/>
        </w:rPr>
        <w:t xml:space="preserve"> </w:t>
      </w:r>
      <w:r w:rsidR="00FE077C" w:rsidRPr="00785AAC">
        <w:rPr>
          <w:rFonts w:ascii="Times New Roman" w:hAnsi="Times New Roman" w:cs="Times New Roman"/>
          <w:bCs/>
          <w:sz w:val="23"/>
          <w:szCs w:val="23"/>
          <w:lang w:val="ru-RU"/>
        </w:rPr>
        <w:t>на цели,</w:t>
      </w:r>
      <w:r w:rsidR="00D13265" w:rsidRPr="00785AAC">
        <w:rPr>
          <w:rFonts w:ascii="Times New Roman" w:hAnsi="Times New Roman" w:cs="Times New Roman"/>
          <w:bCs/>
          <w:sz w:val="23"/>
          <w:szCs w:val="23"/>
          <w:lang w:val="ru-RU"/>
        </w:rPr>
        <w:t xml:space="preserve"> связанные с</w:t>
      </w:r>
      <w:r w:rsidR="009E768B" w:rsidRPr="00785AAC">
        <w:rPr>
          <w:rFonts w:ascii="Times New Roman" w:hAnsi="Times New Roman" w:cs="Times New Roman"/>
          <w:bCs/>
          <w:sz w:val="23"/>
          <w:szCs w:val="23"/>
          <w:lang w:val="ru-RU"/>
        </w:rPr>
        <w:t xml:space="preserve"> осуществлением и</w:t>
      </w:r>
      <w:r w:rsidR="00D13265" w:rsidRPr="00785AAC">
        <w:rPr>
          <w:rFonts w:ascii="Times New Roman" w:hAnsi="Times New Roman" w:cs="Times New Roman"/>
          <w:bCs/>
          <w:sz w:val="23"/>
          <w:szCs w:val="23"/>
          <w:lang w:val="ru-RU"/>
        </w:rPr>
        <w:t xml:space="preserve"> развитием предпринимательской деятельности</w:t>
      </w:r>
      <w:r w:rsidR="00FE16DF" w:rsidRPr="00785AAC">
        <w:rPr>
          <w:rFonts w:ascii="Times New Roman" w:hAnsi="Times New Roman" w:cs="Times New Roman"/>
          <w:bCs/>
          <w:sz w:val="23"/>
          <w:szCs w:val="23"/>
          <w:lang w:val="ru-RU"/>
        </w:rPr>
        <w:t>;</w:t>
      </w:r>
    </w:p>
    <w:bookmarkEnd w:id="1"/>
    <w:p w14:paraId="2E797C97" w14:textId="7F17A37B" w:rsidR="00A23B61" w:rsidRPr="00785AAC" w:rsidRDefault="006A0AE2" w:rsidP="00B00E2D">
      <w:pPr>
        <w:pStyle w:val="a3"/>
        <w:numPr>
          <w:ilvl w:val="0"/>
          <w:numId w:val="10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b/>
          <w:sz w:val="23"/>
          <w:szCs w:val="23"/>
          <w:lang w:val="ru-RU"/>
        </w:rPr>
        <w:t>заемщик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 — СМС</w:t>
      </w:r>
      <w:r w:rsidR="00A23B61" w:rsidRPr="00785AAC">
        <w:rPr>
          <w:rFonts w:ascii="Times New Roman" w:hAnsi="Times New Roman" w:cs="Times New Roman"/>
          <w:sz w:val="23"/>
          <w:szCs w:val="23"/>
          <w:lang w:val="ru-RU"/>
        </w:rPr>
        <w:t>П</w:t>
      </w:r>
      <w:r w:rsidR="00CB0034" w:rsidRPr="00785AAC">
        <w:rPr>
          <w:rFonts w:ascii="Times New Roman" w:hAnsi="Times New Roman" w:cs="Times New Roman"/>
          <w:sz w:val="23"/>
          <w:szCs w:val="23"/>
          <w:lang w:val="ru-RU"/>
        </w:rPr>
        <w:t>/самозанятый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, соответствующий требованиям, установленным настоящим </w:t>
      </w:r>
      <w:r w:rsidR="00A23B61" w:rsidRPr="00785AAC">
        <w:rPr>
          <w:rFonts w:ascii="Times New Roman" w:hAnsi="Times New Roman" w:cs="Times New Roman"/>
          <w:sz w:val="23"/>
          <w:szCs w:val="23"/>
          <w:lang w:val="ru-RU"/>
        </w:rPr>
        <w:t>Положением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, заключивший или намеревающийся заключить договор микрозайма с </w:t>
      </w:r>
      <w:r w:rsidR="00A23B61" w:rsidRPr="00785AAC">
        <w:rPr>
          <w:rFonts w:ascii="Times New Roman" w:hAnsi="Times New Roman" w:cs="Times New Roman"/>
          <w:sz w:val="23"/>
          <w:szCs w:val="23"/>
          <w:lang w:val="ru-RU"/>
        </w:rPr>
        <w:t>Фонд</w:t>
      </w:r>
      <w:r w:rsidR="00E63388" w:rsidRPr="00785AAC">
        <w:rPr>
          <w:rFonts w:ascii="Times New Roman" w:hAnsi="Times New Roman" w:cs="Times New Roman"/>
          <w:sz w:val="23"/>
          <w:szCs w:val="23"/>
          <w:lang w:val="ru-RU"/>
        </w:rPr>
        <w:t>ом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>;</w:t>
      </w:r>
    </w:p>
    <w:p w14:paraId="05AD7983" w14:textId="7EEAE5F5" w:rsidR="00A23B61" w:rsidRPr="00785AAC" w:rsidRDefault="006A0AE2" w:rsidP="00B00E2D">
      <w:pPr>
        <w:pStyle w:val="a3"/>
        <w:numPr>
          <w:ilvl w:val="0"/>
          <w:numId w:val="10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b/>
          <w:sz w:val="23"/>
          <w:szCs w:val="23"/>
          <w:lang w:val="ru-RU"/>
        </w:rPr>
        <w:t>заявка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 — комплект документов, представляемый </w:t>
      </w:r>
      <w:r w:rsidR="00CB0034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СМСП/самозанятым 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в </w:t>
      </w:r>
      <w:r w:rsidR="00E63388" w:rsidRPr="00785AAC">
        <w:rPr>
          <w:rFonts w:ascii="Times New Roman" w:hAnsi="Times New Roman" w:cs="Times New Roman"/>
          <w:sz w:val="23"/>
          <w:szCs w:val="23"/>
          <w:lang w:val="ru-RU"/>
        </w:rPr>
        <w:t>Фонд,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 в соответствии с настоящим Положением для получения микрозайма:</w:t>
      </w:r>
    </w:p>
    <w:p w14:paraId="6B1B4318" w14:textId="770A3A94" w:rsidR="00A23B61" w:rsidRPr="00785AAC" w:rsidRDefault="006A0AE2" w:rsidP="00B00E2D">
      <w:pPr>
        <w:pStyle w:val="a3"/>
        <w:numPr>
          <w:ilvl w:val="0"/>
          <w:numId w:val="10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b/>
          <w:sz w:val="23"/>
          <w:szCs w:val="23"/>
          <w:lang w:val="ru-RU"/>
        </w:rPr>
        <w:t>заявление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 — документ в составе заявки </w:t>
      </w:r>
      <w:r w:rsidR="00CB0034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СМСП/самозанятого 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на получение микрозайма, заполненный по форме </w:t>
      </w:r>
      <w:r w:rsidR="00E63388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Фонда, 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>содержащий информацию о сумме и цели микрозайма, предлагаемом обеспечении;</w:t>
      </w:r>
    </w:p>
    <w:p w14:paraId="0FE9EBE1" w14:textId="682D3740" w:rsidR="00A23B61" w:rsidRPr="00785AAC" w:rsidRDefault="006A0AE2" w:rsidP="00B00E2D">
      <w:pPr>
        <w:pStyle w:val="a3"/>
        <w:numPr>
          <w:ilvl w:val="0"/>
          <w:numId w:val="10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proofErr w:type="spellStart"/>
      <w:r w:rsidRPr="00785AAC">
        <w:rPr>
          <w:rFonts w:ascii="Times New Roman" w:hAnsi="Times New Roman" w:cs="Times New Roman"/>
          <w:b/>
          <w:sz w:val="23"/>
          <w:szCs w:val="23"/>
          <w:lang w:val="ru-RU"/>
        </w:rPr>
        <w:t>микроза</w:t>
      </w:r>
      <w:r w:rsidR="00CB0034" w:rsidRPr="00785AAC">
        <w:rPr>
          <w:rFonts w:ascii="Times New Roman" w:hAnsi="Times New Roman" w:cs="Times New Roman"/>
          <w:b/>
          <w:sz w:val="23"/>
          <w:szCs w:val="23"/>
          <w:lang w:val="ru-RU"/>
        </w:rPr>
        <w:t>й</w:t>
      </w:r>
      <w:r w:rsidRPr="00785AAC">
        <w:rPr>
          <w:rFonts w:ascii="Times New Roman" w:hAnsi="Times New Roman" w:cs="Times New Roman"/>
          <w:b/>
          <w:sz w:val="23"/>
          <w:szCs w:val="23"/>
          <w:lang w:val="ru-RU"/>
        </w:rPr>
        <w:t>м</w:t>
      </w:r>
      <w:proofErr w:type="spellEnd"/>
      <w:r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 — </w:t>
      </w:r>
      <w:proofErr w:type="spellStart"/>
      <w:r w:rsidRPr="00785AAC">
        <w:rPr>
          <w:rFonts w:ascii="Times New Roman" w:hAnsi="Times New Roman" w:cs="Times New Roman"/>
          <w:sz w:val="23"/>
          <w:szCs w:val="23"/>
          <w:lang w:val="ru-RU"/>
        </w:rPr>
        <w:t>за</w:t>
      </w:r>
      <w:r w:rsidR="00CB0034" w:rsidRPr="00785AAC">
        <w:rPr>
          <w:rFonts w:ascii="Times New Roman" w:hAnsi="Times New Roman" w:cs="Times New Roman"/>
          <w:sz w:val="23"/>
          <w:szCs w:val="23"/>
          <w:lang w:val="ru-RU"/>
        </w:rPr>
        <w:t>й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>м</w:t>
      </w:r>
      <w:proofErr w:type="spellEnd"/>
      <w:r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, предоставляемый заимодавцем заемщику на условиях, предусмотренных договором займа, в сумме, не превышающей предельный размер обязательств заемщика перед займодавцем по основному долгу, установленный Федеральным законом </w:t>
      </w:r>
      <w:r w:rsidR="00CB0034" w:rsidRPr="00785AAC">
        <w:rPr>
          <w:rFonts w:ascii="Times New Roman" w:hAnsi="Times New Roman" w:cs="Times New Roman"/>
          <w:sz w:val="23"/>
          <w:szCs w:val="23"/>
          <w:lang w:val="ru-RU"/>
        </w:rPr>
        <w:br/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>№ 151-ФЗ;</w:t>
      </w:r>
    </w:p>
    <w:p w14:paraId="1C0AC978" w14:textId="77777777" w:rsidR="00A23B61" w:rsidRPr="00785AAC" w:rsidRDefault="006A0AE2" w:rsidP="00B00E2D">
      <w:pPr>
        <w:pStyle w:val="a3"/>
        <w:numPr>
          <w:ilvl w:val="0"/>
          <w:numId w:val="10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b/>
          <w:sz w:val="23"/>
          <w:szCs w:val="23"/>
          <w:lang w:val="ru-RU"/>
        </w:rPr>
        <w:t>технико-экономическое обоснование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 — документ, заполненный по форме </w:t>
      </w:r>
      <w:r w:rsidR="00A23B61" w:rsidRPr="00785AAC">
        <w:rPr>
          <w:rFonts w:ascii="Times New Roman" w:hAnsi="Times New Roman" w:cs="Times New Roman"/>
          <w:sz w:val="23"/>
          <w:szCs w:val="23"/>
          <w:lang w:val="ru-RU"/>
        </w:rPr>
        <w:t>Фонд</w:t>
      </w:r>
      <w:r w:rsidR="00E63388" w:rsidRPr="00785AAC">
        <w:rPr>
          <w:rFonts w:ascii="Times New Roman" w:hAnsi="Times New Roman" w:cs="Times New Roman"/>
          <w:sz w:val="23"/>
          <w:szCs w:val="23"/>
          <w:lang w:val="ru-RU"/>
        </w:rPr>
        <w:t>а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>, содержащий анализ, расчет, оценку экономической целесообразности осуществления бизнес-проекта, основанного на сопоставительной оценке затрат и результатов;</w:t>
      </w:r>
    </w:p>
    <w:p w14:paraId="64DFB2F2" w14:textId="77777777" w:rsidR="000351BF" w:rsidRPr="00785AAC" w:rsidRDefault="006A0AE2" w:rsidP="00B00E2D">
      <w:pPr>
        <w:pStyle w:val="a3"/>
        <w:numPr>
          <w:ilvl w:val="0"/>
          <w:numId w:val="10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b/>
          <w:sz w:val="23"/>
          <w:szCs w:val="23"/>
          <w:lang w:val="ru-RU"/>
        </w:rPr>
        <w:t>обеспечение исполнения обязательств по возврату микрозайма и процентов по нему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 — способы обеспечения исполнения обязательств, предусмотренных гражданским законодательством Российской Федерации, с возможностью применения комбинированного обеспечения исполнения обязательств;</w:t>
      </w:r>
    </w:p>
    <w:p w14:paraId="74E0CA26" w14:textId="77777777" w:rsidR="000351BF" w:rsidRPr="00785AAC" w:rsidRDefault="006A0AE2" w:rsidP="00B00E2D">
      <w:pPr>
        <w:pStyle w:val="a3"/>
        <w:numPr>
          <w:ilvl w:val="0"/>
          <w:numId w:val="10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b/>
          <w:sz w:val="23"/>
          <w:szCs w:val="23"/>
          <w:lang w:val="ru-RU"/>
        </w:rPr>
        <w:t>залоговая стоимость обеспечения исполнения обязательств по возврату микрозайма и процентов по нему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 — это рыночная стоимость обеспечения исполнения обязательств с учетом применения понижающего коэффициента (дисконта), в который включаются возможные издержки, которые понесет </w:t>
      </w:r>
      <w:r w:rsidR="00A23B61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Фонд 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в случае реализации имущества, его возможный износ (далее — залоговая стоимость обеспечения). Основные требования и направления работы с обеспечением исполнения обязательств по возврату микрозайма и процентов по нему определяются </w:t>
      </w:r>
      <w:r w:rsidR="00A23B61" w:rsidRPr="00785AAC">
        <w:rPr>
          <w:rFonts w:ascii="Times New Roman" w:hAnsi="Times New Roman" w:cs="Times New Roman"/>
          <w:sz w:val="23"/>
          <w:szCs w:val="23"/>
          <w:lang w:val="ru-RU"/>
        </w:rPr>
        <w:t>Фонд</w:t>
      </w:r>
      <w:r w:rsidR="00E63388" w:rsidRPr="00785AAC">
        <w:rPr>
          <w:rFonts w:ascii="Times New Roman" w:hAnsi="Times New Roman" w:cs="Times New Roman"/>
          <w:sz w:val="23"/>
          <w:szCs w:val="23"/>
          <w:lang w:val="ru-RU"/>
        </w:rPr>
        <w:t>ом</w:t>
      </w:r>
      <w:r w:rsidR="00A23B61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>в соответствии с принимаемыми им внутренними документами;</w:t>
      </w:r>
    </w:p>
    <w:p w14:paraId="6EB804A5" w14:textId="3B5F8087" w:rsidR="000351BF" w:rsidRPr="00785AAC" w:rsidRDefault="006A0AE2" w:rsidP="00B00E2D">
      <w:pPr>
        <w:pStyle w:val="a3"/>
        <w:numPr>
          <w:ilvl w:val="0"/>
          <w:numId w:val="10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b/>
          <w:sz w:val="23"/>
          <w:szCs w:val="23"/>
          <w:lang w:val="ru-RU"/>
        </w:rPr>
        <w:t>деловая репутация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 — совокупность мнений заинтересованных сторон (инвесторов, кредиторов, аналитиков, власти, СМИ, сотрудников и т.д.) о качестве услуг, добросовестности и профессионализме руководителей и владельцев </w:t>
      </w:r>
      <w:r w:rsidR="00CB0034" w:rsidRPr="00785AAC">
        <w:rPr>
          <w:rFonts w:ascii="Times New Roman" w:hAnsi="Times New Roman" w:cs="Times New Roman"/>
          <w:sz w:val="23"/>
          <w:szCs w:val="23"/>
          <w:lang w:val="ru-RU"/>
        </w:rPr>
        <w:t>СМСП/самозанят</w:t>
      </w:r>
      <w:r w:rsidR="009F538C" w:rsidRPr="00785AAC">
        <w:rPr>
          <w:rFonts w:ascii="Times New Roman" w:hAnsi="Times New Roman" w:cs="Times New Roman"/>
          <w:sz w:val="23"/>
          <w:szCs w:val="23"/>
          <w:lang w:val="ru-RU"/>
        </w:rPr>
        <w:t>ых</w:t>
      </w:r>
      <w:r w:rsidR="003D56A2" w:rsidRPr="00785AAC">
        <w:rPr>
          <w:rFonts w:ascii="Times New Roman" w:hAnsi="Times New Roman" w:cs="Times New Roman"/>
          <w:sz w:val="23"/>
          <w:szCs w:val="23"/>
          <w:lang w:val="ru-RU"/>
        </w:rPr>
        <w:t>,</w:t>
      </w:r>
      <w:r w:rsidR="00CB0034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>заинтересованности в постоянном развитии деятельности, политике в отношении персонала, уровне ответственности при работе с третьими лицами, участии в реализации общественных и социальных программ региона и др.;</w:t>
      </w:r>
    </w:p>
    <w:p w14:paraId="24971D10" w14:textId="4F893A04" w:rsidR="00A86C62" w:rsidRPr="00785AAC" w:rsidRDefault="006A0AE2" w:rsidP="00B00E2D">
      <w:pPr>
        <w:pStyle w:val="a3"/>
        <w:numPr>
          <w:ilvl w:val="0"/>
          <w:numId w:val="10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b/>
          <w:sz w:val="23"/>
          <w:szCs w:val="23"/>
          <w:lang w:val="ru-RU"/>
        </w:rPr>
        <w:t>поручитель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 — физическое лицо и (или) юридическое лицо</w:t>
      </w:r>
      <w:r w:rsidR="008211E0" w:rsidRPr="00785AAC">
        <w:rPr>
          <w:rFonts w:ascii="Times New Roman" w:hAnsi="Times New Roman" w:cs="Times New Roman"/>
          <w:sz w:val="23"/>
          <w:szCs w:val="23"/>
          <w:lang w:val="ru-RU"/>
        </w:rPr>
        <w:t>, и (или) индивидуальный предприниматель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, </w:t>
      </w:r>
      <w:r w:rsidR="009E768B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и (или) самозанятый, 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отвечающее солидарно с </w:t>
      </w:r>
      <w:r w:rsidR="00CD6D91" w:rsidRPr="00785AAC">
        <w:rPr>
          <w:rFonts w:ascii="Times New Roman" w:hAnsi="Times New Roman" w:cs="Times New Roman"/>
          <w:sz w:val="23"/>
          <w:szCs w:val="23"/>
          <w:lang w:val="ru-RU"/>
        </w:rPr>
        <w:t>заемщиком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 (должником) за неисполнение или ненадлежащее исполнение обязательств, принятых заемщиком (должником), полностью или частично и отвечающее следующим требованиям:</w:t>
      </w:r>
    </w:p>
    <w:p w14:paraId="5442B0AC" w14:textId="15F7E992" w:rsidR="00A86C62" w:rsidRPr="00785AAC" w:rsidRDefault="007764EE" w:rsidP="00205CCD">
      <w:pPr>
        <w:pStyle w:val="Compact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1)  </w:t>
      </w:r>
      <w:r w:rsidR="006A0AE2" w:rsidRPr="00785AAC">
        <w:rPr>
          <w:rFonts w:ascii="Times New Roman" w:hAnsi="Times New Roman" w:cs="Times New Roman"/>
          <w:sz w:val="23"/>
          <w:szCs w:val="23"/>
          <w:lang w:val="ru-RU"/>
        </w:rPr>
        <w:t>отсутствие в отношении физического лица и (или) юридического</w:t>
      </w:r>
      <w:r w:rsidR="00CD6D91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="006A0AE2" w:rsidRPr="00785AAC">
        <w:rPr>
          <w:rFonts w:ascii="Times New Roman" w:hAnsi="Times New Roman" w:cs="Times New Roman"/>
          <w:sz w:val="23"/>
          <w:szCs w:val="23"/>
          <w:lang w:val="ru-RU"/>
        </w:rPr>
        <w:t>лица</w:t>
      </w:r>
      <w:r w:rsidR="008211E0" w:rsidRPr="00785AAC">
        <w:rPr>
          <w:rFonts w:ascii="Times New Roman" w:hAnsi="Times New Roman" w:cs="Times New Roman"/>
          <w:sz w:val="23"/>
          <w:szCs w:val="23"/>
          <w:lang w:val="ru-RU"/>
        </w:rPr>
        <w:t>, и (или) индивидуального предпринимателя</w:t>
      </w:r>
      <w:r w:rsidR="009E768B" w:rsidRPr="00785AAC">
        <w:rPr>
          <w:rFonts w:ascii="Times New Roman" w:hAnsi="Times New Roman" w:cs="Times New Roman"/>
          <w:sz w:val="23"/>
          <w:szCs w:val="23"/>
          <w:lang w:val="ru-RU"/>
        </w:rPr>
        <w:t>, и (или) самозанятого</w:t>
      </w:r>
      <w:r w:rsidR="006A0AE2" w:rsidRPr="00785AAC">
        <w:rPr>
          <w:rFonts w:ascii="Times New Roman" w:hAnsi="Times New Roman" w:cs="Times New Roman"/>
          <w:sz w:val="23"/>
          <w:szCs w:val="23"/>
          <w:lang w:val="ru-RU"/>
        </w:rPr>
        <w:t>:</w:t>
      </w:r>
    </w:p>
    <w:p w14:paraId="1D80A9BA" w14:textId="77777777" w:rsidR="00A86C62" w:rsidRPr="00785AAC" w:rsidRDefault="006A0AE2" w:rsidP="00205CCD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>— действу</w:t>
      </w:r>
      <w:r w:rsidR="00205CCD" w:rsidRPr="00785AAC">
        <w:rPr>
          <w:rFonts w:ascii="Times New Roman" w:hAnsi="Times New Roman" w:cs="Times New Roman"/>
          <w:sz w:val="23"/>
          <w:szCs w:val="23"/>
          <w:lang w:val="ru-RU"/>
        </w:rPr>
        <w:t>ющих исполнительных производств;</w:t>
      </w:r>
    </w:p>
    <w:p w14:paraId="6BFC05FB" w14:textId="77777777" w:rsidR="00A86C62" w:rsidRPr="00785AAC" w:rsidRDefault="006A0AE2" w:rsidP="00205CCD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>— судебных разбирательств;</w:t>
      </w:r>
    </w:p>
    <w:p w14:paraId="3E7E5DFA" w14:textId="77777777" w:rsidR="00A86C62" w:rsidRPr="00785AAC" w:rsidRDefault="006A0AE2" w:rsidP="00205CCD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>— неисполненных в срок финансовых обя</w:t>
      </w:r>
      <w:r w:rsidR="00205CCD" w:rsidRPr="00785AAC">
        <w:rPr>
          <w:rFonts w:ascii="Times New Roman" w:hAnsi="Times New Roman" w:cs="Times New Roman"/>
          <w:sz w:val="23"/>
          <w:szCs w:val="23"/>
          <w:lang w:val="ru-RU"/>
        </w:rPr>
        <w:t>зательств перед третьими лицами;</w:t>
      </w:r>
    </w:p>
    <w:p w14:paraId="10E819F6" w14:textId="77777777" w:rsidR="00A86C62" w:rsidRPr="00785AAC" w:rsidRDefault="006A0AE2" w:rsidP="00205CCD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>— выданных, но не предъявленных к исполнению исполнительных документов;</w:t>
      </w:r>
    </w:p>
    <w:p w14:paraId="3338B98D" w14:textId="77777777" w:rsidR="00A86C62" w:rsidRPr="00785AAC" w:rsidRDefault="006A0AE2" w:rsidP="00205CCD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>— прочих требований, размер которых способен значительно</w:t>
      </w:r>
      <w:r w:rsidR="001F219E" w:rsidRPr="00785AAC">
        <w:rPr>
          <w:rStyle w:val="af5"/>
          <w:rFonts w:ascii="Times New Roman" w:hAnsi="Times New Roman" w:cs="Times New Roman"/>
          <w:sz w:val="23"/>
          <w:szCs w:val="23"/>
          <w:lang w:val="ru-RU"/>
        </w:rPr>
        <w:footnoteReference w:id="1"/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 ухудшить финансовое состояние физического и (или) юридического лица</w:t>
      </w:r>
      <w:r w:rsidR="00020122" w:rsidRPr="00785AAC">
        <w:rPr>
          <w:rFonts w:ascii="Times New Roman" w:hAnsi="Times New Roman" w:cs="Times New Roman"/>
          <w:sz w:val="23"/>
          <w:szCs w:val="23"/>
          <w:lang w:val="ru-RU"/>
        </w:rPr>
        <w:t>, и(или) индивидуального предпринимателя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>;</w:t>
      </w:r>
    </w:p>
    <w:p w14:paraId="22331F21" w14:textId="77777777" w:rsidR="00A86C62" w:rsidRPr="00785AAC" w:rsidRDefault="006A0AE2" w:rsidP="00B00E2D">
      <w:pPr>
        <w:pStyle w:val="Compact"/>
        <w:numPr>
          <w:ilvl w:val="0"/>
          <w:numId w:val="2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lastRenderedPageBreak/>
        <w:t>для физического лица, не внесенного в Единый государственный реестр индивидуальных предпринимателей, кроме физических лиц, являющихся учредителями юридического лица:</w:t>
      </w:r>
    </w:p>
    <w:p w14:paraId="1E3E04B7" w14:textId="77777777" w:rsidR="00A86C62" w:rsidRPr="00785AAC" w:rsidRDefault="006A0AE2" w:rsidP="00205CCD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>— наличие постоянного места работы, непрерывный стаж на котором составляет не</w:t>
      </w:r>
      <w:r w:rsidR="00F63964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>менее 6 (шести) месяцев:</w:t>
      </w:r>
    </w:p>
    <w:p w14:paraId="4C479E25" w14:textId="77777777" w:rsidR="00A86C62" w:rsidRPr="00785AAC" w:rsidRDefault="006A0AE2" w:rsidP="00205CCD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— наличие регистрации на территории </w:t>
      </w:r>
      <w:r w:rsidR="008D668E" w:rsidRPr="00785AAC">
        <w:rPr>
          <w:rFonts w:ascii="Times New Roman" w:hAnsi="Times New Roman" w:cs="Times New Roman"/>
          <w:sz w:val="23"/>
          <w:szCs w:val="23"/>
          <w:lang w:val="ru-RU"/>
        </w:rPr>
        <w:t>ЕАО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>;</w:t>
      </w:r>
    </w:p>
    <w:p w14:paraId="728ADE16" w14:textId="77777777" w:rsidR="00A86C62" w:rsidRPr="00785AAC" w:rsidRDefault="006A0AE2" w:rsidP="00205CCD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>— минимальный возраст составляет 18 лет:</w:t>
      </w:r>
    </w:p>
    <w:p w14:paraId="5476DA5E" w14:textId="77777777" w:rsidR="00A86C62" w:rsidRPr="00785AAC" w:rsidRDefault="006A0AE2" w:rsidP="00205CCD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— </w:t>
      </w:r>
      <w:r w:rsidR="00CF781A" w:rsidRPr="00785AAC">
        <w:rPr>
          <w:rFonts w:ascii="Times New Roman" w:hAnsi="Times New Roman" w:cs="Times New Roman"/>
          <w:sz w:val="23"/>
          <w:szCs w:val="23"/>
          <w:lang w:val="ru-RU"/>
        </w:rPr>
        <w:t>м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аксимальный возраст составляет 65 лет (по состоянию на момент </w:t>
      </w:r>
      <w:r w:rsidR="008D668E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окончания действия договора 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>микроза</w:t>
      </w:r>
      <w:r w:rsidR="008D668E" w:rsidRPr="00785AAC">
        <w:rPr>
          <w:rFonts w:ascii="Times New Roman" w:hAnsi="Times New Roman" w:cs="Times New Roman"/>
          <w:sz w:val="23"/>
          <w:szCs w:val="23"/>
          <w:lang w:val="ru-RU"/>
        </w:rPr>
        <w:t>й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>м</w:t>
      </w:r>
      <w:r w:rsidR="008D668E" w:rsidRPr="00785AAC">
        <w:rPr>
          <w:rFonts w:ascii="Times New Roman" w:hAnsi="Times New Roman" w:cs="Times New Roman"/>
          <w:sz w:val="23"/>
          <w:szCs w:val="23"/>
          <w:lang w:val="ru-RU"/>
        </w:rPr>
        <w:t>а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>);</w:t>
      </w:r>
    </w:p>
    <w:p w14:paraId="6EA42309" w14:textId="77777777" w:rsidR="00A86C62" w:rsidRPr="00785AAC" w:rsidRDefault="006A0AE2" w:rsidP="00205CCD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</w:rPr>
      </w:pPr>
      <w:r w:rsidRPr="00785AAC">
        <w:rPr>
          <w:rFonts w:ascii="Times New Roman" w:hAnsi="Times New Roman" w:cs="Times New Roman"/>
          <w:sz w:val="23"/>
          <w:szCs w:val="23"/>
        </w:rPr>
        <w:t xml:space="preserve">— </w:t>
      </w:r>
      <w:proofErr w:type="spellStart"/>
      <w:r w:rsidRPr="00785AAC">
        <w:rPr>
          <w:rFonts w:ascii="Times New Roman" w:hAnsi="Times New Roman" w:cs="Times New Roman"/>
          <w:sz w:val="23"/>
          <w:szCs w:val="23"/>
        </w:rPr>
        <w:t>гражданство</w:t>
      </w:r>
      <w:proofErr w:type="spellEnd"/>
      <w:r w:rsidRPr="00785AAC">
        <w:rPr>
          <w:rFonts w:ascii="Times New Roman" w:hAnsi="Times New Roman" w:cs="Times New Roman"/>
          <w:sz w:val="23"/>
          <w:szCs w:val="23"/>
        </w:rPr>
        <w:t xml:space="preserve"> РФ.</w:t>
      </w:r>
    </w:p>
    <w:p w14:paraId="29E0F6C6" w14:textId="45971553" w:rsidR="00A86C62" w:rsidRPr="00785AAC" w:rsidRDefault="006A0AE2" w:rsidP="00B00E2D">
      <w:pPr>
        <w:pStyle w:val="Compact"/>
        <w:numPr>
          <w:ilvl w:val="0"/>
          <w:numId w:val="3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>для индивидуальн</w:t>
      </w:r>
      <w:r w:rsidR="00020122" w:rsidRPr="00785AAC">
        <w:rPr>
          <w:rFonts w:ascii="Times New Roman" w:hAnsi="Times New Roman" w:cs="Times New Roman"/>
          <w:sz w:val="23"/>
          <w:szCs w:val="23"/>
          <w:lang w:val="ru-RU"/>
        </w:rPr>
        <w:t>ого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 предпринимател</w:t>
      </w:r>
      <w:r w:rsidR="00020122" w:rsidRPr="00785AAC">
        <w:rPr>
          <w:rFonts w:ascii="Times New Roman" w:hAnsi="Times New Roman" w:cs="Times New Roman"/>
          <w:sz w:val="23"/>
          <w:szCs w:val="23"/>
          <w:lang w:val="ru-RU"/>
        </w:rPr>
        <w:t>я</w:t>
      </w:r>
      <w:r w:rsidR="00CB0034" w:rsidRPr="00785AAC">
        <w:rPr>
          <w:rFonts w:ascii="Times New Roman" w:hAnsi="Times New Roman" w:cs="Times New Roman"/>
          <w:sz w:val="23"/>
          <w:szCs w:val="23"/>
          <w:lang w:val="ru-RU"/>
        </w:rPr>
        <w:t>/самозанятого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>:</w:t>
      </w:r>
    </w:p>
    <w:p w14:paraId="3667CFFD" w14:textId="77777777" w:rsidR="00A86C62" w:rsidRPr="00785AAC" w:rsidRDefault="006A0AE2" w:rsidP="00205CCD">
      <w:pPr>
        <w:pStyle w:val="FirstParagraph"/>
        <w:ind w:firstLine="709"/>
      </w:pPr>
      <w:r w:rsidRPr="00785AAC">
        <w:t xml:space="preserve">— осуществление предпринимательской деятельности на территории </w:t>
      </w:r>
      <w:r w:rsidR="008D668E" w:rsidRPr="00785AAC">
        <w:t>ЕАО</w:t>
      </w:r>
      <w:r w:rsidRPr="00785AAC">
        <w:t>;</w:t>
      </w:r>
    </w:p>
    <w:p w14:paraId="47A2F061" w14:textId="77777777" w:rsidR="00A86C62" w:rsidRPr="00785AAC" w:rsidRDefault="006A0AE2" w:rsidP="00205CCD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— регистрация в налоговом органе на территории </w:t>
      </w:r>
      <w:r w:rsidR="008D668E" w:rsidRPr="00785AAC">
        <w:rPr>
          <w:rFonts w:ascii="Times New Roman" w:hAnsi="Times New Roman" w:cs="Times New Roman"/>
          <w:sz w:val="23"/>
          <w:szCs w:val="23"/>
          <w:lang w:val="ru-RU"/>
        </w:rPr>
        <w:t>ЕАО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>;</w:t>
      </w:r>
    </w:p>
    <w:p w14:paraId="50ECA06A" w14:textId="77777777" w:rsidR="00A86C62" w:rsidRPr="00785AAC" w:rsidRDefault="006A0AE2" w:rsidP="00205CCD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>— минимальный возраст составляет 18 лет:</w:t>
      </w:r>
    </w:p>
    <w:p w14:paraId="20D2E0EB" w14:textId="77777777" w:rsidR="00A86C62" w:rsidRPr="00785AAC" w:rsidRDefault="006A0AE2" w:rsidP="00205CCD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— максимальный возраст составляет 65 лет (по состоянию на момент </w:t>
      </w:r>
      <w:r w:rsidR="008D668E" w:rsidRPr="00785AAC">
        <w:rPr>
          <w:rFonts w:ascii="Times New Roman" w:hAnsi="Times New Roman" w:cs="Times New Roman"/>
          <w:sz w:val="23"/>
          <w:szCs w:val="23"/>
          <w:lang w:val="ru-RU"/>
        </w:rPr>
        <w:t>окончания действия договора микрозай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>м</w:t>
      </w:r>
      <w:r w:rsidR="008D668E" w:rsidRPr="00785AAC">
        <w:rPr>
          <w:rFonts w:ascii="Times New Roman" w:hAnsi="Times New Roman" w:cs="Times New Roman"/>
          <w:sz w:val="23"/>
          <w:szCs w:val="23"/>
          <w:lang w:val="ru-RU"/>
        </w:rPr>
        <w:t>а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>);</w:t>
      </w:r>
    </w:p>
    <w:p w14:paraId="550B6C1D" w14:textId="77777777" w:rsidR="00A86C62" w:rsidRPr="00785AAC" w:rsidRDefault="006A0AE2" w:rsidP="00205CCD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>— гражданство РФ.</w:t>
      </w:r>
    </w:p>
    <w:p w14:paraId="323F7F16" w14:textId="77777777" w:rsidR="00A86C62" w:rsidRPr="00785AAC" w:rsidRDefault="008D668E" w:rsidP="00205CCD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Фонд </w:t>
      </w:r>
      <w:r w:rsidR="006A0AE2" w:rsidRPr="00785AAC">
        <w:rPr>
          <w:rFonts w:ascii="Times New Roman" w:hAnsi="Times New Roman" w:cs="Times New Roman"/>
          <w:sz w:val="23"/>
          <w:szCs w:val="23"/>
          <w:lang w:val="ru-RU"/>
        </w:rPr>
        <w:t>вправе принять поручительство:</w:t>
      </w:r>
    </w:p>
    <w:p w14:paraId="48FB2DB5" w14:textId="77777777" w:rsidR="008D668E" w:rsidRPr="00785AAC" w:rsidRDefault="006A0AE2" w:rsidP="00B00E2D">
      <w:pPr>
        <w:pStyle w:val="a3"/>
        <w:numPr>
          <w:ilvl w:val="0"/>
          <w:numId w:val="11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>физических лиц, зарегистрированных и проживающих в других регионах Российской Федерации;</w:t>
      </w:r>
    </w:p>
    <w:p w14:paraId="671553DD" w14:textId="2C8232EE" w:rsidR="008D668E" w:rsidRPr="00785AAC" w:rsidRDefault="00B34809" w:rsidP="00B00E2D">
      <w:pPr>
        <w:pStyle w:val="a3"/>
        <w:numPr>
          <w:ilvl w:val="0"/>
          <w:numId w:val="11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юридических лиц, </w:t>
      </w:r>
      <w:r w:rsidR="006A0AE2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индивидуальных предпринимателей </w:t>
      </w:r>
      <w:r w:rsidR="00263A08" w:rsidRPr="00785AAC">
        <w:rPr>
          <w:rFonts w:ascii="Times New Roman" w:hAnsi="Times New Roman" w:cs="Times New Roman"/>
          <w:sz w:val="23"/>
          <w:szCs w:val="23"/>
          <w:lang w:val="ru-RU"/>
        </w:rPr>
        <w:t>и самозанятых</w:t>
      </w:r>
      <w:r w:rsidR="006A0AE2" w:rsidRPr="00785AAC">
        <w:rPr>
          <w:rFonts w:ascii="Times New Roman" w:hAnsi="Times New Roman" w:cs="Times New Roman"/>
          <w:sz w:val="23"/>
          <w:szCs w:val="23"/>
          <w:lang w:val="ru-RU"/>
        </w:rPr>
        <w:t>, зарегистрированных в налоговых органах других регионов Российской Федерации;</w:t>
      </w:r>
      <w:r w:rsidR="008D668E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</w:p>
    <w:p w14:paraId="383F40B1" w14:textId="5C15A6CE" w:rsidR="00A86C62" w:rsidRPr="00785AAC" w:rsidRDefault="006A0AE2" w:rsidP="00205CCD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>В качестве поручителя не могут выступать лица, единственным подтвержденным</w:t>
      </w:r>
      <w:r w:rsidR="008D668E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>источником дохода которых, являются социальные выплаты, в т. ч, пенсия</w:t>
      </w:r>
      <w:r w:rsidR="004F6146" w:rsidRPr="00785AAC">
        <w:rPr>
          <w:rFonts w:ascii="Times New Roman" w:hAnsi="Times New Roman" w:cs="Times New Roman"/>
          <w:sz w:val="23"/>
          <w:szCs w:val="23"/>
          <w:lang w:val="ru-RU"/>
        </w:rPr>
        <w:t>, кроме случаев оформления данных поручительств в обязательном порядке (супруги индивидуальных предпринимателей</w:t>
      </w:r>
      <w:r w:rsidR="00263A08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 и самозанятых</w:t>
      </w:r>
      <w:r w:rsidR="004F6146" w:rsidRPr="00785AAC">
        <w:rPr>
          <w:rFonts w:ascii="Times New Roman" w:hAnsi="Times New Roman" w:cs="Times New Roman"/>
          <w:sz w:val="23"/>
          <w:szCs w:val="23"/>
          <w:lang w:val="ru-RU"/>
        </w:rPr>
        <w:t>, учредител</w:t>
      </w:r>
      <w:r w:rsidR="003A5152" w:rsidRPr="00785AAC">
        <w:rPr>
          <w:rFonts w:ascii="Times New Roman" w:hAnsi="Times New Roman" w:cs="Times New Roman"/>
          <w:sz w:val="23"/>
          <w:szCs w:val="23"/>
          <w:lang w:val="ru-RU"/>
        </w:rPr>
        <w:t>и/участники</w:t>
      </w:r>
      <w:r w:rsidR="004F6146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 юридических лиц)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>.</w:t>
      </w:r>
    </w:p>
    <w:p w14:paraId="6DA1A65B" w14:textId="64C7F279" w:rsidR="00A86C62" w:rsidRPr="00785AAC" w:rsidRDefault="006A0AE2" w:rsidP="00205CCD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При принятии дополнительного поручительства Кредитный </w:t>
      </w:r>
      <w:r w:rsidR="001758A6" w:rsidRPr="00785AAC">
        <w:rPr>
          <w:rFonts w:ascii="Times New Roman" w:hAnsi="Times New Roman" w:cs="Times New Roman"/>
          <w:sz w:val="23"/>
          <w:szCs w:val="23"/>
          <w:lang w:val="ru-RU"/>
        </w:rPr>
        <w:t>Комитет</w:t>
      </w:r>
      <w:r w:rsidR="008D668E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 Фонд</w:t>
      </w:r>
      <w:r w:rsidR="00E63388" w:rsidRPr="00785AAC">
        <w:rPr>
          <w:rFonts w:ascii="Times New Roman" w:hAnsi="Times New Roman" w:cs="Times New Roman"/>
          <w:sz w:val="23"/>
          <w:szCs w:val="23"/>
          <w:lang w:val="ru-RU"/>
        </w:rPr>
        <w:t>а</w:t>
      </w:r>
      <w:r w:rsidR="008D668E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>вправе</w:t>
      </w:r>
      <w:r w:rsidR="008D668E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>рассмотреть в качестве поручителей физических лиц</w:t>
      </w:r>
      <w:r w:rsidR="00020122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 и</w:t>
      </w:r>
      <w:r w:rsidR="00B34809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="00020122" w:rsidRPr="00785AAC">
        <w:rPr>
          <w:rFonts w:ascii="Times New Roman" w:hAnsi="Times New Roman" w:cs="Times New Roman"/>
          <w:sz w:val="23"/>
          <w:szCs w:val="23"/>
          <w:lang w:val="ru-RU"/>
        </w:rPr>
        <w:t>(или) индивидуальных предпринимателей</w:t>
      </w:r>
      <w:r w:rsidR="00263A08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 и (или) самозанятых, 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>возраст которых прев</w:t>
      </w:r>
      <w:r w:rsidR="008D668E" w:rsidRPr="00785AAC">
        <w:rPr>
          <w:rFonts w:ascii="Times New Roman" w:hAnsi="Times New Roman" w:cs="Times New Roman"/>
          <w:sz w:val="23"/>
          <w:szCs w:val="23"/>
          <w:lang w:val="ru-RU"/>
        </w:rPr>
        <w:t>ыша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>ет 65 лет</w:t>
      </w:r>
      <w:r w:rsidR="008D2C46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 (по состоянию на момент окончания действия договора микрозайма)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>.</w:t>
      </w:r>
    </w:p>
    <w:p w14:paraId="6D77EC03" w14:textId="714D18D5" w:rsidR="008D668E" w:rsidRPr="00785AAC" w:rsidRDefault="006A0AE2" w:rsidP="00B00E2D">
      <w:pPr>
        <w:pStyle w:val="a3"/>
        <w:numPr>
          <w:ilvl w:val="0"/>
          <w:numId w:val="12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b/>
          <w:sz w:val="23"/>
          <w:szCs w:val="23"/>
          <w:lang w:val="ru-RU"/>
        </w:rPr>
        <w:t>залогодатель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 — физическое лицо (гражданин Российской Федерации</w:t>
      </w:r>
      <w:r w:rsidR="00E20119" w:rsidRPr="00785AAC">
        <w:rPr>
          <w:rFonts w:ascii="Times New Roman" w:hAnsi="Times New Roman" w:cs="Times New Roman"/>
          <w:sz w:val="23"/>
          <w:szCs w:val="23"/>
          <w:lang w:val="ru-RU"/>
        </w:rPr>
        <w:t>), индивидуальный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 предприниматель либо юридическое лицо, </w:t>
      </w:r>
      <w:r w:rsidR="00263A08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либо самозанятый, 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зарегистрированные на территории </w:t>
      </w:r>
      <w:r w:rsidR="008D668E" w:rsidRPr="00785AAC">
        <w:rPr>
          <w:rFonts w:ascii="Times New Roman" w:hAnsi="Times New Roman" w:cs="Times New Roman"/>
          <w:sz w:val="23"/>
          <w:szCs w:val="23"/>
          <w:lang w:val="ru-RU"/>
        </w:rPr>
        <w:t>ЕАО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>, предоставившие в залог имущество, принадлежащее им на праве собственности, в установленном действующим законодательством Российской Федерации порядке в целях обеспечения исполнения обязательств заемщика по возврату суммы микроз</w:t>
      </w:r>
      <w:r w:rsidR="007764EE" w:rsidRPr="00785AAC">
        <w:rPr>
          <w:rFonts w:ascii="Times New Roman" w:hAnsi="Times New Roman" w:cs="Times New Roman"/>
          <w:sz w:val="23"/>
          <w:szCs w:val="23"/>
          <w:lang w:val="ru-RU"/>
        </w:rPr>
        <w:t>айма и уплате процентов по нему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>;</w:t>
      </w:r>
    </w:p>
    <w:p w14:paraId="2CA63224" w14:textId="0DAA7431" w:rsidR="008D668E" w:rsidRPr="00785AAC" w:rsidRDefault="006A0AE2" w:rsidP="00B00E2D">
      <w:pPr>
        <w:pStyle w:val="a3"/>
        <w:numPr>
          <w:ilvl w:val="0"/>
          <w:numId w:val="12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b/>
          <w:sz w:val="23"/>
          <w:szCs w:val="23"/>
          <w:lang w:val="ru-RU"/>
        </w:rPr>
        <w:t>договор микрозайма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 — договор на </w:t>
      </w:r>
      <w:r w:rsidR="00B34809" w:rsidRPr="00785AAC">
        <w:rPr>
          <w:rFonts w:ascii="Times New Roman" w:hAnsi="Times New Roman" w:cs="Times New Roman"/>
          <w:sz w:val="23"/>
          <w:szCs w:val="23"/>
          <w:lang w:val="ru-RU"/>
        </w:rPr>
        <w:t>предоставление на условиях платности и возвратности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 заемных средств, размер которых не превышает предельный размер обязательств заемщика перед заимодавцем по основному долгу, установленный Федеральным законом № 151-ФЗ;</w:t>
      </w:r>
    </w:p>
    <w:p w14:paraId="7EDE5D13" w14:textId="77777777" w:rsidR="008D668E" w:rsidRPr="00785AAC" w:rsidRDefault="006A0AE2" w:rsidP="00B00E2D">
      <w:pPr>
        <w:pStyle w:val="a3"/>
        <w:numPr>
          <w:ilvl w:val="0"/>
          <w:numId w:val="12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b/>
          <w:sz w:val="23"/>
          <w:szCs w:val="23"/>
          <w:lang w:val="ru-RU"/>
        </w:rPr>
        <w:t>договор залога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 — договор, согласно которому </w:t>
      </w:r>
      <w:r w:rsidR="00E63388" w:rsidRPr="00785AAC">
        <w:rPr>
          <w:rFonts w:ascii="Times New Roman" w:hAnsi="Times New Roman" w:cs="Times New Roman"/>
          <w:sz w:val="23"/>
          <w:szCs w:val="23"/>
          <w:lang w:val="ru-RU"/>
        </w:rPr>
        <w:t>Фонд,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 по обеспеченному залогом обязательству имеет право в случае неисполнения заемщиком этого обязательства получить удовлетворение из стоимости заложенного имущества преимущественно перед другими кредиторами лица, которому принадлежит это имущество, в порядке, установленном действующим законодательством Российской Федерации;</w:t>
      </w:r>
    </w:p>
    <w:p w14:paraId="33A5A57A" w14:textId="69E8628E" w:rsidR="0011238E" w:rsidRPr="00785AAC" w:rsidRDefault="006A0AE2" w:rsidP="00B00E2D">
      <w:pPr>
        <w:pStyle w:val="a3"/>
        <w:numPr>
          <w:ilvl w:val="0"/>
          <w:numId w:val="12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b/>
          <w:sz w:val="23"/>
          <w:szCs w:val="23"/>
          <w:lang w:val="ru-RU"/>
        </w:rPr>
        <w:t>договор поручительства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 — договор, в силу которого третье лицо (поручитель) обязуется перед </w:t>
      </w:r>
      <w:r w:rsidR="008D668E" w:rsidRPr="00785AAC">
        <w:rPr>
          <w:rFonts w:ascii="Times New Roman" w:hAnsi="Times New Roman" w:cs="Times New Roman"/>
          <w:sz w:val="23"/>
          <w:szCs w:val="23"/>
          <w:lang w:val="ru-RU"/>
        </w:rPr>
        <w:t>Фонд</w:t>
      </w:r>
      <w:r w:rsidR="00E63388" w:rsidRPr="00785AAC">
        <w:rPr>
          <w:rFonts w:ascii="Times New Roman" w:hAnsi="Times New Roman" w:cs="Times New Roman"/>
          <w:sz w:val="23"/>
          <w:szCs w:val="23"/>
          <w:lang w:val="ru-RU"/>
        </w:rPr>
        <w:t>ом</w:t>
      </w:r>
      <w:r w:rsidR="008D668E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>солидарно с заемщиком (должником) отвечать за неисполнение или ненадлежащее исполнение обязательств, принятых заемщиком (должником</w:t>
      </w:r>
      <w:r w:rsidR="00205CCD" w:rsidRPr="00785AAC">
        <w:rPr>
          <w:rFonts w:ascii="Times New Roman" w:hAnsi="Times New Roman" w:cs="Times New Roman"/>
          <w:sz w:val="23"/>
          <w:szCs w:val="23"/>
          <w:lang w:val="ru-RU"/>
        </w:rPr>
        <w:t>)</w:t>
      </w:r>
      <w:r w:rsidR="0011238E" w:rsidRPr="00785AAC">
        <w:rPr>
          <w:rFonts w:ascii="Times New Roman" w:hAnsi="Times New Roman" w:cs="Times New Roman"/>
          <w:sz w:val="23"/>
          <w:szCs w:val="23"/>
          <w:lang w:val="ru-RU"/>
        </w:rPr>
        <w:t>.</w:t>
      </w:r>
      <w:r w:rsidR="0011238E" w:rsidRPr="00785AAC">
        <w:rPr>
          <w:rFonts w:ascii="Times New Roman" w:hAnsi="Times New Roman" w:cs="Times New Roman"/>
          <w:sz w:val="23"/>
          <w:szCs w:val="23"/>
          <w:lang w:val="ru-RU"/>
        </w:rPr>
        <w:br/>
      </w:r>
    </w:p>
    <w:p w14:paraId="1319D654" w14:textId="77777777" w:rsidR="0011238E" w:rsidRPr="00785AAC" w:rsidRDefault="0011238E">
      <w:pPr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br w:type="page"/>
      </w:r>
    </w:p>
    <w:p w14:paraId="07146028" w14:textId="68F67583" w:rsidR="00A86C62" w:rsidRPr="00785AAC" w:rsidRDefault="006A0AE2" w:rsidP="00B00E2D">
      <w:pPr>
        <w:pStyle w:val="Compact"/>
        <w:numPr>
          <w:ilvl w:val="0"/>
          <w:numId w:val="4"/>
        </w:numPr>
        <w:spacing w:before="0" w:after="0"/>
        <w:ind w:left="0" w:firstLine="0"/>
        <w:jc w:val="center"/>
        <w:rPr>
          <w:rFonts w:ascii="Times New Roman" w:hAnsi="Times New Roman" w:cs="Times New Roman"/>
          <w:b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b/>
          <w:sz w:val="23"/>
          <w:szCs w:val="23"/>
          <w:lang w:val="ru-RU"/>
        </w:rPr>
        <w:lastRenderedPageBreak/>
        <w:t>УСЛОВИЯ ПРЕДОСТАВЛЕНИЯ МИКРОЗАЙМОВ СМСП</w:t>
      </w:r>
      <w:r w:rsidR="00D33282" w:rsidRPr="00785AAC">
        <w:rPr>
          <w:rFonts w:ascii="Times New Roman" w:hAnsi="Times New Roman" w:cs="Times New Roman"/>
          <w:b/>
          <w:sz w:val="23"/>
          <w:szCs w:val="23"/>
          <w:lang w:val="ru-RU"/>
        </w:rPr>
        <w:t>/</w:t>
      </w:r>
      <w:r w:rsidR="00CC5C12" w:rsidRPr="00785AAC">
        <w:rPr>
          <w:rFonts w:ascii="Times New Roman" w:hAnsi="Times New Roman" w:cs="Times New Roman"/>
          <w:b/>
          <w:sz w:val="23"/>
          <w:szCs w:val="23"/>
          <w:lang w:val="ru-RU"/>
        </w:rPr>
        <w:t>САМОЗАНЯТЫМ</w:t>
      </w:r>
    </w:p>
    <w:p w14:paraId="52070379" w14:textId="77777777" w:rsidR="009F22CB" w:rsidRPr="00785AAC" w:rsidRDefault="009F22CB" w:rsidP="009F22CB">
      <w:pPr>
        <w:pStyle w:val="Compact"/>
        <w:spacing w:before="0" w:after="0"/>
        <w:rPr>
          <w:rFonts w:ascii="Times New Roman" w:hAnsi="Times New Roman" w:cs="Times New Roman"/>
          <w:b/>
          <w:sz w:val="23"/>
          <w:szCs w:val="23"/>
          <w:lang w:val="ru-RU"/>
        </w:rPr>
      </w:pPr>
    </w:p>
    <w:p w14:paraId="71F21F16" w14:textId="1661C863" w:rsidR="00A86C62" w:rsidRPr="00785AAC" w:rsidRDefault="008D668E" w:rsidP="00205CCD">
      <w:pPr>
        <w:pStyle w:val="FirstParagraph"/>
        <w:ind w:firstLine="709"/>
      </w:pPr>
      <w:r w:rsidRPr="00785AAC">
        <w:t xml:space="preserve">2.1. </w:t>
      </w:r>
      <w:r w:rsidR="006A0AE2" w:rsidRPr="00785AAC">
        <w:t xml:space="preserve"> Микрозаймы предоставляются </w:t>
      </w:r>
      <w:r w:rsidR="00A14043" w:rsidRPr="00785AAC">
        <w:t>СМСП/самозанятым</w:t>
      </w:r>
      <w:r w:rsidR="006A0AE2" w:rsidRPr="00785AAC">
        <w:t>:</w:t>
      </w:r>
    </w:p>
    <w:p w14:paraId="709F7292" w14:textId="3990A678" w:rsidR="00337D9B" w:rsidRPr="00785AAC" w:rsidRDefault="00A14043" w:rsidP="00B00E2D">
      <w:pPr>
        <w:pStyle w:val="a3"/>
        <w:numPr>
          <w:ilvl w:val="0"/>
          <w:numId w:val="13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>СМСП</w:t>
      </w:r>
      <w:r w:rsidR="005D29CD" w:rsidRPr="00785AAC">
        <w:rPr>
          <w:rFonts w:ascii="Times New Roman" w:hAnsi="Times New Roman" w:cs="Times New Roman"/>
          <w:sz w:val="23"/>
          <w:szCs w:val="23"/>
          <w:lang w:val="ru-RU"/>
        </w:rPr>
        <w:t>,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="00337D9B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внесенным в </w:t>
      </w:r>
      <w:r w:rsidR="00515E71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Единый </w:t>
      </w:r>
      <w:r w:rsidR="00337D9B" w:rsidRPr="00785AAC">
        <w:rPr>
          <w:rFonts w:ascii="Times New Roman" w:hAnsi="Times New Roman" w:cs="Times New Roman"/>
          <w:sz w:val="23"/>
          <w:szCs w:val="23"/>
          <w:lang w:val="ru-RU"/>
        </w:rPr>
        <w:t>реестр субъектов малого и среднего предпринимательства;</w:t>
      </w:r>
    </w:p>
    <w:p w14:paraId="2AF246D2" w14:textId="5A1C22D2" w:rsidR="001E09DE" w:rsidRPr="00785AAC" w:rsidRDefault="0011238E" w:rsidP="00B00E2D">
      <w:pPr>
        <w:pStyle w:val="a3"/>
        <w:numPr>
          <w:ilvl w:val="0"/>
          <w:numId w:val="13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>С</w:t>
      </w:r>
      <w:r w:rsidR="001E09DE" w:rsidRPr="00785AAC">
        <w:rPr>
          <w:rFonts w:ascii="Times New Roman" w:hAnsi="Times New Roman" w:cs="Times New Roman"/>
          <w:sz w:val="23"/>
          <w:szCs w:val="23"/>
          <w:lang w:val="ru-RU"/>
        </w:rPr>
        <w:t>амозаняты</w:t>
      </w:r>
      <w:r w:rsidR="00A14043" w:rsidRPr="00785AAC">
        <w:rPr>
          <w:rFonts w:ascii="Times New Roman" w:hAnsi="Times New Roman" w:cs="Times New Roman"/>
          <w:sz w:val="23"/>
          <w:szCs w:val="23"/>
          <w:lang w:val="ru-RU"/>
        </w:rPr>
        <w:t>м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>, отраженным на сайте налогового органа как плательщик</w:t>
      </w:r>
      <w:r w:rsidR="005D29CD" w:rsidRPr="00785AAC">
        <w:rPr>
          <w:rFonts w:ascii="Times New Roman" w:hAnsi="Times New Roman" w:cs="Times New Roman"/>
          <w:sz w:val="23"/>
          <w:szCs w:val="23"/>
          <w:lang w:val="ru-RU"/>
        </w:rPr>
        <w:t>и</w:t>
      </w:r>
      <w:r w:rsidR="00263A08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 специального налогового режима «Н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>алог на профессиональный доход</w:t>
      </w:r>
      <w:r w:rsidR="00263A08" w:rsidRPr="00785AAC">
        <w:rPr>
          <w:rFonts w:ascii="Times New Roman" w:hAnsi="Times New Roman" w:cs="Times New Roman"/>
          <w:sz w:val="23"/>
          <w:szCs w:val="23"/>
          <w:lang w:val="ru-RU"/>
        </w:rPr>
        <w:t>»</w:t>
      </w:r>
      <w:r w:rsidR="00A14043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; </w:t>
      </w:r>
    </w:p>
    <w:p w14:paraId="66F9D70A" w14:textId="2060E6BA" w:rsidR="003C3D6B" w:rsidRPr="00785AAC" w:rsidRDefault="00EF1412" w:rsidP="00B00E2D">
      <w:pPr>
        <w:pStyle w:val="a3"/>
        <w:numPr>
          <w:ilvl w:val="0"/>
          <w:numId w:val="13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>по состоянию на любую дату в течение периода, равного 30 календарным дням, предшествующего дате заключения договора о предоставлении микрозайма, отсутствует просроченная задолженность</w:t>
      </w:r>
      <w:r w:rsidR="003C3D6B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 по налогам, сборам и иным обязательным платежам в бюджеты бюджетной системы Российской Федерации, превышающая 50 000 (пятьдесят тысяч) рублей;</w:t>
      </w:r>
    </w:p>
    <w:p w14:paraId="5312C2D8" w14:textId="6980657C" w:rsidR="00AD2A5D" w:rsidRPr="00785AAC" w:rsidRDefault="003C3D6B" w:rsidP="00B00E2D">
      <w:pPr>
        <w:pStyle w:val="a3"/>
        <w:numPr>
          <w:ilvl w:val="0"/>
          <w:numId w:val="13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>на дату подачи заявки на предоставление микрозайма</w:t>
      </w:r>
      <w:r w:rsidR="00263A08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 у СМСП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 отсутствует задолженность перед работниками (персоналом) по заработной плате более 3 (трех) месяцев</w:t>
      </w:r>
      <w:r w:rsidR="00AD2A5D" w:rsidRPr="00785AAC">
        <w:rPr>
          <w:rFonts w:ascii="Times New Roman" w:hAnsi="Times New Roman" w:cs="Times New Roman"/>
          <w:sz w:val="23"/>
          <w:szCs w:val="23"/>
          <w:lang w:val="ru-RU"/>
        </w:rPr>
        <w:t>;</w:t>
      </w:r>
    </w:p>
    <w:p w14:paraId="2F005439" w14:textId="7DC23430" w:rsidR="003C3D6B" w:rsidRPr="00785AAC" w:rsidRDefault="003C3D6B" w:rsidP="00B00E2D">
      <w:pPr>
        <w:pStyle w:val="a3"/>
        <w:numPr>
          <w:ilvl w:val="0"/>
          <w:numId w:val="13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в отношении </w:t>
      </w:r>
      <w:r w:rsidR="00A14043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СМСП/самозанятого 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>не применяются процедуры несостоятельности (банкротства), в том числе наблюдение, финансовое оздоровление, внешнее управление, конкурсное производство либо аннулирование или приостановление действия лицензии (в случае, если деятельность подлежит лицензированию);</w:t>
      </w:r>
    </w:p>
    <w:p w14:paraId="11C9B3E2" w14:textId="250682E9" w:rsidR="007764EE" w:rsidRPr="00785AAC" w:rsidRDefault="00263A08" w:rsidP="00B00E2D">
      <w:pPr>
        <w:pStyle w:val="a3"/>
        <w:numPr>
          <w:ilvl w:val="0"/>
          <w:numId w:val="13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СМСП, </w:t>
      </w:r>
      <w:r w:rsidR="006A0AE2" w:rsidRPr="00785AAC">
        <w:rPr>
          <w:rFonts w:ascii="Times New Roman" w:hAnsi="Times New Roman" w:cs="Times New Roman"/>
          <w:sz w:val="23"/>
          <w:szCs w:val="23"/>
          <w:lang w:val="ru-RU"/>
        </w:rPr>
        <w:t>предусматривающи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>е</w:t>
      </w:r>
      <w:r w:rsidR="006A0AE2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 увеличение налоговой базы, повышение уровня заработной платы и (или) создание (сохранение) рабочих мест в р</w:t>
      </w:r>
      <w:r w:rsidR="007764EE" w:rsidRPr="00785AAC">
        <w:rPr>
          <w:rFonts w:ascii="Times New Roman" w:hAnsi="Times New Roman" w:cs="Times New Roman"/>
          <w:sz w:val="23"/>
          <w:szCs w:val="23"/>
          <w:lang w:val="ru-RU"/>
        </w:rPr>
        <w:t>езультате получения микрозайма;</w:t>
      </w:r>
    </w:p>
    <w:p w14:paraId="0206AFA9" w14:textId="77777777" w:rsidR="00AD2A5D" w:rsidRPr="00785AAC" w:rsidRDefault="006A0AE2" w:rsidP="00B00E2D">
      <w:pPr>
        <w:pStyle w:val="a3"/>
        <w:numPr>
          <w:ilvl w:val="0"/>
          <w:numId w:val="13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>предоставившим обеспечение исполнения обязательств по возврату микрозайма и процентов по нему;</w:t>
      </w:r>
    </w:p>
    <w:p w14:paraId="558D8F9B" w14:textId="77777777" w:rsidR="00AD2A5D" w:rsidRPr="00785AAC" w:rsidRDefault="006A0AE2" w:rsidP="00B00E2D">
      <w:pPr>
        <w:pStyle w:val="a3"/>
        <w:numPr>
          <w:ilvl w:val="0"/>
          <w:numId w:val="13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имеющим положительную деловую репутацию (или отсутствие отрицательной), по заключению </w:t>
      </w:r>
      <w:r w:rsidR="00AD2A5D" w:rsidRPr="00785AAC">
        <w:rPr>
          <w:rFonts w:ascii="Times New Roman" w:hAnsi="Times New Roman" w:cs="Times New Roman"/>
          <w:sz w:val="23"/>
          <w:szCs w:val="23"/>
          <w:lang w:val="ru-RU"/>
        </w:rPr>
        <w:t>Фонд</w:t>
      </w:r>
      <w:r w:rsidR="00E63388" w:rsidRPr="00785AAC">
        <w:rPr>
          <w:rFonts w:ascii="Times New Roman" w:hAnsi="Times New Roman" w:cs="Times New Roman"/>
          <w:sz w:val="23"/>
          <w:szCs w:val="23"/>
          <w:lang w:val="ru-RU"/>
        </w:rPr>
        <w:t>а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>;</w:t>
      </w:r>
    </w:p>
    <w:p w14:paraId="32CB0368" w14:textId="77777777" w:rsidR="0071564A" w:rsidRPr="00785AAC" w:rsidRDefault="00337D9B" w:rsidP="00B00E2D">
      <w:pPr>
        <w:pStyle w:val="a3"/>
        <w:numPr>
          <w:ilvl w:val="0"/>
          <w:numId w:val="13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не </w:t>
      </w:r>
      <w:r w:rsidR="006A0AE2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имеющим 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>отрицательной</w:t>
      </w:r>
      <w:r w:rsidR="006A0AE2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 кредитн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>ой</w:t>
      </w:r>
      <w:r w:rsidR="006A0AE2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 истори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>и</w:t>
      </w:r>
      <w:r w:rsidR="006A0AE2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 в течение </w:t>
      </w:r>
      <w:r w:rsidR="000B4078" w:rsidRPr="00785AAC">
        <w:rPr>
          <w:rFonts w:ascii="Times New Roman" w:hAnsi="Times New Roman" w:cs="Times New Roman"/>
          <w:sz w:val="23"/>
          <w:szCs w:val="23"/>
          <w:lang w:val="ru-RU"/>
        </w:rPr>
        <w:t>2 (Двух</w:t>
      </w:r>
      <w:r w:rsidR="006A0AE2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) лет, предшествующих дате подачи заявки на микрозаем, в соответствии с </w:t>
      </w:r>
      <w:r w:rsidR="007F5F35" w:rsidRPr="00785AAC">
        <w:rPr>
          <w:rFonts w:ascii="Times New Roman" w:hAnsi="Times New Roman" w:cs="Times New Roman"/>
          <w:sz w:val="23"/>
          <w:szCs w:val="23"/>
          <w:lang w:val="ru-RU"/>
        </w:rPr>
        <w:t>п. 8 Методики оценки финансового состояния заемщиков</w:t>
      </w:r>
      <w:r w:rsidR="00AD2A5D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="006A0AE2" w:rsidRPr="00785AAC">
        <w:rPr>
          <w:rFonts w:ascii="Times New Roman" w:hAnsi="Times New Roman" w:cs="Times New Roman"/>
          <w:sz w:val="23"/>
          <w:szCs w:val="23"/>
          <w:lang w:val="ru-RU"/>
        </w:rPr>
        <w:t>(</w:t>
      </w:r>
      <w:r w:rsidR="004F6146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допускается </w:t>
      </w:r>
      <w:r w:rsidR="006A0AE2" w:rsidRPr="00785AAC">
        <w:rPr>
          <w:rFonts w:ascii="Times New Roman" w:hAnsi="Times New Roman" w:cs="Times New Roman"/>
          <w:sz w:val="23"/>
          <w:szCs w:val="23"/>
          <w:lang w:val="ru-RU"/>
        </w:rPr>
        <w:t>отсутствие</w:t>
      </w:r>
      <w:r w:rsidR="00FC13B1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 кредитной истории);</w:t>
      </w:r>
    </w:p>
    <w:p w14:paraId="314E6BF2" w14:textId="5B36F908" w:rsidR="007B3E82" w:rsidRPr="00785AAC" w:rsidRDefault="005D29CD" w:rsidP="00CA3C09">
      <w:pPr>
        <w:pStyle w:val="a3"/>
        <w:numPr>
          <w:ilvl w:val="0"/>
          <w:numId w:val="13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СМСП, </w:t>
      </w:r>
      <w:r w:rsidR="007B3E82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имеющим открытый расчетный счет в </w:t>
      </w:r>
      <w:r w:rsidR="00517350" w:rsidRPr="00785AAC">
        <w:rPr>
          <w:rFonts w:ascii="Times New Roman" w:hAnsi="Times New Roman" w:cs="Times New Roman"/>
          <w:sz w:val="23"/>
          <w:szCs w:val="23"/>
          <w:lang w:val="ru-RU"/>
        </w:rPr>
        <w:t>Б</w:t>
      </w:r>
      <w:r w:rsidR="007B3E82" w:rsidRPr="00785AAC">
        <w:rPr>
          <w:rFonts w:ascii="Times New Roman" w:hAnsi="Times New Roman" w:cs="Times New Roman"/>
          <w:sz w:val="23"/>
          <w:szCs w:val="23"/>
          <w:lang w:val="ru-RU"/>
        </w:rPr>
        <w:t>анке</w:t>
      </w:r>
      <w:r w:rsidR="00517350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. 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>Самозанятым, имеющим личный банковский счет в Банке</w:t>
      </w:r>
      <w:r w:rsidR="00325240" w:rsidRPr="00785AAC">
        <w:rPr>
          <w:rFonts w:ascii="Times New Roman" w:hAnsi="Times New Roman" w:cs="Times New Roman"/>
          <w:sz w:val="23"/>
          <w:szCs w:val="23"/>
          <w:lang w:val="ru-RU"/>
        </w:rPr>
        <w:t>.</w:t>
      </w:r>
    </w:p>
    <w:p w14:paraId="2890017A" w14:textId="77777777" w:rsidR="00E1311D" w:rsidRPr="00785AAC" w:rsidRDefault="00E1311D" w:rsidP="00E1311D">
      <w:pPr>
        <w:pStyle w:val="a3"/>
        <w:spacing w:before="0" w:after="0"/>
        <w:ind w:left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Дополнительно для продукта «Старт»: </w:t>
      </w:r>
    </w:p>
    <w:p w14:paraId="78CF8C85" w14:textId="56462A07" w:rsidR="00FC13B1" w:rsidRPr="00785AAC" w:rsidRDefault="000B4078" w:rsidP="00B00E2D">
      <w:pPr>
        <w:pStyle w:val="a3"/>
        <w:numPr>
          <w:ilvl w:val="0"/>
          <w:numId w:val="13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>предоставив</w:t>
      </w:r>
      <w:r w:rsidR="00B1521C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шим бизнес-план </w:t>
      </w:r>
      <w:r w:rsidR="001E09DE" w:rsidRPr="00785AAC">
        <w:rPr>
          <w:rFonts w:ascii="Times New Roman" w:hAnsi="Times New Roman" w:cs="Times New Roman"/>
          <w:sz w:val="23"/>
          <w:szCs w:val="23"/>
          <w:lang w:val="ru-RU"/>
        </w:rPr>
        <w:t>на период кредитования</w:t>
      </w:r>
      <w:r w:rsidR="00A044D2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 (для СМСП, осуществляющих деятельность менее 12 месяцев)</w:t>
      </w:r>
      <w:r w:rsidR="00FE077C" w:rsidRPr="00785AAC">
        <w:rPr>
          <w:rFonts w:ascii="Times New Roman" w:hAnsi="Times New Roman" w:cs="Times New Roman"/>
          <w:sz w:val="23"/>
          <w:szCs w:val="23"/>
          <w:lang w:val="ru-RU"/>
        </w:rPr>
        <w:t>.</w:t>
      </w:r>
      <w:r w:rsidR="001E09DE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</w:p>
    <w:p w14:paraId="5CDF84C5" w14:textId="559D0A77" w:rsidR="003C3D6B" w:rsidRPr="00785AAC" w:rsidRDefault="003C3D6B" w:rsidP="003C3D6B">
      <w:pPr>
        <w:pStyle w:val="a3"/>
        <w:spacing w:before="0" w:after="0"/>
        <w:ind w:left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>Дополнительно для продукта «Социально-значимый»:</w:t>
      </w:r>
    </w:p>
    <w:p w14:paraId="260DEEEE" w14:textId="6CF87269" w:rsidR="003C1898" w:rsidRPr="00785AAC" w:rsidRDefault="0054664F" w:rsidP="00AD39DC">
      <w:pPr>
        <w:pStyle w:val="a3"/>
        <w:numPr>
          <w:ilvl w:val="0"/>
          <w:numId w:val="41"/>
        </w:numPr>
        <w:tabs>
          <w:tab w:val="left" w:pos="993"/>
        </w:tabs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предоставляются </w:t>
      </w:r>
      <w:r w:rsidR="00A14043" w:rsidRPr="00785AAC">
        <w:rPr>
          <w:rFonts w:ascii="Times New Roman" w:hAnsi="Times New Roman" w:cs="Times New Roman"/>
          <w:sz w:val="23"/>
          <w:szCs w:val="23"/>
          <w:lang w:val="ru-RU"/>
        </w:rPr>
        <w:t>СМСП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, </w:t>
      </w:r>
      <w:r w:rsidR="00AD39DC" w:rsidRPr="00785AAC">
        <w:rPr>
          <w:rFonts w:ascii="Times New Roman" w:hAnsi="Times New Roman" w:cs="Times New Roman"/>
          <w:sz w:val="23"/>
          <w:szCs w:val="23"/>
          <w:lang w:val="ru-RU"/>
        </w:rPr>
        <w:t>соответствующим</w:t>
      </w:r>
      <w:r w:rsidR="003C1898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 одному или нескольким </w:t>
      </w:r>
      <w:r w:rsidR="00AD39DC" w:rsidRPr="00785AAC">
        <w:rPr>
          <w:rFonts w:ascii="Times New Roman" w:hAnsi="Times New Roman" w:cs="Times New Roman"/>
          <w:sz w:val="23"/>
          <w:szCs w:val="23"/>
          <w:lang w:val="ru-RU"/>
        </w:rPr>
        <w:t>параметрам:</w:t>
      </w:r>
    </w:p>
    <w:p w14:paraId="73510C2C" w14:textId="1FDCAC3A" w:rsidR="00AD39DC" w:rsidRPr="00785AAC" w:rsidRDefault="00AD39DC" w:rsidP="00347536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>- включенным</w:t>
      </w:r>
      <w:r w:rsidR="0054664F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 в перечень социальных предпринимателей (СМСП)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>;</w:t>
      </w:r>
    </w:p>
    <w:p w14:paraId="2223B689" w14:textId="2D6E053C" w:rsidR="00AD39DC" w:rsidRPr="00785AAC" w:rsidRDefault="00AD39DC" w:rsidP="00347536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>- о</w:t>
      </w:r>
      <w:r w:rsidR="0054664F" w:rsidRPr="00785AAC">
        <w:rPr>
          <w:rFonts w:ascii="Times New Roman" w:hAnsi="Times New Roman" w:cs="Times New Roman"/>
          <w:sz w:val="23"/>
          <w:szCs w:val="23"/>
          <w:lang w:val="ru-RU"/>
        </w:rPr>
        <w:t>существляющим социально-ориентированный бизнес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>;</w:t>
      </w:r>
    </w:p>
    <w:p w14:paraId="036A8620" w14:textId="28A5A5E0" w:rsidR="0054664F" w:rsidRPr="00785AAC" w:rsidRDefault="00AD39DC" w:rsidP="00347536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- </w:t>
      </w:r>
      <w:r w:rsidR="0054664F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 являющи</w:t>
      </w:r>
      <w:r w:rsidR="00347536" w:rsidRPr="00785AAC">
        <w:rPr>
          <w:rFonts w:ascii="Times New Roman" w:hAnsi="Times New Roman" w:cs="Times New Roman"/>
          <w:sz w:val="23"/>
          <w:szCs w:val="23"/>
          <w:lang w:val="ru-RU"/>
        </w:rPr>
        <w:t>м</w:t>
      </w:r>
      <w:r w:rsidR="0054664F" w:rsidRPr="00785AAC">
        <w:rPr>
          <w:rFonts w:ascii="Times New Roman" w:hAnsi="Times New Roman" w:cs="Times New Roman"/>
          <w:sz w:val="23"/>
          <w:szCs w:val="23"/>
          <w:lang w:val="ru-RU"/>
        </w:rPr>
        <w:t>ся системообразующими организациями, имеющими региональное значение и оказывающими существенное влияние на занятость населения и социальную стабильность на территории ЕАО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>;</w:t>
      </w:r>
    </w:p>
    <w:p w14:paraId="7A25D90F" w14:textId="1B214A7E" w:rsidR="00AD39DC" w:rsidRPr="00785AAC" w:rsidRDefault="00AD39DC" w:rsidP="00347536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>- обеспечивающи</w:t>
      </w:r>
      <w:r w:rsidR="00347536" w:rsidRPr="00785AAC">
        <w:rPr>
          <w:rFonts w:ascii="Times New Roman" w:hAnsi="Times New Roman" w:cs="Times New Roman"/>
          <w:sz w:val="23"/>
          <w:szCs w:val="23"/>
          <w:lang w:val="ru-RU"/>
        </w:rPr>
        <w:t>м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 развитие инфраструктуры города (муниципального образования ЕАО)</w:t>
      </w:r>
      <w:r w:rsidR="00347536" w:rsidRPr="00785AAC">
        <w:rPr>
          <w:rFonts w:ascii="Times New Roman" w:hAnsi="Times New Roman" w:cs="Times New Roman"/>
          <w:sz w:val="23"/>
          <w:szCs w:val="23"/>
          <w:lang w:val="ru-RU"/>
        </w:rPr>
        <w:t>;</w:t>
      </w:r>
    </w:p>
    <w:p w14:paraId="7DDA21C4" w14:textId="7393FA62" w:rsidR="00AD39DC" w:rsidRPr="00785AAC" w:rsidRDefault="00AD39DC" w:rsidP="00347536">
      <w:pPr>
        <w:pStyle w:val="a3"/>
        <w:tabs>
          <w:tab w:val="left" w:pos="993"/>
        </w:tabs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- </w:t>
      </w:r>
      <w:bookmarkStart w:id="4" w:name="_Hlk136257928"/>
      <w:r w:rsidR="00B24413" w:rsidRPr="00785AAC">
        <w:rPr>
          <w:rFonts w:ascii="Times New Roman" w:hAnsi="Times New Roman" w:cs="Times New Roman"/>
          <w:sz w:val="23"/>
          <w:szCs w:val="23"/>
          <w:lang w:val="ru-RU"/>
        </w:rPr>
        <w:t>занимающи</w:t>
      </w:r>
      <w:r w:rsidR="001C199B" w:rsidRPr="00785AAC">
        <w:rPr>
          <w:rFonts w:ascii="Times New Roman" w:hAnsi="Times New Roman" w:cs="Times New Roman"/>
          <w:sz w:val="23"/>
          <w:szCs w:val="23"/>
          <w:lang w:val="ru-RU"/>
        </w:rPr>
        <w:t>м</w:t>
      </w:r>
      <w:r w:rsidR="00B24413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ся </w:t>
      </w:r>
      <w:r w:rsidR="0054664F" w:rsidRPr="00785AAC">
        <w:rPr>
          <w:rFonts w:ascii="Times New Roman" w:hAnsi="Times New Roman" w:cs="Times New Roman"/>
          <w:sz w:val="23"/>
          <w:szCs w:val="23"/>
          <w:lang w:val="ru-RU"/>
        </w:rPr>
        <w:t>организаци</w:t>
      </w:r>
      <w:r w:rsidR="00B24413" w:rsidRPr="00785AAC">
        <w:rPr>
          <w:rFonts w:ascii="Times New Roman" w:hAnsi="Times New Roman" w:cs="Times New Roman"/>
          <w:sz w:val="23"/>
          <w:szCs w:val="23"/>
          <w:lang w:val="ru-RU"/>
        </w:rPr>
        <w:t>ей</w:t>
      </w:r>
      <w:r w:rsidR="0054664F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bookmarkEnd w:id="4"/>
      <w:r w:rsidR="0054664F" w:rsidRPr="00785AAC">
        <w:rPr>
          <w:rFonts w:ascii="Times New Roman" w:hAnsi="Times New Roman" w:cs="Times New Roman"/>
          <w:sz w:val="23"/>
          <w:szCs w:val="23"/>
          <w:lang w:val="ru-RU"/>
        </w:rPr>
        <w:t>нестационарной торговли в отдаленных населенных пунктах, не имеющи</w:t>
      </w:r>
      <w:r w:rsidR="007115D2" w:rsidRPr="00785AAC">
        <w:rPr>
          <w:rFonts w:ascii="Times New Roman" w:hAnsi="Times New Roman" w:cs="Times New Roman"/>
          <w:sz w:val="23"/>
          <w:szCs w:val="23"/>
          <w:lang w:val="ru-RU"/>
        </w:rPr>
        <w:t>х</w:t>
      </w:r>
      <w:r w:rsidR="0054664F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 стационарных мест розничной торговли по причине нерентабельности деятельности с целью уравнения условий доступа к товарам и услугам на территории ЕАО;</w:t>
      </w:r>
    </w:p>
    <w:p w14:paraId="25E53F11" w14:textId="78BF23EB" w:rsidR="00AD39DC" w:rsidRPr="00785AAC" w:rsidRDefault="00AD39DC" w:rsidP="00347536">
      <w:pPr>
        <w:pStyle w:val="a3"/>
        <w:tabs>
          <w:tab w:val="left" w:pos="993"/>
        </w:tabs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- </w:t>
      </w:r>
      <w:r w:rsidR="00B24413" w:rsidRPr="00785AAC">
        <w:rPr>
          <w:rFonts w:ascii="Times New Roman" w:hAnsi="Times New Roman" w:cs="Times New Roman"/>
          <w:sz w:val="23"/>
          <w:szCs w:val="23"/>
          <w:lang w:val="ru-RU"/>
        </w:rPr>
        <w:t>занимающи</w:t>
      </w:r>
      <w:r w:rsidR="001C199B" w:rsidRPr="00785AAC">
        <w:rPr>
          <w:rFonts w:ascii="Times New Roman" w:hAnsi="Times New Roman" w:cs="Times New Roman"/>
          <w:sz w:val="23"/>
          <w:szCs w:val="23"/>
          <w:lang w:val="ru-RU"/>
        </w:rPr>
        <w:t>м</w:t>
      </w:r>
      <w:r w:rsidR="00B24413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ся организацией </w:t>
      </w:r>
      <w:r w:rsidR="0054664F" w:rsidRPr="00785AAC">
        <w:rPr>
          <w:rFonts w:ascii="Times New Roman" w:hAnsi="Times New Roman" w:cs="Times New Roman"/>
          <w:sz w:val="23"/>
          <w:szCs w:val="23"/>
          <w:lang w:val="ru-RU"/>
        </w:rPr>
        <w:t>пассажирских перевозок в отдельные населенные пункты ЕАО;</w:t>
      </w:r>
    </w:p>
    <w:p w14:paraId="0EBAA368" w14:textId="024C8E15" w:rsidR="00AD39DC" w:rsidRPr="00785AAC" w:rsidRDefault="00AD39DC" w:rsidP="00347536">
      <w:pPr>
        <w:pStyle w:val="a3"/>
        <w:tabs>
          <w:tab w:val="left" w:pos="993"/>
        </w:tabs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- </w:t>
      </w:r>
      <w:r w:rsidR="00B24413" w:rsidRPr="00785AAC">
        <w:rPr>
          <w:rFonts w:ascii="Times New Roman" w:hAnsi="Times New Roman" w:cs="Times New Roman"/>
          <w:sz w:val="23"/>
          <w:szCs w:val="23"/>
          <w:lang w:val="ru-RU"/>
        </w:rPr>
        <w:t>занимающи</w:t>
      </w:r>
      <w:r w:rsidR="001C199B" w:rsidRPr="00785AAC">
        <w:rPr>
          <w:rFonts w:ascii="Times New Roman" w:hAnsi="Times New Roman" w:cs="Times New Roman"/>
          <w:sz w:val="23"/>
          <w:szCs w:val="23"/>
          <w:lang w:val="ru-RU"/>
        </w:rPr>
        <w:t>м</w:t>
      </w:r>
      <w:r w:rsidR="00B24413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ся организацией </w:t>
      </w:r>
      <w:r w:rsidR="0054664F" w:rsidRPr="00785AAC">
        <w:rPr>
          <w:rFonts w:ascii="Times New Roman" w:hAnsi="Times New Roman" w:cs="Times New Roman"/>
          <w:sz w:val="23"/>
          <w:szCs w:val="23"/>
          <w:lang w:val="ru-RU"/>
        </w:rPr>
        <w:t>услуг по организации помощи и реабилитации инвалидов, лиц, оказавшихся в трудной жизненной ситуации и других социально незащищенных слоев населения;</w:t>
      </w:r>
    </w:p>
    <w:p w14:paraId="6268A71D" w14:textId="181C531C" w:rsidR="00FE077C" w:rsidRPr="00785AAC" w:rsidRDefault="00AD39DC" w:rsidP="00347536">
      <w:pPr>
        <w:pStyle w:val="a3"/>
        <w:tabs>
          <w:tab w:val="left" w:pos="993"/>
        </w:tabs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- </w:t>
      </w:r>
      <w:r w:rsidR="0054664F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другие социально-значимые направления деятельности </w:t>
      </w:r>
      <w:r w:rsidR="00A14043" w:rsidRPr="00785AAC">
        <w:rPr>
          <w:rFonts w:ascii="Times New Roman" w:hAnsi="Times New Roman" w:cs="Times New Roman"/>
          <w:sz w:val="23"/>
          <w:szCs w:val="23"/>
          <w:lang w:val="ru-RU"/>
        </w:rPr>
        <w:t>СМСП</w:t>
      </w:r>
      <w:r w:rsidR="00FE077C" w:rsidRPr="00785AAC">
        <w:rPr>
          <w:rFonts w:ascii="Times New Roman" w:hAnsi="Times New Roman" w:cs="Times New Roman"/>
          <w:sz w:val="23"/>
          <w:szCs w:val="23"/>
          <w:lang w:val="ru-RU"/>
        </w:rPr>
        <w:t>.</w:t>
      </w:r>
    </w:p>
    <w:p w14:paraId="681A6B15" w14:textId="7142F882" w:rsidR="007D6CBC" w:rsidRPr="00785AAC" w:rsidRDefault="007D6CBC" w:rsidP="00FE077C">
      <w:pPr>
        <w:pStyle w:val="a3"/>
        <w:tabs>
          <w:tab w:val="left" w:pos="993"/>
        </w:tabs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>Дополнительно для продукта «Приоритет»:</w:t>
      </w:r>
    </w:p>
    <w:p w14:paraId="3D505B84" w14:textId="1EE356F2" w:rsidR="007D6CBC" w:rsidRPr="00785AAC" w:rsidRDefault="000619B6" w:rsidP="000619B6">
      <w:pPr>
        <w:pStyle w:val="a3"/>
        <w:numPr>
          <w:ilvl w:val="0"/>
          <w:numId w:val="41"/>
        </w:numPr>
        <w:tabs>
          <w:tab w:val="left" w:pos="993"/>
        </w:tabs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lastRenderedPageBreak/>
        <w:t>предоставляются СМСП</w:t>
      </w:r>
      <w:r w:rsidR="007D6CBC" w:rsidRPr="00785AAC">
        <w:rPr>
          <w:rFonts w:ascii="Times New Roman" w:hAnsi="Times New Roman" w:cs="Times New Roman"/>
          <w:sz w:val="23"/>
          <w:szCs w:val="23"/>
          <w:lang w:val="ru-RU"/>
        </w:rPr>
        <w:t>, занимающи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>мся</w:t>
      </w:r>
      <w:r w:rsidR="007D6CBC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 / планируемы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>м</w:t>
      </w:r>
      <w:r w:rsidR="007D6CBC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 заниматься:</w:t>
      </w:r>
    </w:p>
    <w:p w14:paraId="4ED3A5DA" w14:textId="23EDBE9F" w:rsidR="007D6CBC" w:rsidRPr="00785AAC" w:rsidRDefault="000619B6" w:rsidP="000619B6">
      <w:pPr>
        <w:pStyle w:val="a3"/>
        <w:tabs>
          <w:tab w:val="left" w:pos="993"/>
        </w:tabs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>- и</w:t>
      </w:r>
      <w:r w:rsidR="007D6CBC" w:rsidRPr="00785AAC">
        <w:rPr>
          <w:rFonts w:ascii="Times New Roman" w:hAnsi="Times New Roman" w:cs="Times New Roman"/>
          <w:sz w:val="23"/>
          <w:szCs w:val="23"/>
          <w:lang w:val="ru-RU"/>
        </w:rPr>
        <w:t>нновациями в области сельского хозяйства, в том числе генетической селекцией растений, комплексным анализом генофондов пород животных и т.п.;</w:t>
      </w:r>
    </w:p>
    <w:p w14:paraId="01BFF454" w14:textId="3C451687" w:rsidR="000619B6" w:rsidRPr="00785AAC" w:rsidRDefault="000619B6" w:rsidP="000619B6">
      <w:pPr>
        <w:pStyle w:val="a3"/>
        <w:tabs>
          <w:tab w:val="left" w:pos="993"/>
        </w:tabs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>- п</w:t>
      </w:r>
      <w:r w:rsidR="007D6CBC" w:rsidRPr="00785AAC">
        <w:rPr>
          <w:rFonts w:ascii="Times New Roman" w:hAnsi="Times New Roman" w:cs="Times New Roman"/>
          <w:sz w:val="23"/>
          <w:szCs w:val="23"/>
          <w:lang w:val="ru-RU"/>
        </w:rPr>
        <w:t>роизводственно-хозяйственной, снабженческой и иными видами деятельности, направленными на обеспечение потребностей и нужд СВО.</w:t>
      </w:r>
    </w:p>
    <w:p w14:paraId="56BCBED4" w14:textId="77777777" w:rsidR="000619B6" w:rsidRPr="00785AAC" w:rsidRDefault="000619B6" w:rsidP="000619B6">
      <w:pPr>
        <w:pStyle w:val="a3"/>
        <w:tabs>
          <w:tab w:val="left" w:pos="993"/>
        </w:tabs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</w:p>
    <w:p w14:paraId="45A206A8" w14:textId="3C0CEBBE" w:rsidR="00A86C62" w:rsidRPr="00785AAC" w:rsidRDefault="002B6600" w:rsidP="000619B6">
      <w:pPr>
        <w:pStyle w:val="a3"/>
        <w:tabs>
          <w:tab w:val="left" w:pos="993"/>
        </w:tabs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="006A0AE2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2.2.  Микрозаймы не предоставляются </w:t>
      </w:r>
      <w:r w:rsidR="00A14043" w:rsidRPr="00785AAC">
        <w:rPr>
          <w:rFonts w:ascii="Times New Roman" w:hAnsi="Times New Roman" w:cs="Times New Roman"/>
          <w:sz w:val="23"/>
          <w:szCs w:val="23"/>
          <w:lang w:val="ru-RU"/>
        </w:rPr>
        <w:t>СМСП/самозанятым</w:t>
      </w:r>
      <w:r w:rsidR="006A0AE2" w:rsidRPr="00785AAC">
        <w:rPr>
          <w:rFonts w:ascii="Times New Roman" w:hAnsi="Times New Roman" w:cs="Times New Roman"/>
          <w:sz w:val="23"/>
          <w:szCs w:val="23"/>
          <w:lang w:val="ru-RU"/>
        </w:rPr>
        <w:t>:</w:t>
      </w:r>
    </w:p>
    <w:p w14:paraId="73E63AB6" w14:textId="77777777" w:rsidR="008D2C46" w:rsidRPr="00785AAC" w:rsidRDefault="006A0AE2" w:rsidP="00B00E2D">
      <w:pPr>
        <w:pStyle w:val="a3"/>
        <w:numPr>
          <w:ilvl w:val="0"/>
          <w:numId w:val="14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являющимся кредитными организациями и некредитными финансовыми организациями, страховыми организациями (за исключением потребительских кооперативов), инвестиционными фондами, негосударственными пенсионными фондами, профессиональными участниками рынка ценных бумаг, ломбардами; </w:t>
      </w:r>
    </w:p>
    <w:p w14:paraId="62675698" w14:textId="77777777" w:rsidR="00AD2A5D" w:rsidRPr="00785AAC" w:rsidRDefault="006A0AE2" w:rsidP="00B00E2D">
      <w:pPr>
        <w:pStyle w:val="a3"/>
        <w:numPr>
          <w:ilvl w:val="0"/>
          <w:numId w:val="14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>являющим</w:t>
      </w:r>
      <w:r w:rsidR="005A4357" w:rsidRPr="00785AAC">
        <w:rPr>
          <w:rFonts w:ascii="Times New Roman" w:hAnsi="Times New Roman" w:cs="Times New Roman"/>
          <w:sz w:val="23"/>
          <w:szCs w:val="23"/>
          <w:lang w:val="ru-RU"/>
        </w:rPr>
        <w:t>и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>ся участниками соглашений о разделе продукции;</w:t>
      </w:r>
    </w:p>
    <w:p w14:paraId="3171F670" w14:textId="77777777" w:rsidR="002B5607" w:rsidRPr="00785AAC" w:rsidRDefault="006A0AE2" w:rsidP="00B00E2D">
      <w:pPr>
        <w:pStyle w:val="a3"/>
        <w:numPr>
          <w:ilvl w:val="0"/>
          <w:numId w:val="14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>осуществляющим деятель</w:t>
      </w:r>
      <w:r w:rsidR="002B5607" w:rsidRPr="00785AAC">
        <w:rPr>
          <w:rFonts w:ascii="Times New Roman" w:hAnsi="Times New Roman" w:cs="Times New Roman"/>
          <w:sz w:val="23"/>
          <w:szCs w:val="23"/>
          <w:lang w:val="ru-RU"/>
        </w:rPr>
        <w:t>ность в сфере игорного бизнеса;</w:t>
      </w:r>
    </w:p>
    <w:p w14:paraId="7C07EBC5" w14:textId="77777777" w:rsidR="00AD2A5D" w:rsidRPr="00785AAC" w:rsidRDefault="006A0AE2" w:rsidP="00B00E2D">
      <w:pPr>
        <w:pStyle w:val="a3"/>
        <w:numPr>
          <w:ilvl w:val="0"/>
          <w:numId w:val="14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>осуществляющим производство и торговлю оружием;</w:t>
      </w:r>
    </w:p>
    <w:p w14:paraId="56ECD089" w14:textId="77777777" w:rsidR="00AD2A5D" w:rsidRPr="00785AAC" w:rsidRDefault="006A0AE2" w:rsidP="00B00E2D">
      <w:pPr>
        <w:pStyle w:val="a3"/>
        <w:numPr>
          <w:ilvl w:val="0"/>
          <w:numId w:val="14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>являющимся в порядке, установленном действующим законодательством о валютном регулировании и валютном контроле, нерезидентами Российской Федерации;</w:t>
      </w:r>
    </w:p>
    <w:p w14:paraId="56090E3B" w14:textId="72D9F431" w:rsidR="00AD2A5D" w:rsidRPr="00785AAC" w:rsidRDefault="00325240" w:rsidP="00B00E2D">
      <w:pPr>
        <w:pStyle w:val="a3"/>
        <w:numPr>
          <w:ilvl w:val="0"/>
          <w:numId w:val="14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СМСП, </w:t>
      </w:r>
      <w:r w:rsidR="006A0AE2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выплачивающим заработную плату работникам ниже размера минимальной заработной платы, установленной на территории </w:t>
      </w:r>
      <w:r w:rsidR="00AD2A5D" w:rsidRPr="00785AAC">
        <w:rPr>
          <w:rFonts w:ascii="Times New Roman" w:hAnsi="Times New Roman" w:cs="Times New Roman"/>
          <w:sz w:val="23"/>
          <w:szCs w:val="23"/>
          <w:lang w:val="ru-RU"/>
        </w:rPr>
        <w:t>ЕАО</w:t>
      </w:r>
      <w:r w:rsidR="006A0AE2" w:rsidRPr="00785AAC">
        <w:rPr>
          <w:rFonts w:ascii="Times New Roman" w:hAnsi="Times New Roman" w:cs="Times New Roman"/>
          <w:sz w:val="23"/>
          <w:szCs w:val="23"/>
          <w:lang w:val="ru-RU"/>
        </w:rPr>
        <w:t>;</w:t>
      </w:r>
    </w:p>
    <w:p w14:paraId="67FA7936" w14:textId="77777777" w:rsidR="005D29CD" w:rsidRPr="00785AAC" w:rsidRDefault="006A0AE2" w:rsidP="00B00E2D">
      <w:pPr>
        <w:pStyle w:val="a3"/>
        <w:numPr>
          <w:ilvl w:val="0"/>
          <w:numId w:val="14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>осуществляющим производство и (или) реализацию подакцизных товаров, добычу и (или) реализацию полезных ископаемых</w:t>
      </w:r>
      <w:r w:rsidR="00D97686" w:rsidRPr="00785AAC">
        <w:rPr>
          <w:rStyle w:val="af5"/>
          <w:rFonts w:ascii="Times New Roman" w:hAnsi="Times New Roman" w:cs="Times New Roman"/>
          <w:sz w:val="23"/>
          <w:szCs w:val="23"/>
          <w:lang w:val="ru-RU"/>
        </w:rPr>
        <w:footnoteReference w:id="2"/>
      </w:r>
      <w:r w:rsidR="005D29CD" w:rsidRPr="00785AAC">
        <w:rPr>
          <w:rFonts w:ascii="Times New Roman" w:hAnsi="Times New Roman" w:cs="Times New Roman"/>
          <w:sz w:val="23"/>
          <w:szCs w:val="23"/>
          <w:lang w:val="ru-RU"/>
        </w:rPr>
        <w:t>;</w:t>
      </w:r>
    </w:p>
    <w:p w14:paraId="3473CDF1" w14:textId="1E835A3D" w:rsidR="00A86C62" w:rsidRPr="00785AAC" w:rsidRDefault="005D29CD" w:rsidP="00B00E2D">
      <w:pPr>
        <w:pStyle w:val="a3"/>
        <w:numPr>
          <w:ilvl w:val="0"/>
          <w:numId w:val="14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>на личные нужды, не связанные с ведением предпринимательской деятельности</w:t>
      </w:r>
      <w:r w:rsidR="006A0AE2" w:rsidRPr="00785AAC">
        <w:rPr>
          <w:rFonts w:ascii="Times New Roman" w:hAnsi="Times New Roman" w:cs="Times New Roman"/>
          <w:sz w:val="23"/>
          <w:szCs w:val="23"/>
          <w:lang w:val="ru-RU"/>
        </w:rPr>
        <w:t>.</w:t>
      </w:r>
    </w:p>
    <w:p w14:paraId="59B06E97" w14:textId="77777777" w:rsidR="00AD2A5D" w:rsidRPr="00785AAC" w:rsidRDefault="006A0AE2" w:rsidP="00205CCD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2.3. Микрозаймы предоставляются на: </w:t>
      </w:r>
    </w:p>
    <w:p w14:paraId="608F811A" w14:textId="73C9A76E" w:rsidR="00BE3B9C" w:rsidRPr="00785AAC" w:rsidRDefault="005B6A0C" w:rsidP="00B00E2D">
      <w:pPr>
        <w:pStyle w:val="a3"/>
        <w:numPr>
          <w:ilvl w:val="0"/>
          <w:numId w:val="15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>вложение во внеоборотные активы (</w:t>
      </w:r>
      <w:r w:rsidR="006A0AE2" w:rsidRPr="00785AAC">
        <w:rPr>
          <w:rFonts w:ascii="Times New Roman" w:hAnsi="Times New Roman" w:cs="Times New Roman"/>
          <w:sz w:val="23"/>
          <w:szCs w:val="23"/>
          <w:lang w:val="ru-RU"/>
        </w:rPr>
        <w:t>приобретение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 основных средств, реконструкция и/или</w:t>
      </w:r>
      <w:r w:rsidR="006A0AE2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 модернизаци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я нежилых помещений, зданий, сооружений и других объектов основных средств, используемых для ведения деятельности </w:t>
      </w:r>
      <w:bookmarkStart w:id="5" w:name="_Hlk61879178"/>
      <w:r w:rsidR="00A14043" w:rsidRPr="00785AAC">
        <w:rPr>
          <w:rFonts w:ascii="Times New Roman" w:hAnsi="Times New Roman" w:cs="Times New Roman"/>
          <w:sz w:val="23"/>
          <w:szCs w:val="23"/>
          <w:lang w:val="ru-RU"/>
        </w:rPr>
        <w:t>СМСП/самозанятых</w:t>
      </w:r>
      <w:bookmarkEnd w:id="5"/>
      <w:r w:rsidRPr="00785AAC">
        <w:rPr>
          <w:rFonts w:ascii="Times New Roman" w:hAnsi="Times New Roman" w:cs="Times New Roman"/>
          <w:sz w:val="23"/>
          <w:szCs w:val="23"/>
          <w:lang w:val="ru-RU"/>
        </w:rPr>
        <w:t>)</w:t>
      </w:r>
      <w:r w:rsidR="00BE3B9C" w:rsidRPr="00785AAC">
        <w:rPr>
          <w:rFonts w:ascii="Times New Roman" w:hAnsi="Times New Roman" w:cs="Times New Roman"/>
          <w:sz w:val="23"/>
          <w:szCs w:val="23"/>
          <w:lang w:val="ru-RU"/>
        </w:rPr>
        <w:t>.</w:t>
      </w:r>
      <w:r w:rsidR="006A0AE2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</w:p>
    <w:p w14:paraId="7C58B203" w14:textId="092BD499" w:rsidR="00BE3B9C" w:rsidRPr="00785AAC" w:rsidRDefault="00BE3B9C" w:rsidP="00205CCD">
      <w:pPr>
        <w:spacing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>Также микрозаймы могут предоставляться на приобретение имущества (спецтехники/оборудования/объектов недвижимости</w:t>
      </w:r>
      <w:r w:rsidR="007115D2" w:rsidRPr="00785AAC">
        <w:rPr>
          <w:rFonts w:ascii="Times New Roman" w:hAnsi="Times New Roman" w:cs="Times New Roman"/>
          <w:sz w:val="23"/>
          <w:szCs w:val="23"/>
          <w:lang w:val="ru-RU"/>
        </w:rPr>
        <w:t>/объектов движимого имущества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>) для ведения бизнеса под залог приобретаемого имущества. При этом сумма микрозайма не может превышать 85% от суммы стоимости имущества, опред</w:t>
      </w:r>
      <w:r w:rsidR="000B4078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еленной договором купли-продажи, и подтвержденной </w:t>
      </w:r>
      <w:proofErr w:type="spellStart"/>
      <w:r w:rsidR="000B4078" w:rsidRPr="00785AAC">
        <w:rPr>
          <w:rFonts w:ascii="Times New Roman" w:hAnsi="Times New Roman" w:cs="Times New Roman"/>
          <w:sz w:val="23"/>
          <w:szCs w:val="23"/>
          <w:lang w:val="ru-RU"/>
        </w:rPr>
        <w:t>профсуждением</w:t>
      </w:r>
      <w:proofErr w:type="spellEnd"/>
      <w:r w:rsidR="000B4078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 кредитующего</w:t>
      </w:r>
      <w:r w:rsidR="000925DB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 структурного</w:t>
      </w:r>
      <w:r w:rsidR="000B4078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 подразделения</w:t>
      </w:r>
      <w:r w:rsidR="000925DB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 (сотрудника)</w:t>
      </w:r>
      <w:r w:rsidR="000B4078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 Фонда.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 Аванс по договору купли-продажи оплачивается Заемщиком из собственных средств. Факт оплаты должен быть документально подтвержден до выдачи микрозайма.</w:t>
      </w:r>
    </w:p>
    <w:p w14:paraId="7ADFAD1C" w14:textId="1D802C0B" w:rsidR="007115D2" w:rsidRPr="00785AAC" w:rsidRDefault="007115D2" w:rsidP="00205CCD">
      <w:pPr>
        <w:spacing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По продукту «Социально-значимый» микрозаймы могут предоставляться на приобретение имущества (спецтехники/оборудования/объектов недвижимости/объектов движимого имущества) для ведения бизнеса под залог приобретаемого имущества. При этом сумма микрозайма может составлять 100% от суммы стоимости имущества, определенной договором купли-продажи, но не более 5 млн. руб., и подтвержденной </w:t>
      </w:r>
      <w:proofErr w:type="spellStart"/>
      <w:r w:rsidRPr="00785AAC">
        <w:rPr>
          <w:rFonts w:ascii="Times New Roman" w:hAnsi="Times New Roman" w:cs="Times New Roman"/>
          <w:sz w:val="23"/>
          <w:szCs w:val="23"/>
          <w:lang w:val="ru-RU"/>
        </w:rPr>
        <w:t>профсуждением</w:t>
      </w:r>
      <w:proofErr w:type="spellEnd"/>
      <w:r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 кредитующего структурного подразделения (сотрудника) Фонда. </w:t>
      </w:r>
    </w:p>
    <w:p w14:paraId="71B208AF" w14:textId="1B62CE4B" w:rsidR="00AD2A5D" w:rsidRPr="00785AAC" w:rsidRDefault="006A0AE2" w:rsidP="00B00E2D">
      <w:pPr>
        <w:pStyle w:val="a3"/>
        <w:numPr>
          <w:ilvl w:val="0"/>
          <w:numId w:val="15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lastRenderedPageBreak/>
        <w:t>пополнение оборотных средств</w:t>
      </w:r>
      <w:r w:rsidR="005B6A0C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 (приобретение сырья, полуфабрикатов, комплектующих, материалов, товаров</w:t>
      </w:r>
      <w:r w:rsidR="000B4078" w:rsidRPr="00785AAC">
        <w:rPr>
          <w:rFonts w:ascii="Times New Roman" w:hAnsi="Times New Roman" w:cs="Times New Roman"/>
          <w:sz w:val="23"/>
          <w:szCs w:val="23"/>
          <w:lang w:val="ru-RU"/>
        </w:rPr>
        <w:t>; выплата заработной платы</w:t>
      </w:r>
      <w:r w:rsidR="00325240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 (для СМСП)</w:t>
      </w:r>
      <w:r w:rsidR="000B4078" w:rsidRPr="00785AAC">
        <w:rPr>
          <w:rFonts w:ascii="Times New Roman" w:hAnsi="Times New Roman" w:cs="Times New Roman"/>
          <w:sz w:val="23"/>
          <w:szCs w:val="23"/>
          <w:lang w:val="ru-RU"/>
        </w:rPr>
        <w:t>; погашение текущей задолженности по налогам и сборам</w:t>
      </w:r>
      <w:r w:rsidR="005B6A0C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 и т.д.);</w:t>
      </w:r>
    </w:p>
    <w:p w14:paraId="56041B7B" w14:textId="3E5AC1A0" w:rsidR="005B6A0C" w:rsidRPr="00785AAC" w:rsidRDefault="005B6A0C" w:rsidP="00B00E2D">
      <w:pPr>
        <w:pStyle w:val="a3"/>
        <w:numPr>
          <w:ilvl w:val="0"/>
          <w:numId w:val="15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>рефинансирование кредитов</w:t>
      </w:r>
      <w:r w:rsidR="007E744D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 перед кредитными организациями, микрофинансовыми организациями, лизинговыми компаниями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, полученных на цели, связанные с осуществлением деятельности </w:t>
      </w:r>
      <w:r w:rsidR="003B4EC4" w:rsidRPr="00785AAC">
        <w:rPr>
          <w:rFonts w:ascii="Times New Roman" w:hAnsi="Times New Roman" w:cs="Times New Roman"/>
          <w:sz w:val="23"/>
          <w:szCs w:val="23"/>
          <w:lang w:val="ru-RU"/>
        </w:rPr>
        <w:t>СМСП/самозаняты</w:t>
      </w:r>
      <w:r w:rsidR="00F30E35" w:rsidRPr="00785AAC">
        <w:rPr>
          <w:rFonts w:ascii="Times New Roman" w:hAnsi="Times New Roman" w:cs="Times New Roman"/>
          <w:sz w:val="23"/>
          <w:szCs w:val="23"/>
          <w:lang w:val="ru-RU"/>
        </w:rPr>
        <w:t>х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>;</w:t>
      </w:r>
    </w:p>
    <w:p w14:paraId="769F2BE6" w14:textId="77777777" w:rsidR="00A86C62" w:rsidRPr="00785AAC" w:rsidRDefault="000A0FDF" w:rsidP="000925DB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ab/>
      </w:r>
      <w:r w:rsidR="006A0AE2" w:rsidRPr="00785AAC">
        <w:rPr>
          <w:rFonts w:ascii="Times New Roman" w:hAnsi="Times New Roman" w:cs="Times New Roman"/>
          <w:sz w:val="23"/>
          <w:szCs w:val="23"/>
          <w:lang w:val="ru-RU"/>
        </w:rPr>
        <w:t>2.4. Микрозаймы не выдаются на следующие операции:</w:t>
      </w:r>
    </w:p>
    <w:p w14:paraId="53641E2D" w14:textId="77777777" w:rsidR="005B6A0C" w:rsidRPr="00785AAC" w:rsidRDefault="005B6A0C" w:rsidP="00B00E2D">
      <w:pPr>
        <w:pStyle w:val="a3"/>
        <w:numPr>
          <w:ilvl w:val="0"/>
          <w:numId w:val="16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>погашение задолженности по кредитам и займам. За исключением кредитов, указанных в буллите 3 пункта 2.3. Положения;</w:t>
      </w:r>
    </w:p>
    <w:p w14:paraId="42E6757F" w14:textId="792AB20D" w:rsidR="00AD2A5D" w:rsidRPr="00785AAC" w:rsidRDefault="006A0AE2" w:rsidP="00B00E2D">
      <w:pPr>
        <w:pStyle w:val="a3"/>
        <w:numPr>
          <w:ilvl w:val="0"/>
          <w:numId w:val="16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оплата просроченной задолженности по договорам, заключенным </w:t>
      </w:r>
      <w:r w:rsidR="003B4EC4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СМСП/самозанятым 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>с третьими лицами;</w:t>
      </w:r>
    </w:p>
    <w:p w14:paraId="1E36581D" w14:textId="77777777" w:rsidR="005A4357" w:rsidRPr="00785AAC" w:rsidRDefault="006A0AE2" w:rsidP="00B00E2D">
      <w:pPr>
        <w:pStyle w:val="a3"/>
        <w:numPr>
          <w:ilvl w:val="0"/>
          <w:numId w:val="16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>любые операции с ценными бумагами;</w:t>
      </w:r>
    </w:p>
    <w:p w14:paraId="25DF153F" w14:textId="77777777" w:rsidR="005A4357" w:rsidRPr="00785AAC" w:rsidRDefault="006A0AE2" w:rsidP="00B00E2D">
      <w:pPr>
        <w:pStyle w:val="a3"/>
        <w:numPr>
          <w:ilvl w:val="0"/>
          <w:numId w:val="16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>предоставление займов внутри группы компаний и третьим лицам;</w:t>
      </w:r>
    </w:p>
    <w:p w14:paraId="7A3EDB03" w14:textId="77777777" w:rsidR="005A4357" w:rsidRPr="00785AAC" w:rsidRDefault="006A0AE2" w:rsidP="00B00E2D">
      <w:pPr>
        <w:pStyle w:val="a3"/>
        <w:numPr>
          <w:ilvl w:val="0"/>
          <w:numId w:val="16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>осуществление вложений (взносов) в уставные капиталы других юридических лиц</w:t>
      </w:r>
      <w:r w:rsidR="005A4357" w:rsidRPr="00785AAC">
        <w:rPr>
          <w:rFonts w:ascii="Times New Roman" w:hAnsi="Times New Roman" w:cs="Times New Roman"/>
          <w:sz w:val="23"/>
          <w:szCs w:val="23"/>
          <w:lang w:val="ru-RU"/>
        </w:rPr>
        <w:t>;</w:t>
      </w:r>
    </w:p>
    <w:p w14:paraId="58650D15" w14:textId="77777777" w:rsidR="00AD2A5D" w:rsidRPr="00785AAC" w:rsidRDefault="00AD2A5D" w:rsidP="00B00E2D">
      <w:pPr>
        <w:pStyle w:val="a3"/>
        <w:numPr>
          <w:ilvl w:val="0"/>
          <w:numId w:val="17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>п</w:t>
      </w:r>
      <w:r w:rsidR="006A0AE2" w:rsidRPr="00785AAC">
        <w:rPr>
          <w:rFonts w:ascii="Times New Roman" w:hAnsi="Times New Roman" w:cs="Times New Roman"/>
          <w:sz w:val="23"/>
          <w:szCs w:val="23"/>
          <w:lang w:val="ru-RU"/>
        </w:rPr>
        <w:t>огашение лизинговых платежей, за исключением случаев, указанных в п. 2.3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="006A0AE2" w:rsidRPr="00785AAC">
        <w:rPr>
          <w:rFonts w:ascii="Times New Roman" w:hAnsi="Times New Roman" w:cs="Times New Roman"/>
          <w:sz w:val="23"/>
          <w:szCs w:val="23"/>
          <w:lang w:val="ru-RU"/>
        </w:rPr>
        <w:t>настоящего Положения;</w:t>
      </w:r>
    </w:p>
    <w:p w14:paraId="37B3B65F" w14:textId="77777777" w:rsidR="00AD2A5D" w:rsidRPr="00785AAC" w:rsidRDefault="006A0AE2" w:rsidP="00B00E2D">
      <w:pPr>
        <w:pStyle w:val="a3"/>
        <w:numPr>
          <w:ilvl w:val="0"/>
          <w:numId w:val="17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>приобретение подлежащих государственной регистрации судов, поднадзорных Государственной инспекции МЧС России, испо</w:t>
      </w:r>
      <w:r w:rsidR="00AD2A5D" w:rsidRPr="00785AAC">
        <w:rPr>
          <w:rFonts w:ascii="Times New Roman" w:hAnsi="Times New Roman" w:cs="Times New Roman"/>
          <w:sz w:val="23"/>
          <w:szCs w:val="23"/>
          <w:lang w:val="ru-RU"/>
        </w:rPr>
        <w:t>льзуемых в некоммерческих целях;</w:t>
      </w:r>
    </w:p>
    <w:p w14:paraId="046828E4" w14:textId="77777777" w:rsidR="00A86C62" w:rsidRPr="00785AAC" w:rsidRDefault="006A0AE2" w:rsidP="00B00E2D">
      <w:pPr>
        <w:pStyle w:val="a3"/>
        <w:numPr>
          <w:ilvl w:val="0"/>
          <w:numId w:val="17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>приобретение воздушных транспортных средств.</w:t>
      </w:r>
    </w:p>
    <w:p w14:paraId="2AF56628" w14:textId="36EFAAD1" w:rsidR="00A86C62" w:rsidRPr="00785AAC" w:rsidRDefault="006A0AE2" w:rsidP="000925DB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2.5. На заседании Кредитного </w:t>
      </w:r>
      <w:r w:rsidR="007862EC" w:rsidRPr="00785AAC">
        <w:rPr>
          <w:rFonts w:ascii="Times New Roman" w:hAnsi="Times New Roman" w:cs="Times New Roman"/>
          <w:sz w:val="23"/>
          <w:szCs w:val="23"/>
          <w:lang w:val="ru-RU"/>
        </w:rPr>
        <w:t>к</w:t>
      </w:r>
      <w:r w:rsidR="001758A6" w:rsidRPr="00785AAC">
        <w:rPr>
          <w:rFonts w:ascii="Times New Roman" w:hAnsi="Times New Roman" w:cs="Times New Roman"/>
          <w:sz w:val="23"/>
          <w:szCs w:val="23"/>
          <w:lang w:val="ru-RU"/>
        </w:rPr>
        <w:t>омитет</w:t>
      </w:r>
      <w:r w:rsidR="00AD2A5D" w:rsidRPr="00785AAC">
        <w:rPr>
          <w:rFonts w:ascii="Times New Roman" w:hAnsi="Times New Roman" w:cs="Times New Roman"/>
          <w:sz w:val="23"/>
          <w:szCs w:val="23"/>
          <w:lang w:val="ru-RU"/>
        </w:rPr>
        <w:t>а Фонд</w:t>
      </w:r>
      <w:r w:rsidR="00E63388" w:rsidRPr="00785AAC">
        <w:rPr>
          <w:rFonts w:ascii="Times New Roman" w:hAnsi="Times New Roman" w:cs="Times New Roman"/>
          <w:sz w:val="23"/>
          <w:szCs w:val="23"/>
          <w:lang w:val="ru-RU"/>
        </w:rPr>
        <w:t>а</w:t>
      </w:r>
      <w:r w:rsidR="00AD2A5D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при рассмотрении заявки </w:t>
      </w:r>
      <w:r w:rsidR="003B4EC4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СМСП/самозанятых 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запрашиваемая сумма микрозайма может быть снижена в соответствии с результатами анализа финансовых показателей деятельности </w:t>
      </w:r>
      <w:r w:rsidR="003B4EC4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СМСП/самозанятых 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>и предлагаемого обеспечения.</w:t>
      </w:r>
    </w:p>
    <w:p w14:paraId="235CD045" w14:textId="74A05BC3" w:rsidR="00A86C62" w:rsidRPr="00785AAC" w:rsidRDefault="006A0AE2" w:rsidP="000925DB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2.6. В предоставлении микрозайма </w:t>
      </w:r>
      <w:r w:rsidR="003B4EC4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СМСП/самозанятым </w:t>
      </w:r>
      <w:r w:rsidR="000B4078" w:rsidRPr="00785AAC">
        <w:rPr>
          <w:rFonts w:ascii="Times New Roman" w:hAnsi="Times New Roman" w:cs="Times New Roman"/>
          <w:sz w:val="23"/>
          <w:szCs w:val="23"/>
          <w:lang w:val="ru-RU"/>
        </w:rPr>
        <w:t>может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 быть отказано по основаниям, предусмотренным пунктом 5 статьи 14 Федерального закона № 209-ФЗ, а также в случае, если:</w:t>
      </w:r>
    </w:p>
    <w:p w14:paraId="3AAEA256" w14:textId="77777777" w:rsidR="00872AF7" w:rsidRPr="00785AAC" w:rsidRDefault="006A0AE2" w:rsidP="00B00E2D">
      <w:pPr>
        <w:pStyle w:val="a3"/>
        <w:numPr>
          <w:ilvl w:val="0"/>
          <w:numId w:val="18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>не представлены документы, определенные настоящим Положением;</w:t>
      </w:r>
    </w:p>
    <w:p w14:paraId="58968AB8" w14:textId="77777777" w:rsidR="00872AF7" w:rsidRPr="00785AAC" w:rsidRDefault="006A0AE2" w:rsidP="00B00E2D">
      <w:pPr>
        <w:pStyle w:val="a3"/>
        <w:numPr>
          <w:ilvl w:val="0"/>
          <w:numId w:val="18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>представлены недостоверные сведения и документы (в т.ч. со стороны учредителей, руководителя (заявителя), поручителей, залогодателей);</w:t>
      </w:r>
    </w:p>
    <w:p w14:paraId="1FE46D68" w14:textId="70E40834" w:rsidR="00872AF7" w:rsidRPr="00785AAC" w:rsidRDefault="006A0AE2" w:rsidP="00B00E2D">
      <w:pPr>
        <w:pStyle w:val="a3"/>
        <w:numPr>
          <w:ilvl w:val="0"/>
          <w:numId w:val="19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величина результирующего денежного потока в прогнозе движения денежных средств </w:t>
      </w:r>
      <w:r w:rsidR="003B4EC4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СМСП/самозанятых 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>на период действия микрозайма является отрицательной;</w:t>
      </w:r>
    </w:p>
    <w:p w14:paraId="1945E58E" w14:textId="0FC2AD5D" w:rsidR="00872AF7" w:rsidRPr="00785AAC" w:rsidRDefault="006A0AE2" w:rsidP="00B00E2D">
      <w:pPr>
        <w:pStyle w:val="a3"/>
        <w:numPr>
          <w:ilvl w:val="0"/>
          <w:numId w:val="19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>в отношении СМСП</w:t>
      </w:r>
      <w:r w:rsidR="00CC5C12" w:rsidRPr="00785AAC">
        <w:rPr>
          <w:rFonts w:ascii="Times New Roman" w:hAnsi="Times New Roman" w:cs="Times New Roman"/>
          <w:sz w:val="23"/>
          <w:szCs w:val="23"/>
          <w:lang w:val="ru-RU"/>
        </w:rPr>
        <w:t>/самозанятого,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 либо руководителей, учредителей СМСП (участников, акционеров), являющихся бенефициарными владельцами, имеются: </w:t>
      </w:r>
    </w:p>
    <w:p w14:paraId="298449F6" w14:textId="77777777" w:rsidR="00872AF7" w:rsidRPr="00785AAC" w:rsidRDefault="006A0AE2" w:rsidP="00B00E2D">
      <w:pPr>
        <w:pStyle w:val="a3"/>
        <w:numPr>
          <w:ilvl w:val="0"/>
          <w:numId w:val="20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действующие исполнительные производства; </w:t>
      </w:r>
    </w:p>
    <w:p w14:paraId="53161FE2" w14:textId="77777777" w:rsidR="00872AF7" w:rsidRPr="00785AAC" w:rsidRDefault="00872AF7" w:rsidP="00B00E2D">
      <w:pPr>
        <w:pStyle w:val="a3"/>
        <w:numPr>
          <w:ilvl w:val="0"/>
          <w:numId w:val="20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>судебные разбирательства;</w:t>
      </w:r>
    </w:p>
    <w:p w14:paraId="12D1FFD0" w14:textId="77777777" w:rsidR="00872AF7" w:rsidRPr="00785AAC" w:rsidRDefault="006A0AE2" w:rsidP="00B00E2D">
      <w:pPr>
        <w:pStyle w:val="a3"/>
        <w:numPr>
          <w:ilvl w:val="0"/>
          <w:numId w:val="20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неисполненные в срок финансовые обязательства перед третьими лицами; </w:t>
      </w:r>
    </w:p>
    <w:p w14:paraId="1D4F98D2" w14:textId="77777777" w:rsidR="00872AF7" w:rsidRPr="00785AAC" w:rsidRDefault="006A0AE2" w:rsidP="00B00E2D">
      <w:pPr>
        <w:pStyle w:val="a3"/>
        <w:numPr>
          <w:ilvl w:val="0"/>
          <w:numId w:val="20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выданные, но не предъявленные к исполнению исполнительные документы; </w:t>
      </w:r>
    </w:p>
    <w:p w14:paraId="11A663FE" w14:textId="77777777" w:rsidR="00872AF7" w:rsidRPr="00785AAC" w:rsidRDefault="006A0AE2" w:rsidP="00B00E2D">
      <w:pPr>
        <w:pStyle w:val="a3"/>
        <w:numPr>
          <w:ilvl w:val="0"/>
          <w:numId w:val="20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>прочие требования, размер которых способен значительно</w:t>
      </w:r>
      <w:r w:rsidR="00D97686" w:rsidRPr="00785AAC">
        <w:rPr>
          <w:rStyle w:val="af5"/>
          <w:rFonts w:ascii="Times New Roman" w:hAnsi="Times New Roman" w:cs="Times New Roman"/>
          <w:sz w:val="23"/>
          <w:szCs w:val="23"/>
          <w:lang w:val="ru-RU"/>
        </w:rPr>
        <w:footnoteReference w:id="3"/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 ухудшить их финансовое состояние.</w:t>
      </w:r>
    </w:p>
    <w:p w14:paraId="3756C77D" w14:textId="77777777" w:rsidR="00872AF7" w:rsidRPr="00785AAC" w:rsidRDefault="006A0AE2" w:rsidP="00B00E2D">
      <w:pPr>
        <w:pStyle w:val="a3"/>
        <w:numPr>
          <w:ilvl w:val="0"/>
          <w:numId w:val="21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если по действующему займу в </w:t>
      </w:r>
      <w:r w:rsidR="00872AF7" w:rsidRPr="00785AAC">
        <w:rPr>
          <w:rFonts w:ascii="Times New Roman" w:hAnsi="Times New Roman" w:cs="Times New Roman"/>
          <w:sz w:val="23"/>
          <w:szCs w:val="23"/>
          <w:lang w:val="ru-RU"/>
        </w:rPr>
        <w:t>Фонд</w:t>
      </w:r>
      <w:r w:rsidR="00E63388" w:rsidRPr="00785AAC">
        <w:rPr>
          <w:rFonts w:ascii="Times New Roman" w:hAnsi="Times New Roman" w:cs="Times New Roman"/>
          <w:sz w:val="23"/>
          <w:szCs w:val="23"/>
          <w:lang w:val="ru-RU"/>
        </w:rPr>
        <w:t>е</w:t>
      </w:r>
      <w:r w:rsidR="00872AF7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в процессе мониторинга деловой репутации и финансового состояния в отношении заемщика или группы связанных с ним компаний установлен высокий уровень риска неплатежеспособности; </w:t>
      </w:r>
    </w:p>
    <w:p w14:paraId="172FD370" w14:textId="77777777" w:rsidR="00872AF7" w:rsidRPr="00785AAC" w:rsidRDefault="00872AF7" w:rsidP="00B00E2D">
      <w:pPr>
        <w:pStyle w:val="a3"/>
        <w:numPr>
          <w:ilvl w:val="0"/>
          <w:numId w:val="21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>е</w:t>
      </w:r>
      <w:r w:rsidR="006A0AE2" w:rsidRPr="00785AAC">
        <w:rPr>
          <w:rFonts w:ascii="Times New Roman" w:hAnsi="Times New Roman" w:cs="Times New Roman"/>
          <w:sz w:val="23"/>
          <w:szCs w:val="23"/>
          <w:lang w:val="ru-RU"/>
        </w:rPr>
        <w:t>сли при анализе деловой репутации и финансового состояния заявителя выявлен высокий уровень риска неплатежеспособности</w:t>
      </w:r>
    </w:p>
    <w:p w14:paraId="20CF3F0A" w14:textId="275D9F46" w:rsidR="00A86C62" w:rsidRPr="00785AAC" w:rsidRDefault="006A0AE2" w:rsidP="00B00E2D">
      <w:pPr>
        <w:pStyle w:val="a3"/>
        <w:numPr>
          <w:ilvl w:val="0"/>
          <w:numId w:val="21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если действующий более одного года </w:t>
      </w:r>
      <w:r w:rsidR="003B4EC4" w:rsidRPr="00785AAC">
        <w:rPr>
          <w:rFonts w:ascii="Times New Roman" w:hAnsi="Times New Roman" w:cs="Times New Roman"/>
          <w:sz w:val="23"/>
          <w:szCs w:val="23"/>
          <w:lang w:val="ru-RU"/>
        </w:rPr>
        <w:t>СМСП/самозаняты</w:t>
      </w:r>
      <w:r w:rsidR="00FC2BCA" w:rsidRPr="00785AAC">
        <w:rPr>
          <w:rFonts w:ascii="Times New Roman" w:hAnsi="Times New Roman" w:cs="Times New Roman"/>
          <w:sz w:val="23"/>
          <w:szCs w:val="23"/>
          <w:lang w:val="ru-RU"/>
        </w:rPr>
        <w:t>й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>, документально подтверждающий выручку, показывает нулевую отчетность в ИФНС</w:t>
      </w:r>
      <w:r w:rsidR="00D403A1" w:rsidRPr="00785AAC">
        <w:rPr>
          <w:rFonts w:ascii="Times New Roman" w:hAnsi="Times New Roman" w:cs="Times New Roman"/>
          <w:sz w:val="23"/>
          <w:szCs w:val="23"/>
          <w:lang w:val="ru-RU"/>
        </w:rPr>
        <w:t>.</w:t>
      </w:r>
    </w:p>
    <w:p w14:paraId="49B223D2" w14:textId="77777777" w:rsidR="00F86AAC" w:rsidRPr="00785AAC" w:rsidRDefault="0071564A" w:rsidP="004B54A7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>2.7. Микрозаймы предоставляются при выполнении следующих условий:</w:t>
      </w:r>
    </w:p>
    <w:p w14:paraId="52150A2D" w14:textId="77777777" w:rsidR="002A7CAB" w:rsidRPr="00785AAC" w:rsidRDefault="00CC2787" w:rsidP="00B00E2D">
      <w:pPr>
        <w:pStyle w:val="a3"/>
        <w:numPr>
          <w:ilvl w:val="0"/>
          <w:numId w:val="28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lastRenderedPageBreak/>
        <w:t xml:space="preserve">создание СМСП </w:t>
      </w:r>
      <w:r w:rsidR="002A7CAB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дополнительных рабочих мест: </w:t>
      </w:r>
    </w:p>
    <w:p w14:paraId="0C3446DA" w14:textId="77777777" w:rsidR="00CC2787" w:rsidRPr="00785AAC" w:rsidRDefault="002A7CAB" w:rsidP="002A7CAB">
      <w:pPr>
        <w:pStyle w:val="a3"/>
        <w:spacing w:before="0" w:after="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- одно рабочее место при сумме микрозайма от </w:t>
      </w:r>
      <w:r w:rsidR="00CC2787" w:rsidRPr="00785AAC">
        <w:rPr>
          <w:rFonts w:ascii="Times New Roman" w:hAnsi="Times New Roman" w:cs="Times New Roman"/>
          <w:sz w:val="23"/>
          <w:szCs w:val="23"/>
          <w:lang w:val="ru-RU"/>
        </w:rPr>
        <w:t>1 500 000 руб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>. до 3 000 000 руб.</w:t>
      </w:r>
      <w:r w:rsidR="00CC2787" w:rsidRPr="00785AAC">
        <w:rPr>
          <w:rFonts w:ascii="Times New Roman" w:hAnsi="Times New Roman" w:cs="Times New Roman"/>
          <w:sz w:val="23"/>
          <w:szCs w:val="23"/>
          <w:lang w:val="ru-RU"/>
        </w:rPr>
        <w:t>;</w:t>
      </w:r>
    </w:p>
    <w:p w14:paraId="4C8EDF41" w14:textId="77777777" w:rsidR="002A7CAB" w:rsidRPr="00785AAC" w:rsidRDefault="002A7CAB" w:rsidP="002A7CAB">
      <w:pPr>
        <w:pStyle w:val="a3"/>
        <w:spacing w:before="0" w:after="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>- два рабочих места при сумме микрозайма от 3 000 000 руб. до 4 500 000 руб.;</w:t>
      </w:r>
    </w:p>
    <w:p w14:paraId="20179416" w14:textId="77777777" w:rsidR="002A7CAB" w:rsidRPr="00785AAC" w:rsidRDefault="002A7CAB" w:rsidP="002A7CAB">
      <w:pPr>
        <w:pStyle w:val="a3"/>
        <w:spacing w:before="0" w:after="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>- три рабочих места при сумме микрозайма более 4 500 000 руб.</w:t>
      </w:r>
    </w:p>
    <w:p w14:paraId="4398D0CE" w14:textId="77777777" w:rsidR="002A7CAB" w:rsidRPr="00785AAC" w:rsidRDefault="002A7CAB" w:rsidP="002A7CAB">
      <w:pPr>
        <w:pStyle w:val="a3"/>
        <w:spacing w:before="0" w:after="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ab/>
        <w:t xml:space="preserve">По количеству создаваемых рабочих мест </w:t>
      </w:r>
      <w:r w:rsidR="000C67B1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СМСП 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окончательное решение принимается Кредитным комитетом Фонда.  </w:t>
      </w:r>
    </w:p>
    <w:p w14:paraId="588F4D3F" w14:textId="0794AD32" w:rsidR="0071564A" w:rsidRPr="00785AAC" w:rsidRDefault="0071564A" w:rsidP="00B00E2D">
      <w:pPr>
        <w:pStyle w:val="a3"/>
        <w:numPr>
          <w:ilvl w:val="0"/>
          <w:numId w:val="28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предоставление </w:t>
      </w:r>
      <w:r w:rsidR="003B4EC4" w:rsidRPr="00785AAC">
        <w:rPr>
          <w:rFonts w:ascii="Times New Roman" w:hAnsi="Times New Roman" w:cs="Times New Roman"/>
          <w:sz w:val="23"/>
          <w:szCs w:val="23"/>
          <w:lang w:val="ru-RU"/>
        </w:rPr>
        <w:t>СМСП/самозанятым</w:t>
      </w:r>
      <w:r w:rsidR="00EF6680" w:rsidRPr="00785AAC">
        <w:rPr>
          <w:rFonts w:ascii="Times New Roman" w:hAnsi="Times New Roman" w:cs="Times New Roman"/>
          <w:sz w:val="23"/>
          <w:szCs w:val="23"/>
          <w:lang w:val="ru-RU"/>
        </w:rPr>
        <w:t>и</w:t>
      </w:r>
      <w:r w:rsidR="003B4EC4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="001B7C06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(заемщиком, 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>поручителями, залогодателями</w:t>
      </w:r>
      <w:r w:rsidR="001B7C06" w:rsidRPr="00785AAC">
        <w:rPr>
          <w:rFonts w:ascii="Times New Roman" w:hAnsi="Times New Roman" w:cs="Times New Roman"/>
          <w:sz w:val="23"/>
          <w:szCs w:val="23"/>
          <w:lang w:val="ru-RU"/>
        </w:rPr>
        <w:t>)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 в полном объеме достоверных сведений и документов согласно требованиям настоящего Положения и иных внутренних нормативных документов Фонда;</w:t>
      </w:r>
    </w:p>
    <w:p w14:paraId="0C933EA2" w14:textId="3CCB5504" w:rsidR="00872AF7" w:rsidRPr="00785AAC" w:rsidRDefault="0071564A" w:rsidP="00B00E2D">
      <w:pPr>
        <w:pStyle w:val="a3"/>
        <w:numPr>
          <w:ilvl w:val="0"/>
          <w:numId w:val="28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наличие согласия на обработку персональных данных руководителей </w:t>
      </w:r>
      <w:r w:rsidR="003B4EC4" w:rsidRPr="00785AAC">
        <w:rPr>
          <w:rFonts w:ascii="Times New Roman" w:hAnsi="Times New Roman" w:cs="Times New Roman"/>
          <w:sz w:val="23"/>
          <w:szCs w:val="23"/>
          <w:lang w:val="ru-RU"/>
        </w:rPr>
        <w:t>СМСП/самозаняты</w:t>
      </w:r>
      <w:r w:rsidR="00EF6680" w:rsidRPr="00785AAC">
        <w:rPr>
          <w:rFonts w:ascii="Times New Roman" w:hAnsi="Times New Roman" w:cs="Times New Roman"/>
          <w:sz w:val="23"/>
          <w:szCs w:val="23"/>
          <w:lang w:val="ru-RU"/>
        </w:rPr>
        <w:t>х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>, поручителей, залогодателей, а также согласия на предоставление информации о полученных в Фонде микрозаймах в органы государственной власти, бюро кредитных историй;</w:t>
      </w:r>
    </w:p>
    <w:p w14:paraId="07D6910A" w14:textId="572D2F9E" w:rsidR="0071564A" w:rsidRPr="00785AAC" w:rsidRDefault="00D22B9D" w:rsidP="00B00E2D">
      <w:pPr>
        <w:pStyle w:val="a3"/>
        <w:numPr>
          <w:ilvl w:val="0"/>
          <w:numId w:val="28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наличие и достаточность доходов </w:t>
      </w:r>
      <w:bookmarkStart w:id="6" w:name="_Hlk61880201"/>
      <w:r w:rsidR="003B4EC4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СМСП/самозанятых </w:t>
      </w:r>
      <w:bookmarkEnd w:id="6"/>
      <w:r w:rsidRPr="00785AAC">
        <w:rPr>
          <w:rFonts w:ascii="Times New Roman" w:hAnsi="Times New Roman" w:cs="Times New Roman"/>
          <w:sz w:val="23"/>
          <w:szCs w:val="23"/>
          <w:lang w:val="ru-RU"/>
        </w:rPr>
        <w:t>для осуществления платежей по микрозайму;</w:t>
      </w:r>
    </w:p>
    <w:p w14:paraId="4D86EB59" w14:textId="77777777" w:rsidR="00D22B9D" w:rsidRPr="00785AAC" w:rsidRDefault="00D22B9D" w:rsidP="00B00E2D">
      <w:pPr>
        <w:pStyle w:val="a3"/>
        <w:numPr>
          <w:ilvl w:val="0"/>
          <w:numId w:val="28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>наличие и достаточность обеспечения;</w:t>
      </w:r>
    </w:p>
    <w:p w14:paraId="4BFF9072" w14:textId="2F089398" w:rsidR="00D22B9D" w:rsidRPr="00785AAC" w:rsidRDefault="00D22B9D" w:rsidP="00B00E2D">
      <w:pPr>
        <w:pStyle w:val="a3"/>
        <w:numPr>
          <w:ilvl w:val="0"/>
          <w:numId w:val="28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>размер основного долга по договорам микрозайма, заключенным СМСП с Фондом, в сумме не превысит максимальный размер микрозайма, установленный Федеральным законом № 151-ФЗ, с учетом запрашиваемого микрозайма;</w:t>
      </w:r>
    </w:p>
    <w:p w14:paraId="77130056" w14:textId="2222F70C" w:rsidR="003B4EC4" w:rsidRPr="00785AAC" w:rsidRDefault="003B4EC4" w:rsidP="00B00E2D">
      <w:pPr>
        <w:pStyle w:val="a3"/>
        <w:numPr>
          <w:ilvl w:val="0"/>
          <w:numId w:val="28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>размер основного долга по договорам микрозайма, заключенным одн</w:t>
      </w:r>
      <w:r w:rsidR="00CC5C12" w:rsidRPr="00785AAC">
        <w:rPr>
          <w:rFonts w:ascii="Times New Roman" w:hAnsi="Times New Roman" w:cs="Times New Roman"/>
          <w:sz w:val="23"/>
          <w:szCs w:val="23"/>
          <w:lang w:val="ru-RU"/>
        </w:rPr>
        <w:t>им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 самозанят</w:t>
      </w:r>
      <w:r w:rsidR="00CC5C12" w:rsidRPr="00785AAC">
        <w:rPr>
          <w:rFonts w:ascii="Times New Roman" w:hAnsi="Times New Roman" w:cs="Times New Roman"/>
          <w:sz w:val="23"/>
          <w:szCs w:val="23"/>
          <w:lang w:val="ru-RU"/>
        </w:rPr>
        <w:t>ым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 с Фондом, в сумме не превысит </w:t>
      </w:r>
      <w:r w:rsidR="0018349E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500 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>000 (</w:t>
      </w:r>
      <w:r w:rsidR="0018349E" w:rsidRPr="00785AAC">
        <w:rPr>
          <w:rFonts w:ascii="Times New Roman" w:hAnsi="Times New Roman" w:cs="Times New Roman"/>
          <w:sz w:val="23"/>
          <w:szCs w:val="23"/>
          <w:lang w:val="ru-RU"/>
        </w:rPr>
        <w:t>пятьсот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 тысяч) рублей;</w:t>
      </w:r>
    </w:p>
    <w:p w14:paraId="26553A76" w14:textId="26F4ED81" w:rsidR="00455619" w:rsidRPr="00785AAC" w:rsidRDefault="00455619" w:rsidP="00B00E2D">
      <w:pPr>
        <w:pStyle w:val="a3"/>
        <w:numPr>
          <w:ilvl w:val="0"/>
          <w:numId w:val="28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>размер действующих микрозаймов, выданных Фондом группе СМСП, являющихся связанными заемщиками, в сумме не может превышать</w:t>
      </w:r>
      <w:r w:rsidR="00D403A1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="005D29CD" w:rsidRPr="00785AAC">
        <w:rPr>
          <w:rFonts w:ascii="Times New Roman" w:hAnsi="Times New Roman" w:cs="Times New Roman"/>
          <w:sz w:val="23"/>
          <w:szCs w:val="23"/>
          <w:lang w:val="ru-RU"/>
        </w:rPr>
        <w:t>9</w:t>
      </w:r>
      <w:r w:rsidR="00D403A1" w:rsidRPr="00785AAC">
        <w:rPr>
          <w:rFonts w:ascii="Times New Roman" w:hAnsi="Times New Roman" w:cs="Times New Roman"/>
          <w:sz w:val="23"/>
          <w:szCs w:val="23"/>
          <w:lang w:val="ru-RU"/>
        </w:rPr>
        <w:t> 000 000 (</w:t>
      </w:r>
      <w:r w:rsidR="005D29CD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девять </w:t>
      </w:r>
      <w:r w:rsidR="00D403A1" w:rsidRPr="00785AAC">
        <w:rPr>
          <w:rFonts w:ascii="Times New Roman" w:hAnsi="Times New Roman" w:cs="Times New Roman"/>
          <w:sz w:val="23"/>
          <w:szCs w:val="23"/>
          <w:lang w:val="ru-RU"/>
        </w:rPr>
        <w:t>миллионов) рублей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>.</w:t>
      </w:r>
    </w:p>
    <w:p w14:paraId="2EB07A90" w14:textId="4A600618" w:rsidR="00D22B9D" w:rsidRPr="00785AAC" w:rsidRDefault="00D22B9D" w:rsidP="00B00E2D">
      <w:pPr>
        <w:pStyle w:val="a3"/>
        <w:numPr>
          <w:ilvl w:val="0"/>
          <w:numId w:val="28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надлежащее выполнение </w:t>
      </w:r>
      <w:r w:rsidR="003B4EC4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СМСП/самозанятыми 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>условий ранее заключенных договоров с Фондом;</w:t>
      </w:r>
      <w:r w:rsidR="005D29CD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                                                              </w:t>
      </w:r>
    </w:p>
    <w:p w14:paraId="435ABAE8" w14:textId="77777777" w:rsidR="00D22B9D" w:rsidRPr="00785AAC" w:rsidRDefault="00D22B9D" w:rsidP="00B00E2D">
      <w:pPr>
        <w:pStyle w:val="a3"/>
        <w:numPr>
          <w:ilvl w:val="0"/>
          <w:numId w:val="28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>наличие у Фонда средств, предназначенных для выдачи микрозаймов;</w:t>
      </w:r>
    </w:p>
    <w:p w14:paraId="0AC132E5" w14:textId="77777777" w:rsidR="00D22B9D" w:rsidRPr="00785AAC" w:rsidRDefault="00D22B9D" w:rsidP="00B00E2D">
      <w:pPr>
        <w:pStyle w:val="a3"/>
        <w:numPr>
          <w:ilvl w:val="0"/>
          <w:numId w:val="28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принятия положительного решения о предоставлении микрозайма Кредитным </w:t>
      </w:r>
      <w:r w:rsidR="001758A6" w:rsidRPr="00785AAC">
        <w:rPr>
          <w:rFonts w:ascii="Times New Roman" w:hAnsi="Times New Roman" w:cs="Times New Roman"/>
          <w:sz w:val="23"/>
          <w:szCs w:val="23"/>
          <w:lang w:val="ru-RU"/>
        </w:rPr>
        <w:t>комитет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>ом Фонда;</w:t>
      </w:r>
    </w:p>
    <w:p w14:paraId="30CA4226" w14:textId="77777777" w:rsidR="0071564A" w:rsidRPr="00785AAC" w:rsidRDefault="0071564A" w:rsidP="000E6C7A">
      <w:pPr>
        <w:pStyle w:val="a3"/>
        <w:spacing w:before="0" w:after="0"/>
        <w:jc w:val="both"/>
        <w:rPr>
          <w:rFonts w:ascii="Times New Roman" w:hAnsi="Times New Roman" w:cs="Times New Roman"/>
          <w:sz w:val="23"/>
          <w:szCs w:val="23"/>
          <w:lang w:val="ru-RU"/>
        </w:rPr>
      </w:pPr>
    </w:p>
    <w:p w14:paraId="5A58862B" w14:textId="721D0D79" w:rsidR="00A86C62" w:rsidRPr="00785AAC" w:rsidRDefault="006A0AE2" w:rsidP="00C94D63">
      <w:pPr>
        <w:pStyle w:val="Compact"/>
        <w:numPr>
          <w:ilvl w:val="0"/>
          <w:numId w:val="5"/>
        </w:numPr>
        <w:spacing w:before="0" w:after="0"/>
        <w:ind w:left="0" w:firstLine="709"/>
        <w:jc w:val="center"/>
        <w:rPr>
          <w:rFonts w:ascii="Times New Roman" w:hAnsi="Times New Roman" w:cs="Times New Roman"/>
          <w:b/>
          <w:sz w:val="23"/>
          <w:szCs w:val="23"/>
        </w:rPr>
      </w:pPr>
      <w:r w:rsidRPr="00785AAC">
        <w:rPr>
          <w:rFonts w:ascii="Times New Roman" w:hAnsi="Times New Roman" w:cs="Times New Roman"/>
          <w:b/>
          <w:sz w:val="23"/>
          <w:szCs w:val="23"/>
        </w:rPr>
        <w:t>ВИДЫ МИКРОЗАЙМОВ</w:t>
      </w:r>
    </w:p>
    <w:p w14:paraId="5F9AD6F6" w14:textId="77777777" w:rsidR="009F22CB" w:rsidRPr="00785AAC" w:rsidRDefault="009F22CB" w:rsidP="009F22CB">
      <w:pPr>
        <w:pStyle w:val="Compact"/>
        <w:spacing w:before="0" w:after="0"/>
        <w:ind w:left="709"/>
        <w:rPr>
          <w:rFonts w:ascii="Times New Roman" w:hAnsi="Times New Roman" w:cs="Times New Roman"/>
          <w:b/>
          <w:sz w:val="23"/>
          <w:szCs w:val="23"/>
        </w:rPr>
      </w:pPr>
    </w:p>
    <w:p w14:paraId="130831AA" w14:textId="758D5136" w:rsidR="00A86C62" w:rsidRPr="00785AAC" w:rsidRDefault="006A0AE2" w:rsidP="00C94D63">
      <w:pPr>
        <w:pStyle w:val="FirstParagraph"/>
        <w:ind w:firstLine="709"/>
      </w:pPr>
      <w:r w:rsidRPr="00785AAC">
        <w:t xml:space="preserve">3.1. Виды микрозаймов и условия их предоставления устанавливаются в зависимости от категории </w:t>
      </w:r>
      <w:r w:rsidR="003B4EC4" w:rsidRPr="00785AAC">
        <w:t>СМСП/самозанятых</w:t>
      </w:r>
      <w:r w:rsidRPr="00785AAC">
        <w:t>, целей, обеспечения и срока действия договора микрозайма</w:t>
      </w:r>
      <w:r w:rsidR="00414669" w:rsidRPr="00785AAC">
        <w:t xml:space="preserve"> (</w:t>
      </w:r>
      <w:r w:rsidR="000619B6" w:rsidRPr="00785AAC">
        <w:t>П</w:t>
      </w:r>
      <w:r w:rsidR="00414669" w:rsidRPr="00785AAC">
        <w:t>риложение 1)</w:t>
      </w:r>
      <w:r w:rsidRPr="00785AAC">
        <w:t>.</w:t>
      </w:r>
      <w:r w:rsidR="00C42766" w:rsidRPr="00785AAC">
        <w:t xml:space="preserve"> </w:t>
      </w:r>
    </w:p>
    <w:p w14:paraId="2523E6DC" w14:textId="32C7C623" w:rsidR="00C94D63" w:rsidRPr="00785AAC" w:rsidRDefault="00C94D63" w:rsidP="00C94D63">
      <w:pPr>
        <w:pStyle w:val="a3"/>
        <w:spacing w:before="0" w:after="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ab/>
        <w:t>3.2. Максимальный срок предоставления микрозайма не должен превышать 3 (три) года.</w:t>
      </w:r>
    </w:p>
    <w:p w14:paraId="3509062E" w14:textId="401F0EF2" w:rsidR="00C94D63" w:rsidRPr="00785AAC" w:rsidRDefault="00C94D63" w:rsidP="00C94D63">
      <w:pPr>
        <w:pStyle w:val="a3"/>
        <w:spacing w:before="0" w:after="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ab/>
        <w:t xml:space="preserve">При проведении на всей территории Российской Федерации, территории субъекта Российской Федерации, или муниципального образования режима повышенной готовности или режима чрезвычайной ситуации в соответствии с Федеральным законом от 21.12.1994 г. № 68-ФЗ «О защите населения и территорий от чрезвычайных ситуаций природного и техногенного характера» (далее соответственно – режим повышенной готовности, режим чрезвычайной ситуации) максимальный срок предоставления микрозайма для </w:t>
      </w:r>
      <w:r w:rsidR="003B4EC4" w:rsidRPr="00785AAC">
        <w:rPr>
          <w:rFonts w:ascii="Times New Roman" w:hAnsi="Times New Roman" w:cs="Times New Roman"/>
          <w:sz w:val="23"/>
          <w:szCs w:val="23"/>
          <w:lang w:val="ru-RU"/>
        </w:rPr>
        <w:t>СМСП/самозанятых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>, осуществляющих деятельность на указанных территориях, в период действия одного из указанных режимов:</w:t>
      </w:r>
    </w:p>
    <w:p w14:paraId="22DD4694" w14:textId="18810F79" w:rsidR="00C94D63" w:rsidRPr="00785AAC" w:rsidRDefault="00C94D63" w:rsidP="00C94D63">
      <w:pPr>
        <w:pStyle w:val="a3"/>
        <w:spacing w:before="0" w:after="0"/>
        <w:ind w:left="142" w:firstLine="578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>- по действующим микрозаймам может быть увеличен и не должен превышать 5 (пять) лет;</w:t>
      </w:r>
    </w:p>
    <w:p w14:paraId="34A7F3AC" w14:textId="2B2219B4" w:rsidR="00C94D63" w:rsidRPr="00785AAC" w:rsidRDefault="00C94D63" w:rsidP="005E5C08">
      <w:pPr>
        <w:pStyle w:val="a3"/>
        <w:spacing w:before="0" w:after="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ab/>
      </w:r>
      <w:bookmarkStart w:id="7" w:name="_Hlk117760632"/>
      <w:r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- по микрозаймам, предоставляемым </w:t>
      </w:r>
      <w:r w:rsidR="003B4EC4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СМСП/самозанятым </w:t>
      </w:r>
      <w:r w:rsidR="006B085C" w:rsidRPr="00785AAC">
        <w:rPr>
          <w:rFonts w:ascii="Times New Roman" w:hAnsi="Times New Roman" w:cs="Times New Roman"/>
          <w:sz w:val="23"/>
          <w:szCs w:val="23"/>
          <w:lang w:val="ru-RU"/>
        </w:rPr>
        <w:t>в пределах установленного Фон</w:t>
      </w:r>
      <w:r w:rsidR="00657053" w:rsidRPr="00785AAC">
        <w:rPr>
          <w:rFonts w:ascii="Times New Roman" w:hAnsi="Times New Roman" w:cs="Times New Roman"/>
          <w:sz w:val="23"/>
          <w:szCs w:val="23"/>
          <w:lang w:val="ru-RU"/>
        </w:rPr>
        <w:t>д</w:t>
      </w:r>
      <w:r w:rsidR="006B085C" w:rsidRPr="00785AAC">
        <w:rPr>
          <w:rFonts w:ascii="Times New Roman" w:hAnsi="Times New Roman" w:cs="Times New Roman"/>
          <w:sz w:val="23"/>
          <w:szCs w:val="23"/>
          <w:lang w:val="ru-RU"/>
        </w:rPr>
        <w:t>ом лимита на предоставление микрозаймов в соответствии с требованиями, предусмотренными п. 49 Правил</w:t>
      </w:r>
      <w:r w:rsidR="00657053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 предоставления и распределения субсидий из Федерального бюджета бюджетам субъектов Российской Федерации на государственную поддержку малого и среднего предпринимательства, а также физических лиц, применяющих специальный налоговый </w:t>
      </w:r>
      <w:r w:rsidR="00657053" w:rsidRPr="00785AAC">
        <w:rPr>
          <w:rFonts w:ascii="Times New Roman" w:hAnsi="Times New Roman" w:cs="Times New Roman"/>
          <w:sz w:val="23"/>
          <w:szCs w:val="23"/>
          <w:lang w:val="ru-RU"/>
        </w:rPr>
        <w:lastRenderedPageBreak/>
        <w:t>режим «Налог на профессиональный доход», в субъектах Российской Федерации</w:t>
      </w:r>
      <w:r w:rsidR="006B085C" w:rsidRPr="00785AAC">
        <w:rPr>
          <w:rFonts w:ascii="Times New Roman" w:hAnsi="Times New Roman" w:cs="Times New Roman"/>
          <w:sz w:val="23"/>
          <w:szCs w:val="23"/>
          <w:lang w:val="ru-RU"/>
        </w:rPr>
        <w:t>, приведенных в приложении № 35</w:t>
      </w:r>
      <w:r w:rsidR="00657053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 к государственной программе Российской Федерации «Экономическое развитие и инновационная экономика»</w:t>
      </w:r>
      <w:r w:rsidR="006B085C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, руководствоваться Положением </w:t>
      </w:r>
      <w:r w:rsidR="00657053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о </w:t>
      </w:r>
      <w:r w:rsidR="006B085C" w:rsidRPr="00785AAC">
        <w:rPr>
          <w:rFonts w:ascii="Times New Roman" w:hAnsi="Times New Roman" w:cs="Times New Roman"/>
          <w:sz w:val="23"/>
          <w:szCs w:val="23"/>
          <w:lang w:val="ru-RU"/>
        </w:rPr>
        <w:t>предоставлении микрозаймов Н</w:t>
      </w:r>
      <w:r w:rsidR="00657053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екоммерческой организацией – </w:t>
      </w:r>
      <w:r w:rsidR="006B085C" w:rsidRPr="00785AAC">
        <w:rPr>
          <w:rFonts w:ascii="Times New Roman" w:hAnsi="Times New Roman" w:cs="Times New Roman"/>
          <w:sz w:val="23"/>
          <w:szCs w:val="23"/>
          <w:lang w:val="ru-RU"/>
        </w:rPr>
        <w:t>Фонд «</w:t>
      </w:r>
      <w:proofErr w:type="spellStart"/>
      <w:r w:rsidR="006B085C" w:rsidRPr="00785AAC">
        <w:rPr>
          <w:rFonts w:ascii="Times New Roman" w:hAnsi="Times New Roman" w:cs="Times New Roman"/>
          <w:sz w:val="23"/>
          <w:szCs w:val="23"/>
          <w:lang w:val="ru-RU"/>
        </w:rPr>
        <w:t>М</w:t>
      </w:r>
      <w:r w:rsidR="00657053" w:rsidRPr="00785AAC">
        <w:rPr>
          <w:rFonts w:ascii="Times New Roman" w:hAnsi="Times New Roman" w:cs="Times New Roman"/>
          <w:sz w:val="23"/>
          <w:szCs w:val="23"/>
          <w:lang w:val="ru-RU"/>
        </w:rPr>
        <w:t>икрокредитная</w:t>
      </w:r>
      <w:proofErr w:type="spellEnd"/>
      <w:r w:rsidR="00657053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 компания Еврейской автономной области</w:t>
      </w:r>
      <w:r w:rsidR="006B085C" w:rsidRPr="00785AAC">
        <w:rPr>
          <w:rFonts w:ascii="Times New Roman" w:hAnsi="Times New Roman" w:cs="Times New Roman"/>
          <w:sz w:val="23"/>
          <w:szCs w:val="23"/>
          <w:lang w:val="ru-RU"/>
        </w:rPr>
        <w:t>» в условиях режима повышенной готовности или режима чрезвычайной ситуации</w:t>
      </w:r>
      <w:bookmarkEnd w:id="7"/>
      <w:r w:rsidRPr="00785AAC">
        <w:rPr>
          <w:rFonts w:ascii="Times New Roman" w:hAnsi="Times New Roman" w:cs="Times New Roman"/>
          <w:sz w:val="23"/>
          <w:szCs w:val="23"/>
          <w:lang w:val="ru-RU"/>
        </w:rPr>
        <w:t>.</w:t>
      </w:r>
    </w:p>
    <w:p w14:paraId="7C0BFF51" w14:textId="708C2BA8" w:rsidR="005E5C08" w:rsidRPr="00785AAC" w:rsidRDefault="005E5C08" w:rsidP="005E5C08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В случае призыва заемщика на военную службу по мобилизации в Вооруженные Силы Российской Федерации в соответствии с Указом Президента Российской Федерации от 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br/>
        <w:t>21 сентября 2022 г. N 647 "Об объявлении частичной мобилизации в Российской Федерации" (Собрание законодательства Российской Федерации, 2022, N 39, ст. 6590) (далее - военная служба по мобилизации) или прохождения заемщиком военной службы по контракту в Вооруженных Силах Российской Федерации, заключенному с 2022 года (далее соответственно - прохождение военной службы по контракту, контракт о прохождении военной службы), максимальный срок предоставления микрозайма для таких заемщиков может быть увеличен на срок прохождения военной службы по мобилизации или прохождения военной службы по контракту:</w:t>
      </w:r>
    </w:p>
    <w:p w14:paraId="4DF14298" w14:textId="77777777" w:rsidR="005E5C08" w:rsidRPr="00785AAC" w:rsidRDefault="005E5C08" w:rsidP="005E5C08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>- по микрозаймам, действующим на дату призыва заемщика на военную службу по мобилизации;</w:t>
      </w:r>
    </w:p>
    <w:p w14:paraId="40CA56D5" w14:textId="4F581CC2" w:rsidR="005E5C08" w:rsidRPr="00785AAC" w:rsidRDefault="005E5C08" w:rsidP="005E5C08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>- по микрозаймам, действующим на дату подписания заемщиком контракта о прохождении военной службы.</w:t>
      </w:r>
    </w:p>
    <w:p w14:paraId="3C65F13E" w14:textId="318D9D44" w:rsidR="00A86C62" w:rsidRPr="00785AAC" w:rsidRDefault="006A0AE2" w:rsidP="00C94D63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>3.</w:t>
      </w:r>
      <w:r w:rsidR="002901D9" w:rsidRPr="00785AAC">
        <w:rPr>
          <w:rFonts w:ascii="Times New Roman" w:hAnsi="Times New Roman" w:cs="Times New Roman"/>
          <w:sz w:val="23"/>
          <w:szCs w:val="23"/>
          <w:lang w:val="ru-RU"/>
        </w:rPr>
        <w:t>3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. В зависимости от категории заемщиков, которым предоставляется </w:t>
      </w:r>
      <w:proofErr w:type="spellStart"/>
      <w:r w:rsidRPr="00785AAC">
        <w:rPr>
          <w:rFonts w:ascii="Times New Roman" w:hAnsi="Times New Roman" w:cs="Times New Roman"/>
          <w:sz w:val="23"/>
          <w:szCs w:val="23"/>
          <w:lang w:val="ru-RU"/>
        </w:rPr>
        <w:t>микроза</w:t>
      </w:r>
      <w:r w:rsidR="00EF6680" w:rsidRPr="00785AAC">
        <w:rPr>
          <w:rFonts w:ascii="Times New Roman" w:hAnsi="Times New Roman" w:cs="Times New Roman"/>
          <w:sz w:val="23"/>
          <w:szCs w:val="23"/>
          <w:lang w:val="ru-RU"/>
        </w:rPr>
        <w:t>й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>м</w:t>
      </w:r>
      <w:proofErr w:type="spellEnd"/>
      <w:r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, применяется дифференцированный подход к определению процентной ставки за пользование микрозаймом. Процентная ставка в рамках одного вида микрозайма может отличаться для </w:t>
      </w:r>
      <w:r w:rsidR="003B4EC4" w:rsidRPr="00785AAC">
        <w:rPr>
          <w:rFonts w:ascii="Times New Roman" w:hAnsi="Times New Roman" w:cs="Times New Roman"/>
          <w:sz w:val="23"/>
          <w:szCs w:val="23"/>
          <w:lang w:val="ru-RU"/>
        </w:rPr>
        <w:t>СМСП/самозанятых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>, занятых в приоритетных и неприоритетных видах деятельности, при реализации приоритетных проектов и при наличии или отсутствии залогового обеспечения.</w:t>
      </w:r>
    </w:p>
    <w:p w14:paraId="2DE4B0FD" w14:textId="7F5A356D" w:rsidR="00A86C62" w:rsidRPr="00785AAC" w:rsidRDefault="006A0AE2" w:rsidP="004B54A7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>3.</w:t>
      </w:r>
      <w:r w:rsidR="002901D9" w:rsidRPr="00785AAC">
        <w:rPr>
          <w:rFonts w:ascii="Times New Roman" w:hAnsi="Times New Roman" w:cs="Times New Roman"/>
          <w:sz w:val="23"/>
          <w:szCs w:val="23"/>
          <w:lang w:val="ru-RU"/>
        </w:rPr>
        <w:t>4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. </w:t>
      </w:r>
      <w:r w:rsidR="003B4EC4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СМСП/самозанятые 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>призна</w:t>
      </w:r>
      <w:r w:rsidR="001A761E" w:rsidRPr="00785AAC">
        <w:rPr>
          <w:rFonts w:ascii="Times New Roman" w:hAnsi="Times New Roman" w:cs="Times New Roman"/>
          <w:sz w:val="23"/>
          <w:szCs w:val="23"/>
          <w:lang w:val="ru-RU"/>
        </w:rPr>
        <w:t>ю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>тся осуществляющим</w:t>
      </w:r>
      <w:r w:rsidR="00083AD0" w:rsidRPr="00785AAC">
        <w:rPr>
          <w:rFonts w:ascii="Times New Roman" w:hAnsi="Times New Roman" w:cs="Times New Roman"/>
          <w:sz w:val="23"/>
          <w:szCs w:val="23"/>
          <w:lang w:val="ru-RU"/>
        </w:rPr>
        <w:t>и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 приоритетный вид деятельности в случае выполнения одновременно всех следующих условий:</w:t>
      </w:r>
      <w:r w:rsidR="00676AC2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</w:p>
    <w:p w14:paraId="3966AF1B" w14:textId="77777777" w:rsidR="00A86C62" w:rsidRPr="00785AAC" w:rsidRDefault="00676AC2" w:rsidP="005903AA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>-</w:t>
      </w:r>
      <w:r w:rsidR="006A0AE2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 приоритетный вид деятельности указан у СМСП в качестве основного вида деятельности в выписке из ЕГРЮЛ (ЕГРИП);</w:t>
      </w:r>
    </w:p>
    <w:p w14:paraId="33586671" w14:textId="77777777" w:rsidR="00A86C62" w:rsidRPr="00785AAC" w:rsidRDefault="00676AC2" w:rsidP="005903AA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>-</w:t>
      </w:r>
      <w:r w:rsidR="006A0AE2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 при фактическом осуществлении приоритетного вида деятельности;</w:t>
      </w:r>
    </w:p>
    <w:p w14:paraId="615EC967" w14:textId="01BCED1A" w:rsidR="00A86C62" w:rsidRPr="00785AAC" w:rsidRDefault="001A761E" w:rsidP="005903AA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b/>
          <w:bCs/>
          <w:sz w:val="23"/>
          <w:szCs w:val="23"/>
          <w:lang w:val="ru-RU"/>
        </w:rPr>
        <w:t xml:space="preserve">СМСП/самозанятые </w:t>
      </w:r>
      <w:r w:rsidR="006A0AE2" w:rsidRPr="00785AAC">
        <w:rPr>
          <w:rFonts w:ascii="Times New Roman" w:hAnsi="Times New Roman" w:cs="Times New Roman"/>
          <w:b/>
          <w:bCs/>
          <w:sz w:val="23"/>
          <w:szCs w:val="23"/>
          <w:lang w:val="ru-RU"/>
        </w:rPr>
        <w:t>призна</w:t>
      </w:r>
      <w:r w:rsidRPr="00785AAC">
        <w:rPr>
          <w:rFonts w:ascii="Times New Roman" w:hAnsi="Times New Roman" w:cs="Times New Roman"/>
          <w:b/>
          <w:bCs/>
          <w:sz w:val="23"/>
          <w:szCs w:val="23"/>
          <w:lang w:val="ru-RU"/>
        </w:rPr>
        <w:t>ю</w:t>
      </w:r>
      <w:r w:rsidR="006A0AE2" w:rsidRPr="00785AAC">
        <w:rPr>
          <w:rFonts w:ascii="Times New Roman" w:hAnsi="Times New Roman" w:cs="Times New Roman"/>
          <w:b/>
          <w:bCs/>
          <w:sz w:val="23"/>
          <w:szCs w:val="23"/>
          <w:lang w:val="ru-RU"/>
        </w:rPr>
        <w:t>тся осуществляющим</w:t>
      </w:r>
      <w:r w:rsidRPr="00785AAC">
        <w:rPr>
          <w:rFonts w:ascii="Times New Roman" w:hAnsi="Times New Roman" w:cs="Times New Roman"/>
          <w:b/>
          <w:bCs/>
          <w:sz w:val="23"/>
          <w:szCs w:val="23"/>
          <w:lang w:val="ru-RU"/>
        </w:rPr>
        <w:t>и</w:t>
      </w:r>
      <w:r w:rsidR="006A0AE2" w:rsidRPr="00785AAC">
        <w:rPr>
          <w:rFonts w:ascii="Times New Roman" w:hAnsi="Times New Roman" w:cs="Times New Roman"/>
          <w:b/>
          <w:bCs/>
          <w:sz w:val="23"/>
          <w:szCs w:val="23"/>
          <w:lang w:val="ru-RU"/>
        </w:rPr>
        <w:t xml:space="preserve"> приоритетный проект если он удовлетворяет одному или нескольким условиям</w:t>
      </w:r>
      <w:r w:rsidR="006A0AE2" w:rsidRPr="00785AAC">
        <w:rPr>
          <w:rFonts w:ascii="Times New Roman" w:hAnsi="Times New Roman" w:cs="Times New Roman"/>
          <w:sz w:val="23"/>
          <w:szCs w:val="23"/>
          <w:lang w:val="ru-RU"/>
        </w:rPr>
        <w:t>:</w:t>
      </w:r>
    </w:p>
    <w:p w14:paraId="0EABE4FE" w14:textId="3C210135" w:rsidR="00CA3C09" w:rsidRPr="00785AAC" w:rsidRDefault="005903AA" w:rsidP="005903AA">
      <w:pPr>
        <w:widowControl w:val="0"/>
        <w:autoSpaceDE w:val="0"/>
        <w:autoSpaceDN w:val="0"/>
        <w:adjustRightInd w:val="0"/>
        <w:spacing w:after="0"/>
        <w:ind w:firstLine="540"/>
        <w:jc w:val="both"/>
        <w:rPr>
          <w:rFonts w:ascii="Times New Roman" w:eastAsia="Times New Roman" w:hAnsi="Times New Roman" w:cs="Times New Roman"/>
          <w:sz w:val="23"/>
          <w:szCs w:val="23"/>
          <w:lang w:val="ru-RU" w:eastAsia="ru-RU"/>
        </w:rPr>
      </w:pPr>
      <w:r w:rsidRPr="00785AAC">
        <w:rPr>
          <w:rFonts w:ascii="Times New Roman" w:eastAsia="Times New Roman" w:hAnsi="Times New Roman" w:cs="Times New Roman"/>
          <w:sz w:val="23"/>
          <w:szCs w:val="23"/>
          <w:lang w:val="ru-RU" w:eastAsia="ru-RU"/>
        </w:rPr>
        <w:t xml:space="preserve">1. </w:t>
      </w:r>
      <w:r w:rsidR="00CE6B96" w:rsidRPr="00785AAC">
        <w:rPr>
          <w:rFonts w:ascii="Times New Roman" w:eastAsia="Times New Roman" w:hAnsi="Times New Roman" w:cs="Times New Roman"/>
          <w:sz w:val="23"/>
          <w:szCs w:val="23"/>
          <w:lang w:val="ru-RU" w:eastAsia="ru-RU"/>
        </w:rPr>
        <w:t xml:space="preserve">  </w:t>
      </w:r>
      <w:r w:rsidR="00CA3C09" w:rsidRPr="00785AAC">
        <w:rPr>
          <w:rFonts w:ascii="Times New Roman" w:eastAsia="Times New Roman" w:hAnsi="Times New Roman" w:cs="Times New Roman"/>
          <w:sz w:val="23"/>
          <w:szCs w:val="23"/>
          <w:lang w:val="ru-RU" w:eastAsia="ru-RU"/>
        </w:rPr>
        <w:t>СМСП зарегистрирован и осуществляет деятельность на территориях опережающего социально-экономического развития РФ, особой экономической зоны РФ и включен в реестр резидентов таких территорий;</w:t>
      </w:r>
    </w:p>
    <w:p w14:paraId="737CA203" w14:textId="4C6FAE94" w:rsidR="00CA3C09" w:rsidRPr="00785AAC" w:rsidRDefault="005903AA" w:rsidP="005903AA">
      <w:pPr>
        <w:widowControl w:val="0"/>
        <w:autoSpaceDE w:val="0"/>
        <w:autoSpaceDN w:val="0"/>
        <w:adjustRightInd w:val="0"/>
        <w:spacing w:after="0"/>
        <w:ind w:firstLine="540"/>
        <w:jc w:val="both"/>
        <w:rPr>
          <w:rFonts w:ascii="Times New Roman" w:eastAsia="Times New Roman" w:hAnsi="Times New Roman" w:cs="Times New Roman"/>
          <w:sz w:val="23"/>
          <w:szCs w:val="23"/>
          <w:lang w:val="ru-RU" w:eastAsia="ru-RU"/>
        </w:rPr>
      </w:pPr>
      <w:r w:rsidRPr="00785AAC">
        <w:rPr>
          <w:rFonts w:ascii="Times New Roman" w:eastAsia="Times New Roman" w:hAnsi="Times New Roman" w:cs="Times New Roman"/>
          <w:sz w:val="23"/>
          <w:szCs w:val="23"/>
          <w:lang w:val="ru-RU" w:eastAsia="ru-RU"/>
        </w:rPr>
        <w:t>2.</w:t>
      </w:r>
      <w:r w:rsidR="00CE6B96" w:rsidRPr="00785AAC">
        <w:rPr>
          <w:rFonts w:ascii="Times New Roman" w:eastAsia="Times New Roman" w:hAnsi="Times New Roman" w:cs="Times New Roman"/>
          <w:sz w:val="23"/>
          <w:szCs w:val="23"/>
          <w:lang w:val="ru-RU" w:eastAsia="ru-RU"/>
        </w:rPr>
        <w:t xml:space="preserve"> </w:t>
      </w:r>
      <w:r w:rsidR="00CA3C09" w:rsidRPr="00785AAC">
        <w:rPr>
          <w:rFonts w:ascii="Times New Roman" w:eastAsia="Times New Roman" w:hAnsi="Times New Roman" w:cs="Times New Roman"/>
          <w:sz w:val="23"/>
          <w:szCs w:val="23"/>
          <w:lang w:val="ru-RU" w:eastAsia="ru-RU"/>
        </w:rPr>
        <w:t>СМСП является резидентом промышленного (индустриального) парка, агропромышленного парка, технопарка, промышленного технопарка, бизнес-инкубатора и включен в реестр резидентов таких организаций, образующих инфраструктуру поддержки СМСП;</w:t>
      </w:r>
    </w:p>
    <w:p w14:paraId="0F6040B5" w14:textId="0C388E5C" w:rsidR="00CA3C09" w:rsidRPr="00785AAC" w:rsidRDefault="005903AA" w:rsidP="005903AA">
      <w:pPr>
        <w:widowControl w:val="0"/>
        <w:autoSpaceDE w:val="0"/>
        <w:autoSpaceDN w:val="0"/>
        <w:adjustRightInd w:val="0"/>
        <w:spacing w:after="0"/>
        <w:ind w:firstLine="540"/>
        <w:jc w:val="both"/>
        <w:rPr>
          <w:rFonts w:ascii="Times New Roman" w:eastAsia="Times New Roman" w:hAnsi="Times New Roman" w:cs="Times New Roman"/>
          <w:sz w:val="23"/>
          <w:szCs w:val="23"/>
          <w:lang w:val="ru-RU" w:eastAsia="ru-RU"/>
        </w:rPr>
      </w:pPr>
      <w:r w:rsidRPr="00785AAC">
        <w:rPr>
          <w:rFonts w:ascii="Times New Roman" w:eastAsia="Times New Roman" w:hAnsi="Times New Roman" w:cs="Times New Roman"/>
          <w:sz w:val="23"/>
          <w:szCs w:val="23"/>
          <w:lang w:val="ru-RU" w:eastAsia="ru-RU"/>
        </w:rPr>
        <w:t xml:space="preserve">3. </w:t>
      </w:r>
      <w:r w:rsidR="00CE6B96" w:rsidRPr="00785AAC">
        <w:rPr>
          <w:rFonts w:ascii="Times New Roman" w:eastAsia="Times New Roman" w:hAnsi="Times New Roman" w:cs="Times New Roman"/>
          <w:sz w:val="23"/>
          <w:szCs w:val="23"/>
          <w:lang w:val="ru-RU" w:eastAsia="ru-RU"/>
        </w:rPr>
        <w:t xml:space="preserve">    </w:t>
      </w:r>
      <w:r w:rsidR="00CA3C09" w:rsidRPr="00785AAC">
        <w:rPr>
          <w:rFonts w:ascii="Times New Roman" w:eastAsia="Times New Roman" w:hAnsi="Times New Roman" w:cs="Times New Roman"/>
          <w:sz w:val="23"/>
          <w:szCs w:val="23"/>
          <w:lang w:val="ru-RU" w:eastAsia="ru-RU"/>
        </w:rPr>
        <w:t>СМСП осуществляет экспортную деятельность;</w:t>
      </w:r>
    </w:p>
    <w:p w14:paraId="4543FE00" w14:textId="7039547A" w:rsidR="00CA3C09" w:rsidRPr="00785AAC" w:rsidRDefault="00CE6B96" w:rsidP="005903AA">
      <w:pPr>
        <w:widowControl w:val="0"/>
        <w:autoSpaceDE w:val="0"/>
        <w:autoSpaceDN w:val="0"/>
        <w:adjustRightInd w:val="0"/>
        <w:spacing w:after="0"/>
        <w:ind w:firstLine="540"/>
        <w:jc w:val="both"/>
        <w:rPr>
          <w:rFonts w:ascii="Times New Roman" w:eastAsia="Times New Roman" w:hAnsi="Times New Roman" w:cs="Times New Roman"/>
          <w:sz w:val="23"/>
          <w:szCs w:val="23"/>
          <w:lang w:val="ru-RU" w:eastAsia="ru-RU"/>
        </w:rPr>
      </w:pPr>
      <w:r w:rsidRPr="00785AAC">
        <w:rPr>
          <w:rFonts w:ascii="Times New Roman" w:eastAsia="Times New Roman" w:hAnsi="Times New Roman" w:cs="Times New Roman"/>
          <w:sz w:val="23"/>
          <w:szCs w:val="23"/>
          <w:lang w:val="ru-RU" w:eastAsia="ru-RU"/>
        </w:rPr>
        <w:t xml:space="preserve">4. </w:t>
      </w:r>
      <w:r w:rsidR="00CA3C09" w:rsidRPr="00785AAC">
        <w:rPr>
          <w:rFonts w:ascii="Times New Roman" w:eastAsia="Times New Roman" w:hAnsi="Times New Roman" w:cs="Times New Roman"/>
          <w:sz w:val="23"/>
          <w:szCs w:val="23"/>
          <w:lang w:val="ru-RU" w:eastAsia="ru-RU"/>
        </w:rPr>
        <w:t>СМСП создан женщиной, зарегистрированной в качестве индивидуального предпринимателя или являющейся единоличным исполнительным органом юридического лица и (или) женщинами, являющимися учредителями (участниками) юридического лица, а их доля в уставном капитале общества с ограниченной ответственностью либо складочном капитале хозяйственного товарищества составляет не менее 50%, либо не менее чем 50% голосующих акций акционерного общества, а также женщины, применяющие специальный налоговый режим "Налог на профессиональный доход";</w:t>
      </w:r>
    </w:p>
    <w:p w14:paraId="5C741E0A" w14:textId="22A22619" w:rsidR="00CA3C09" w:rsidRPr="00785AAC" w:rsidRDefault="00CE6B96" w:rsidP="005903AA">
      <w:pPr>
        <w:widowControl w:val="0"/>
        <w:autoSpaceDE w:val="0"/>
        <w:autoSpaceDN w:val="0"/>
        <w:adjustRightInd w:val="0"/>
        <w:spacing w:after="0"/>
        <w:ind w:firstLine="540"/>
        <w:jc w:val="both"/>
        <w:rPr>
          <w:rFonts w:ascii="Times New Roman" w:eastAsia="Times New Roman" w:hAnsi="Times New Roman" w:cs="Times New Roman"/>
          <w:sz w:val="23"/>
          <w:szCs w:val="23"/>
          <w:lang w:val="ru-RU" w:eastAsia="ru-RU"/>
        </w:rPr>
      </w:pPr>
      <w:r w:rsidRPr="00785AAC">
        <w:rPr>
          <w:rFonts w:ascii="Times New Roman" w:eastAsia="Times New Roman" w:hAnsi="Times New Roman" w:cs="Times New Roman"/>
          <w:sz w:val="23"/>
          <w:szCs w:val="23"/>
          <w:lang w:val="ru-RU" w:eastAsia="ru-RU"/>
        </w:rPr>
        <w:t xml:space="preserve">5. </w:t>
      </w:r>
      <w:r w:rsidR="00CA3C09" w:rsidRPr="00785AAC">
        <w:rPr>
          <w:rFonts w:ascii="Times New Roman" w:eastAsia="Times New Roman" w:hAnsi="Times New Roman" w:cs="Times New Roman"/>
          <w:sz w:val="23"/>
          <w:szCs w:val="23"/>
          <w:lang w:val="ru-RU" w:eastAsia="ru-RU"/>
        </w:rPr>
        <w:t>СМСП является сельскохозяйственным производственным или потребительским кооперативом или членом сельскохозяйственного потребительского кооператива - крестьянским (фермерским) хозяйством;</w:t>
      </w:r>
    </w:p>
    <w:p w14:paraId="46525A4E" w14:textId="2A7265B0" w:rsidR="00CA3C09" w:rsidRPr="00785AAC" w:rsidRDefault="00CE6B96" w:rsidP="005903AA">
      <w:pPr>
        <w:widowControl w:val="0"/>
        <w:autoSpaceDE w:val="0"/>
        <w:autoSpaceDN w:val="0"/>
        <w:adjustRightInd w:val="0"/>
        <w:spacing w:after="0"/>
        <w:ind w:firstLine="540"/>
        <w:jc w:val="both"/>
        <w:rPr>
          <w:rFonts w:ascii="Times New Roman" w:eastAsia="Times New Roman" w:hAnsi="Times New Roman" w:cs="Times New Roman"/>
          <w:sz w:val="23"/>
          <w:szCs w:val="23"/>
          <w:lang w:val="ru-RU" w:eastAsia="ru-RU"/>
        </w:rPr>
      </w:pPr>
      <w:bookmarkStart w:id="8" w:name="Par141"/>
      <w:bookmarkEnd w:id="8"/>
      <w:r w:rsidRPr="00785AAC">
        <w:rPr>
          <w:rFonts w:ascii="Times New Roman" w:eastAsia="Times New Roman" w:hAnsi="Times New Roman" w:cs="Times New Roman"/>
          <w:sz w:val="23"/>
          <w:szCs w:val="23"/>
          <w:lang w:val="ru-RU" w:eastAsia="ru-RU"/>
        </w:rPr>
        <w:t xml:space="preserve">6.    </w:t>
      </w:r>
      <w:r w:rsidR="00CA3C09" w:rsidRPr="00785AAC">
        <w:rPr>
          <w:rFonts w:ascii="Times New Roman" w:eastAsia="Times New Roman" w:hAnsi="Times New Roman" w:cs="Times New Roman"/>
          <w:sz w:val="23"/>
          <w:szCs w:val="23"/>
          <w:lang w:val="ru-RU" w:eastAsia="ru-RU"/>
        </w:rPr>
        <w:t xml:space="preserve">СМСП осуществляет деятельность в сфере социального </w:t>
      </w:r>
      <w:r w:rsidR="007E7BEC" w:rsidRPr="00785AAC">
        <w:rPr>
          <w:rFonts w:ascii="Times New Roman" w:eastAsia="Times New Roman" w:hAnsi="Times New Roman" w:cs="Times New Roman"/>
          <w:sz w:val="23"/>
          <w:szCs w:val="23"/>
          <w:lang w:val="ru-RU" w:eastAsia="ru-RU"/>
        </w:rPr>
        <w:t>предпринимательства;</w:t>
      </w:r>
    </w:p>
    <w:p w14:paraId="605F4E02" w14:textId="20B52D54" w:rsidR="00CA3C09" w:rsidRPr="00785AAC" w:rsidRDefault="00CE6B96" w:rsidP="005903AA">
      <w:pPr>
        <w:widowControl w:val="0"/>
        <w:autoSpaceDE w:val="0"/>
        <w:autoSpaceDN w:val="0"/>
        <w:adjustRightInd w:val="0"/>
        <w:spacing w:after="0"/>
        <w:ind w:firstLine="540"/>
        <w:jc w:val="both"/>
        <w:rPr>
          <w:rFonts w:ascii="Times New Roman" w:eastAsia="Times New Roman" w:hAnsi="Times New Roman" w:cs="Times New Roman"/>
          <w:sz w:val="23"/>
          <w:szCs w:val="23"/>
          <w:lang w:val="ru-RU" w:eastAsia="ru-RU"/>
        </w:rPr>
      </w:pPr>
      <w:r w:rsidRPr="00785AAC">
        <w:rPr>
          <w:rFonts w:ascii="Times New Roman" w:eastAsia="Times New Roman" w:hAnsi="Times New Roman" w:cs="Times New Roman"/>
          <w:sz w:val="23"/>
          <w:szCs w:val="23"/>
          <w:lang w:val="ru-RU" w:eastAsia="ru-RU"/>
        </w:rPr>
        <w:lastRenderedPageBreak/>
        <w:t xml:space="preserve">7.   </w:t>
      </w:r>
      <w:r w:rsidR="005903AA" w:rsidRPr="00785AAC">
        <w:rPr>
          <w:rFonts w:ascii="Times New Roman" w:eastAsia="Times New Roman" w:hAnsi="Times New Roman" w:cs="Times New Roman"/>
          <w:sz w:val="23"/>
          <w:szCs w:val="23"/>
          <w:lang w:val="ru-RU" w:eastAsia="ru-RU"/>
        </w:rPr>
        <w:t>СМСП/самозанятые</w:t>
      </w:r>
      <w:r w:rsidR="00CA3C09" w:rsidRPr="00785AAC">
        <w:rPr>
          <w:rFonts w:ascii="Times New Roman" w:eastAsia="Times New Roman" w:hAnsi="Times New Roman" w:cs="Times New Roman"/>
          <w:sz w:val="23"/>
          <w:szCs w:val="23"/>
          <w:lang w:val="ru-RU" w:eastAsia="ru-RU"/>
        </w:rPr>
        <w:t>, осуществля</w:t>
      </w:r>
      <w:r w:rsidR="005903AA" w:rsidRPr="00785AAC">
        <w:rPr>
          <w:rFonts w:ascii="Times New Roman" w:eastAsia="Times New Roman" w:hAnsi="Times New Roman" w:cs="Times New Roman"/>
          <w:sz w:val="23"/>
          <w:szCs w:val="23"/>
          <w:lang w:val="ru-RU" w:eastAsia="ru-RU"/>
        </w:rPr>
        <w:t>ющие</w:t>
      </w:r>
      <w:r w:rsidR="00CA3C09" w:rsidRPr="00785AAC">
        <w:rPr>
          <w:rFonts w:ascii="Times New Roman" w:eastAsia="Times New Roman" w:hAnsi="Times New Roman" w:cs="Times New Roman"/>
          <w:sz w:val="23"/>
          <w:szCs w:val="23"/>
          <w:lang w:val="ru-RU" w:eastAsia="ru-RU"/>
        </w:rPr>
        <w:t xml:space="preserve"> реализацию проекта в сферах туризма, экологии или спорта;</w:t>
      </w:r>
    </w:p>
    <w:p w14:paraId="1C117730" w14:textId="0B26ABFB" w:rsidR="00CA3C09" w:rsidRPr="00785AAC" w:rsidRDefault="00CE6B96" w:rsidP="005903AA">
      <w:pPr>
        <w:widowControl w:val="0"/>
        <w:autoSpaceDE w:val="0"/>
        <w:autoSpaceDN w:val="0"/>
        <w:adjustRightInd w:val="0"/>
        <w:spacing w:after="0"/>
        <w:ind w:firstLine="540"/>
        <w:jc w:val="both"/>
        <w:rPr>
          <w:rFonts w:ascii="Times New Roman" w:eastAsia="Times New Roman" w:hAnsi="Times New Roman" w:cs="Times New Roman"/>
          <w:sz w:val="23"/>
          <w:szCs w:val="23"/>
          <w:lang w:val="ru-RU" w:eastAsia="ru-RU"/>
        </w:rPr>
      </w:pPr>
      <w:r w:rsidRPr="00785AAC">
        <w:rPr>
          <w:rFonts w:ascii="Times New Roman" w:eastAsia="Times New Roman" w:hAnsi="Times New Roman" w:cs="Times New Roman"/>
          <w:sz w:val="23"/>
          <w:szCs w:val="23"/>
          <w:lang w:val="ru-RU" w:eastAsia="ru-RU"/>
        </w:rPr>
        <w:t xml:space="preserve">8.  </w:t>
      </w:r>
      <w:r w:rsidR="005903AA" w:rsidRPr="00785AAC">
        <w:rPr>
          <w:rFonts w:ascii="Times New Roman" w:eastAsia="Times New Roman" w:hAnsi="Times New Roman" w:cs="Times New Roman"/>
          <w:sz w:val="23"/>
          <w:szCs w:val="23"/>
          <w:lang w:val="ru-RU" w:eastAsia="ru-RU"/>
        </w:rPr>
        <w:t>СМСП</w:t>
      </w:r>
      <w:r w:rsidR="00CA3C09" w:rsidRPr="00785AAC">
        <w:rPr>
          <w:rFonts w:ascii="Times New Roman" w:eastAsia="Times New Roman" w:hAnsi="Times New Roman" w:cs="Times New Roman"/>
          <w:sz w:val="23"/>
          <w:szCs w:val="23"/>
          <w:lang w:val="ru-RU" w:eastAsia="ru-RU"/>
        </w:rPr>
        <w:t xml:space="preserve"> создан физическим лицом старше 45 лет (физическое лицо старше 45 лет зарегистрировано в качестве индивидуального предпринимателя; в состав учредителей (участников) или акционеров юридического лица входит физическое лицо старше 45 лет и владеющее не менее чем 50% доли в уставном капитале общества с ограниченной ответственностью либо складочном капитале хозяйственного товарищества, либо не менее чем 50% голосующих акций акционерного общества), а также физическим лицом старше 45 лет, применяющим специальный налоговый режим "Налог на профессиональный доход", которы</w:t>
      </w:r>
      <w:r w:rsidR="00325240" w:rsidRPr="00785AAC">
        <w:rPr>
          <w:rFonts w:ascii="Times New Roman" w:eastAsia="Times New Roman" w:hAnsi="Times New Roman" w:cs="Times New Roman"/>
          <w:sz w:val="23"/>
          <w:szCs w:val="23"/>
          <w:lang w:val="ru-RU" w:eastAsia="ru-RU"/>
        </w:rPr>
        <w:t>й</w:t>
      </w:r>
      <w:r w:rsidR="00CA3C09" w:rsidRPr="00785AAC">
        <w:rPr>
          <w:rFonts w:ascii="Times New Roman" w:eastAsia="Times New Roman" w:hAnsi="Times New Roman" w:cs="Times New Roman"/>
          <w:sz w:val="23"/>
          <w:szCs w:val="23"/>
          <w:lang w:val="ru-RU" w:eastAsia="ru-RU"/>
        </w:rPr>
        <w:t xml:space="preserve"> явля</w:t>
      </w:r>
      <w:r w:rsidR="00325240" w:rsidRPr="00785AAC">
        <w:rPr>
          <w:rFonts w:ascii="Times New Roman" w:eastAsia="Times New Roman" w:hAnsi="Times New Roman" w:cs="Times New Roman"/>
          <w:sz w:val="23"/>
          <w:szCs w:val="23"/>
          <w:lang w:val="ru-RU" w:eastAsia="ru-RU"/>
        </w:rPr>
        <w:t>е</w:t>
      </w:r>
      <w:r w:rsidR="00CA3C09" w:rsidRPr="00785AAC">
        <w:rPr>
          <w:rFonts w:ascii="Times New Roman" w:eastAsia="Times New Roman" w:hAnsi="Times New Roman" w:cs="Times New Roman"/>
          <w:sz w:val="23"/>
          <w:szCs w:val="23"/>
          <w:lang w:val="ru-RU" w:eastAsia="ru-RU"/>
        </w:rPr>
        <w:t>тся вновь зарегистрированным и действующим менее 1 (одного) года на момент принятия решения о предоставлении микрозайма;</w:t>
      </w:r>
    </w:p>
    <w:p w14:paraId="38FB719C" w14:textId="222CA07D" w:rsidR="00CA3C09" w:rsidRPr="00785AAC" w:rsidRDefault="00CE6B96" w:rsidP="005903AA">
      <w:pPr>
        <w:widowControl w:val="0"/>
        <w:autoSpaceDE w:val="0"/>
        <w:autoSpaceDN w:val="0"/>
        <w:adjustRightInd w:val="0"/>
        <w:spacing w:after="0"/>
        <w:ind w:firstLine="54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eastAsia="Times New Roman" w:hAnsi="Times New Roman" w:cs="Times New Roman"/>
          <w:sz w:val="23"/>
          <w:szCs w:val="23"/>
          <w:lang w:val="ru-RU" w:eastAsia="ru-RU"/>
        </w:rPr>
        <w:t xml:space="preserve">9. </w:t>
      </w:r>
      <w:r w:rsidR="00CA3C09" w:rsidRPr="00785AAC">
        <w:rPr>
          <w:rFonts w:ascii="Times New Roman" w:eastAsia="Times New Roman" w:hAnsi="Times New Roman" w:cs="Times New Roman"/>
          <w:sz w:val="23"/>
          <w:szCs w:val="23"/>
          <w:lang w:val="ru-RU" w:eastAsia="ru-RU"/>
        </w:rPr>
        <w:t>физическое лицо, применяющее специальный налоговый режим "Налог на профессиональный доход", является резидентом бизнес-инкубатора (за исключением бизнес-инкубаторов инновационного типа).</w:t>
      </w:r>
    </w:p>
    <w:p w14:paraId="72387E8C" w14:textId="77777777" w:rsidR="00CE6B96" w:rsidRPr="00785AAC" w:rsidRDefault="00CE6B96" w:rsidP="005903AA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b/>
          <w:bCs/>
          <w:sz w:val="23"/>
          <w:szCs w:val="23"/>
          <w:lang w:val="ru-RU"/>
        </w:rPr>
      </w:pPr>
    </w:p>
    <w:p w14:paraId="4A0293F3" w14:textId="7389380F" w:rsidR="00A86C62" w:rsidRPr="00785AAC" w:rsidRDefault="006A0AE2" w:rsidP="005903AA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b/>
          <w:bCs/>
          <w:sz w:val="23"/>
          <w:szCs w:val="23"/>
          <w:lang w:val="ru-RU"/>
        </w:rPr>
        <w:t xml:space="preserve">К социальному </w:t>
      </w:r>
      <w:r w:rsidR="00676AC2" w:rsidRPr="00785AAC">
        <w:rPr>
          <w:rFonts w:ascii="Times New Roman" w:hAnsi="Times New Roman" w:cs="Times New Roman"/>
          <w:b/>
          <w:bCs/>
          <w:sz w:val="23"/>
          <w:szCs w:val="23"/>
          <w:lang w:val="ru-RU"/>
        </w:rPr>
        <w:t>предпринимательству</w:t>
      </w:r>
      <w:r w:rsidRPr="00785AAC">
        <w:rPr>
          <w:rFonts w:ascii="Times New Roman" w:hAnsi="Times New Roman" w:cs="Times New Roman"/>
          <w:b/>
          <w:bCs/>
          <w:sz w:val="23"/>
          <w:szCs w:val="23"/>
          <w:lang w:val="ru-RU"/>
        </w:rPr>
        <w:t xml:space="preserve"> относятся </w:t>
      </w:r>
      <w:r w:rsidR="007550CF" w:rsidRPr="00785AAC">
        <w:rPr>
          <w:rFonts w:ascii="Times New Roman" w:hAnsi="Times New Roman" w:cs="Times New Roman"/>
          <w:b/>
          <w:bCs/>
          <w:sz w:val="23"/>
          <w:szCs w:val="23"/>
          <w:lang w:val="ru-RU"/>
        </w:rPr>
        <w:t>СМСП</w:t>
      </w:r>
      <w:r w:rsidRPr="00785AAC">
        <w:rPr>
          <w:rFonts w:ascii="Times New Roman" w:hAnsi="Times New Roman" w:cs="Times New Roman"/>
          <w:b/>
          <w:bCs/>
          <w:sz w:val="23"/>
          <w:szCs w:val="23"/>
          <w:lang w:val="ru-RU"/>
        </w:rPr>
        <w:t>, соответствующие одному или нескольким из следующих условий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>:</w:t>
      </w:r>
    </w:p>
    <w:p w14:paraId="5FF2B634" w14:textId="77777777" w:rsidR="00A86C62" w:rsidRPr="00785AAC" w:rsidRDefault="006A0AE2" w:rsidP="005903AA">
      <w:pPr>
        <w:pStyle w:val="Compact"/>
        <w:numPr>
          <w:ilvl w:val="0"/>
          <w:numId w:val="6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>Обеспечение при осуществлении предпринимательской деятельности занятости социально незащищенных категорий граждан при соблюдении условий:</w:t>
      </w:r>
    </w:p>
    <w:p w14:paraId="7D44DC6D" w14:textId="77777777" w:rsidR="00676AC2" w:rsidRPr="00785AAC" w:rsidRDefault="00676AC2" w:rsidP="005903AA">
      <w:pPr>
        <w:pStyle w:val="FirstParagraph"/>
        <w:ind w:firstLine="709"/>
      </w:pPr>
      <w:r w:rsidRPr="00785AAC">
        <w:t>с</w:t>
      </w:r>
      <w:r w:rsidR="006A0AE2" w:rsidRPr="00785AAC">
        <w:t xml:space="preserve">реднесписочная численность социально незащищенных трудоустроенных работников не менее 50% (но не менее 2-х лиц); </w:t>
      </w:r>
    </w:p>
    <w:p w14:paraId="55C9453F" w14:textId="77777777" w:rsidR="00676AC2" w:rsidRPr="00785AAC" w:rsidRDefault="006A0AE2" w:rsidP="005903AA">
      <w:pPr>
        <w:pStyle w:val="FirstParagraph"/>
        <w:ind w:firstLine="709"/>
      </w:pPr>
      <w:r w:rsidRPr="00785AAC">
        <w:t xml:space="preserve">доля расходов на оплату труда социально незащищенных трудоустроенных работников в общем объеме ФОТ - не менее 25%; </w:t>
      </w:r>
    </w:p>
    <w:p w14:paraId="25726146" w14:textId="77777777" w:rsidR="00A86C62" w:rsidRPr="00785AAC" w:rsidRDefault="006A0AE2" w:rsidP="005903AA">
      <w:pPr>
        <w:pStyle w:val="FirstParagraph"/>
        <w:ind w:firstLine="709"/>
      </w:pPr>
      <w:r w:rsidRPr="00785AAC">
        <w:t>Для целей настоящего пункта под социально незащищенными категориями граждан понимаются:</w:t>
      </w:r>
    </w:p>
    <w:p w14:paraId="300A76AC" w14:textId="77777777" w:rsidR="00676AC2" w:rsidRPr="00785AAC" w:rsidRDefault="006A0AE2" w:rsidP="00B00E2D">
      <w:pPr>
        <w:pStyle w:val="a3"/>
        <w:numPr>
          <w:ilvl w:val="0"/>
          <w:numId w:val="23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>инвалиды и лица с ограниченными возможностями здоровья;</w:t>
      </w:r>
    </w:p>
    <w:p w14:paraId="1C777FD3" w14:textId="77777777" w:rsidR="00676AC2" w:rsidRPr="00785AAC" w:rsidRDefault="00676AC2" w:rsidP="00B00E2D">
      <w:pPr>
        <w:pStyle w:val="a3"/>
        <w:numPr>
          <w:ilvl w:val="0"/>
          <w:numId w:val="23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>о</w:t>
      </w:r>
      <w:r w:rsidR="006A0AE2" w:rsidRPr="00785AAC">
        <w:rPr>
          <w:rFonts w:ascii="Times New Roman" w:hAnsi="Times New Roman" w:cs="Times New Roman"/>
          <w:sz w:val="23"/>
          <w:szCs w:val="23"/>
          <w:lang w:val="ru-RU"/>
        </w:rPr>
        <w:t>динокие и (или) многодетные родители, воспитывающие несовершеннолетних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="006A0AE2" w:rsidRPr="00785AAC">
        <w:rPr>
          <w:rFonts w:ascii="Times New Roman" w:hAnsi="Times New Roman" w:cs="Times New Roman"/>
          <w:sz w:val="23"/>
          <w:szCs w:val="23"/>
          <w:lang w:val="ru-RU"/>
        </w:rPr>
        <w:t>детей, в том числе детей-инвалидов;</w:t>
      </w:r>
    </w:p>
    <w:p w14:paraId="2F6F853D" w14:textId="77777777" w:rsidR="00676AC2" w:rsidRPr="00785AAC" w:rsidRDefault="006A0AE2" w:rsidP="00B00E2D">
      <w:pPr>
        <w:pStyle w:val="a3"/>
        <w:numPr>
          <w:ilvl w:val="0"/>
          <w:numId w:val="23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пенсионеры и граждане предпенсионного возраста (в течение 5-ти лет до наступления возраста, дающего право на страховую пенсию по старости, в т.ч. назначаемую досрочно); </w:t>
      </w:r>
    </w:p>
    <w:p w14:paraId="645748DA" w14:textId="77777777" w:rsidR="00676AC2" w:rsidRPr="00785AAC" w:rsidRDefault="006A0AE2" w:rsidP="00B00E2D">
      <w:pPr>
        <w:pStyle w:val="a3"/>
        <w:numPr>
          <w:ilvl w:val="0"/>
          <w:numId w:val="23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выпускники детских домов в возрасте до 23-х лет; </w:t>
      </w:r>
    </w:p>
    <w:p w14:paraId="0392CF48" w14:textId="77777777" w:rsidR="00676AC2" w:rsidRPr="00785AAC" w:rsidRDefault="006A0AE2" w:rsidP="00B00E2D">
      <w:pPr>
        <w:pStyle w:val="a3"/>
        <w:numPr>
          <w:ilvl w:val="0"/>
          <w:numId w:val="23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лица, освобожденные из мест лишения свободы и имеющие неснятую или непогашенную судимость; </w:t>
      </w:r>
    </w:p>
    <w:p w14:paraId="3226A8D7" w14:textId="77777777" w:rsidR="00676AC2" w:rsidRPr="00785AAC" w:rsidRDefault="006A0AE2" w:rsidP="00B00E2D">
      <w:pPr>
        <w:pStyle w:val="a3"/>
        <w:numPr>
          <w:ilvl w:val="0"/>
          <w:numId w:val="23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беженцы и вынужденные переселенцы; </w:t>
      </w:r>
    </w:p>
    <w:p w14:paraId="102815FA" w14:textId="77777777" w:rsidR="00676AC2" w:rsidRPr="00785AAC" w:rsidRDefault="006A0AE2" w:rsidP="00B00E2D">
      <w:pPr>
        <w:pStyle w:val="a3"/>
        <w:numPr>
          <w:ilvl w:val="0"/>
          <w:numId w:val="23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малоимущие граждане; </w:t>
      </w:r>
    </w:p>
    <w:p w14:paraId="6CDFD170" w14:textId="77777777" w:rsidR="00A86C62" w:rsidRPr="00785AAC" w:rsidRDefault="006A0AE2" w:rsidP="00B00E2D">
      <w:pPr>
        <w:pStyle w:val="a3"/>
        <w:numPr>
          <w:ilvl w:val="0"/>
          <w:numId w:val="23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>граждане, нуждающиеся в социальном обслуживании.</w:t>
      </w:r>
    </w:p>
    <w:p w14:paraId="6172A9AD" w14:textId="77777777" w:rsidR="00A86C62" w:rsidRPr="00785AAC" w:rsidRDefault="006A0AE2" w:rsidP="00B00E2D">
      <w:pPr>
        <w:pStyle w:val="a3"/>
        <w:numPr>
          <w:ilvl w:val="0"/>
          <w:numId w:val="6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>Обеспечение реализации товаров, производимых социально незащищенными категориями граждан при соблюдении условий:</w:t>
      </w:r>
    </w:p>
    <w:p w14:paraId="06E43295" w14:textId="77777777" w:rsidR="00676AC2" w:rsidRPr="00785AAC" w:rsidRDefault="006A0AE2" w:rsidP="00B00E2D">
      <w:pPr>
        <w:pStyle w:val="a3"/>
        <w:numPr>
          <w:ilvl w:val="0"/>
          <w:numId w:val="29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Доля доходов от осуществления такой деятельности </w:t>
      </w:r>
      <w:r w:rsidR="00933561" w:rsidRPr="00785AAC">
        <w:rPr>
          <w:rFonts w:ascii="Times New Roman" w:hAnsi="Times New Roman" w:cs="Times New Roman"/>
          <w:sz w:val="23"/>
          <w:szCs w:val="23"/>
          <w:lang w:val="ru-RU"/>
        </w:rPr>
        <w:t>п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>о итогам года должна составлять не менее 50% в общем объеме доходов субъекта;</w:t>
      </w:r>
    </w:p>
    <w:p w14:paraId="7B7544B5" w14:textId="77777777" w:rsidR="00A86C62" w:rsidRPr="00785AAC" w:rsidRDefault="006A0AE2" w:rsidP="00B00E2D">
      <w:pPr>
        <w:pStyle w:val="a3"/>
        <w:numPr>
          <w:ilvl w:val="0"/>
          <w:numId w:val="29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>Доля полученной чистой прибыли за предшествующий календарный год, направленная на осуществление такой деятельности — не менее 50% от общего размера прибыли (в случае наличия прибыли);</w:t>
      </w:r>
    </w:p>
    <w:p w14:paraId="5CD9D800" w14:textId="77777777" w:rsidR="00A86C62" w:rsidRPr="00785AAC" w:rsidRDefault="006A0AE2" w:rsidP="00B00E2D">
      <w:pPr>
        <w:pStyle w:val="a3"/>
        <w:numPr>
          <w:ilvl w:val="0"/>
          <w:numId w:val="6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>Производство товаров, работ, услуг, предназначенных для категории социально незащищенных граждан, при соблюдении условий:</w:t>
      </w:r>
    </w:p>
    <w:p w14:paraId="2C4068C5" w14:textId="77777777" w:rsidR="00676AC2" w:rsidRPr="00785AAC" w:rsidRDefault="006A0AE2" w:rsidP="00B00E2D">
      <w:pPr>
        <w:pStyle w:val="a3"/>
        <w:numPr>
          <w:ilvl w:val="0"/>
          <w:numId w:val="30"/>
        </w:numPr>
        <w:spacing w:before="0" w:after="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>Доля доходов от осуществления такой деятельности по итогам предыдущего года составляет не менее 50% в общем объеме доходов;</w:t>
      </w:r>
    </w:p>
    <w:p w14:paraId="3E000F34" w14:textId="77777777" w:rsidR="00A86C62" w:rsidRPr="00785AAC" w:rsidRDefault="006A0AE2" w:rsidP="00B00E2D">
      <w:pPr>
        <w:pStyle w:val="a3"/>
        <w:numPr>
          <w:ilvl w:val="0"/>
          <w:numId w:val="30"/>
        </w:numPr>
        <w:spacing w:before="0" w:after="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lastRenderedPageBreak/>
        <w:t>Доля полученной чистой прибыли за предшествующий календарный год, направленная на осуществление такой деятельности — не менее 50% от общего размера прибыли (в случае наличия прибыли);</w:t>
      </w:r>
    </w:p>
    <w:p w14:paraId="23541C3A" w14:textId="77777777" w:rsidR="00A86C62" w:rsidRPr="00785AAC" w:rsidRDefault="006A0AE2" w:rsidP="000E6C7A">
      <w:pPr>
        <w:pStyle w:val="a3"/>
        <w:spacing w:before="0" w:after="0"/>
        <w:ind w:firstLine="36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>Направления деятельности социальных предприятий:</w:t>
      </w:r>
    </w:p>
    <w:p w14:paraId="6CCBAAD8" w14:textId="77777777" w:rsidR="00676AC2" w:rsidRPr="00785AAC" w:rsidRDefault="006A0AE2" w:rsidP="00B00E2D">
      <w:pPr>
        <w:pStyle w:val="a3"/>
        <w:numPr>
          <w:ilvl w:val="0"/>
          <w:numId w:val="24"/>
        </w:numPr>
        <w:spacing w:before="0" w:after="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>Оказание социально-бытовых услуг;</w:t>
      </w:r>
    </w:p>
    <w:p w14:paraId="5C660F23" w14:textId="77777777" w:rsidR="00676AC2" w:rsidRPr="00785AAC" w:rsidRDefault="006A0AE2" w:rsidP="00B00E2D">
      <w:pPr>
        <w:pStyle w:val="a3"/>
        <w:numPr>
          <w:ilvl w:val="0"/>
          <w:numId w:val="24"/>
        </w:numPr>
        <w:spacing w:before="0" w:after="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>Оказание социально-медицинских услуг;</w:t>
      </w:r>
    </w:p>
    <w:p w14:paraId="525F967E" w14:textId="77777777" w:rsidR="00676AC2" w:rsidRPr="00785AAC" w:rsidRDefault="006A0AE2" w:rsidP="00B00E2D">
      <w:pPr>
        <w:pStyle w:val="a3"/>
        <w:numPr>
          <w:ilvl w:val="0"/>
          <w:numId w:val="24"/>
        </w:numPr>
        <w:spacing w:before="0" w:after="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>Оказание социально-психологических услуг;</w:t>
      </w:r>
    </w:p>
    <w:p w14:paraId="381D4561" w14:textId="77777777" w:rsidR="00676AC2" w:rsidRPr="00785AAC" w:rsidRDefault="006A0AE2" w:rsidP="00B00E2D">
      <w:pPr>
        <w:pStyle w:val="a3"/>
        <w:numPr>
          <w:ilvl w:val="0"/>
          <w:numId w:val="24"/>
        </w:numPr>
        <w:spacing w:before="0" w:after="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>Оказание социально-педагогических услуг;</w:t>
      </w:r>
    </w:p>
    <w:p w14:paraId="55FB5967" w14:textId="77777777" w:rsidR="00676AC2" w:rsidRPr="00785AAC" w:rsidRDefault="006A0AE2" w:rsidP="00B00E2D">
      <w:pPr>
        <w:pStyle w:val="a3"/>
        <w:numPr>
          <w:ilvl w:val="0"/>
          <w:numId w:val="24"/>
        </w:numPr>
        <w:spacing w:before="0" w:after="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>Оказание социально-трудовых услуг;</w:t>
      </w:r>
    </w:p>
    <w:p w14:paraId="26A1A2FB" w14:textId="77777777" w:rsidR="00676AC2" w:rsidRPr="00785AAC" w:rsidRDefault="006A0AE2" w:rsidP="00B00E2D">
      <w:pPr>
        <w:pStyle w:val="a3"/>
        <w:numPr>
          <w:ilvl w:val="0"/>
          <w:numId w:val="24"/>
        </w:numPr>
        <w:spacing w:before="0" w:after="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>Производство и (или) реализация медицинской техники, протезно-ортопедических изделий, программного обеспечения, технических средств, которые могут быть использованы исключительно для профилактики инвалидности или реабилитации (</w:t>
      </w:r>
      <w:proofErr w:type="spellStart"/>
      <w:r w:rsidRPr="00785AAC">
        <w:rPr>
          <w:rFonts w:ascii="Times New Roman" w:hAnsi="Times New Roman" w:cs="Times New Roman"/>
          <w:sz w:val="23"/>
          <w:szCs w:val="23"/>
          <w:lang w:val="ru-RU"/>
        </w:rPr>
        <w:t>абилитации</w:t>
      </w:r>
      <w:proofErr w:type="spellEnd"/>
      <w:r w:rsidRPr="00785AAC">
        <w:rPr>
          <w:rFonts w:ascii="Times New Roman" w:hAnsi="Times New Roman" w:cs="Times New Roman"/>
          <w:sz w:val="23"/>
          <w:szCs w:val="23"/>
          <w:lang w:val="ru-RU"/>
        </w:rPr>
        <w:t>) инвалидов;</w:t>
      </w:r>
    </w:p>
    <w:p w14:paraId="21F63381" w14:textId="77777777" w:rsidR="00676AC2" w:rsidRPr="00785AAC" w:rsidRDefault="006A0AE2" w:rsidP="00B00E2D">
      <w:pPr>
        <w:pStyle w:val="a3"/>
        <w:numPr>
          <w:ilvl w:val="0"/>
          <w:numId w:val="24"/>
        </w:numPr>
        <w:spacing w:before="0" w:after="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Деятельность по организации отдыха и оздоровления инвалидов и пенсионеров; </w:t>
      </w:r>
    </w:p>
    <w:p w14:paraId="7D2297CD" w14:textId="77777777" w:rsidR="00676AC2" w:rsidRPr="00785AAC" w:rsidRDefault="00676AC2" w:rsidP="00B00E2D">
      <w:pPr>
        <w:pStyle w:val="a3"/>
        <w:numPr>
          <w:ilvl w:val="0"/>
          <w:numId w:val="24"/>
        </w:numPr>
        <w:spacing w:before="0" w:after="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>Д</w:t>
      </w:r>
      <w:r w:rsidR="006A0AE2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еятельность по оказанию услуг в сфере дополнительного образования; </w:t>
      </w:r>
    </w:p>
    <w:p w14:paraId="33269FAA" w14:textId="77777777" w:rsidR="00433D32" w:rsidRPr="00785AAC" w:rsidRDefault="006A0AE2" w:rsidP="00B00E2D">
      <w:pPr>
        <w:pStyle w:val="a3"/>
        <w:numPr>
          <w:ilvl w:val="0"/>
          <w:numId w:val="24"/>
        </w:numPr>
        <w:spacing w:before="0" w:after="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>Оказание услуг по созданию условий для доступа инвалидов к объектам социальной, инженерной, транспортной инфраструктур и пользования средствами связи, транспорта и информации;</w:t>
      </w:r>
    </w:p>
    <w:p w14:paraId="6BC810E6" w14:textId="77777777" w:rsidR="00433D32" w:rsidRPr="00785AAC" w:rsidRDefault="006A0AE2" w:rsidP="000E6C7A">
      <w:pPr>
        <w:pStyle w:val="a3"/>
        <w:spacing w:before="0" w:after="0"/>
        <w:ind w:firstLine="48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>Деятельность, направленная на достижение общественно-полезных целей и способствующая решению социальных проблем о</w:t>
      </w:r>
      <w:r w:rsidR="00433D32" w:rsidRPr="00785AAC">
        <w:rPr>
          <w:rFonts w:ascii="Times New Roman" w:hAnsi="Times New Roman" w:cs="Times New Roman"/>
          <w:sz w:val="23"/>
          <w:szCs w:val="23"/>
          <w:lang w:val="ru-RU"/>
        </w:rPr>
        <w:t>бщества при соблюдении условий:</w:t>
      </w:r>
    </w:p>
    <w:p w14:paraId="753D4714" w14:textId="77777777" w:rsidR="00A86C62" w:rsidRPr="00785AAC" w:rsidRDefault="006A0AE2" w:rsidP="00B00E2D">
      <w:pPr>
        <w:pStyle w:val="a3"/>
        <w:numPr>
          <w:ilvl w:val="0"/>
          <w:numId w:val="31"/>
        </w:numPr>
        <w:spacing w:before="0" w:after="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>Доля доходов от осуществления такой деятельности по итогам предыдущего года составляет не менее 50% в общем объеме доходов;</w:t>
      </w:r>
    </w:p>
    <w:p w14:paraId="4ADCD076" w14:textId="77777777" w:rsidR="00433D32" w:rsidRPr="00785AAC" w:rsidRDefault="006A0AE2" w:rsidP="00B00E2D">
      <w:pPr>
        <w:pStyle w:val="a3"/>
        <w:numPr>
          <w:ilvl w:val="0"/>
          <w:numId w:val="31"/>
        </w:numPr>
        <w:spacing w:before="0" w:after="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Доля полученной чистой прибыли за предшествующий календарный год, направленная на осуществление такой деятельности — не менее 50% от общего размера прибыли (в случае наличия прибыли); </w:t>
      </w:r>
    </w:p>
    <w:p w14:paraId="143624FF" w14:textId="77777777" w:rsidR="00A86C62" w:rsidRPr="00785AAC" w:rsidRDefault="006A0AE2" w:rsidP="000E6C7A">
      <w:pPr>
        <w:pStyle w:val="a3"/>
        <w:spacing w:before="0" w:after="0"/>
        <w:ind w:firstLine="48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>Направления деятельности:</w:t>
      </w:r>
    </w:p>
    <w:p w14:paraId="7C361437" w14:textId="77777777" w:rsidR="00433D32" w:rsidRPr="00785AAC" w:rsidRDefault="006A0AE2" w:rsidP="00B00E2D">
      <w:pPr>
        <w:pStyle w:val="a3"/>
        <w:numPr>
          <w:ilvl w:val="0"/>
          <w:numId w:val="25"/>
        </w:numPr>
        <w:spacing w:before="0" w:after="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>Оказание социально-педагогических услуг, направленных на укрепление семьи,</w:t>
      </w:r>
      <w:r w:rsidR="00433D32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>воспитание детей, поддержку материнства и детства;</w:t>
      </w:r>
    </w:p>
    <w:p w14:paraId="41B26A0E" w14:textId="77777777" w:rsidR="00433D32" w:rsidRPr="00785AAC" w:rsidRDefault="006A0AE2" w:rsidP="00B00E2D">
      <w:pPr>
        <w:pStyle w:val="a3"/>
        <w:numPr>
          <w:ilvl w:val="0"/>
          <w:numId w:val="25"/>
        </w:numPr>
        <w:spacing w:before="0" w:after="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>Организация отдыха и оздоровления детей;</w:t>
      </w:r>
    </w:p>
    <w:p w14:paraId="749B8076" w14:textId="77777777" w:rsidR="00433D32" w:rsidRPr="00785AAC" w:rsidRDefault="006A0AE2" w:rsidP="00B00E2D">
      <w:pPr>
        <w:pStyle w:val="a3"/>
        <w:numPr>
          <w:ilvl w:val="0"/>
          <w:numId w:val="25"/>
        </w:numPr>
        <w:spacing w:before="0" w:after="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>Оказание услуг в сфере дошкольного образования и общего образования,</w:t>
      </w:r>
      <w:r w:rsidR="00433D32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>дополнительного образования детей;</w:t>
      </w:r>
    </w:p>
    <w:p w14:paraId="0C9C25DB" w14:textId="77777777" w:rsidR="00433D32" w:rsidRPr="00785AAC" w:rsidRDefault="006A0AE2" w:rsidP="00B00E2D">
      <w:pPr>
        <w:pStyle w:val="a3"/>
        <w:numPr>
          <w:ilvl w:val="0"/>
          <w:numId w:val="25"/>
        </w:numPr>
        <w:spacing w:before="0" w:after="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>Оказание психолого-педагогической, медицинской и социальной помощи обучающимся, испытывающим трудности в освоении общеобразовательных программ;</w:t>
      </w:r>
    </w:p>
    <w:p w14:paraId="5D65071E" w14:textId="77777777" w:rsidR="00433D32" w:rsidRPr="00785AAC" w:rsidRDefault="006A0AE2" w:rsidP="00B00E2D">
      <w:pPr>
        <w:pStyle w:val="a3"/>
        <w:numPr>
          <w:ilvl w:val="0"/>
          <w:numId w:val="25"/>
        </w:numPr>
        <w:spacing w:before="0" w:after="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>Обучение волонтеров;</w:t>
      </w:r>
      <w:r w:rsidR="00433D32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</w:p>
    <w:p w14:paraId="07CEEB75" w14:textId="77777777" w:rsidR="00433D32" w:rsidRPr="00785AAC" w:rsidRDefault="006A0AE2" w:rsidP="00B00E2D">
      <w:pPr>
        <w:pStyle w:val="a3"/>
        <w:numPr>
          <w:ilvl w:val="0"/>
          <w:numId w:val="25"/>
        </w:numPr>
        <w:spacing w:before="0" w:after="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>Культурно-просветительская деятельность (частные музеи, театры, библиотеки,</w:t>
      </w:r>
      <w:r w:rsidR="00433D32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>архивы, школы-студии, дома культуры, дома народного творчества,</w:t>
      </w:r>
      <w:r w:rsidR="00723DF7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>ботанические и зоологические сады);</w:t>
      </w:r>
    </w:p>
    <w:p w14:paraId="282BAE03" w14:textId="77777777" w:rsidR="00433D32" w:rsidRPr="00785AAC" w:rsidRDefault="006A0AE2" w:rsidP="00B00E2D">
      <w:pPr>
        <w:pStyle w:val="a3"/>
        <w:numPr>
          <w:ilvl w:val="0"/>
          <w:numId w:val="26"/>
        </w:numPr>
        <w:spacing w:before="0" w:after="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>Оказание услуг, направленных на сохранение и защиту самобытности, культуры языков и традиций народов РФ;</w:t>
      </w:r>
    </w:p>
    <w:p w14:paraId="2EBF8002" w14:textId="77777777" w:rsidR="00A86C62" w:rsidRPr="00785AAC" w:rsidRDefault="006A0AE2" w:rsidP="00B00E2D">
      <w:pPr>
        <w:pStyle w:val="a3"/>
        <w:numPr>
          <w:ilvl w:val="0"/>
          <w:numId w:val="26"/>
        </w:numPr>
        <w:spacing w:before="0" w:after="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>Выпуск периодических изданий и книжной продукции, связанной с образованием, наукой и культурой, включенных в Перечень, утвержденный Правительством РФ;</w:t>
      </w:r>
    </w:p>
    <w:p w14:paraId="6FBE8257" w14:textId="07517FAD" w:rsidR="00826372" w:rsidRPr="00785AAC" w:rsidRDefault="006A0AE2" w:rsidP="00E13D63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>3.</w:t>
      </w:r>
      <w:r w:rsidR="00B07124" w:rsidRPr="00785AAC">
        <w:rPr>
          <w:rFonts w:ascii="Times New Roman" w:hAnsi="Times New Roman" w:cs="Times New Roman"/>
          <w:sz w:val="23"/>
          <w:szCs w:val="23"/>
          <w:lang w:val="ru-RU"/>
        </w:rPr>
        <w:t>5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. </w:t>
      </w:r>
      <w:r w:rsidR="00826372" w:rsidRPr="00785AAC">
        <w:rPr>
          <w:rFonts w:ascii="Times New Roman" w:hAnsi="Times New Roman" w:cs="Times New Roman"/>
          <w:sz w:val="23"/>
          <w:szCs w:val="23"/>
          <w:lang w:val="ru-RU"/>
        </w:rPr>
        <w:t>Процентная ставка по видам микрозаймов устанавливается на основании приказа Фонда.</w:t>
      </w:r>
    </w:p>
    <w:p w14:paraId="7A9B25AF" w14:textId="5D004B93" w:rsidR="000D331A" w:rsidRPr="00785AAC" w:rsidRDefault="006A0AE2" w:rsidP="00E13D63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>3.</w:t>
      </w:r>
      <w:r w:rsidR="00B07124" w:rsidRPr="00785AAC">
        <w:rPr>
          <w:rFonts w:ascii="Times New Roman" w:hAnsi="Times New Roman" w:cs="Times New Roman"/>
          <w:sz w:val="23"/>
          <w:szCs w:val="23"/>
          <w:lang w:val="ru-RU"/>
        </w:rPr>
        <w:t>6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. </w:t>
      </w:r>
      <w:r w:rsidR="008F3A75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Виды и условия микрозаймов, предоставляемых Фондом, приведены в Приложении </w:t>
      </w:r>
      <w:r w:rsidR="00723DF7" w:rsidRPr="00785AAC">
        <w:rPr>
          <w:rFonts w:ascii="Times New Roman" w:hAnsi="Times New Roman" w:cs="Times New Roman"/>
          <w:sz w:val="23"/>
          <w:szCs w:val="23"/>
          <w:lang w:val="ru-RU"/>
        </w:rPr>
        <w:t>1</w:t>
      </w:r>
      <w:r w:rsidR="008F3A75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 к настоящему Положению.</w:t>
      </w:r>
    </w:p>
    <w:p w14:paraId="2D01A1F0" w14:textId="1AC44F81" w:rsidR="000619B6" w:rsidRPr="00785AAC" w:rsidRDefault="000619B6">
      <w:pPr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br w:type="page"/>
      </w:r>
    </w:p>
    <w:p w14:paraId="32AE354D" w14:textId="77777777" w:rsidR="00A86C62" w:rsidRPr="00785AAC" w:rsidRDefault="006A0AE2" w:rsidP="00B00E2D">
      <w:pPr>
        <w:pStyle w:val="a3"/>
        <w:numPr>
          <w:ilvl w:val="0"/>
          <w:numId w:val="5"/>
        </w:numPr>
        <w:spacing w:before="0" w:after="0"/>
        <w:ind w:left="0" w:firstLine="709"/>
        <w:jc w:val="center"/>
        <w:rPr>
          <w:rFonts w:ascii="Times New Roman" w:hAnsi="Times New Roman" w:cs="Times New Roman"/>
          <w:b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b/>
          <w:sz w:val="23"/>
          <w:szCs w:val="23"/>
          <w:lang w:val="ru-RU"/>
        </w:rPr>
        <w:lastRenderedPageBreak/>
        <w:t>ОБЕСПЕЧЕНИЕ МИКРОЗАЙМА</w:t>
      </w:r>
    </w:p>
    <w:p w14:paraId="603F9EE4" w14:textId="77777777" w:rsidR="00D64C31" w:rsidRPr="00785AAC" w:rsidRDefault="00D64C31" w:rsidP="00D64C31">
      <w:pPr>
        <w:pStyle w:val="a3"/>
        <w:spacing w:before="0" w:after="0"/>
        <w:ind w:left="480"/>
        <w:rPr>
          <w:rFonts w:ascii="Times New Roman" w:hAnsi="Times New Roman" w:cs="Times New Roman"/>
          <w:b/>
          <w:sz w:val="23"/>
          <w:szCs w:val="23"/>
          <w:lang w:val="ru-RU"/>
        </w:rPr>
      </w:pPr>
    </w:p>
    <w:p w14:paraId="03BF7B75" w14:textId="355AFB81" w:rsidR="00A86C62" w:rsidRPr="00785AAC" w:rsidRDefault="006A0AE2" w:rsidP="00E13D63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4.1. Необходимым условием предоставления микрозайма заемщику является наличие </w:t>
      </w:r>
      <w:r w:rsidR="007B09A7" w:rsidRPr="00785AAC">
        <w:rPr>
          <w:rFonts w:ascii="Times New Roman" w:hAnsi="Times New Roman" w:cs="Times New Roman"/>
          <w:sz w:val="23"/>
          <w:szCs w:val="23"/>
          <w:lang w:val="ru-RU"/>
        </w:rPr>
        <w:t>обеспечения исполнения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 обязательств заемщика по возврату микрозайма и процентов по нему, рассчитанных за период</w:t>
      </w:r>
      <w:r w:rsidR="00F33BD5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 не более 12 месяцев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 пользования микрозаймом.</w:t>
      </w:r>
    </w:p>
    <w:p w14:paraId="63EFD6D2" w14:textId="77777777" w:rsidR="00002780" w:rsidRPr="00785AAC" w:rsidRDefault="006A0AE2" w:rsidP="00E13D63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4.2. Условия, предъявляемые к обеспечению исполнения обязательств заемщика по возврату микрозайма и процентов по нему, приведены в </w:t>
      </w:r>
      <w:r w:rsidR="00002780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Приложении </w:t>
      </w:r>
      <w:r w:rsidR="00020122" w:rsidRPr="00785AAC">
        <w:rPr>
          <w:rFonts w:ascii="Times New Roman" w:hAnsi="Times New Roman" w:cs="Times New Roman"/>
          <w:sz w:val="23"/>
          <w:szCs w:val="23"/>
          <w:lang w:val="ru-RU"/>
        </w:rPr>
        <w:t>2</w:t>
      </w:r>
      <w:r w:rsidR="00002780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 к настоящему </w:t>
      </w:r>
      <w:r w:rsidR="00EB5636" w:rsidRPr="00785AAC">
        <w:rPr>
          <w:rFonts w:ascii="Times New Roman" w:hAnsi="Times New Roman" w:cs="Times New Roman"/>
          <w:sz w:val="23"/>
          <w:szCs w:val="23"/>
          <w:lang w:val="ru-RU"/>
        </w:rPr>
        <w:t>П</w:t>
      </w:r>
      <w:r w:rsidR="00002780" w:rsidRPr="00785AAC">
        <w:rPr>
          <w:rFonts w:ascii="Times New Roman" w:hAnsi="Times New Roman" w:cs="Times New Roman"/>
          <w:sz w:val="23"/>
          <w:szCs w:val="23"/>
          <w:lang w:val="ru-RU"/>
        </w:rPr>
        <w:t>оложению.</w:t>
      </w:r>
    </w:p>
    <w:p w14:paraId="031133A6" w14:textId="023CAD20" w:rsidR="00A86C62" w:rsidRPr="00785AAC" w:rsidRDefault="006A0AE2" w:rsidP="00E13D63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>4.</w:t>
      </w:r>
      <w:r w:rsidR="005F2125" w:rsidRPr="00785AAC">
        <w:rPr>
          <w:rFonts w:ascii="Times New Roman" w:hAnsi="Times New Roman" w:cs="Times New Roman"/>
          <w:sz w:val="23"/>
          <w:szCs w:val="23"/>
          <w:lang w:val="ru-RU"/>
        </w:rPr>
        <w:t>3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. Поручители должны быть платежеспособны. Платежеспособность поручителей подтверждается документально. Для поручителей-физических лиц </w:t>
      </w:r>
      <w:r w:rsidR="00433D32" w:rsidRPr="00785AAC">
        <w:rPr>
          <w:rFonts w:ascii="Times New Roman" w:hAnsi="Times New Roman" w:cs="Times New Roman"/>
          <w:sz w:val="23"/>
          <w:szCs w:val="23"/>
          <w:lang w:val="ru-RU"/>
        </w:rPr>
        <w:t>-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 справкой с места работы по форме 2-НДФЛ. Справка 2-НДФЛ должна содержать информацию по расчетам за последние шесть месяцев, предшествующих дате подачи заявки на </w:t>
      </w:r>
      <w:proofErr w:type="spellStart"/>
      <w:r w:rsidRPr="00785AAC">
        <w:rPr>
          <w:rFonts w:ascii="Times New Roman" w:hAnsi="Times New Roman" w:cs="Times New Roman"/>
          <w:sz w:val="23"/>
          <w:szCs w:val="23"/>
          <w:lang w:val="ru-RU"/>
        </w:rPr>
        <w:t>микроза</w:t>
      </w:r>
      <w:r w:rsidR="00325240" w:rsidRPr="00785AAC">
        <w:rPr>
          <w:rFonts w:ascii="Times New Roman" w:hAnsi="Times New Roman" w:cs="Times New Roman"/>
          <w:sz w:val="23"/>
          <w:szCs w:val="23"/>
          <w:lang w:val="ru-RU"/>
        </w:rPr>
        <w:t>й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>м</w:t>
      </w:r>
      <w:proofErr w:type="spellEnd"/>
      <w:r w:rsidRPr="00785AAC">
        <w:rPr>
          <w:rFonts w:ascii="Times New Roman" w:hAnsi="Times New Roman" w:cs="Times New Roman"/>
          <w:sz w:val="23"/>
          <w:szCs w:val="23"/>
          <w:lang w:val="ru-RU"/>
        </w:rPr>
        <w:t>, срок действия справки — не более 30 календарных дней с даты выдачи.</w:t>
      </w:r>
    </w:p>
    <w:p w14:paraId="45F7165C" w14:textId="702B6839" w:rsidR="00A86C62" w:rsidRPr="00785AAC" w:rsidRDefault="006A0AE2" w:rsidP="00E13D63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>4.</w:t>
      </w:r>
      <w:r w:rsidR="005F2125" w:rsidRPr="00785AAC">
        <w:rPr>
          <w:rFonts w:ascii="Times New Roman" w:hAnsi="Times New Roman" w:cs="Times New Roman"/>
          <w:sz w:val="23"/>
          <w:szCs w:val="23"/>
          <w:lang w:val="ru-RU"/>
        </w:rPr>
        <w:t>4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. Для оформления поручительства поручители представляют в </w:t>
      </w:r>
      <w:r w:rsidR="00433D32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Фонд 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>документы, перечень которых установлен в Приложе</w:t>
      </w:r>
      <w:r w:rsidR="00020122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нии № </w:t>
      </w:r>
      <w:r w:rsidR="00DE5393" w:rsidRPr="00785AAC">
        <w:rPr>
          <w:rFonts w:ascii="Times New Roman" w:hAnsi="Times New Roman" w:cs="Times New Roman"/>
          <w:sz w:val="23"/>
          <w:szCs w:val="23"/>
          <w:lang w:val="ru-RU"/>
        </w:rPr>
        <w:t>3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 к настоящему Положению. </w:t>
      </w:r>
      <w:r w:rsidR="00433D32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Фонд 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>осуществляет проверку представленных поручителями документов, в том числе на достоверность содержащихся в них сведений.</w:t>
      </w:r>
    </w:p>
    <w:p w14:paraId="3321A3F6" w14:textId="3D13C0EA" w:rsidR="00A86C62" w:rsidRPr="00785AAC" w:rsidRDefault="005F2125" w:rsidP="00E13D63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>4.5</w:t>
      </w:r>
      <w:r w:rsidR="006A0AE2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. В целях обеспечения возврата суммы микрозайма с поручителем </w:t>
      </w:r>
      <w:r w:rsidR="00433D32" w:rsidRPr="00785AAC">
        <w:rPr>
          <w:rFonts w:ascii="Times New Roman" w:hAnsi="Times New Roman" w:cs="Times New Roman"/>
          <w:sz w:val="23"/>
          <w:szCs w:val="23"/>
          <w:lang w:val="ru-RU"/>
        </w:rPr>
        <w:t>-</w:t>
      </w:r>
      <w:r w:rsidR="006A0AE2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 индивидуальны</w:t>
      </w:r>
      <w:r w:rsidR="00020122" w:rsidRPr="00785AAC">
        <w:rPr>
          <w:rFonts w:ascii="Times New Roman" w:hAnsi="Times New Roman" w:cs="Times New Roman"/>
          <w:sz w:val="23"/>
          <w:szCs w:val="23"/>
          <w:lang w:val="ru-RU"/>
        </w:rPr>
        <w:t>м</w:t>
      </w:r>
      <w:r w:rsidR="006A0AE2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 предпринимателе</w:t>
      </w:r>
      <w:r w:rsidR="00020122" w:rsidRPr="00785AAC">
        <w:rPr>
          <w:rFonts w:ascii="Times New Roman" w:hAnsi="Times New Roman" w:cs="Times New Roman"/>
          <w:sz w:val="23"/>
          <w:szCs w:val="23"/>
          <w:lang w:val="ru-RU"/>
        </w:rPr>
        <w:t>м</w:t>
      </w:r>
      <w:r w:rsidR="001B5847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 и/или юридическим </w:t>
      </w:r>
      <w:r w:rsidR="007E7BEC" w:rsidRPr="00785AAC">
        <w:rPr>
          <w:rFonts w:ascii="Times New Roman" w:hAnsi="Times New Roman" w:cs="Times New Roman"/>
          <w:sz w:val="23"/>
          <w:szCs w:val="23"/>
          <w:lang w:val="ru-RU"/>
        </w:rPr>
        <w:t>лицом, подлежит</w:t>
      </w:r>
      <w:r w:rsidR="006A0AE2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 заключению договор поручительства, где поручитель выступает как индивидуальный предприниматель</w:t>
      </w:r>
      <w:r w:rsidR="001B5847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 и/или юридическое лицо</w:t>
      </w:r>
      <w:r w:rsidR="00AE69B2" w:rsidRPr="00785AAC">
        <w:rPr>
          <w:rFonts w:ascii="Times New Roman" w:hAnsi="Times New Roman" w:cs="Times New Roman"/>
          <w:sz w:val="23"/>
          <w:szCs w:val="23"/>
          <w:lang w:val="ru-RU"/>
        </w:rPr>
        <w:t>,</w:t>
      </w:r>
      <w:r w:rsidR="00A63C14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="006A0AE2" w:rsidRPr="00785AAC">
        <w:rPr>
          <w:rFonts w:ascii="Times New Roman" w:hAnsi="Times New Roman" w:cs="Times New Roman"/>
          <w:sz w:val="23"/>
          <w:szCs w:val="23"/>
          <w:lang w:val="ru-RU"/>
        </w:rPr>
        <w:t>а также дополнительное(-</w:t>
      </w:r>
      <w:proofErr w:type="spellStart"/>
      <w:r w:rsidR="006A0AE2" w:rsidRPr="00785AAC">
        <w:rPr>
          <w:rFonts w:ascii="Times New Roman" w:hAnsi="Times New Roman" w:cs="Times New Roman"/>
          <w:sz w:val="23"/>
          <w:szCs w:val="23"/>
          <w:lang w:val="ru-RU"/>
        </w:rPr>
        <w:t>ые</w:t>
      </w:r>
      <w:proofErr w:type="spellEnd"/>
      <w:r w:rsidR="006A0AE2" w:rsidRPr="00785AAC">
        <w:rPr>
          <w:rFonts w:ascii="Times New Roman" w:hAnsi="Times New Roman" w:cs="Times New Roman"/>
          <w:sz w:val="23"/>
          <w:szCs w:val="23"/>
          <w:lang w:val="ru-RU"/>
        </w:rPr>
        <w:t>) соглашение(-я) к договору(-</w:t>
      </w:r>
      <w:proofErr w:type="spellStart"/>
      <w:r w:rsidR="006A0AE2" w:rsidRPr="00785AAC">
        <w:rPr>
          <w:rFonts w:ascii="Times New Roman" w:hAnsi="Times New Roman" w:cs="Times New Roman"/>
          <w:sz w:val="23"/>
          <w:szCs w:val="23"/>
          <w:lang w:val="ru-RU"/>
        </w:rPr>
        <w:t>ам</w:t>
      </w:r>
      <w:proofErr w:type="spellEnd"/>
      <w:r w:rsidR="006A0AE2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) банковского счета о предоставлении поручителем </w:t>
      </w:r>
      <w:r w:rsidR="00303FAB" w:rsidRPr="00785AAC">
        <w:rPr>
          <w:rFonts w:ascii="Times New Roman" w:hAnsi="Times New Roman" w:cs="Times New Roman"/>
          <w:sz w:val="23"/>
          <w:szCs w:val="23"/>
          <w:lang w:val="ru-RU"/>
        </w:rPr>
        <w:t>Фонд</w:t>
      </w:r>
      <w:r w:rsidR="00723DF7" w:rsidRPr="00785AAC">
        <w:rPr>
          <w:rFonts w:ascii="Times New Roman" w:hAnsi="Times New Roman" w:cs="Times New Roman"/>
          <w:sz w:val="23"/>
          <w:szCs w:val="23"/>
          <w:lang w:val="ru-RU"/>
        </w:rPr>
        <w:t>у</w:t>
      </w:r>
      <w:r w:rsidR="00303FAB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="006A0AE2" w:rsidRPr="00785AAC">
        <w:rPr>
          <w:rFonts w:ascii="Times New Roman" w:hAnsi="Times New Roman" w:cs="Times New Roman"/>
          <w:sz w:val="23"/>
          <w:szCs w:val="23"/>
          <w:lang w:val="ru-RU"/>
        </w:rPr>
        <w:t>права спи</w:t>
      </w:r>
      <w:r w:rsidR="00723DF7" w:rsidRPr="00785AAC">
        <w:rPr>
          <w:rFonts w:ascii="Times New Roman" w:hAnsi="Times New Roman" w:cs="Times New Roman"/>
          <w:sz w:val="23"/>
          <w:szCs w:val="23"/>
          <w:lang w:val="ru-RU"/>
        </w:rPr>
        <w:t>сания</w:t>
      </w:r>
      <w:r w:rsidR="00A63C14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="00723DF7" w:rsidRPr="00785AAC">
        <w:rPr>
          <w:rFonts w:ascii="Times New Roman" w:hAnsi="Times New Roman" w:cs="Times New Roman"/>
          <w:sz w:val="23"/>
          <w:szCs w:val="23"/>
          <w:lang w:val="ru-RU"/>
        </w:rPr>
        <w:t>денежных средств со счета</w:t>
      </w:r>
      <w:r w:rsidR="006A0AE2" w:rsidRPr="00785AAC">
        <w:rPr>
          <w:rFonts w:ascii="Times New Roman" w:hAnsi="Times New Roman" w:cs="Times New Roman"/>
          <w:sz w:val="23"/>
          <w:szCs w:val="23"/>
          <w:lang w:val="ru-RU"/>
        </w:rPr>
        <w:t>(-</w:t>
      </w:r>
      <w:proofErr w:type="spellStart"/>
      <w:r w:rsidR="006A0AE2" w:rsidRPr="00785AAC">
        <w:rPr>
          <w:rFonts w:ascii="Times New Roman" w:hAnsi="Times New Roman" w:cs="Times New Roman"/>
          <w:sz w:val="23"/>
          <w:szCs w:val="23"/>
          <w:lang w:val="ru-RU"/>
        </w:rPr>
        <w:t>ов</w:t>
      </w:r>
      <w:proofErr w:type="spellEnd"/>
      <w:r w:rsidR="006A0AE2" w:rsidRPr="00785AAC">
        <w:rPr>
          <w:rFonts w:ascii="Times New Roman" w:hAnsi="Times New Roman" w:cs="Times New Roman"/>
          <w:sz w:val="23"/>
          <w:szCs w:val="23"/>
          <w:lang w:val="ru-RU"/>
        </w:rPr>
        <w:t>) поручителя без дополнительного распоряжения (заранее данный акцепт)</w:t>
      </w:r>
      <w:r w:rsidR="00AE69B2" w:rsidRPr="00785AAC">
        <w:rPr>
          <w:rFonts w:ascii="Times New Roman" w:hAnsi="Times New Roman" w:cs="Times New Roman"/>
          <w:sz w:val="23"/>
          <w:szCs w:val="23"/>
          <w:lang w:val="ru-RU"/>
        </w:rPr>
        <w:t>.</w:t>
      </w:r>
    </w:p>
    <w:p w14:paraId="2C9BEB5C" w14:textId="28078DDA" w:rsidR="00A86C62" w:rsidRPr="00785AAC" w:rsidRDefault="005F2125" w:rsidP="00E13D63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>4.6</w:t>
      </w:r>
      <w:r w:rsidR="006A0AE2" w:rsidRPr="00785AAC">
        <w:rPr>
          <w:rFonts w:ascii="Times New Roman" w:hAnsi="Times New Roman" w:cs="Times New Roman"/>
          <w:sz w:val="23"/>
          <w:szCs w:val="23"/>
          <w:lang w:val="ru-RU"/>
        </w:rPr>
        <w:t>. В качестве обеспечения</w:t>
      </w:r>
      <w:r w:rsidR="00E64A9B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="006A0AE2" w:rsidRPr="00785AAC">
        <w:rPr>
          <w:rFonts w:ascii="Times New Roman" w:hAnsi="Times New Roman" w:cs="Times New Roman"/>
          <w:sz w:val="23"/>
          <w:szCs w:val="23"/>
          <w:lang w:val="ru-RU"/>
        </w:rPr>
        <w:t>исполнения обязательств заемщика</w:t>
      </w:r>
      <w:r w:rsidR="00E64A9B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 (залога) по</w:t>
      </w:r>
      <w:r w:rsidR="006A0AE2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 возврату микрозайма и процентов по нему </w:t>
      </w:r>
      <w:r w:rsidR="006B2F1B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Фонд </w:t>
      </w:r>
      <w:r w:rsidR="006A0AE2" w:rsidRPr="00785AAC">
        <w:rPr>
          <w:rFonts w:ascii="Times New Roman" w:hAnsi="Times New Roman" w:cs="Times New Roman"/>
          <w:sz w:val="23"/>
          <w:szCs w:val="23"/>
          <w:lang w:val="ru-RU"/>
        </w:rPr>
        <w:t>принимает:</w:t>
      </w:r>
    </w:p>
    <w:p w14:paraId="22466685" w14:textId="3708311D" w:rsidR="000619B6" w:rsidRPr="00785AAC" w:rsidRDefault="000619B6" w:rsidP="00E13D63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>4.6.1. Поручительств</w:t>
      </w:r>
      <w:r w:rsidR="00E64A9B" w:rsidRPr="00785AAC">
        <w:rPr>
          <w:rFonts w:ascii="Times New Roman" w:hAnsi="Times New Roman" w:cs="Times New Roman"/>
          <w:sz w:val="23"/>
          <w:szCs w:val="23"/>
          <w:lang w:val="ru-RU"/>
        </w:rPr>
        <w:t>о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 региональной гарантийной организации</w:t>
      </w:r>
      <w:r w:rsidR="00E64A9B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. Коэффициент дисконтирования не применяется. </w:t>
      </w:r>
    </w:p>
    <w:p w14:paraId="74A0FDD6" w14:textId="4BE69421" w:rsidR="00BD7A65" w:rsidRPr="00785AAC" w:rsidRDefault="00BD7A65" w:rsidP="00E13D63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>4.6.</w:t>
      </w:r>
      <w:r w:rsidR="00E64A9B" w:rsidRPr="00785AAC">
        <w:rPr>
          <w:rFonts w:ascii="Times New Roman" w:hAnsi="Times New Roman" w:cs="Times New Roman"/>
          <w:sz w:val="23"/>
          <w:szCs w:val="23"/>
          <w:lang w:val="ru-RU"/>
        </w:rPr>
        <w:t>2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. </w:t>
      </w:r>
      <w:r w:rsidR="00D07786" w:rsidRPr="00785AAC">
        <w:rPr>
          <w:rFonts w:ascii="Times New Roman" w:hAnsi="Times New Roman" w:cs="Times New Roman"/>
          <w:sz w:val="23"/>
          <w:szCs w:val="23"/>
          <w:lang w:val="ru-RU"/>
        </w:rPr>
        <w:t>Жилые / н</w:t>
      </w:r>
      <w:r w:rsidR="009E2C8A" w:rsidRPr="00785AAC">
        <w:rPr>
          <w:rFonts w:ascii="Times New Roman" w:hAnsi="Times New Roman" w:cs="Times New Roman"/>
          <w:sz w:val="23"/>
          <w:szCs w:val="23"/>
          <w:lang w:val="ru-RU"/>
        </w:rPr>
        <w:t>ежилые объекты недвижимости (офисы, торговые, складские здания</w:t>
      </w:r>
      <w:r w:rsidR="007E744D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 и помещения, капитальные гаражи</w:t>
      </w:r>
      <w:r w:rsidR="009E2C8A" w:rsidRPr="00785AAC">
        <w:rPr>
          <w:rFonts w:ascii="Times New Roman" w:hAnsi="Times New Roman" w:cs="Times New Roman"/>
          <w:sz w:val="23"/>
          <w:szCs w:val="23"/>
          <w:lang w:val="ru-RU"/>
        </w:rPr>
        <w:t>, объекты производственного назнач</w:t>
      </w:r>
      <w:r w:rsidR="00626392" w:rsidRPr="00785AAC">
        <w:rPr>
          <w:rFonts w:ascii="Times New Roman" w:hAnsi="Times New Roman" w:cs="Times New Roman"/>
          <w:sz w:val="23"/>
          <w:szCs w:val="23"/>
          <w:lang w:val="ru-RU"/>
        </w:rPr>
        <w:t>ения), а также земельные участки / права аренды на земельные участки, при условии нахождения на них объектов недвижимости, находящихся в собственности залогодателя</w:t>
      </w:r>
      <w:r w:rsidR="00AE69B2" w:rsidRPr="00785AAC">
        <w:rPr>
          <w:rFonts w:ascii="Times New Roman" w:hAnsi="Times New Roman" w:cs="Times New Roman"/>
          <w:sz w:val="23"/>
          <w:szCs w:val="23"/>
          <w:lang w:val="ru-RU"/>
        </w:rPr>
        <w:t>,</w:t>
      </w:r>
      <w:r w:rsidR="001B5847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="00AE69B2" w:rsidRPr="00785AAC">
        <w:rPr>
          <w:rFonts w:ascii="Times New Roman" w:hAnsi="Times New Roman" w:cs="Times New Roman"/>
          <w:sz w:val="23"/>
          <w:szCs w:val="23"/>
          <w:lang w:val="ru-RU"/>
        </w:rPr>
        <w:t>з</w:t>
      </w:r>
      <w:r w:rsidR="001B5847" w:rsidRPr="00785AAC">
        <w:rPr>
          <w:rFonts w:ascii="Times New Roman" w:hAnsi="Times New Roman" w:cs="Times New Roman"/>
          <w:sz w:val="23"/>
          <w:szCs w:val="23"/>
          <w:lang w:val="ru-RU"/>
        </w:rPr>
        <w:t>емельные участки сельхозназначения, используемые в бизнесе заемщика/залогодателя.</w:t>
      </w:r>
      <w:r w:rsidR="009E2C8A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</w:p>
    <w:p w14:paraId="5BAD6301" w14:textId="15E86A89" w:rsidR="001C3655" w:rsidRPr="00785AAC" w:rsidRDefault="00D07786" w:rsidP="00E13D63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>Залог жилого помещения возможен только в случае, если для гражданина – залогодателя и членов его семьи, совместно проживающих в данном жилом помещении, оно не является единственным пригодным для постоянного проживания помещением, а также обязательным условием является отсутствие проживающих, зарегистрированных лиц в данном жилом помещении</w:t>
      </w:r>
      <w:r w:rsidR="00BC3F9C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 на момент принятия в залог объекта недвижимости.</w:t>
      </w:r>
    </w:p>
    <w:p w14:paraId="25BC02D1" w14:textId="77777777" w:rsidR="00BD7A65" w:rsidRPr="00785AAC" w:rsidRDefault="009E2C8A" w:rsidP="00E13D63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>Залоговая стоимость предмета залога, которым является недвижимое имущество, определяется путем умножения оценочной стоимости на коэффициент дисконтирования</w:t>
      </w:r>
      <w:r w:rsidR="00BD7A65" w:rsidRPr="00785AAC">
        <w:rPr>
          <w:rFonts w:ascii="Times New Roman" w:hAnsi="Times New Roman" w:cs="Times New Roman"/>
          <w:sz w:val="23"/>
          <w:szCs w:val="23"/>
          <w:lang w:val="ru-RU"/>
        </w:rPr>
        <w:t>, принимаемый равным 0,7.</w:t>
      </w:r>
    </w:p>
    <w:p w14:paraId="38C4E385" w14:textId="77777777" w:rsidR="00D07786" w:rsidRPr="00785AAC" w:rsidRDefault="00AD6EE5" w:rsidP="00E13D63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>Объекты недвижимости могут приниматься в залог как по оценочной стоимости, определенной независимым оценщиком, так и по кадастровой стоимости при условии согласия обеих сторон.</w:t>
      </w:r>
    </w:p>
    <w:p w14:paraId="745925C0" w14:textId="5283FBAA" w:rsidR="00BD7A65" w:rsidRPr="00785AAC" w:rsidRDefault="00BD7A65" w:rsidP="00E13D63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>4.6.</w:t>
      </w:r>
      <w:r w:rsidR="00E64A9B" w:rsidRPr="00785AAC">
        <w:rPr>
          <w:rFonts w:ascii="Times New Roman" w:hAnsi="Times New Roman" w:cs="Times New Roman"/>
          <w:sz w:val="23"/>
          <w:szCs w:val="23"/>
          <w:lang w:val="ru-RU"/>
        </w:rPr>
        <w:t>3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. </w:t>
      </w:r>
      <w:r w:rsidR="00626392" w:rsidRPr="00785AAC">
        <w:rPr>
          <w:rFonts w:ascii="Times New Roman" w:hAnsi="Times New Roman" w:cs="Times New Roman"/>
          <w:sz w:val="23"/>
          <w:szCs w:val="23"/>
          <w:lang w:val="ru-RU"/>
        </w:rPr>
        <w:t>Транспортные средства, спецтехника, оборудование и иное движимо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е имущество, зарегистрированное в установленном законом порядке, фактически расположенное на территории ЕАО. </w:t>
      </w:r>
    </w:p>
    <w:p w14:paraId="1B0A3F0C" w14:textId="77777777" w:rsidR="00626392" w:rsidRPr="00785AAC" w:rsidRDefault="00B5272C" w:rsidP="00E13D63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Дата выпуска </w:t>
      </w:r>
      <w:r w:rsidR="00626392" w:rsidRPr="00785AAC">
        <w:rPr>
          <w:rFonts w:ascii="Times New Roman" w:hAnsi="Times New Roman" w:cs="Times New Roman"/>
          <w:sz w:val="23"/>
          <w:szCs w:val="23"/>
          <w:lang w:val="ru-RU"/>
        </w:rPr>
        <w:t>транспортных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 средств (имеющих ПТС) не должна</w:t>
      </w:r>
      <w:r w:rsidR="00626392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 превышать 10 лет </w:t>
      </w:r>
      <w:r w:rsidR="00D05D94" w:rsidRPr="00785AAC">
        <w:rPr>
          <w:rFonts w:ascii="Times New Roman" w:hAnsi="Times New Roman" w:cs="Times New Roman"/>
          <w:sz w:val="23"/>
          <w:szCs w:val="23"/>
          <w:lang w:val="ru-RU"/>
        </w:rPr>
        <w:t>н</w:t>
      </w:r>
      <w:r w:rsidR="00626392" w:rsidRPr="00785AAC">
        <w:rPr>
          <w:rFonts w:ascii="Times New Roman" w:hAnsi="Times New Roman" w:cs="Times New Roman"/>
          <w:sz w:val="23"/>
          <w:szCs w:val="23"/>
          <w:lang w:val="ru-RU"/>
        </w:rPr>
        <w:t>а дату окончания договора микрозайма.</w:t>
      </w:r>
    </w:p>
    <w:p w14:paraId="7321726B" w14:textId="77777777" w:rsidR="00626392" w:rsidRPr="00785AAC" w:rsidRDefault="00B5272C" w:rsidP="00626392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>Дата выпуска</w:t>
      </w:r>
      <w:r w:rsidR="00626392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 спе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>цтехники (имеющих ПСМ) не должна</w:t>
      </w:r>
      <w:r w:rsidR="00626392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 превышать 15 лет </w:t>
      </w:r>
      <w:r w:rsidR="00D05D94" w:rsidRPr="00785AAC">
        <w:rPr>
          <w:rFonts w:ascii="Times New Roman" w:hAnsi="Times New Roman" w:cs="Times New Roman"/>
          <w:sz w:val="23"/>
          <w:szCs w:val="23"/>
          <w:lang w:val="ru-RU"/>
        </w:rPr>
        <w:t>н</w:t>
      </w:r>
      <w:r w:rsidR="00626392" w:rsidRPr="00785AAC">
        <w:rPr>
          <w:rFonts w:ascii="Times New Roman" w:hAnsi="Times New Roman" w:cs="Times New Roman"/>
          <w:sz w:val="23"/>
          <w:szCs w:val="23"/>
          <w:lang w:val="ru-RU"/>
        </w:rPr>
        <w:t>а дату окончания договора микрозайма.</w:t>
      </w:r>
    </w:p>
    <w:p w14:paraId="652F6283" w14:textId="77777777" w:rsidR="009E2C8A" w:rsidRPr="00785AAC" w:rsidRDefault="00BD7A65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lastRenderedPageBreak/>
        <w:t xml:space="preserve">Залоговая стоимость предмета залога транспорта, оборудования, иного движимого имущества определяется </w:t>
      </w:r>
      <w:r w:rsidR="00723DF7" w:rsidRPr="00785AAC">
        <w:rPr>
          <w:rFonts w:ascii="Times New Roman" w:hAnsi="Times New Roman" w:cs="Times New Roman"/>
          <w:sz w:val="23"/>
          <w:szCs w:val="23"/>
          <w:lang w:val="ru-RU"/>
        </w:rPr>
        <w:t>путем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 умножения оценочной стоимости на коэффициент дисконтирования:</w:t>
      </w:r>
    </w:p>
    <w:p w14:paraId="65E32E4E" w14:textId="77777777" w:rsidR="00BD7A65" w:rsidRPr="00785AAC" w:rsidRDefault="00BD7A65" w:rsidP="000E6C7A">
      <w:pPr>
        <w:pStyle w:val="a3"/>
        <w:spacing w:before="0" w:after="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>- для транспортных средств, с момента выпуска которых прошло не более 3-х лет – 0,7, более 3-х лет – 0,5;</w:t>
      </w:r>
    </w:p>
    <w:p w14:paraId="577443B2" w14:textId="1D96CCD4" w:rsidR="00BD7A65" w:rsidRPr="00785AAC" w:rsidRDefault="00BD7A65" w:rsidP="000E6C7A">
      <w:pPr>
        <w:pStyle w:val="a3"/>
        <w:spacing w:before="0" w:after="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>- для оборудования и иного</w:t>
      </w:r>
      <w:r w:rsidR="00626392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 движимого 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>имущества – 0,5.</w:t>
      </w:r>
      <w:r w:rsidR="00AE69B2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                                               </w:t>
      </w:r>
    </w:p>
    <w:p w14:paraId="2255E9F1" w14:textId="6ECCA2EA" w:rsidR="00BD7A65" w:rsidRPr="00785AAC" w:rsidRDefault="00BD7A65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>4.6.</w:t>
      </w:r>
      <w:r w:rsidR="00E64A9B" w:rsidRPr="00785AAC">
        <w:rPr>
          <w:rFonts w:ascii="Times New Roman" w:hAnsi="Times New Roman" w:cs="Times New Roman"/>
          <w:sz w:val="23"/>
          <w:szCs w:val="23"/>
          <w:lang w:val="ru-RU"/>
        </w:rPr>
        <w:t>4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 Фонд может принять в залог имущество, приобретаемое заемщиком за счет микрозайма. Для </w:t>
      </w:r>
      <w:r w:rsidR="001A6D3D" w:rsidRPr="00785AAC">
        <w:rPr>
          <w:rFonts w:ascii="Times New Roman" w:hAnsi="Times New Roman" w:cs="Times New Roman"/>
          <w:sz w:val="23"/>
          <w:szCs w:val="23"/>
          <w:lang w:val="ru-RU"/>
        </w:rPr>
        <w:t>принятия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 решения о предоставлении микрозайма под залог приобретаемого </w:t>
      </w:r>
      <w:r w:rsidR="001A6D3D" w:rsidRPr="00785AAC">
        <w:rPr>
          <w:rFonts w:ascii="Times New Roman" w:hAnsi="Times New Roman" w:cs="Times New Roman"/>
          <w:sz w:val="23"/>
          <w:szCs w:val="23"/>
          <w:lang w:val="ru-RU"/>
        </w:rPr>
        <w:t>имущества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 заемщик предоставляет дополнительно</w:t>
      </w:r>
      <w:r w:rsidR="001A6D3D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в </w:t>
      </w:r>
      <w:r w:rsidR="007E7BEC" w:rsidRPr="00785AAC">
        <w:rPr>
          <w:rFonts w:ascii="Times New Roman" w:hAnsi="Times New Roman" w:cs="Times New Roman"/>
          <w:sz w:val="23"/>
          <w:szCs w:val="23"/>
          <w:lang w:val="ru-RU"/>
        </w:rPr>
        <w:t>Фонд документы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, характеризующие такое имущество, документы, подтверждающие факт заключения договора о приобретении имущества, письменные гарантии поставщика и иные документы по требованию Фонда. </w:t>
      </w:r>
      <w:r w:rsidR="001A6D3D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Перечень </w:t>
      </w:r>
      <w:r w:rsidR="007E7BEC" w:rsidRPr="00785AAC">
        <w:rPr>
          <w:rFonts w:ascii="Times New Roman" w:hAnsi="Times New Roman" w:cs="Times New Roman"/>
          <w:sz w:val="23"/>
          <w:szCs w:val="23"/>
          <w:lang w:val="ru-RU"/>
        </w:rPr>
        <w:t>документов определяется</w:t>
      </w:r>
      <w:r w:rsidR="001A6D3D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 Фондом</w:t>
      </w:r>
      <w:r w:rsidR="00D05D94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 индивидуально</w:t>
      </w:r>
      <w:r w:rsidR="001A6D3D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 в зависимости от вида приобретаемого имущества.</w:t>
      </w:r>
    </w:p>
    <w:p w14:paraId="54FC9A11" w14:textId="77777777" w:rsidR="001A6D3D" w:rsidRPr="00785AAC" w:rsidRDefault="001A6D3D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>При залоге приобретаемого за счет микрозайма имущества заемщик обязан в установленный в договоре</w:t>
      </w:r>
      <w:r w:rsidR="00210404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 микрозай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>ма срок приобрести имущество, предоставить в Фонд (представителю Фонда) оригиналы и заверенные им копии документов, подтверждающих право собственности на приобретаемое имущество</w:t>
      </w:r>
      <w:r w:rsidR="00D05D94" w:rsidRPr="00785AAC">
        <w:rPr>
          <w:rFonts w:ascii="Times New Roman" w:hAnsi="Times New Roman" w:cs="Times New Roman"/>
          <w:sz w:val="23"/>
          <w:szCs w:val="23"/>
          <w:lang w:val="ru-RU"/>
        </w:rPr>
        <w:t>, а также доку</w:t>
      </w:r>
      <w:r w:rsidR="003262E4" w:rsidRPr="00785AAC">
        <w:rPr>
          <w:rFonts w:ascii="Times New Roman" w:hAnsi="Times New Roman" w:cs="Times New Roman"/>
          <w:sz w:val="23"/>
          <w:szCs w:val="23"/>
          <w:lang w:val="ru-RU"/>
        </w:rPr>
        <w:t>менты, подтверждающие постановку</w:t>
      </w:r>
      <w:r w:rsidR="00D05D94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 имущества (движимого/недвижимого) на учет/регистрацию (при условии, что данное имущество в соответствии с требованиями действующего законодательства должно пройти процедуру постановки на учет/регистрации)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. </w:t>
      </w:r>
    </w:p>
    <w:p w14:paraId="79AF5E02" w14:textId="0324AE92" w:rsidR="00094CB2" w:rsidRPr="00785AAC" w:rsidRDefault="00094CB2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Залоговая стоимость приобретаемого имущества </w:t>
      </w:r>
      <w:r w:rsidR="008A6D03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составляет 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85% от стоимости </w:t>
      </w:r>
      <w:r w:rsidR="008A6D03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данного 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>имущества, определенной договором купли-продажи</w:t>
      </w:r>
      <w:r w:rsidR="008A6D03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 и подтвержденной </w:t>
      </w:r>
      <w:proofErr w:type="spellStart"/>
      <w:r w:rsidR="008A6D03" w:rsidRPr="00785AAC">
        <w:rPr>
          <w:rFonts w:ascii="Times New Roman" w:hAnsi="Times New Roman" w:cs="Times New Roman"/>
          <w:sz w:val="23"/>
          <w:szCs w:val="23"/>
          <w:lang w:val="ru-RU"/>
        </w:rPr>
        <w:t>профсуждением</w:t>
      </w:r>
      <w:proofErr w:type="spellEnd"/>
      <w:r w:rsidR="008A6D03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 кредитующего подразделения</w:t>
      </w:r>
      <w:r w:rsidR="003262E4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 (сотрудника)</w:t>
      </w:r>
      <w:r w:rsidR="008A6D03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 Фонда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>.</w:t>
      </w:r>
    </w:p>
    <w:p w14:paraId="57B658C7" w14:textId="77777777" w:rsidR="00002780" w:rsidRPr="00785AAC" w:rsidRDefault="00002780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>4.7. Для определения стоимости залога недвижимого и/или движимого</w:t>
      </w:r>
      <w:r w:rsidR="003262E4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 имущества,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 заемщиком привлекается независимый оценщик, расходы по оплате его услуг несет заемщик.</w:t>
      </w:r>
    </w:p>
    <w:p w14:paraId="0978B36C" w14:textId="77777777" w:rsidR="00A86C62" w:rsidRPr="00785AAC" w:rsidRDefault="006A0AE2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>4.</w:t>
      </w:r>
      <w:r w:rsidR="00002780" w:rsidRPr="00785AAC">
        <w:rPr>
          <w:rFonts w:ascii="Times New Roman" w:hAnsi="Times New Roman" w:cs="Times New Roman"/>
          <w:sz w:val="23"/>
          <w:szCs w:val="23"/>
          <w:lang w:val="ru-RU"/>
        </w:rPr>
        <w:t>8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>. Залог может быть предоставлен самим заемщиком, а также залогодателями — третьими лицами. Договор залога заключается с залогодателем, являющимся собственником имущества.</w:t>
      </w:r>
    </w:p>
    <w:p w14:paraId="7687E3A3" w14:textId="77777777" w:rsidR="006B2F1B" w:rsidRPr="00785AAC" w:rsidRDefault="006A0AE2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>4.</w:t>
      </w:r>
      <w:r w:rsidR="00002780" w:rsidRPr="00785AAC">
        <w:rPr>
          <w:rFonts w:ascii="Times New Roman" w:hAnsi="Times New Roman" w:cs="Times New Roman"/>
          <w:sz w:val="23"/>
          <w:szCs w:val="23"/>
          <w:lang w:val="ru-RU"/>
        </w:rPr>
        <w:t>9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>. Залоговое обеспечение подлежит обязательному страхованию до момента выдачи микрозайма</w:t>
      </w:r>
      <w:r w:rsidR="008A6D03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 (Транспортные средства (имеющие ПТС) должны быть застрахованы КАСКО, иное имущество страхуются от рисков утраты и повреждения)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. </w:t>
      </w:r>
    </w:p>
    <w:p w14:paraId="5634E743" w14:textId="77777777" w:rsidR="00A86C62" w:rsidRPr="00785AAC" w:rsidRDefault="006A0AE2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>4.</w:t>
      </w:r>
      <w:r w:rsidR="00002780" w:rsidRPr="00785AAC">
        <w:rPr>
          <w:rFonts w:ascii="Times New Roman" w:hAnsi="Times New Roman" w:cs="Times New Roman"/>
          <w:sz w:val="23"/>
          <w:szCs w:val="23"/>
          <w:lang w:val="ru-RU"/>
        </w:rPr>
        <w:t>10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>. В качестве выгодоприобретателя при страховании предмета залога в договоре</w:t>
      </w:r>
      <w:r w:rsidR="00DA1DCF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="00205078" w:rsidRPr="00785AAC">
        <w:rPr>
          <w:rFonts w:ascii="Times New Roman" w:hAnsi="Times New Roman" w:cs="Times New Roman"/>
          <w:sz w:val="23"/>
          <w:szCs w:val="23"/>
          <w:lang w:val="ru-RU"/>
        </w:rPr>
        <w:t>страхования (страховом полисе) з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аемщик указывает </w:t>
      </w:r>
      <w:r w:rsidR="006B2F1B" w:rsidRPr="00785AAC">
        <w:rPr>
          <w:rFonts w:ascii="Times New Roman" w:hAnsi="Times New Roman" w:cs="Times New Roman"/>
          <w:sz w:val="23"/>
          <w:szCs w:val="23"/>
          <w:lang w:val="ru-RU"/>
        </w:rPr>
        <w:t>Фонд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>.</w:t>
      </w:r>
    </w:p>
    <w:p w14:paraId="4698E9B4" w14:textId="2234B822" w:rsidR="00A86C62" w:rsidRPr="00785AAC" w:rsidRDefault="006A0AE2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>4.1</w:t>
      </w:r>
      <w:r w:rsidR="00002780" w:rsidRPr="00785AAC">
        <w:rPr>
          <w:rFonts w:ascii="Times New Roman" w:hAnsi="Times New Roman" w:cs="Times New Roman"/>
          <w:sz w:val="23"/>
          <w:szCs w:val="23"/>
          <w:lang w:val="ru-RU"/>
        </w:rPr>
        <w:t>1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. </w:t>
      </w:r>
      <w:r w:rsidR="00AE69B2" w:rsidRPr="00785AAC">
        <w:rPr>
          <w:rFonts w:ascii="Times New Roman" w:hAnsi="Times New Roman" w:cs="Times New Roman"/>
          <w:sz w:val="23"/>
          <w:szCs w:val="23"/>
          <w:lang w:val="ru-RU"/>
        </w:rPr>
        <w:t>Общая с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траховая сумма должна быть не ниже </w:t>
      </w:r>
      <w:r w:rsidR="00AE69B2" w:rsidRPr="00785AAC">
        <w:rPr>
          <w:rFonts w:ascii="Times New Roman" w:hAnsi="Times New Roman" w:cs="Times New Roman"/>
          <w:sz w:val="23"/>
          <w:szCs w:val="23"/>
          <w:lang w:val="ru-RU"/>
        </w:rPr>
        <w:t>остатка задолженности по договору микрозайма на период страхования</w:t>
      </w:r>
      <w:r w:rsidR="009D251E" w:rsidRPr="00785AAC">
        <w:rPr>
          <w:rFonts w:ascii="Times New Roman" w:hAnsi="Times New Roman" w:cs="Times New Roman"/>
          <w:sz w:val="23"/>
          <w:szCs w:val="23"/>
          <w:lang w:val="ru-RU"/>
        </w:rPr>
        <w:t>.</w:t>
      </w:r>
    </w:p>
    <w:p w14:paraId="734A7B99" w14:textId="77777777" w:rsidR="00A86C62" w:rsidRPr="00785AAC" w:rsidRDefault="006A0AE2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>4.1</w:t>
      </w:r>
      <w:r w:rsidR="00002780" w:rsidRPr="00785AAC">
        <w:rPr>
          <w:rFonts w:ascii="Times New Roman" w:hAnsi="Times New Roman" w:cs="Times New Roman"/>
          <w:sz w:val="23"/>
          <w:szCs w:val="23"/>
          <w:lang w:val="ru-RU"/>
        </w:rPr>
        <w:t>2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>. Учет залога движимого имущества осуществляется посредством регистрации уведомлений о залогах движимого имущества и внесении соответствующих сведений в реестр о залоге движимого имущества (далее — Реестр), где уведомлению присваивается индивидуальный регистрационный номер, который также отображается в выдаваемом свидетельстве о регистрации.</w:t>
      </w:r>
    </w:p>
    <w:p w14:paraId="0B749B4A" w14:textId="76491CD9" w:rsidR="008A5188" w:rsidRPr="00785AAC" w:rsidRDefault="006A0AE2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>4.1</w:t>
      </w:r>
      <w:r w:rsidR="009766B9" w:rsidRPr="00785AAC">
        <w:rPr>
          <w:rFonts w:ascii="Times New Roman" w:hAnsi="Times New Roman" w:cs="Times New Roman"/>
          <w:sz w:val="23"/>
          <w:szCs w:val="23"/>
          <w:lang w:val="ru-RU"/>
        </w:rPr>
        <w:t>3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. </w:t>
      </w:r>
      <w:r w:rsidR="006B2F1B" w:rsidRPr="00785AAC">
        <w:rPr>
          <w:rFonts w:ascii="Times New Roman" w:hAnsi="Times New Roman" w:cs="Times New Roman"/>
          <w:sz w:val="23"/>
          <w:szCs w:val="23"/>
          <w:lang w:val="ru-RU"/>
        </w:rPr>
        <w:t>В</w:t>
      </w:r>
      <w:r w:rsidR="00210404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се расходы, связанные с государственной регистрацией </w:t>
      </w:r>
      <w:r w:rsidR="007B09A7" w:rsidRPr="00785AAC">
        <w:rPr>
          <w:rFonts w:ascii="Times New Roman" w:hAnsi="Times New Roman" w:cs="Times New Roman"/>
          <w:sz w:val="23"/>
          <w:szCs w:val="23"/>
          <w:lang w:val="ru-RU"/>
        </w:rPr>
        <w:t>залога недвижимого имущества,</w:t>
      </w:r>
      <w:r w:rsidR="008A5188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 возмещаются заемщиком Фонду. </w:t>
      </w:r>
    </w:p>
    <w:p w14:paraId="13761F5B" w14:textId="0A635DFE" w:rsidR="00210404" w:rsidRPr="00785AAC" w:rsidRDefault="008A5188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>Все расходы, связанные</w:t>
      </w:r>
      <w:r w:rsidR="00210404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, </w:t>
      </w:r>
      <w:r w:rsidR="00B34809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с </w:t>
      </w:r>
      <w:r w:rsidR="00210404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нотариальной регистрацией уведомления о залоге движимого имущества, несет заемщик. </w:t>
      </w:r>
      <w:r w:rsidR="006A0AE2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="00210404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</w:p>
    <w:p w14:paraId="359DA5C0" w14:textId="77777777" w:rsidR="00A86C62" w:rsidRPr="00785AAC" w:rsidRDefault="006A0AE2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>4.1</w:t>
      </w:r>
      <w:r w:rsidR="009766B9" w:rsidRPr="00785AAC">
        <w:rPr>
          <w:rFonts w:ascii="Times New Roman" w:hAnsi="Times New Roman" w:cs="Times New Roman"/>
          <w:sz w:val="23"/>
          <w:szCs w:val="23"/>
          <w:lang w:val="ru-RU"/>
        </w:rPr>
        <w:t>4</w:t>
      </w:r>
      <w:r w:rsidR="00BF6418" w:rsidRPr="00785AAC">
        <w:rPr>
          <w:rFonts w:ascii="Times New Roman" w:hAnsi="Times New Roman" w:cs="Times New Roman"/>
          <w:sz w:val="23"/>
          <w:szCs w:val="23"/>
          <w:lang w:val="ru-RU"/>
        </w:rPr>
        <w:t>. В залог не принимаются:</w:t>
      </w:r>
    </w:p>
    <w:p w14:paraId="7BEC795C" w14:textId="77777777" w:rsidR="00A86C62" w:rsidRPr="00785AAC" w:rsidRDefault="006B2F1B" w:rsidP="00BF6418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- </w:t>
      </w:r>
      <w:r w:rsidR="006A0AE2" w:rsidRPr="00785AAC">
        <w:rPr>
          <w:rFonts w:ascii="Times New Roman" w:hAnsi="Times New Roman" w:cs="Times New Roman"/>
          <w:sz w:val="23"/>
          <w:szCs w:val="23"/>
          <w:lang w:val="ru-RU"/>
        </w:rPr>
        <w:t>объекты, в отношении которых действующим законодательством Российской Федерации установлен запрет на их залог и/или отчуждение (в том числе имущество, на которое не может быть обращено взыскание по исполнительным документам);</w:t>
      </w:r>
    </w:p>
    <w:p w14:paraId="39F8AA9E" w14:textId="77777777" w:rsidR="00A86C62" w:rsidRPr="00785AAC" w:rsidRDefault="006B2F1B" w:rsidP="00BF6418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- </w:t>
      </w:r>
      <w:r w:rsidR="006A0AE2" w:rsidRPr="00785AAC">
        <w:rPr>
          <w:rFonts w:ascii="Times New Roman" w:hAnsi="Times New Roman" w:cs="Times New Roman"/>
          <w:sz w:val="23"/>
          <w:szCs w:val="23"/>
          <w:lang w:val="ru-RU"/>
        </w:rPr>
        <w:t>имущество, изъятое из оборота в соответствии с действующим законодательством Российской Федерации (оружие, наркотические, радиоактивные, взрывчатые вещества и т.п.);</w:t>
      </w:r>
    </w:p>
    <w:p w14:paraId="13B65454" w14:textId="77777777" w:rsidR="00A86C62" w:rsidRPr="00785AAC" w:rsidRDefault="006B2F1B" w:rsidP="00BF6418">
      <w:pPr>
        <w:pStyle w:val="Compact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lastRenderedPageBreak/>
        <w:t xml:space="preserve">- </w:t>
      </w:r>
      <w:r w:rsidR="006A0AE2" w:rsidRPr="00785AAC">
        <w:rPr>
          <w:rFonts w:ascii="Times New Roman" w:hAnsi="Times New Roman" w:cs="Times New Roman"/>
          <w:sz w:val="23"/>
          <w:szCs w:val="23"/>
          <w:lang w:val="ru-RU"/>
        </w:rPr>
        <w:t>товары в обороте;</w:t>
      </w:r>
    </w:p>
    <w:p w14:paraId="54CDE7B1" w14:textId="77777777" w:rsidR="00A86C62" w:rsidRPr="00785AAC" w:rsidRDefault="006B2F1B" w:rsidP="00BF6418">
      <w:pPr>
        <w:pStyle w:val="FirstParagraph"/>
        <w:ind w:firstLine="709"/>
      </w:pPr>
      <w:r w:rsidRPr="00785AAC">
        <w:t xml:space="preserve">- </w:t>
      </w:r>
      <w:r w:rsidR="006A0AE2" w:rsidRPr="00785AAC">
        <w:t>предметы искусства, ремесленные изделия, предметы антиквариата, объекты интеллектуальной собственности;</w:t>
      </w:r>
    </w:p>
    <w:p w14:paraId="7A3E4E95" w14:textId="77777777" w:rsidR="00A86C62" w:rsidRPr="00785AAC" w:rsidRDefault="006B2F1B" w:rsidP="00BF6418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- </w:t>
      </w:r>
      <w:r w:rsidR="006A0AE2" w:rsidRPr="00785AAC">
        <w:rPr>
          <w:rFonts w:ascii="Times New Roman" w:hAnsi="Times New Roman" w:cs="Times New Roman"/>
          <w:sz w:val="23"/>
          <w:szCs w:val="23"/>
          <w:lang w:val="ru-RU"/>
        </w:rPr>
        <w:t>опытные образцы промышленных изделий;</w:t>
      </w:r>
    </w:p>
    <w:p w14:paraId="4359AFCD" w14:textId="77777777" w:rsidR="00A86C62" w:rsidRPr="00785AAC" w:rsidRDefault="006B2F1B" w:rsidP="00BF6418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- </w:t>
      </w:r>
      <w:r w:rsidR="006A0AE2" w:rsidRPr="00785AAC">
        <w:rPr>
          <w:rFonts w:ascii="Times New Roman" w:hAnsi="Times New Roman" w:cs="Times New Roman"/>
          <w:sz w:val="23"/>
          <w:szCs w:val="23"/>
          <w:lang w:val="ru-RU"/>
        </w:rPr>
        <w:t>оборудование, произведенное по заказу, уникальное оборудование;</w:t>
      </w:r>
    </w:p>
    <w:p w14:paraId="62BA271C" w14:textId="77777777" w:rsidR="00A86C62" w:rsidRPr="00785AAC" w:rsidRDefault="006B2F1B" w:rsidP="00BF6418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- </w:t>
      </w:r>
      <w:r w:rsidR="006A0AE2" w:rsidRPr="00785AAC">
        <w:rPr>
          <w:rFonts w:ascii="Times New Roman" w:hAnsi="Times New Roman" w:cs="Times New Roman"/>
          <w:sz w:val="23"/>
          <w:szCs w:val="23"/>
          <w:lang w:val="ru-RU"/>
        </w:rPr>
        <w:t>права, неразрывно связанные с личностью кредитора (такие как: требования об алиментах, о возмещении вреда, причиненного жизни или здоровью, и иные права, уступка которых другому лицу запрещена законом);</w:t>
      </w:r>
    </w:p>
    <w:p w14:paraId="1A7B3CA2" w14:textId="77777777" w:rsidR="00A86C62" w:rsidRPr="00785AAC" w:rsidRDefault="006B2F1B" w:rsidP="00BF6418">
      <w:pPr>
        <w:pStyle w:val="Compact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- </w:t>
      </w:r>
      <w:r w:rsidR="006A0AE2" w:rsidRPr="00785AAC">
        <w:rPr>
          <w:rFonts w:ascii="Times New Roman" w:hAnsi="Times New Roman" w:cs="Times New Roman"/>
          <w:sz w:val="23"/>
          <w:szCs w:val="23"/>
          <w:lang w:val="ru-RU"/>
        </w:rPr>
        <w:t>ценные бумаги;</w:t>
      </w:r>
    </w:p>
    <w:p w14:paraId="04D1D611" w14:textId="77777777" w:rsidR="00A86C62" w:rsidRPr="00785AAC" w:rsidRDefault="006B2F1B" w:rsidP="00BF6418">
      <w:pPr>
        <w:pStyle w:val="FirstParagraph"/>
        <w:ind w:firstLine="709"/>
      </w:pPr>
      <w:r w:rsidRPr="00785AAC">
        <w:t xml:space="preserve">- </w:t>
      </w:r>
      <w:r w:rsidR="006A0AE2" w:rsidRPr="00785AAC">
        <w:t>призы, государственные награды, почетные и памятные знаки, которыми награжден залогодатель — физическое лицо;</w:t>
      </w:r>
    </w:p>
    <w:p w14:paraId="106425DF" w14:textId="77777777" w:rsidR="00A86C62" w:rsidRPr="00785AAC" w:rsidRDefault="006B2F1B" w:rsidP="00BF6418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- </w:t>
      </w:r>
      <w:r w:rsidR="006A0AE2" w:rsidRPr="00785AAC">
        <w:rPr>
          <w:rFonts w:ascii="Times New Roman" w:hAnsi="Times New Roman" w:cs="Times New Roman"/>
          <w:sz w:val="23"/>
          <w:szCs w:val="23"/>
          <w:lang w:val="ru-RU"/>
        </w:rPr>
        <w:t>имущество, на котором не имеется информационной таблички</w:t>
      </w:r>
      <w:r w:rsidR="00054EC8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 на неотделимых частях имущества/оборудования</w:t>
      </w:r>
      <w:r w:rsidR="006A0AE2" w:rsidRPr="00785AAC">
        <w:rPr>
          <w:rFonts w:ascii="Times New Roman" w:hAnsi="Times New Roman" w:cs="Times New Roman"/>
          <w:sz w:val="23"/>
          <w:szCs w:val="23"/>
          <w:lang w:val="ru-RU"/>
        </w:rPr>
        <w:t>, содержащей сведения, нанесенные нестираемым способом, индивидуально определяющие указанное имущество/оборудование, в том числе идентификационный (заводской, серийный, инвентарный) номер, нет сведений о марке, модели, дате выпуска, а также отсутствует паспорт, техническая и иная документация;</w:t>
      </w:r>
    </w:p>
    <w:p w14:paraId="6D0D85D2" w14:textId="77777777" w:rsidR="00F33BD5" w:rsidRPr="00785AAC" w:rsidRDefault="006B2F1B" w:rsidP="00BF6418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- </w:t>
      </w:r>
      <w:r w:rsidR="0098226B" w:rsidRPr="00785AAC">
        <w:rPr>
          <w:rFonts w:ascii="Times New Roman" w:hAnsi="Times New Roman" w:cs="Times New Roman"/>
          <w:sz w:val="23"/>
          <w:szCs w:val="23"/>
          <w:lang w:val="ru-RU"/>
        </w:rPr>
        <w:t>тран</w:t>
      </w:r>
      <w:r w:rsidR="00054EC8" w:rsidRPr="00785AAC">
        <w:rPr>
          <w:rFonts w:ascii="Times New Roman" w:hAnsi="Times New Roman" w:cs="Times New Roman"/>
          <w:sz w:val="23"/>
          <w:szCs w:val="23"/>
          <w:lang w:val="ru-RU"/>
        </w:rPr>
        <w:t>спортные средства (имеющие ПТС), дата выпуска которых больше</w:t>
      </w:r>
      <w:r w:rsidR="0098226B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 10 лет на дату окончания договора микрозайма</w:t>
      </w:r>
      <w:r w:rsidR="00F33BD5" w:rsidRPr="00785AAC">
        <w:rPr>
          <w:rFonts w:ascii="Times New Roman" w:hAnsi="Times New Roman" w:cs="Times New Roman"/>
          <w:sz w:val="23"/>
          <w:szCs w:val="23"/>
          <w:lang w:val="ru-RU"/>
        </w:rPr>
        <w:t>;</w:t>
      </w:r>
    </w:p>
    <w:p w14:paraId="3AD3BC44" w14:textId="77777777" w:rsidR="00A86C62" w:rsidRPr="00785AAC" w:rsidRDefault="00F33BD5" w:rsidP="00BF6418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>-</w:t>
      </w:r>
      <w:r w:rsidR="0098226B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="006A0AE2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спецтехника и прочие транспортные средства </w:t>
      </w:r>
      <w:r w:rsidR="00EC0B7C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(имеющие ПСМ) </w:t>
      </w:r>
      <w:r w:rsidR="00054EC8" w:rsidRPr="00785AAC">
        <w:rPr>
          <w:rFonts w:ascii="Times New Roman" w:hAnsi="Times New Roman" w:cs="Times New Roman"/>
          <w:sz w:val="23"/>
          <w:szCs w:val="23"/>
          <w:lang w:val="ru-RU"/>
        </w:rPr>
        <w:t>дата выпуска которых больше</w:t>
      </w:r>
      <w:r w:rsidR="006A0AE2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 15 лет </w:t>
      </w:r>
      <w:r w:rsidR="00EC0B7C" w:rsidRPr="00785AAC">
        <w:rPr>
          <w:rFonts w:ascii="Times New Roman" w:hAnsi="Times New Roman" w:cs="Times New Roman"/>
          <w:sz w:val="23"/>
          <w:szCs w:val="23"/>
          <w:lang w:val="ru-RU"/>
        </w:rPr>
        <w:t>на дату окончания договора микрозайма</w:t>
      </w:r>
      <w:r w:rsidR="006A0AE2" w:rsidRPr="00785AAC">
        <w:rPr>
          <w:rFonts w:ascii="Times New Roman" w:hAnsi="Times New Roman" w:cs="Times New Roman"/>
          <w:sz w:val="23"/>
          <w:szCs w:val="23"/>
          <w:lang w:val="ru-RU"/>
        </w:rPr>
        <w:t>;</w:t>
      </w:r>
    </w:p>
    <w:p w14:paraId="67EA5F62" w14:textId="77777777" w:rsidR="00A86C62" w:rsidRPr="00785AAC" w:rsidRDefault="006B2F1B" w:rsidP="00BF6418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- </w:t>
      </w:r>
      <w:r w:rsidR="006A0AE2" w:rsidRPr="00785AAC">
        <w:rPr>
          <w:rFonts w:ascii="Times New Roman" w:hAnsi="Times New Roman" w:cs="Times New Roman"/>
          <w:sz w:val="23"/>
          <w:szCs w:val="23"/>
          <w:lang w:val="ru-RU"/>
        </w:rPr>
        <w:t>транспортные средства — «конструкторы»;</w:t>
      </w:r>
    </w:p>
    <w:p w14:paraId="255A14E9" w14:textId="77777777" w:rsidR="00EC0B7C" w:rsidRPr="00785AAC" w:rsidRDefault="006B2F1B" w:rsidP="00BF6418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- </w:t>
      </w:r>
      <w:r w:rsidR="006A0AE2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производственное, торговое, медицинское и прочее оборудование </w:t>
      </w:r>
      <w:r w:rsidR="00054EC8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дата выпуска которого больше </w:t>
      </w:r>
      <w:r w:rsidR="006A0AE2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10 лет </w:t>
      </w:r>
      <w:r w:rsidR="00EC0B7C" w:rsidRPr="00785AAC">
        <w:rPr>
          <w:rFonts w:ascii="Times New Roman" w:hAnsi="Times New Roman" w:cs="Times New Roman"/>
          <w:sz w:val="23"/>
          <w:szCs w:val="23"/>
          <w:lang w:val="ru-RU"/>
        </w:rPr>
        <w:t>на дату окончания договора микрозайма;</w:t>
      </w:r>
    </w:p>
    <w:p w14:paraId="0BE0EE1D" w14:textId="77777777" w:rsidR="00A86C62" w:rsidRPr="00785AAC" w:rsidRDefault="006B2F1B" w:rsidP="00BF6418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- </w:t>
      </w:r>
      <w:r w:rsidR="006A0AE2" w:rsidRPr="00785AAC">
        <w:rPr>
          <w:rFonts w:ascii="Times New Roman" w:hAnsi="Times New Roman" w:cs="Times New Roman"/>
          <w:sz w:val="23"/>
          <w:szCs w:val="23"/>
          <w:lang w:val="ru-RU"/>
        </w:rPr>
        <w:t>недвижимое имущество, на которое в соответствии с действующим законодательством Российской Федерации не может быть обращено взыскание;</w:t>
      </w:r>
    </w:p>
    <w:p w14:paraId="4F1B7C3E" w14:textId="77777777" w:rsidR="00A86C62" w:rsidRPr="00785AAC" w:rsidRDefault="006B2F1B" w:rsidP="00BF6418">
      <w:pPr>
        <w:spacing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- </w:t>
      </w:r>
      <w:r w:rsidR="006A0AE2" w:rsidRPr="00785AAC">
        <w:rPr>
          <w:rFonts w:ascii="Times New Roman" w:hAnsi="Times New Roman" w:cs="Times New Roman"/>
          <w:sz w:val="23"/>
          <w:szCs w:val="23"/>
          <w:lang w:val="ru-RU"/>
        </w:rPr>
        <w:t>строения, признанные в установленном порядке непригодными для пользования; (аварийные, поврежденные по причине стихийных бедствий или пожара);</w:t>
      </w:r>
    </w:p>
    <w:p w14:paraId="6C7A28B8" w14:textId="77777777" w:rsidR="00A86C62" w:rsidRPr="00785AAC" w:rsidRDefault="006B2F1B" w:rsidP="00BF6418">
      <w:pPr>
        <w:pStyle w:val="FirstParagraph"/>
        <w:ind w:firstLine="709"/>
      </w:pPr>
      <w:r w:rsidRPr="00785AAC">
        <w:t xml:space="preserve">- </w:t>
      </w:r>
      <w:r w:rsidR="006A0AE2" w:rsidRPr="00785AAC">
        <w:t>объекты недвижимости, состояние которых оценивается как неудовлетворительное (нарушение прочности и/или разрушение конструктивных элементов, отсутствие отдельных конструктивных элементов);</w:t>
      </w:r>
    </w:p>
    <w:p w14:paraId="2578FEA6" w14:textId="77777777" w:rsidR="00A86C62" w:rsidRPr="00785AAC" w:rsidRDefault="006B2F1B" w:rsidP="00BF6418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- </w:t>
      </w:r>
      <w:r w:rsidR="006A0AE2" w:rsidRPr="00785AAC">
        <w:rPr>
          <w:rFonts w:ascii="Times New Roman" w:hAnsi="Times New Roman" w:cs="Times New Roman"/>
          <w:sz w:val="23"/>
          <w:szCs w:val="23"/>
          <w:lang w:val="ru-RU"/>
        </w:rPr>
        <w:t>здания/сооружения, комплексы зданий/сооружений, помещения в зданиях с износом более 50%;</w:t>
      </w:r>
    </w:p>
    <w:p w14:paraId="2DCDFE0C" w14:textId="77777777" w:rsidR="00A86C62" w:rsidRPr="00785AAC" w:rsidRDefault="006B2F1B" w:rsidP="00BF6418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- </w:t>
      </w:r>
      <w:r w:rsidR="006A0AE2" w:rsidRPr="00785AAC">
        <w:rPr>
          <w:rFonts w:ascii="Times New Roman" w:hAnsi="Times New Roman" w:cs="Times New Roman"/>
          <w:sz w:val="23"/>
          <w:szCs w:val="23"/>
          <w:lang w:val="ru-RU"/>
        </w:rPr>
        <w:t>самовольно возведенные и бесхозные объекты;</w:t>
      </w:r>
    </w:p>
    <w:p w14:paraId="5297E0BC" w14:textId="77777777" w:rsidR="00A86C62" w:rsidRPr="00785AAC" w:rsidRDefault="006B2F1B" w:rsidP="00BF6418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- </w:t>
      </w:r>
      <w:r w:rsidR="006A0AE2" w:rsidRPr="00785AAC">
        <w:rPr>
          <w:rFonts w:ascii="Times New Roman" w:hAnsi="Times New Roman" w:cs="Times New Roman"/>
          <w:sz w:val="23"/>
          <w:szCs w:val="23"/>
          <w:lang w:val="ru-RU"/>
        </w:rPr>
        <w:t>строения, расположенные на земельных участках, право пользования, аренды или собственности на которые не подтверждается правоустанавливающими документами;</w:t>
      </w:r>
    </w:p>
    <w:p w14:paraId="279565FD" w14:textId="77777777" w:rsidR="00A86C62" w:rsidRPr="00785AAC" w:rsidRDefault="006B2F1B" w:rsidP="00BF6418">
      <w:pPr>
        <w:spacing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- </w:t>
      </w:r>
      <w:r w:rsidR="006A0AE2" w:rsidRPr="00785AAC">
        <w:rPr>
          <w:rFonts w:ascii="Times New Roman" w:hAnsi="Times New Roman" w:cs="Times New Roman"/>
          <w:sz w:val="23"/>
          <w:szCs w:val="23"/>
          <w:lang w:val="ru-RU"/>
        </w:rPr>
        <w:t>строения, не прошедшие государственную регистрацию в установленном порядке;</w:t>
      </w:r>
    </w:p>
    <w:p w14:paraId="29765EA6" w14:textId="77777777" w:rsidR="00A86C62" w:rsidRPr="00785AAC" w:rsidRDefault="006B2F1B" w:rsidP="00BF6418">
      <w:pPr>
        <w:spacing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- </w:t>
      </w:r>
      <w:r w:rsidR="006A0AE2" w:rsidRPr="00785AAC">
        <w:rPr>
          <w:rFonts w:ascii="Times New Roman" w:hAnsi="Times New Roman" w:cs="Times New Roman"/>
          <w:sz w:val="23"/>
          <w:szCs w:val="23"/>
          <w:lang w:val="ru-RU"/>
        </w:rPr>
        <w:t>объекты незавершенного строительства;</w:t>
      </w:r>
    </w:p>
    <w:p w14:paraId="3D19C193" w14:textId="77777777" w:rsidR="00A86C62" w:rsidRPr="00785AAC" w:rsidRDefault="006B2F1B" w:rsidP="00BF6418">
      <w:pPr>
        <w:spacing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- </w:t>
      </w:r>
      <w:r w:rsidR="006A0AE2" w:rsidRPr="00785AAC">
        <w:rPr>
          <w:rFonts w:ascii="Times New Roman" w:hAnsi="Times New Roman" w:cs="Times New Roman"/>
          <w:sz w:val="23"/>
          <w:szCs w:val="23"/>
          <w:lang w:val="ru-RU"/>
        </w:rPr>
        <w:t>земельные участки, сведения о границах которых носят временный характер либо границы которых не установлены в соответствии с действующим законодательством.</w:t>
      </w:r>
    </w:p>
    <w:p w14:paraId="721BB700" w14:textId="732151D8" w:rsidR="00AE69B2" w:rsidRPr="00785AAC" w:rsidRDefault="00AE69B2" w:rsidP="00AE69B2">
      <w:pPr>
        <w:pStyle w:val="FirstParagraph"/>
        <w:ind w:firstLine="709"/>
      </w:pPr>
      <w:r w:rsidRPr="00785AAC">
        <w:t>- жилые и нежилые помещения (здания, строения, сооружения), в которых произведены незаконная перепланировка или переустройство.</w:t>
      </w:r>
    </w:p>
    <w:p w14:paraId="2023F1E1" w14:textId="77777777" w:rsidR="005F2125" w:rsidRPr="00785AAC" w:rsidRDefault="00E63388" w:rsidP="00BF6418">
      <w:pPr>
        <w:pStyle w:val="FirstParagraph"/>
        <w:ind w:firstLine="709"/>
        <w:rPr>
          <w:b/>
          <w:bCs/>
        </w:rPr>
      </w:pPr>
      <w:r w:rsidRPr="00785AAC">
        <w:rPr>
          <w:b/>
          <w:bCs/>
        </w:rPr>
        <w:t xml:space="preserve">Фонд </w:t>
      </w:r>
      <w:r w:rsidR="006B2F1B" w:rsidRPr="00785AAC">
        <w:rPr>
          <w:b/>
          <w:bCs/>
        </w:rPr>
        <w:t xml:space="preserve"> </w:t>
      </w:r>
      <w:r w:rsidR="006A0AE2" w:rsidRPr="00785AAC">
        <w:rPr>
          <w:b/>
          <w:bCs/>
        </w:rPr>
        <w:t>вправе не принимать в залог</w:t>
      </w:r>
      <w:r w:rsidR="005F2125" w:rsidRPr="00785AAC">
        <w:rPr>
          <w:b/>
          <w:bCs/>
        </w:rPr>
        <w:t>:</w:t>
      </w:r>
    </w:p>
    <w:p w14:paraId="77AAB197" w14:textId="77777777" w:rsidR="005F2125" w:rsidRPr="00785AAC" w:rsidRDefault="005F2125" w:rsidP="00BF6418">
      <w:pPr>
        <w:widowControl w:val="0"/>
        <w:autoSpaceDE w:val="0"/>
        <w:autoSpaceDN w:val="0"/>
        <w:adjustRightInd w:val="0"/>
        <w:spacing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>- ветхие здания, строения, сооружения;</w:t>
      </w:r>
    </w:p>
    <w:p w14:paraId="6A6BF15A" w14:textId="77777777" w:rsidR="005F2125" w:rsidRPr="00785AAC" w:rsidRDefault="005F2125" w:rsidP="00BF6418">
      <w:pPr>
        <w:widowControl w:val="0"/>
        <w:autoSpaceDE w:val="0"/>
        <w:autoSpaceDN w:val="0"/>
        <w:adjustRightInd w:val="0"/>
        <w:spacing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>- жилые и нежилые помещения (здания, строения, сооружения), внутренняя отделка которых отсутствует либо требует восстановления.</w:t>
      </w:r>
    </w:p>
    <w:p w14:paraId="4A170181" w14:textId="77777777" w:rsidR="00A86C62" w:rsidRPr="00785AAC" w:rsidRDefault="006A0AE2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>4.1</w:t>
      </w:r>
      <w:r w:rsidR="009766B9" w:rsidRPr="00785AAC">
        <w:rPr>
          <w:rFonts w:ascii="Times New Roman" w:hAnsi="Times New Roman" w:cs="Times New Roman"/>
          <w:sz w:val="23"/>
          <w:szCs w:val="23"/>
          <w:lang w:val="ru-RU"/>
        </w:rPr>
        <w:t>5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>. Предмет залога не должен находиться под арестом, а также быть обремененным иными обязательствами (залог, сервитут)</w:t>
      </w:r>
      <w:r w:rsidR="00DA1DCF" w:rsidRPr="00785AAC">
        <w:rPr>
          <w:rStyle w:val="af5"/>
          <w:rFonts w:ascii="Times New Roman" w:hAnsi="Times New Roman" w:cs="Times New Roman"/>
          <w:sz w:val="23"/>
          <w:szCs w:val="23"/>
          <w:lang w:val="ru-RU"/>
        </w:rPr>
        <w:footnoteReference w:id="4"/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>.</w:t>
      </w:r>
    </w:p>
    <w:p w14:paraId="6FA19CB5" w14:textId="3CB880B3" w:rsidR="00A86C62" w:rsidRPr="00785AAC" w:rsidRDefault="006A0AE2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lastRenderedPageBreak/>
        <w:t>4.1</w:t>
      </w:r>
      <w:r w:rsidR="009766B9" w:rsidRPr="00785AAC">
        <w:rPr>
          <w:rFonts w:ascii="Times New Roman" w:hAnsi="Times New Roman" w:cs="Times New Roman"/>
          <w:sz w:val="23"/>
          <w:szCs w:val="23"/>
          <w:lang w:val="ru-RU"/>
        </w:rPr>
        <w:t>6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. Заявители/залогодатели предоставляют в </w:t>
      </w:r>
      <w:r w:rsidR="006B2F1B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Фонд 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>оригиналы до</w:t>
      </w:r>
      <w:r w:rsidR="00020122" w:rsidRPr="00785AAC">
        <w:rPr>
          <w:rFonts w:ascii="Times New Roman" w:hAnsi="Times New Roman" w:cs="Times New Roman"/>
          <w:sz w:val="23"/>
          <w:szCs w:val="23"/>
          <w:lang w:val="ru-RU"/>
        </w:rPr>
        <w:t>кументов согласно Приложени</w:t>
      </w:r>
      <w:r w:rsidR="00F650A8" w:rsidRPr="00785AAC">
        <w:rPr>
          <w:rFonts w:ascii="Times New Roman" w:hAnsi="Times New Roman" w:cs="Times New Roman"/>
          <w:sz w:val="23"/>
          <w:szCs w:val="23"/>
          <w:lang w:val="ru-RU"/>
        </w:rPr>
        <w:t>й</w:t>
      </w:r>
      <w:r w:rsidR="00020122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 № </w:t>
      </w:r>
      <w:r w:rsidR="00F650A8" w:rsidRPr="00785AAC">
        <w:rPr>
          <w:rFonts w:ascii="Times New Roman" w:hAnsi="Times New Roman" w:cs="Times New Roman"/>
          <w:sz w:val="23"/>
          <w:szCs w:val="23"/>
          <w:lang w:val="ru-RU"/>
        </w:rPr>
        <w:t>3, 4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 к настоящему Положению. Сотрудник </w:t>
      </w:r>
      <w:r w:rsidR="006B2F1B" w:rsidRPr="00785AAC">
        <w:rPr>
          <w:rFonts w:ascii="Times New Roman" w:hAnsi="Times New Roman" w:cs="Times New Roman"/>
          <w:sz w:val="23"/>
          <w:szCs w:val="23"/>
          <w:lang w:val="ru-RU"/>
        </w:rPr>
        <w:t>Фонд</w:t>
      </w:r>
      <w:r w:rsidR="00E63388" w:rsidRPr="00785AAC">
        <w:rPr>
          <w:rFonts w:ascii="Times New Roman" w:hAnsi="Times New Roman" w:cs="Times New Roman"/>
          <w:sz w:val="23"/>
          <w:szCs w:val="23"/>
          <w:lang w:val="ru-RU"/>
        </w:rPr>
        <w:t>а</w:t>
      </w:r>
      <w:r w:rsidR="006B2F1B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>копирует документы, заверяет копии и возвращает оригиналы заявителю/залогодателю.</w:t>
      </w:r>
    </w:p>
    <w:p w14:paraId="2605CCB5" w14:textId="32678400" w:rsidR="00A86C62" w:rsidRPr="00785AAC" w:rsidRDefault="00E63388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>Принятые</w:t>
      </w:r>
      <w:r w:rsidR="006B2F1B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 Фонд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>ом</w:t>
      </w:r>
      <w:r w:rsidR="006B2F1B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="006A0AE2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в составе заявки на </w:t>
      </w:r>
      <w:proofErr w:type="spellStart"/>
      <w:r w:rsidR="006A0AE2" w:rsidRPr="00785AAC">
        <w:rPr>
          <w:rFonts w:ascii="Times New Roman" w:hAnsi="Times New Roman" w:cs="Times New Roman"/>
          <w:sz w:val="23"/>
          <w:szCs w:val="23"/>
          <w:lang w:val="ru-RU"/>
        </w:rPr>
        <w:t>микроза</w:t>
      </w:r>
      <w:r w:rsidR="00325240" w:rsidRPr="00785AAC">
        <w:rPr>
          <w:rFonts w:ascii="Times New Roman" w:hAnsi="Times New Roman" w:cs="Times New Roman"/>
          <w:sz w:val="23"/>
          <w:szCs w:val="23"/>
          <w:lang w:val="ru-RU"/>
        </w:rPr>
        <w:t>й</w:t>
      </w:r>
      <w:r w:rsidR="006A0AE2" w:rsidRPr="00785AAC">
        <w:rPr>
          <w:rFonts w:ascii="Times New Roman" w:hAnsi="Times New Roman" w:cs="Times New Roman"/>
          <w:sz w:val="23"/>
          <w:szCs w:val="23"/>
          <w:lang w:val="ru-RU"/>
        </w:rPr>
        <w:t>м</w:t>
      </w:r>
      <w:proofErr w:type="spellEnd"/>
      <w:r w:rsidR="006A0AE2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 документы не возвращаются.</w:t>
      </w:r>
    </w:p>
    <w:p w14:paraId="3B839404" w14:textId="77777777" w:rsidR="00A86C62" w:rsidRPr="00785AAC" w:rsidRDefault="00002780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>4.1</w:t>
      </w:r>
      <w:r w:rsidR="009766B9" w:rsidRPr="00785AAC">
        <w:rPr>
          <w:rFonts w:ascii="Times New Roman" w:hAnsi="Times New Roman" w:cs="Times New Roman"/>
          <w:sz w:val="23"/>
          <w:szCs w:val="23"/>
          <w:lang w:val="ru-RU"/>
        </w:rPr>
        <w:t>7</w:t>
      </w:r>
      <w:r w:rsidR="006A0AE2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. </w:t>
      </w:r>
      <w:r w:rsidR="006B2F1B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Фонд </w:t>
      </w:r>
      <w:r w:rsidR="006A0AE2" w:rsidRPr="00785AAC">
        <w:rPr>
          <w:rFonts w:ascii="Times New Roman" w:hAnsi="Times New Roman" w:cs="Times New Roman"/>
          <w:sz w:val="23"/>
          <w:szCs w:val="23"/>
          <w:lang w:val="ru-RU"/>
        </w:rPr>
        <w:t>осуществляет проверку представленных заемщиком документов и содержащихся в них сведений, права собственности залогодателя на предмет залога и иных сведений в отношении предмета залога.</w:t>
      </w:r>
    </w:p>
    <w:p w14:paraId="41D22B4E" w14:textId="77777777" w:rsidR="00A86C62" w:rsidRPr="00785AAC" w:rsidRDefault="005F2125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>4.</w:t>
      </w:r>
      <w:r w:rsidR="006A0AE2" w:rsidRPr="00785AAC">
        <w:rPr>
          <w:rFonts w:ascii="Times New Roman" w:hAnsi="Times New Roman" w:cs="Times New Roman"/>
          <w:sz w:val="23"/>
          <w:szCs w:val="23"/>
          <w:lang w:val="ru-RU"/>
        </w:rPr>
        <w:t>1</w:t>
      </w:r>
      <w:r w:rsidR="009766B9" w:rsidRPr="00785AAC">
        <w:rPr>
          <w:rFonts w:ascii="Times New Roman" w:hAnsi="Times New Roman" w:cs="Times New Roman"/>
          <w:sz w:val="23"/>
          <w:szCs w:val="23"/>
          <w:lang w:val="ru-RU"/>
        </w:rPr>
        <w:t>8</w:t>
      </w:r>
      <w:r w:rsidR="006A0AE2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. При приеме в залог движимого и недвижимого имущества осуществляется выезд представителей </w:t>
      </w:r>
      <w:r w:rsidR="006B2F1B" w:rsidRPr="00785AAC">
        <w:rPr>
          <w:rFonts w:ascii="Times New Roman" w:hAnsi="Times New Roman" w:cs="Times New Roman"/>
          <w:sz w:val="23"/>
          <w:szCs w:val="23"/>
          <w:lang w:val="ru-RU"/>
        </w:rPr>
        <w:t>Фонд</w:t>
      </w:r>
      <w:r w:rsidR="00E63388" w:rsidRPr="00785AAC">
        <w:rPr>
          <w:rFonts w:ascii="Times New Roman" w:hAnsi="Times New Roman" w:cs="Times New Roman"/>
          <w:sz w:val="23"/>
          <w:szCs w:val="23"/>
          <w:lang w:val="ru-RU"/>
        </w:rPr>
        <w:t>а</w:t>
      </w:r>
      <w:r w:rsidR="006B2F1B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="006A0AE2" w:rsidRPr="00785AAC">
        <w:rPr>
          <w:rFonts w:ascii="Times New Roman" w:hAnsi="Times New Roman" w:cs="Times New Roman"/>
          <w:sz w:val="23"/>
          <w:szCs w:val="23"/>
          <w:lang w:val="ru-RU"/>
        </w:rPr>
        <w:t>к залогодателю для осмотра предмета залога и установления соответствия данных в представленных на предмет залога документах фактическому состоянию предмета залога.</w:t>
      </w:r>
    </w:p>
    <w:p w14:paraId="36D41E9C" w14:textId="501A37C3" w:rsidR="00A86C62" w:rsidRPr="00785AAC" w:rsidRDefault="009766B9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>4.19</w:t>
      </w:r>
      <w:r w:rsidR="006A0AE2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. Кредитным </w:t>
      </w:r>
      <w:r w:rsidR="008D75A0" w:rsidRPr="00785AAC">
        <w:rPr>
          <w:rFonts w:ascii="Times New Roman" w:hAnsi="Times New Roman" w:cs="Times New Roman"/>
          <w:sz w:val="23"/>
          <w:szCs w:val="23"/>
          <w:lang w:val="ru-RU"/>
        </w:rPr>
        <w:t>к</w:t>
      </w:r>
      <w:r w:rsidR="001758A6" w:rsidRPr="00785AAC">
        <w:rPr>
          <w:rFonts w:ascii="Times New Roman" w:hAnsi="Times New Roman" w:cs="Times New Roman"/>
          <w:sz w:val="23"/>
          <w:szCs w:val="23"/>
          <w:lang w:val="ru-RU"/>
        </w:rPr>
        <w:t>омитет</w:t>
      </w:r>
      <w:r w:rsidR="006B2F1B" w:rsidRPr="00785AAC">
        <w:rPr>
          <w:rFonts w:ascii="Times New Roman" w:hAnsi="Times New Roman" w:cs="Times New Roman"/>
          <w:sz w:val="23"/>
          <w:szCs w:val="23"/>
          <w:lang w:val="ru-RU"/>
        </w:rPr>
        <w:t>ом Фонд</w:t>
      </w:r>
      <w:r w:rsidR="00E63388" w:rsidRPr="00785AAC">
        <w:rPr>
          <w:rFonts w:ascii="Times New Roman" w:hAnsi="Times New Roman" w:cs="Times New Roman"/>
          <w:sz w:val="23"/>
          <w:szCs w:val="23"/>
          <w:lang w:val="ru-RU"/>
        </w:rPr>
        <w:t>а</w:t>
      </w:r>
      <w:r w:rsidR="006B2F1B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="006A0AE2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может быть принято решение о необходимости предоставления </w:t>
      </w:r>
      <w:r w:rsidR="000B16F2" w:rsidRPr="00785AAC">
        <w:rPr>
          <w:rFonts w:ascii="Times New Roman" w:hAnsi="Times New Roman" w:cs="Times New Roman"/>
          <w:sz w:val="23"/>
          <w:szCs w:val="23"/>
          <w:lang w:val="ru-RU"/>
        </w:rPr>
        <w:t>СМСП/самозанятым</w:t>
      </w:r>
      <w:r w:rsidR="00F650A8" w:rsidRPr="00785AAC">
        <w:rPr>
          <w:rFonts w:ascii="Times New Roman" w:hAnsi="Times New Roman" w:cs="Times New Roman"/>
          <w:sz w:val="23"/>
          <w:szCs w:val="23"/>
          <w:lang w:val="ru-RU"/>
        </w:rPr>
        <w:t>и</w:t>
      </w:r>
      <w:r w:rsidR="000B16F2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="006A0AE2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дополнительного обеспечения исполнения обязательств по возврату микрозайма и процентов по нему в случаях, определенных в соответствии с внутренними документами, утвержденными </w:t>
      </w:r>
      <w:r w:rsidR="00303FAB" w:rsidRPr="00785AAC">
        <w:rPr>
          <w:rFonts w:ascii="Times New Roman" w:hAnsi="Times New Roman" w:cs="Times New Roman"/>
          <w:sz w:val="23"/>
          <w:szCs w:val="23"/>
          <w:lang w:val="ru-RU"/>
        </w:rPr>
        <w:t>Фонд</w:t>
      </w:r>
      <w:r w:rsidR="00E63388" w:rsidRPr="00785AAC">
        <w:rPr>
          <w:rFonts w:ascii="Times New Roman" w:hAnsi="Times New Roman" w:cs="Times New Roman"/>
          <w:sz w:val="23"/>
          <w:szCs w:val="23"/>
          <w:lang w:val="ru-RU"/>
        </w:rPr>
        <w:t>ом</w:t>
      </w:r>
      <w:r w:rsidR="006A0AE2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, с учетом действующих финансовых обязательств </w:t>
      </w:r>
      <w:r w:rsidR="000B16F2" w:rsidRPr="00785AAC">
        <w:rPr>
          <w:rFonts w:ascii="Times New Roman" w:hAnsi="Times New Roman" w:cs="Times New Roman"/>
          <w:sz w:val="23"/>
          <w:szCs w:val="23"/>
          <w:lang w:val="ru-RU"/>
        </w:rPr>
        <w:t>СМСП/самозанят</w:t>
      </w:r>
      <w:r w:rsidR="00F650A8" w:rsidRPr="00785AAC">
        <w:rPr>
          <w:rFonts w:ascii="Times New Roman" w:hAnsi="Times New Roman" w:cs="Times New Roman"/>
          <w:sz w:val="23"/>
          <w:szCs w:val="23"/>
          <w:lang w:val="ru-RU"/>
        </w:rPr>
        <w:t>ых</w:t>
      </w:r>
      <w:r w:rsidR="006A0AE2" w:rsidRPr="00785AAC">
        <w:rPr>
          <w:rFonts w:ascii="Times New Roman" w:hAnsi="Times New Roman" w:cs="Times New Roman"/>
          <w:sz w:val="23"/>
          <w:szCs w:val="23"/>
          <w:lang w:val="ru-RU"/>
        </w:rPr>
        <w:t>.</w:t>
      </w:r>
    </w:p>
    <w:p w14:paraId="02A72742" w14:textId="0A7AA6B4" w:rsidR="00893F98" w:rsidRPr="00785AAC" w:rsidRDefault="006A0AE2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>4.2</w:t>
      </w:r>
      <w:r w:rsidR="009766B9" w:rsidRPr="00785AAC">
        <w:rPr>
          <w:rFonts w:ascii="Times New Roman" w:hAnsi="Times New Roman" w:cs="Times New Roman"/>
          <w:sz w:val="23"/>
          <w:szCs w:val="23"/>
          <w:lang w:val="ru-RU"/>
        </w:rPr>
        <w:t>0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. Помимо поручительства и залога по решению Кредитного </w:t>
      </w:r>
      <w:r w:rsidR="008D75A0" w:rsidRPr="00785AAC">
        <w:rPr>
          <w:rFonts w:ascii="Times New Roman" w:hAnsi="Times New Roman" w:cs="Times New Roman"/>
          <w:sz w:val="23"/>
          <w:szCs w:val="23"/>
          <w:lang w:val="ru-RU"/>
        </w:rPr>
        <w:t>к</w:t>
      </w:r>
      <w:r w:rsidR="001758A6" w:rsidRPr="00785AAC">
        <w:rPr>
          <w:rFonts w:ascii="Times New Roman" w:hAnsi="Times New Roman" w:cs="Times New Roman"/>
          <w:sz w:val="23"/>
          <w:szCs w:val="23"/>
          <w:lang w:val="ru-RU"/>
        </w:rPr>
        <w:t>омитет</w:t>
      </w:r>
      <w:r w:rsidR="00940462" w:rsidRPr="00785AAC">
        <w:rPr>
          <w:rFonts w:ascii="Times New Roman" w:hAnsi="Times New Roman" w:cs="Times New Roman"/>
          <w:sz w:val="23"/>
          <w:szCs w:val="23"/>
          <w:lang w:val="ru-RU"/>
        </w:rPr>
        <w:t>а Фонд</w:t>
      </w:r>
      <w:r w:rsidR="00E63388" w:rsidRPr="00785AAC">
        <w:rPr>
          <w:rFonts w:ascii="Times New Roman" w:hAnsi="Times New Roman" w:cs="Times New Roman"/>
          <w:sz w:val="23"/>
          <w:szCs w:val="23"/>
          <w:lang w:val="ru-RU"/>
        </w:rPr>
        <w:t>а</w:t>
      </w:r>
      <w:r w:rsidR="00940462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>возможно принятие иных видов обеспечения, предусмотренных действующим законодательством Российской Федерации.</w:t>
      </w:r>
    </w:p>
    <w:p w14:paraId="6199C79F" w14:textId="77777777" w:rsidR="00893F98" w:rsidRPr="00785AAC" w:rsidRDefault="00CF0882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>4.2</w:t>
      </w:r>
      <w:r w:rsidR="009766B9" w:rsidRPr="00785AAC">
        <w:rPr>
          <w:rFonts w:ascii="Times New Roman" w:hAnsi="Times New Roman" w:cs="Times New Roman"/>
          <w:sz w:val="23"/>
          <w:szCs w:val="23"/>
          <w:lang w:val="ru-RU"/>
        </w:rPr>
        <w:t>1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>. Расчет су</w:t>
      </w:r>
      <w:r w:rsidR="004C2BBA" w:rsidRPr="00785AAC">
        <w:rPr>
          <w:rFonts w:ascii="Times New Roman" w:hAnsi="Times New Roman" w:cs="Times New Roman"/>
          <w:sz w:val="23"/>
          <w:szCs w:val="23"/>
          <w:lang w:val="ru-RU"/>
        </w:rPr>
        <w:t>м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>мы обеспеченных поручителем обязательств (для поручителей физических лиц) производится путем определения фин</w:t>
      </w:r>
      <w:r w:rsidR="00893F98" w:rsidRPr="00785AAC">
        <w:rPr>
          <w:rFonts w:ascii="Times New Roman" w:hAnsi="Times New Roman" w:cs="Times New Roman"/>
          <w:sz w:val="23"/>
          <w:szCs w:val="23"/>
          <w:lang w:val="ru-RU"/>
        </w:rPr>
        <w:t>ансовых возможностей поручителя, определенных в соответствии с Порядком по работе с обеспечением в Фонде.</w:t>
      </w:r>
    </w:p>
    <w:p w14:paraId="638C04E4" w14:textId="77777777" w:rsidR="0051000D" w:rsidRPr="00785AAC" w:rsidRDefault="0051000D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</w:p>
    <w:p w14:paraId="0DA47F6A" w14:textId="77777777" w:rsidR="00940462" w:rsidRPr="00785AAC" w:rsidRDefault="006A0AE2" w:rsidP="00B00E2D">
      <w:pPr>
        <w:pStyle w:val="Compact"/>
        <w:numPr>
          <w:ilvl w:val="0"/>
          <w:numId w:val="5"/>
        </w:numPr>
        <w:spacing w:before="0" w:after="0"/>
        <w:ind w:left="0" w:firstLine="0"/>
        <w:jc w:val="center"/>
        <w:rPr>
          <w:rFonts w:ascii="Times New Roman" w:hAnsi="Times New Roman" w:cs="Times New Roman"/>
          <w:b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b/>
          <w:sz w:val="23"/>
          <w:szCs w:val="23"/>
          <w:lang w:val="ru-RU"/>
        </w:rPr>
        <w:t>ПОРЯДОК ПОДАЧИ И РАССМОТРЕНИЯ ЗАЯВКИ НА ПРЕДОСТАВЛЕНИЕ</w:t>
      </w:r>
      <w:r w:rsidR="00C74255" w:rsidRPr="00785AAC">
        <w:rPr>
          <w:rFonts w:ascii="Times New Roman" w:hAnsi="Times New Roman" w:cs="Times New Roman"/>
          <w:b/>
          <w:sz w:val="23"/>
          <w:szCs w:val="23"/>
          <w:lang w:val="ru-RU"/>
        </w:rPr>
        <w:t xml:space="preserve"> </w:t>
      </w:r>
      <w:r w:rsidRPr="00785AAC">
        <w:rPr>
          <w:rFonts w:ascii="Times New Roman" w:hAnsi="Times New Roman" w:cs="Times New Roman"/>
          <w:b/>
          <w:sz w:val="23"/>
          <w:szCs w:val="23"/>
          <w:lang w:val="ru-RU"/>
        </w:rPr>
        <w:t>МИКРОЗАЙМА</w:t>
      </w:r>
    </w:p>
    <w:p w14:paraId="7AB8BE26" w14:textId="77777777" w:rsidR="00D64C31" w:rsidRPr="00785AAC" w:rsidRDefault="00D64C31" w:rsidP="00B07124">
      <w:pPr>
        <w:pStyle w:val="Compact"/>
        <w:spacing w:before="0" w:after="0"/>
        <w:ind w:left="480"/>
        <w:jc w:val="both"/>
        <w:rPr>
          <w:rFonts w:ascii="Times New Roman" w:hAnsi="Times New Roman" w:cs="Times New Roman"/>
          <w:b/>
          <w:sz w:val="23"/>
          <w:szCs w:val="23"/>
          <w:lang w:val="ru-RU"/>
        </w:rPr>
      </w:pPr>
    </w:p>
    <w:p w14:paraId="1C63C44C" w14:textId="3DA0B3C8" w:rsidR="00A86C62" w:rsidRPr="00785AAC" w:rsidRDefault="00940462" w:rsidP="00B07124">
      <w:pPr>
        <w:pStyle w:val="FirstParagraph"/>
        <w:ind w:firstLine="709"/>
      </w:pPr>
      <w:r w:rsidRPr="00785AAC">
        <w:t>5.1.</w:t>
      </w:r>
      <w:r w:rsidR="006A0AE2" w:rsidRPr="00785AAC">
        <w:t xml:space="preserve"> Заявка на </w:t>
      </w:r>
      <w:proofErr w:type="spellStart"/>
      <w:r w:rsidR="006A0AE2" w:rsidRPr="00785AAC">
        <w:t>микроза</w:t>
      </w:r>
      <w:r w:rsidR="007E32CD" w:rsidRPr="00785AAC">
        <w:t>й</w:t>
      </w:r>
      <w:r w:rsidR="006A0AE2" w:rsidRPr="00785AAC">
        <w:t>м</w:t>
      </w:r>
      <w:proofErr w:type="spellEnd"/>
      <w:r w:rsidR="006A0AE2" w:rsidRPr="00785AAC">
        <w:t xml:space="preserve"> подается в </w:t>
      </w:r>
      <w:r w:rsidRPr="00785AAC">
        <w:t xml:space="preserve">Фонд </w:t>
      </w:r>
      <w:r w:rsidR="006A0AE2" w:rsidRPr="00785AAC">
        <w:t xml:space="preserve">(представителю </w:t>
      </w:r>
      <w:r w:rsidRPr="00785AAC">
        <w:t>Фонд</w:t>
      </w:r>
      <w:r w:rsidR="00E63388" w:rsidRPr="00785AAC">
        <w:t>а</w:t>
      </w:r>
      <w:r w:rsidR="006A0AE2" w:rsidRPr="00785AAC">
        <w:t xml:space="preserve">) в виде комплекта документов, подготовленного согласно Приложениям № </w:t>
      </w:r>
      <w:r w:rsidR="00020122" w:rsidRPr="00785AAC">
        <w:t>3,4</w:t>
      </w:r>
      <w:r w:rsidR="006A0AE2" w:rsidRPr="00785AAC">
        <w:t xml:space="preserve"> к настоящему</w:t>
      </w:r>
      <w:r w:rsidRPr="00785AAC">
        <w:t xml:space="preserve"> </w:t>
      </w:r>
      <w:r w:rsidR="006A0AE2" w:rsidRPr="00785AAC">
        <w:t>Положению.</w:t>
      </w:r>
      <w:r w:rsidR="000B16F2" w:rsidRPr="00785AAC">
        <w:t xml:space="preserve"> </w:t>
      </w:r>
    </w:p>
    <w:p w14:paraId="3A6E6144" w14:textId="33324283" w:rsidR="00A86C62" w:rsidRPr="00785AAC" w:rsidRDefault="00B07124" w:rsidP="00D02B76">
      <w:pPr>
        <w:pStyle w:val="a3"/>
        <w:spacing w:before="0" w:after="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ab/>
      </w:r>
      <w:r w:rsidR="006A0AE2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В случае обращения </w:t>
      </w:r>
      <w:r w:rsidR="000B16F2" w:rsidRPr="00785AAC">
        <w:rPr>
          <w:rFonts w:ascii="Times New Roman" w:hAnsi="Times New Roman" w:cs="Times New Roman"/>
          <w:sz w:val="23"/>
          <w:szCs w:val="23"/>
          <w:lang w:val="ru-RU"/>
        </w:rPr>
        <w:t>СМСП/самозанят</w:t>
      </w:r>
      <w:r w:rsidR="00F650A8" w:rsidRPr="00785AAC">
        <w:rPr>
          <w:rFonts w:ascii="Times New Roman" w:hAnsi="Times New Roman" w:cs="Times New Roman"/>
          <w:sz w:val="23"/>
          <w:szCs w:val="23"/>
          <w:lang w:val="ru-RU"/>
        </w:rPr>
        <w:t>ых</w:t>
      </w:r>
      <w:r w:rsidR="000B16F2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="006A0AE2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в </w:t>
      </w:r>
      <w:r w:rsidR="00E63388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Фонд </w:t>
      </w:r>
      <w:r w:rsidR="00940462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="006A0AE2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с новым заявлением о предоставлении микрозайма в течение 6 месяцев со дня предоставления микрозайма </w:t>
      </w:r>
      <w:r w:rsidR="000B16F2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СМСП/самозанятые </w:t>
      </w:r>
      <w:r w:rsidR="006A0AE2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вправе предоставить сокращенный комплект документов, указанный в Приложении № </w:t>
      </w:r>
      <w:r w:rsidR="00020122" w:rsidRPr="00785AAC">
        <w:rPr>
          <w:rFonts w:ascii="Times New Roman" w:hAnsi="Times New Roman" w:cs="Times New Roman"/>
          <w:sz w:val="23"/>
          <w:szCs w:val="23"/>
          <w:lang w:val="ru-RU"/>
        </w:rPr>
        <w:t>3</w:t>
      </w:r>
      <w:r w:rsidR="006A0AE2" w:rsidRPr="00785AAC">
        <w:rPr>
          <w:rFonts w:ascii="Times New Roman" w:hAnsi="Times New Roman" w:cs="Times New Roman"/>
          <w:sz w:val="23"/>
          <w:szCs w:val="23"/>
          <w:lang w:val="ru-RU"/>
        </w:rPr>
        <w:t>А настоящего Положения.</w:t>
      </w:r>
    </w:p>
    <w:p w14:paraId="37963662" w14:textId="138D23B2" w:rsidR="00A86C62" w:rsidRPr="00785AAC" w:rsidRDefault="006A0AE2" w:rsidP="002802BA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>5.2. Ответственность за правильность оформления документов в составе заявки, за достоверность и полноту сведений, в них содержащихся, несет заявитель (СМСП</w:t>
      </w:r>
      <w:r w:rsidR="00CC5C12" w:rsidRPr="00785AAC">
        <w:rPr>
          <w:rFonts w:ascii="Times New Roman" w:hAnsi="Times New Roman" w:cs="Times New Roman"/>
          <w:sz w:val="23"/>
          <w:szCs w:val="23"/>
          <w:lang w:val="ru-RU"/>
        </w:rPr>
        <w:t>/самозанятый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>).</w:t>
      </w:r>
    </w:p>
    <w:p w14:paraId="18B12EC9" w14:textId="77777777" w:rsidR="00A86C62" w:rsidRPr="00785AAC" w:rsidRDefault="006A0AE2" w:rsidP="002802BA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>5.3</w:t>
      </w:r>
      <w:r w:rsidR="00940462" w:rsidRPr="00785AAC">
        <w:rPr>
          <w:rFonts w:ascii="Times New Roman" w:hAnsi="Times New Roman" w:cs="Times New Roman"/>
          <w:sz w:val="23"/>
          <w:szCs w:val="23"/>
          <w:lang w:val="ru-RU"/>
        </w:rPr>
        <w:t>.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 Поступившая заявка проверяется на правильность оформления и комплектность документов.</w:t>
      </w:r>
    </w:p>
    <w:p w14:paraId="605C9F0C" w14:textId="77777777" w:rsidR="00940462" w:rsidRPr="00785AAC" w:rsidRDefault="006A0AE2" w:rsidP="002802BA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>5.4. Заявка, не соответствующая требованиям настоящего Положения, не регистрируется и возвращается заявителю на доработку.</w:t>
      </w:r>
    </w:p>
    <w:p w14:paraId="5C4E7AE1" w14:textId="77777777" w:rsidR="00A86C62" w:rsidRPr="00785AAC" w:rsidRDefault="00940462" w:rsidP="002802BA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5.5. </w:t>
      </w:r>
      <w:r w:rsidR="006A0AE2" w:rsidRPr="00785AAC">
        <w:rPr>
          <w:rFonts w:ascii="Times New Roman" w:hAnsi="Times New Roman" w:cs="Times New Roman"/>
          <w:sz w:val="23"/>
          <w:szCs w:val="23"/>
          <w:lang w:val="ru-RU"/>
        </w:rPr>
        <w:t>Заявка, соответствующая требованиям настоящего Положения, принимается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="00E63388" w:rsidRPr="00785AAC">
        <w:rPr>
          <w:rFonts w:ascii="Times New Roman" w:hAnsi="Times New Roman" w:cs="Times New Roman"/>
          <w:sz w:val="23"/>
          <w:szCs w:val="23"/>
          <w:lang w:val="ru-RU"/>
        </w:rPr>
        <w:t>Фондом</w:t>
      </w:r>
      <w:r w:rsidR="00303FAB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="006A0AE2" w:rsidRPr="00785AAC">
        <w:rPr>
          <w:rFonts w:ascii="Times New Roman" w:hAnsi="Times New Roman" w:cs="Times New Roman"/>
          <w:sz w:val="23"/>
          <w:szCs w:val="23"/>
          <w:lang w:val="ru-RU"/>
        </w:rPr>
        <w:t>и регистрируется в журнале регистрации заявок. Запись регистрации включает в себя номер заявки, дату поступления заявки.</w:t>
      </w:r>
      <w:r w:rsidR="00732B89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 Журнал регистрации заявок ведется в электронном виде.</w:t>
      </w:r>
    </w:p>
    <w:p w14:paraId="49CCFCAE" w14:textId="3CDA1CCB" w:rsidR="00A86C62" w:rsidRPr="00785AAC" w:rsidRDefault="006A0AE2" w:rsidP="002802BA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>5.</w:t>
      </w:r>
      <w:r w:rsidR="00940462" w:rsidRPr="00785AAC">
        <w:rPr>
          <w:rFonts w:ascii="Times New Roman" w:hAnsi="Times New Roman" w:cs="Times New Roman"/>
          <w:sz w:val="23"/>
          <w:szCs w:val="23"/>
          <w:lang w:val="ru-RU"/>
        </w:rPr>
        <w:t>6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. </w:t>
      </w:r>
      <w:r w:rsidR="00303FAB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Фонд 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>рассматривает заявку на предоставление микрозайма</w:t>
      </w:r>
      <w:r w:rsidR="00BB03B0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 в соответствии с методиками, утвержденными </w:t>
      </w:r>
      <w:r w:rsidR="006B2B6A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генеральным </w:t>
      </w:r>
      <w:r w:rsidR="00BB03B0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директором </w:t>
      </w:r>
      <w:r w:rsidR="00D02B76" w:rsidRPr="00785AAC">
        <w:rPr>
          <w:rFonts w:ascii="Times New Roman" w:hAnsi="Times New Roman" w:cs="Times New Roman"/>
          <w:sz w:val="23"/>
          <w:szCs w:val="23"/>
          <w:lang w:val="ru-RU"/>
        </w:rPr>
        <w:t>Фонда,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 и готовит экспертное заключение для Кредитного </w:t>
      </w:r>
      <w:r w:rsidR="008D75A0" w:rsidRPr="00785AAC">
        <w:rPr>
          <w:rFonts w:ascii="Times New Roman" w:hAnsi="Times New Roman" w:cs="Times New Roman"/>
          <w:sz w:val="23"/>
          <w:szCs w:val="23"/>
          <w:lang w:val="ru-RU"/>
        </w:rPr>
        <w:t>к</w:t>
      </w:r>
      <w:r w:rsidR="001758A6" w:rsidRPr="00785AAC">
        <w:rPr>
          <w:rFonts w:ascii="Times New Roman" w:hAnsi="Times New Roman" w:cs="Times New Roman"/>
          <w:sz w:val="23"/>
          <w:szCs w:val="23"/>
          <w:lang w:val="ru-RU"/>
        </w:rPr>
        <w:t>омитет</w:t>
      </w:r>
      <w:r w:rsidR="00940462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а </w:t>
      </w:r>
      <w:r w:rsidR="00D02B76" w:rsidRPr="00785AAC">
        <w:rPr>
          <w:rFonts w:ascii="Times New Roman" w:hAnsi="Times New Roman" w:cs="Times New Roman"/>
          <w:sz w:val="23"/>
          <w:szCs w:val="23"/>
          <w:lang w:val="ru-RU"/>
        </w:rPr>
        <w:t>Фонда в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 срок, не превышающий 10 рабочих дней со дня </w:t>
      </w:r>
      <w:r w:rsidR="00C05C29" w:rsidRPr="00785AAC">
        <w:rPr>
          <w:rFonts w:ascii="Times New Roman" w:hAnsi="Times New Roman" w:cs="Times New Roman"/>
          <w:sz w:val="23"/>
          <w:szCs w:val="23"/>
          <w:lang w:val="ru-RU"/>
        </w:rPr>
        <w:t>следующ</w:t>
      </w:r>
      <w:r w:rsidR="007E32CD" w:rsidRPr="00785AAC">
        <w:rPr>
          <w:rFonts w:ascii="Times New Roman" w:hAnsi="Times New Roman" w:cs="Times New Roman"/>
          <w:sz w:val="23"/>
          <w:szCs w:val="23"/>
          <w:lang w:val="ru-RU"/>
        </w:rPr>
        <w:t>его</w:t>
      </w:r>
      <w:r w:rsidR="00C05C29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 за днем 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>регистрации заявки, при условии предоставления заявителем всех необходимых документов.</w:t>
      </w:r>
    </w:p>
    <w:p w14:paraId="58066B1D" w14:textId="1F7CF777" w:rsidR="00A86C62" w:rsidRPr="00785AAC" w:rsidRDefault="00940462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>5.7.</w:t>
      </w:r>
      <w:r w:rsidR="006A0AE2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 При наличии замечаний по представленным в заявке документам (необходимости замены неправильно оформленных документов или предоставления дополнительных документов), а равно замечаний по предоставленному </w:t>
      </w:r>
      <w:r w:rsidR="000B16F2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СМСП/самозанятыми </w:t>
      </w:r>
      <w:r w:rsidR="006A0AE2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обеспечению исполнения обязательств по возврату микрозайма и процентов по нему, </w:t>
      </w:r>
      <w:r w:rsidR="000B16F2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СМСП/самозанятые </w:t>
      </w:r>
      <w:r w:rsidR="006A0AE2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в </w:t>
      </w:r>
      <w:r w:rsidR="006A0AE2" w:rsidRPr="00785AAC">
        <w:rPr>
          <w:rFonts w:ascii="Times New Roman" w:hAnsi="Times New Roman" w:cs="Times New Roman"/>
          <w:sz w:val="23"/>
          <w:szCs w:val="23"/>
          <w:lang w:val="ru-RU"/>
        </w:rPr>
        <w:lastRenderedPageBreak/>
        <w:t>течение 5 рабочих дней со дня его уведомления о наличии замечаний по заявке принима</w:t>
      </w:r>
      <w:r w:rsidR="000B16F2" w:rsidRPr="00785AAC">
        <w:rPr>
          <w:rFonts w:ascii="Times New Roman" w:hAnsi="Times New Roman" w:cs="Times New Roman"/>
          <w:sz w:val="23"/>
          <w:szCs w:val="23"/>
          <w:lang w:val="ru-RU"/>
        </w:rPr>
        <w:t>ю</w:t>
      </w:r>
      <w:r w:rsidR="006A0AE2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т меры к их устранению (представить надлежаще оформленные документы, дополнительно запрашиваемые документы, заменить обеспечение либо устранить причины, препятствующие принятию обеспечения 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>Фонд</w:t>
      </w:r>
      <w:r w:rsidR="00E63388" w:rsidRPr="00785AAC">
        <w:rPr>
          <w:rFonts w:ascii="Times New Roman" w:hAnsi="Times New Roman" w:cs="Times New Roman"/>
          <w:sz w:val="23"/>
          <w:szCs w:val="23"/>
          <w:lang w:val="ru-RU"/>
        </w:rPr>
        <w:t>ом</w:t>
      </w:r>
      <w:r w:rsidR="006A0AE2" w:rsidRPr="00785AAC">
        <w:rPr>
          <w:rFonts w:ascii="Times New Roman" w:hAnsi="Times New Roman" w:cs="Times New Roman"/>
          <w:sz w:val="23"/>
          <w:szCs w:val="23"/>
          <w:lang w:val="ru-RU"/>
        </w:rPr>
        <w:t>).</w:t>
      </w:r>
    </w:p>
    <w:p w14:paraId="09481174" w14:textId="246CA69A" w:rsidR="00A86C62" w:rsidRPr="00785AAC" w:rsidRDefault="00940462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Уведомление </w:t>
      </w:r>
      <w:r w:rsidR="000B16F2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СМСП/самозанятым 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>Фонд</w:t>
      </w:r>
      <w:r w:rsidR="00D525F1" w:rsidRPr="00785AAC">
        <w:rPr>
          <w:rFonts w:ascii="Times New Roman" w:hAnsi="Times New Roman" w:cs="Times New Roman"/>
          <w:sz w:val="23"/>
          <w:szCs w:val="23"/>
          <w:lang w:val="ru-RU"/>
        </w:rPr>
        <w:t>ом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="006A0AE2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о необходимости устранить замечания по заявке осуществляется посредством телефонной связи, а также путем направления письма на электронную почту, указанную </w:t>
      </w:r>
      <w:r w:rsidR="000B16F2" w:rsidRPr="00785AAC">
        <w:rPr>
          <w:rFonts w:ascii="Times New Roman" w:hAnsi="Times New Roman" w:cs="Times New Roman"/>
          <w:sz w:val="23"/>
          <w:szCs w:val="23"/>
          <w:lang w:val="ru-RU"/>
        </w:rPr>
        <w:t>СМСП/самозанятым</w:t>
      </w:r>
      <w:r w:rsidR="00F650A8" w:rsidRPr="00785AAC">
        <w:rPr>
          <w:rFonts w:ascii="Times New Roman" w:hAnsi="Times New Roman" w:cs="Times New Roman"/>
          <w:sz w:val="23"/>
          <w:szCs w:val="23"/>
          <w:lang w:val="ru-RU"/>
        </w:rPr>
        <w:t>и</w:t>
      </w:r>
      <w:r w:rsidR="000B16F2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="006A0AE2" w:rsidRPr="00785AAC">
        <w:rPr>
          <w:rFonts w:ascii="Times New Roman" w:hAnsi="Times New Roman" w:cs="Times New Roman"/>
          <w:sz w:val="23"/>
          <w:szCs w:val="23"/>
          <w:lang w:val="ru-RU"/>
        </w:rPr>
        <w:t>в заявке.</w:t>
      </w:r>
    </w:p>
    <w:p w14:paraId="2CD2416B" w14:textId="2C2E4117" w:rsidR="005F2125" w:rsidRPr="00785AAC" w:rsidRDefault="006A0AE2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Днем уведомления </w:t>
      </w:r>
      <w:r w:rsidR="000B16F2" w:rsidRPr="00785AAC">
        <w:rPr>
          <w:rFonts w:ascii="Times New Roman" w:hAnsi="Times New Roman" w:cs="Times New Roman"/>
          <w:sz w:val="23"/>
          <w:szCs w:val="23"/>
          <w:lang w:val="ru-RU"/>
        </w:rPr>
        <w:t>СМСП/самозанят</w:t>
      </w:r>
      <w:r w:rsidR="00F650A8" w:rsidRPr="00785AAC">
        <w:rPr>
          <w:rFonts w:ascii="Times New Roman" w:hAnsi="Times New Roman" w:cs="Times New Roman"/>
          <w:sz w:val="23"/>
          <w:szCs w:val="23"/>
          <w:lang w:val="ru-RU"/>
        </w:rPr>
        <w:t>ых</w:t>
      </w:r>
      <w:r w:rsidR="000B16F2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о необходимости устранить замечания по заявке считается: </w:t>
      </w:r>
    </w:p>
    <w:p w14:paraId="19247B24" w14:textId="77777777" w:rsidR="00940462" w:rsidRPr="00785AAC" w:rsidRDefault="00940462" w:rsidP="000E6C7A">
      <w:pPr>
        <w:pStyle w:val="a3"/>
        <w:spacing w:before="0" w:after="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- </w:t>
      </w:r>
      <w:r w:rsidR="006A0AE2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при уведомлении посредством телефонной связи — день звонка; </w:t>
      </w:r>
    </w:p>
    <w:p w14:paraId="2794E2AE" w14:textId="4DC53E2F" w:rsidR="00A86C62" w:rsidRPr="00785AAC" w:rsidRDefault="00940462" w:rsidP="000E6C7A">
      <w:pPr>
        <w:pStyle w:val="a3"/>
        <w:spacing w:before="0" w:after="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- </w:t>
      </w:r>
      <w:r w:rsidR="006A0AE2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при уведомлении по электронной почте — день отправки уведомления на электронную почту </w:t>
      </w:r>
      <w:r w:rsidR="000B16F2" w:rsidRPr="00785AAC">
        <w:rPr>
          <w:rFonts w:ascii="Times New Roman" w:hAnsi="Times New Roman" w:cs="Times New Roman"/>
          <w:sz w:val="23"/>
          <w:szCs w:val="23"/>
          <w:lang w:val="ru-RU"/>
        </w:rPr>
        <w:t>СМСП/самозанятого</w:t>
      </w:r>
      <w:r w:rsidR="006A0AE2" w:rsidRPr="00785AAC">
        <w:rPr>
          <w:rFonts w:ascii="Times New Roman" w:hAnsi="Times New Roman" w:cs="Times New Roman"/>
          <w:sz w:val="23"/>
          <w:szCs w:val="23"/>
          <w:lang w:val="ru-RU"/>
        </w:rPr>
        <w:t>.</w:t>
      </w:r>
    </w:p>
    <w:p w14:paraId="15C8F572" w14:textId="1DE1E16D" w:rsidR="00A86C62" w:rsidRPr="00785AAC" w:rsidRDefault="006A0AE2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5.8. В случае не устранения </w:t>
      </w:r>
      <w:r w:rsidR="000B16F2" w:rsidRPr="00785AAC">
        <w:rPr>
          <w:rFonts w:ascii="Times New Roman" w:hAnsi="Times New Roman" w:cs="Times New Roman"/>
          <w:sz w:val="23"/>
          <w:szCs w:val="23"/>
          <w:lang w:val="ru-RU"/>
        </w:rPr>
        <w:t>СМСП/самозанятым</w:t>
      </w:r>
      <w:r w:rsidR="00F650A8" w:rsidRPr="00785AAC">
        <w:rPr>
          <w:rFonts w:ascii="Times New Roman" w:hAnsi="Times New Roman" w:cs="Times New Roman"/>
          <w:sz w:val="23"/>
          <w:szCs w:val="23"/>
          <w:lang w:val="ru-RU"/>
        </w:rPr>
        <w:t>и</w:t>
      </w:r>
      <w:r w:rsidR="000B16F2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>замечаний в установленный п. 5.7 настоящего Положения срок</w:t>
      </w:r>
      <w:r w:rsidR="001758A6" w:rsidRPr="00785AAC">
        <w:rPr>
          <w:rFonts w:ascii="Times New Roman" w:hAnsi="Times New Roman" w:cs="Times New Roman"/>
          <w:sz w:val="23"/>
          <w:szCs w:val="23"/>
          <w:lang w:val="ru-RU"/>
        </w:rPr>
        <w:t>,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="00940462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Фонд 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возобновляет рассмотрение заявки и предупреждает </w:t>
      </w:r>
      <w:r w:rsidR="000B16F2" w:rsidRPr="00785AAC">
        <w:rPr>
          <w:rFonts w:ascii="Times New Roman" w:hAnsi="Times New Roman" w:cs="Times New Roman"/>
          <w:sz w:val="23"/>
          <w:szCs w:val="23"/>
          <w:lang w:val="ru-RU"/>
        </w:rPr>
        <w:t>СМСП/самозанят</w:t>
      </w:r>
      <w:r w:rsidR="00F650A8" w:rsidRPr="00785AAC">
        <w:rPr>
          <w:rFonts w:ascii="Times New Roman" w:hAnsi="Times New Roman" w:cs="Times New Roman"/>
          <w:sz w:val="23"/>
          <w:szCs w:val="23"/>
          <w:lang w:val="ru-RU"/>
        </w:rPr>
        <w:t>ых</w:t>
      </w:r>
      <w:r w:rsidR="000B16F2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>о возможном отказе в предоставлении микрозайма по решению Кредитного</w:t>
      </w:r>
      <w:r w:rsidR="00940462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="00F32C04" w:rsidRPr="00785AAC">
        <w:rPr>
          <w:rFonts w:ascii="Times New Roman" w:hAnsi="Times New Roman" w:cs="Times New Roman"/>
          <w:sz w:val="23"/>
          <w:szCs w:val="23"/>
          <w:lang w:val="ru-RU"/>
        </w:rPr>
        <w:t>к</w:t>
      </w:r>
      <w:r w:rsidR="001758A6" w:rsidRPr="00785AAC">
        <w:rPr>
          <w:rFonts w:ascii="Times New Roman" w:hAnsi="Times New Roman" w:cs="Times New Roman"/>
          <w:sz w:val="23"/>
          <w:szCs w:val="23"/>
          <w:lang w:val="ru-RU"/>
        </w:rPr>
        <w:t>омитет</w:t>
      </w:r>
      <w:r w:rsidR="00940462" w:rsidRPr="00785AAC">
        <w:rPr>
          <w:rFonts w:ascii="Times New Roman" w:hAnsi="Times New Roman" w:cs="Times New Roman"/>
          <w:sz w:val="23"/>
          <w:szCs w:val="23"/>
          <w:lang w:val="ru-RU"/>
        </w:rPr>
        <w:t>а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="00940462" w:rsidRPr="00785AAC">
        <w:rPr>
          <w:rFonts w:ascii="Times New Roman" w:hAnsi="Times New Roman" w:cs="Times New Roman"/>
          <w:sz w:val="23"/>
          <w:szCs w:val="23"/>
          <w:lang w:val="ru-RU"/>
        </w:rPr>
        <w:t>Фонд</w:t>
      </w:r>
      <w:r w:rsidR="00E63388" w:rsidRPr="00785AAC">
        <w:rPr>
          <w:rFonts w:ascii="Times New Roman" w:hAnsi="Times New Roman" w:cs="Times New Roman"/>
          <w:sz w:val="23"/>
          <w:szCs w:val="23"/>
          <w:lang w:val="ru-RU"/>
        </w:rPr>
        <w:t>а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>.</w:t>
      </w:r>
    </w:p>
    <w:p w14:paraId="597CCDC9" w14:textId="4270D79F" w:rsidR="00A86C62" w:rsidRPr="00785AAC" w:rsidRDefault="00940462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>5.9.</w:t>
      </w:r>
      <w:r w:rsidR="006A0AE2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 В случае невозможности </w:t>
      </w:r>
      <w:r w:rsidR="000B16F2" w:rsidRPr="00785AAC">
        <w:rPr>
          <w:rFonts w:ascii="Times New Roman" w:hAnsi="Times New Roman" w:cs="Times New Roman"/>
          <w:sz w:val="23"/>
          <w:szCs w:val="23"/>
          <w:lang w:val="ru-RU"/>
        </w:rPr>
        <w:t>СМСП/самозанятым</w:t>
      </w:r>
      <w:r w:rsidR="00F650A8" w:rsidRPr="00785AAC">
        <w:rPr>
          <w:rFonts w:ascii="Times New Roman" w:hAnsi="Times New Roman" w:cs="Times New Roman"/>
          <w:sz w:val="23"/>
          <w:szCs w:val="23"/>
          <w:lang w:val="ru-RU"/>
        </w:rPr>
        <w:t>и</w:t>
      </w:r>
      <w:r w:rsidR="000B16F2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="006A0AE2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предоставить дополнительное обеспечение исполнения обязательств по возврату микрозайма и процентов по нему, либо заменить предложенное по заявке обеспечение на иное, </w:t>
      </w:r>
      <w:r w:rsidR="00E63388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Фонд </w:t>
      </w:r>
      <w:r w:rsidR="006A0AE2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вправе снизить сумму запрашиваемого </w:t>
      </w:r>
      <w:r w:rsidR="000B16F2" w:rsidRPr="00785AAC">
        <w:rPr>
          <w:rFonts w:ascii="Times New Roman" w:hAnsi="Times New Roman" w:cs="Times New Roman"/>
          <w:sz w:val="23"/>
          <w:szCs w:val="23"/>
          <w:lang w:val="ru-RU"/>
        </w:rPr>
        <w:t>СМСП/самозанятым</w:t>
      </w:r>
      <w:r w:rsidR="00D74D2B" w:rsidRPr="00785AAC">
        <w:rPr>
          <w:rFonts w:ascii="Times New Roman" w:hAnsi="Times New Roman" w:cs="Times New Roman"/>
          <w:sz w:val="23"/>
          <w:szCs w:val="23"/>
          <w:lang w:val="ru-RU"/>
        </w:rPr>
        <w:t>и</w:t>
      </w:r>
      <w:r w:rsidR="000B16F2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="006A0AE2" w:rsidRPr="00785AAC">
        <w:rPr>
          <w:rFonts w:ascii="Times New Roman" w:hAnsi="Times New Roman" w:cs="Times New Roman"/>
          <w:sz w:val="23"/>
          <w:szCs w:val="23"/>
          <w:lang w:val="ru-RU"/>
        </w:rPr>
        <w:t>микрозайма.</w:t>
      </w:r>
    </w:p>
    <w:p w14:paraId="23EF7AC7" w14:textId="482435BB" w:rsidR="00A86C62" w:rsidRPr="00785AAC" w:rsidRDefault="006A0AE2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5.10. Срок рассмотрения заявки </w:t>
      </w:r>
      <w:r w:rsidR="000B16F2" w:rsidRPr="00785AAC">
        <w:rPr>
          <w:rFonts w:ascii="Times New Roman" w:hAnsi="Times New Roman" w:cs="Times New Roman"/>
          <w:sz w:val="23"/>
          <w:szCs w:val="23"/>
          <w:lang w:val="ru-RU"/>
        </w:rPr>
        <w:t>СМСП/самозанят</w:t>
      </w:r>
      <w:r w:rsidR="00D74D2B" w:rsidRPr="00785AAC">
        <w:rPr>
          <w:rFonts w:ascii="Times New Roman" w:hAnsi="Times New Roman" w:cs="Times New Roman"/>
          <w:sz w:val="23"/>
          <w:szCs w:val="23"/>
          <w:lang w:val="ru-RU"/>
        </w:rPr>
        <w:t>ых</w:t>
      </w:r>
      <w:r w:rsidR="000B16F2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на получение микрозайма приостанавливается на период, предоставленный </w:t>
      </w:r>
      <w:r w:rsidR="000B16F2" w:rsidRPr="00785AAC">
        <w:rPr>
          <w:rFonts w:ascii="Times New Roman" w:hAnsi="Times New Roman" w:cs="Times New Roman"/>
          <w:sz w:val="23"/>
          <w:szCs w:val="23"/>
          <w:lang w:val="ru-RU"/>
        </w:rPr>
        <w:t>СМСП/самозанят</w:t>
      </w:r>
      <w:r w:rsidR="00D74D2B" w:rsidRPr="00785AAC">
        <w:rPr>
          <w:rFonts w:ascii="Times New Roman" w:hAnsi="Times New Roman" w:cs="Times New Roman"/>
          <w:sz w:val="23"/>
          <w:szCs w:val="23"/>
          <w:lang w:val="ru-RU"/>
        </w:rPr>
        <w:t>ым</w:t>
      </w:r>
      <w:r w:rsidR="000B16F2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>в соответствии с п. 5.7 настоящего Положения на устранение выявленных замечаний.</w:t>
      </w:r>
    </w:p>
    <w:p w14:paraId="3545E734" w14:textId="77777777" w:rsidR="00A86C62" w:rsidRPr="00785AAC" w:rsidRDefault="006A0AE2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5.11. В целях проверки достоверности сведений, содержащихся в заявке, а также в целях исполнения требований Федерального </w:t>
      </w:r>
      <w:r w:rsidR="006F7D38" w:rsidRPr="00785AAC">
        <w:rPr>
          <w:rFonts w:ascii="Times New Roman" w:hAnsi="Times New Roman" w:cs="Times New Roman"/>
          <w:sz w:val="23"/>
          <w:szCs w:val="23"/>
          <w:lang w:val="ru-RU"/>
        </w:rPr>
        <w:t>закона от 07.08.2001 № 115-ФЗ «О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 противодействии легализации (отмыванию) доходов, полученных преступным путем, и финансированию терроризма» (далее — Федеральный закон № 115-ФЗ), </w:t>
      </w:r>
      <w:r w:rsidR="00303FAB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Фонд 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>имеет право запрашивать и получать дополнительные документы и информацию у заявителя и третьих лиц, посещать места осуществления предпринимательской деятельности заявителя, места нахождения предметов залога.</w:t>
      </w:r>
    </w:p>
    <w:p w14:paraId="55C39799" w14:textId="0FD7BF87" w:rsidR="00A86C62" w:rsidRPr="00785AAC" w:rsidRDefault="006A0AE2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>5.1</w:t>
      </w:r>
      <w:r w:rsidR="005F2125" w:rsidRPr="00785AAC">
        <w:rPr>
          <w:rFonts w:ascii="Times New Roman" w:hAnsi="Times New Roman" w:cs="Times New Roman"/>
          <w:sz w:val="23"/>
          <w:szCs w:val="23"/>
          <w:lang w:val="ru-RU"/>
        </w:rPr>
        <w:t>2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. </w:t>
      </w:r>
      <w:r w:rsidR="00940462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Фонд 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в соответствии с утвержденными внутренними документами, регламентирующими порядок оценки финансового состояния и кредитоспособности заемщика, проводит оценку и формирует экспертное заключение по заявке, которое направляется на рассмотрение Кредитного </w:t>
      </w:r>
      <w:r w:rsidR="00F32C04" w:rsidRPr="00785AAC">
        <w:rPr>
          <w:rFonts w:ascii="Times New Roman" w:hAnsi="Times New Roman" w:cs="Times New Roman"/>
          <w:sz w:val="23"/>
          <w:szCs w:val="23"/>
          <w:lang w:val="ru-RU"/>
        </w:rPr>
        <w:t>к</w:t>
      </w:r>
      <w:r w:rsidR="001758A6" w:rsidRPr="00785AAC">
        <w:rPr>
          <w:rFonts w:ascii="Times New Roman" w:hAnsi="Times New Roman" w:cs="Times New Roman"/>
          <w:sz w:val="23"/>
          <w:szCs w:val="23"/>
          <w:lang w:val="ru-RU"/>
        </w:rPr>
        <w:t>омитет</w:t>
      </w:r>
      <w:r w:rsidR="00940462" w:rsidRPr="00785AAC">
        <w:rPr>
          <w:rFonts w:ascii="Times New Roman" w:hAnsi="Times New Roman" w:cs="Times New Roman"/>
          <w:sz w:val="23"/>
          <w:szCs w:val="23"/>
          <w:lang w:val="ru-RU"/>
        </w:rPr>
        <w:t>а Фонд</w:t>
      </w:r>
      <w:r w:rsidR="00E63388" w:rsidRPr="00785AAC">
        <w:rPr>
          <w:rFonts w:ascii="Times New Roman" w:hAnsi="Times New Roman" w:cs="Times New Roman"/>
          <w:sz w:val="23"/>
          <w:szCs w:val="23"/>
          <w:lang w:val="ru-RU"/>
        </w:rPr>
        <w:t>а.</w:t>
      </w:r>
    </w:p>
    <w:p w14:paraId="2BE3E438" w14:textId="68207955" w:rsidR="00A86C62" w:rsidRPr="00785AAC" w:rsidRDefault="005F2125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>5.1</w:t>
      </w:r>
      <w:r w:rsidR="007E32CD" w:rsidRPr="00785AAC">
        <w:rPr>
          <w:rFonts w:ascii="Times New Roman" w:hAnsi="Times New Roman" w:cs="Times New Roman"/>
          <w:sz w:val="23"/>
          <w:szCs w:val="23"/>
          <w:lang w:val="ru-RU"/>
        </w:rPr>
        <w:t>3</w:t>
      </w:r>
      <w:r w:rsidR="006A0AE2" w:rsidRPr="00785AAC">
        <w:rPr>
          <w:rFonts w:ascii="Times New Roman" w:hAnsi="Times New Roman" w:cs="Times New Roman"/>
          <w:sz w:val="23"/>
          <w:szCs w:val="23"/>
          <w:lang w:val="ru-RU"/>
        </w:rPr>
        <w:t>. Кредитный</w:t>
      </w:r>
      <w:r w:rsidR="000C6AC9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="001758A6" w:rsidRPr="00785AAC">
        <w:rPr>
          <w:rFonts w:ascii="Times New Roman" w:hAnsi="Times New Roman" w:cs="Times New Roman"/>
          <w:sz w:val="23"/>
          <w:szCs w:val="23"/>
          <w:lang w:val="ru-RU"/>
        </w:rPr>
        <w:t>комитет</w:t>
      </w:r>
      <w:r w:rsidR="000C6AC9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 Фонд</w:t>
      </w:r>
      <w:r w:rsidR="00E63388" w:rsidRPr="00785AAC">
        <w:rPr>
          <w:rFonts w:ascii="Times New Roman" w:hAnsi="Times New Roman" w:cs="Times New Roman"/>
          <w:sz w:val="23"/>
          <w:szCs w:val="23"/>
          <w:lang w:val="ru-RU"/>
        </w:rPr>
        <w:t>а</w:t>
      </w:r>
      <w:r w:rsidR="000C6AC9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="006A0AE2" w:rsidRPr="00785AAC">
        <w:rPr>
          <w:rFonts w:ascii="Times New Roman" w:hAnsi="Times New Roman" w:cs="Times New Roman"/>
          <w:sz w:val="23"/>
          <w:szCs w:val="23"/>
          <w:lang w:val="ru-RU"/>
        </w:rPr>
        <w:t>рассматривает экспертное заключение по заявке и принимает решение о выдаче микрозайма или об отказе в выдаче микрозайма.</w:t>
      </w:r>
    </w:p>
    <w:p w14:paraId="60B7078B" w14:textId="4485A13F" w:rsidR="00A86C62" w:rsidRPr="00785AAC" w:rsidRDefault="006A0AE2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>5.1</w:t>
      </w:r>
      <w:r w:rsidR="007E32CD" w:rsidRPr="00785AAC">
        <w:rPr>
          <w:rFonts w:ascii="Times New Roman" w:hAnsi="Times New Roman" w:cs="Times New Roman"/>
          <w:sz w:val="23"/>
          <w:szCs w:val="23"/>
          <w:lang w:val="ru-RU"/>
        </w:rPr>
        <w:t>4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>. Решение Кредитного</w:t>
      </w:r>
      <w:r w:rsidR="000C6AC9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="00F32C04" w:rsidRPr="00785AAC">
        <w:rPr>
          <w:rFonts w:ascii="Times New Roman" w:hAnsi="Times New Roman" w:cs="Times New Roman"/>
          <w:sz w:val="23"/>
          <w:szCs w:val="23"/>
          <w:lang w:val="ru-RU"/>
        </w:rPr>
        <w:t>к</w:t>
      </w:r>
      <w:r w:rsidR="001758A6" w:rsidRPr="00785AAC">
        <w:rPr>
          <w:rFonts w:ascii="Times New Roman" w:hAnsi="Times New Roman" w:cs="Times New Roman"/>
          <w:sz w:val="23"/>
          <w:szCs w:val="23"/>
          <w:lang w:val="ru-RU"/>
        </w:rPr>
        <w:t>омитет</w:t>
      </w:r>
      <w:r w:rsidR="000C6AC9" w:rsidRPr="00785AAC">
        <w:rPr>
          <w:rFonts w:ascii="Times New Roman" w:hAnsi="Times New Roman" w:cs="Times New Roman"/>
          <w:sz w:val="23"/>
          <w:szCs w:val="23"/>
          <w:lang w:val="ru-RU"/>
        </w:rPr>
        <w:t>а Фонд</w:t>
      </w:r>
      <w:r w:rsidR="00E63388" w:rsidRPr="00785AAC">
        <w:rPr>
          <w:rFonts w:ascii="Times New Roman" w:hAnsi="Times New Roman" w:cs="Times New Roman"/>
          <w:sz w:val="23"/>
          <w:szCs w:val="23"/>
          <w:lang w:val="ru-RU"/>
        </w:rPr>
        <w:t>а</w:t>
      </w:r>
      <w:r w:rsidR="000C6AC9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>не позднее одного рабочего дня, следующего за днем принятия решения, сообщается заявителю (устно и</w:t>
      </w:r>
      <w:r w:rsidR="00F32C04" w:rsidRPr="00785AAC">
        <w:rPr>
          <w:rFonts w:ascii="Times New Roman" w:hAnsi="Times New Roman" w:cs="Times New Roman"/>
          <w:sz w:val="23"/>
          <w:szCs w:val="23"/>
          <w:lang w:val="ru-RU"/>
        </w:rPr>
        <w:t>/или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 письменно).</w:t>
      </w:r>
    </w:p>
    <w:p w14:paraId="68A9391C" w14:textId="3DD9DC91" w:rsidR="00A86C62" w:rsidRPr="00785AAC" w:rsidRDefault="000C6AC9" w:rsidP="000E6C7A">
      <w:pPr>
        <w:pStyle w:val="a3"/>
        <w:spacing w:before="0" w:after="0"/>
        <w:ind w:firstLine="48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    </w:t>
      </w:r>
      <w:r w:rsidR="006A0AE2" w:rsidRPr="00785AAC">
        <w:rPr>
          <w:rFonts w:ascii="Times New Roman" w:hAnsi="Times New Roman" w:cs="Times New Roman"/>
          <w:sz w:val="23"/>
          <w:szCs w:val="23"/>
          <w:lang w:val="ru-RU"/>
        </w:rPr>
        <w:t>5.1</w:t>
      </w:r>
      <w:r w:rsidR="007E32CD" w:rsidRPr="00785AAC">
        <w:rPr>
          <w:rFonts w:ascii="Times New Roman" w:hAnsi="Times New Roman" w:cs="Times New Roman"/>
          <w:sz w:val="23"/>
          <w:szCs w:val="23"/>
          <w:lang w:val="ru-RU"/>
        </w:rPr>
        <w:t>5</w:t>
      </w:r>
      <w:r w:rsidR="006A0AE2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. В случае принятия Кредитным </w:t>
      </w:r>
      <w:r w:rsidR="001758A6" w:rsidRPr="00785AAC">
        <w:rPr>
          <w:rFonts w:ascii="Times New Roman" w:hAnsi="Times New Roman" w:cs="Times New Roman"/>
          <w:sz w:val="23"/>
          <w:szCs w:val="23"/>
          <w:lang w:val="ru-RU"/>
        </w:rPr>
        <w:t>комитет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>ом Фонд</w:t>
      </w:r>
      <w:r w:rsidR="00E63388" w:rsidRPr="00785AAC">
        <w:rPr>
          <w:rFonts w:ascii="Times New Roman" w:hAnsi="Times New Roman" w:cs="Times New Roman"/>
          <w:sz w:val="23"/>
          <w:szCs w:val="23"/>
          <w:lang w:val="ru-RU"/>
        </w:rPr>
        <w:t>а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="006A0AE2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отрицательного решения </w:t>
      </w:r>
      <w:r w:rsidR="006F7D38" w:rsidRPr="00785AAC">
        <w:rPr>
          <w:rFonts w:ascii="Times New Roman" w:hAnsi="Times New Roman" w:cs="Times New Roman"/>
          <w:sz w:val="23"/>
          <w:szCs w:val="23"/>
          <w:lang w:val="ru-RU"/>
        </w:rPr>
        <w:t>п</w:t>
      </w:r>
      <w:r w:rsidR="006A0AE2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о заявке </w:t>
      </w:r>
      <w:r w:rsidR="000B16F2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СМСП/самозанятого </w:t>
      </w:r>
      <w:r w:rsidR="006A0AE2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на выдачу микрозайма, </w:t>
      </w:r>
      <w:r w:rsidR="000B16F2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СМСП/самозанятый </w:t>
      </w:r>
      <w:r w:rsidR="006A0AE2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имеет право повторно обратиться в </w:t>
      </w:r>
      <w:r w:rsidR="00D02B76" w:rsidRPr="00785AAC">
        <w:rPr>
          <w:rFonts w:ascii="Times New Roman" w:hAnsi="Times New Roman" w:cs="Times New Roman"/>
          <w:sz w:val="23"/>
          <w:szCs w:val="23"/>
          <w:lang w:val="ru-RU"/>
        </w:rPr>
        <w:t>Фонд с</w:t>
      </w:r>
      <w:r w:rsidR="006A0AE2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 новой заявкой не ранее, чем через 3 месяца после принятия такого решения. Указанное правило не применяется в случае, если в предоставлении микрозайма отказано в соответствии с п. 6.2 настоящего Положения.</w:t>
      </w:r>
    </w:p>
    <w:p w14:paraId="3F00CA4D" w14:textId="77777777" w:rsidR="00C74255" w:rsidRPr="00785AAC" w:rsidRDefault="00C74255" w:rsidP="000E6C7A">
      <w:pPr>
        <w:pStyle w:val="a3"/>
        <w:spacing w:before="0" w:after="0"/>
        <w:ind w:firstLine="480"/>
        <w:jc w:val="both"/>
        <w:rPr>
          <w:rFonts w:ascii="Times New Roman" w:hAnsi="Times New Roman" w:cs="Times New Roman"/>
          <w:sz w:val="23"/>
          <w:szCs w:val="23"/>
          <w:lang w:val="ru-RU"/>
        </w:rPr>
      </w:pPr>
    </w:p>
    <w:p w14:paraId="1C5DD1BA" w14:textId="77777777" w:rsidR="00A86C62" w:rsidRPr="00785AAC" w:rsidRDefault="006A0AE2" w:rsidP="00B00E2D">
      <w:pPr>
        <w:pStyle w:val="Compact"/>
        <w:numPr>
          <w:ilvl w:val="0"/>
          <w:numId w:val="7"/>
        </w:numPr>
        <w:spacing w:before="0" w:after="0"/>
        <w:ind w:left="0" w:firstLine="0"/>
        <w:jc w:val="center"/>
        <w:rPr>
          <w:rFonts w:ascii="Times New Roman" w:hAnsi="Times New Roman" w:cs="Times New Roman"/>
          <w:b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b/>
          <w:sz w:val="23"/>
          <w:szCs w:val="23"/>
          <w:lang w:val="ru-RU"/>
        </w:rPr>
        <w:t>ПОРЯДОК ЗАКЛЮЧЕНИЯ И ИСПОЛНЕНИЯ ДОГОВОРА МИКРОЗАЙМА</w:t>
      </w:r>
    </w:p>
    <w:p w14:paraId="564399AC" w14:textId="77777777" w:rsidR="00D64C31" w:rsidRPr="00785AAC" w:rsidRDefault="00D64C31" w:rsidP="00D64C31">
      <w:pPr>
        <w:pStyle w:val="Compact"/>
        <w:spacing w:before="0" w:after="0"/>
        <w:ind w:left="480"/>
        <w:rPr>
          <w:rFonts w:ascii="Times New Roman" w:hAnsi="Times New Roman" w:cs="Times New Roman"/>
          <w:b/>
          <w:sz w:val="23"/>
          <w:szCs w:val="23"/>
          <w:lang w:val="ru-RU"/>
        </w:rPr>
      </w:pPr>
    </w:p>
    <w:p w14:paraId="7A6B31CC" w14:textId="278C8215" w:rsidR="000C6AC9" w:rsidRPr="00785AAC" w:rsidRDefault="000C6AC9" w:rsidP="001758A6">
      <w:pPr>
        <w:pStyle w:val="FirstParagraph"/>
        <w:ind w:firstLine="709"/>
      </w:pPr>
      <w:r w:rsidRPr="00785AAC">
        <w:t>6</w:t>
      </w:r>
      <w:r w:rsidR="006A0AE2" w:rsidRPr="00785AAC">
        <w:t>.1. Положительное решение Кредитного</w:t>
      </w:r>
      <w:r w:rsidRPr="00785AAC">
        <w:t xml:space="preserve"> </w:t>
      </w:r>
      <w:r w:rsidR="001758A6" w:rsidRPr="00785AAC">
        <w:t>комитет</w:t>
      </w:r>
      <w:r w:rsidRPr="00785AAC">
        <w:t>а</w:t>
      </w:r>
      <w:r w:rsidR="006A0AE2" w:rsidRPr="00785AAC">
        <w:t xml:space="preserve"> </w:t>
      </w:r>
      <w:r w:rsidRPr="00785AAC">
        <w:t>Фонд</w:t>
      </w:r>
      <w:r w:rsidR="00E63388" w:rsidRPr="00785AAC">
        <w:t>а</w:t>
      </w:r>
      <w:r w:rsidRPr="00785AAC">
        <w:t xml:space="preserve"> </w:t>
      </w:r>
      <w:r w:rsidR="006A0AE2" w:rsidRPr="00785AAC">
        <w:t xml:space="preserve">по заявке </w:t>
      </w:r>
      <w:r w:rsidR="002C6EAF" w:rsidRPr="00785AAC">
        <w:t xml:space="preserve">СМСП/самозанятого </w:t>
      </w:r>
      <w:r w:rsidR="006A0AE2" w:rsidRPr="00785AAC">
        <w:t xml:space="preserve">на получение микрозайма действительно в течение </w:t>
      </w:r>
      <w:r w:rsidR="00C05C29" w:rsidRPr="00785AAC">
        <w:t xml:space="preserve">30 </w:t>
      </w:r>
      <w:r w:rsidRPr="00785AAC">
        <w:t xml:space="preserve">календарных </w:t>
      </w:r>
      <w:r w:rsidR="00D02B76" w:rsidRPr="00785AAC">
        <w:t>дней с</w:t>
      </w:r>
      <w:r w:rsidR="006A0AE2" w:rsidRPr="00785AAC">
        <w:t xml:space="preserve"> момента его принятия</w:t>
      </w:r>
      <w:r w:rsidR="001C3655" w:rsidRPr="00785AAC">
        <w:t xml:space="preserve"> (за исключением случаев, когда финансирование не может быть осуществлено по причине недостаточности средств Фонда для микрозаймов)</w:t>
      </w:r>
      <w:r w:rsidR="006A0AE2" w:rsidRPr="00785AAC">
        <w:t xml:space="preserve">. </w:t>
      </w:r>
    </w:p>
    <w:p w14:paraId="7D6268E6" w14:textId="083FCA07" w:rsidR="00A86C62" w:rsidRPr="00785AAC" w:rsidRDefault="006A0AE2" w:rsidP="001758A6">
      <w:pPr>
        <w:pStyle w:val="FirstParagraph"/>
        <w:ind w:firstLine="709"/>
      </w:pPr>
      <w:r w:rsidRPr="00785AAC">
        <w:lastRenderedPageBreak/>
        <w:t xml:space="preserve">6.2. Не подписание заявителем </w:t>
      </w:r>
      <w:r w:rsidR="000C6AC9" w:rsidRPr="00785AAC">
        <w:t xml:space="preserve">договора микрозайма в течение </w:t>
      </w:r>
      <w:r w:rsidR="00C05C29" w:rsidRPr="00785AAC">
        <w:t xml:space="preserve">30 </w:t>
      </w:r>
      <w:r w:rsidR="000C6AC9" w:rsidRPr="00785AAC">
        <w:t>календарных</w:t>
      </w:r>
      <w:r w:rsidRPr="00785AAC">
        <w:t xml:space="preserve"> дней со</w:t>
      </w:r>
      <w:r w:rsidR="000C6AC9" w:rsidRPr="00785AAC">
        <w:t xml:space="preserve"> </w:t>
      </w:r>
      <w:r w:rsidRPr="00785AAC">
        <w:t xml:space="preserve">дня принятия Кредитным </w:t>
      </w:r>
      <w:r w:rsidR="001758A6" w:rsidRPr="00785AAC">
        <w:t>комитет</w:t>
      </w:r>
      <w:r w:rsidR="00E63388" w:rsidRPr="00785AAC">
        <w:t>ом</w:t>
      </w:r>
      <w:r w:rsidR="000C6AC9" w:rsidRPr="00785AAC">
        <w:t xml:space="preserve"> Фонд</w:t>
      </w:r>
      <w:r w:rsidR="00E63388" w:rsidRPr="00785AAC">
        <w:t>а</w:t>
      </w:r>
      <w:r w:rsidR="000C6AC9" w:rsidRPr="00785AAC">
        <w:t xml:space="preserve"> </w:t>
      </w:r>
      <w:r w:rsidRPr="00785AAC">
        <w:t xml:space="preserve">решения о предоставлении микрозайма по причинам, зависящим от него, в том числе по причине не предоставления им дополнительного обеспечения исполнения обязательств по возврату микрозайма и процентов по нему, запрошенного Кредитным </w:t>
      </w:r>
      <w:r w:rsidR="001758A6" w:rsidRPr="00785AAC">
        <w:t>комитет</w:t>
      </w:r>
      <w:r w:rsidR="000C6AC9" w:rsidRPr="00785AAC">
        <w:t>ом Фонд</w:t>
      </w:r>
      <w:r w:rsidR="00E63388" w:rsidRPr="00785AAC">
        <w:t>а</w:t>
      </w:r>
      <w:r w:rsidRPr="00785AAC">
        <w:t xml:space="preserve">, документов и/или не заключения договоров поручительства и/или залога, </w:t>
      </w:r>
      <w:r w:rsidR="000C6AC9" w:rsidRPr="00785AAC">
        <w:t xml:space="preserve">Фонд </w:t>
      </w:r>
      <w:r w:rsidRPr="00785AAC">
        <w:t xml:space="preserve">вправе считать отказом </w:t>
      </w:r>
      <w:r w:rsidR="002C6EAF" w:rsidRPr="00785AAC">
        <w:t xml:space="preserve">СМСП/самозанятого </w:t>
      </w:r>
      <w:r w:rsidRPr="00785AAC">
        <w:t>от получения микрозайма.</w:t>
      </w:r>
    </w:p>
    <w:p w14:paraId="435F4141" w14:textId="29731019" w:rsidR="00A86C62" w:rsidRPr="00785AAC" w:rsidRDefault="006A0AE2" w:rsidP="001758A6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По письменному заявлению </w:t>
      </w:r>
      <w:r w:rsidR="002C6EAF" w:rsidRPr="00785AAC">
        <w:rPr>
          <w:rFonts w:ascii="Times New Roman" w:hAnsi="Times New Roman" w:cs="Times New Roman"/>
          <w:sz w:val="23"/>
          <w:szCs w:val="23"/>
          <w:lang w:val="ru-RU"/>
        </w:rPr>
        <w:t>СМСП/самозанятого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, поступившему в </w:t>
      </w:r>
      <w:r w:rsidR="00E63388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Фонд 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не позднее последнего дня срока, указанного в </w:t>
      </w:r>
      <w:r w:rsidR="00305CA1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первом 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>абзаце настоящего пункта, срок подписания договора микрозайма может быть продлен не более чем на 5 рабочих дней.</w:t>
      </w:r>
    </w:p>
    <w:p w14:paraId="385744A3" w14:textId="12362851" w:rsidR="00A86C62" w:rsidRPr="00785AAC" w:rsidRDefault="006A0AE2" w:rsidP="001758A6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В случае пропуска сроков, предусмотренных абзацем первым и вторым настоящего пункта, </w:t>
      </w:r>
      <w:r w:rsidR="002C6EAF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СМСП/самозанятый 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вправе вновь обратиться в </w:t>
      </w:r>
      <w:r w:rsidR="00E63388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Фонд 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>с заявкой на предоставление микрозайма, представив документы согласно п. 5.1 настоящего Положения.</w:t>
      </w:r>
    </w:p>
    <w:p w14:paraId="06F0FBE2" w14:textId="77777777" w:rsidR="00A86C62" w:rsidRPr="00785AAC" w:rsidRDefault="006A0AE2" w:rsidP="001758A6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6.3. </w:t>
      </w:r>
      <w:r w:rsidR="000C6AC9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Фонд 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обязан до выдачи микрозайма проинформировать заявителя об условиях договора микрозайма, договоров залога и/или поручительства, о возможности и порядке изменения условий договора микрозайма по инициативе </w:t>
      </w:r>
      <w:r w:rsidR="000C6AC9" w:rsidRPr="00785AAC">
        <w:rPr>
          <w:rFonts w:ascii="Times New Roman" w:hAnsi="Times New Roman" w:cs="Times New Roman"/>
          <w:sz w:val="23"/>
          <w:szCs w:val="23"/>
          <w:lang w:val="ru-RU"/>
        </w:rPr>
        <w:t>Фонд</w:t>
      </w:r>
      <w:r w:rsidR="00E63388" w:rsidRPr="00785AAC">
        <w:rPr>
          <w:rFonts w:ascii="Times New Roman" w:hAnsi="Times New Roman" w:cs="Times New Roman"/>
          <w:sz w:val="23"/>
          <w:szCs w:val="23"/>
          <w:lang w:val="ru-RU"/>
        </w:rPr>
        <w:t>а</w:t>
      </w:r>
      <w:r w:rsidR="000C6AC9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>и заемщика, о перечне и размере всех платежей, связанных с получением, обслуживанием и возвратом микрозайма, а также с нарушением условий договора микрозайма.</w:t>
      </w:r>
    </w:p>
    <w:p w14:paraId="65FBB855" w14:textId="6FC47DF9" w:rsidR="00A86C62" w:rsidRPr="00785AAC" w:rsidRDefault="006A0AE2" w:rsidP="001758A6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6.4. </w:t>
      </w:r>
      <w:r w:rsidR="002C6EAF" w:rsidRPr="00785AAC">
        <w:rPr>
          <w:rFonts w:ascii="Times New Roman" w:hAnsi="Times New Roman" w:cs="Times New Roman"/>
          <w:sz w:val="23"/>
          <w:szCs w:val="23"/>
          <w:lang w:val="ru-RU"/>
        </w:rPr>
        <w:t>СМСП/самозанятый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>, по заявке которого было принято положительное решение, обязан обеспечить заключение договоров поручительства и/или залога при подписании договора микрозайма.</w:t>
      </w:r>
    </w:p>
    <w:p w14:paraId="04DB8DAB" w14:textId="77777777" w:rsidR="00A86C62" w:rsidRPr="00785AAC" w:rsidRDefault="006A0AE2" w:rsidP="001758A6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>6.5. Договоры микрозайма, поручительства и залога подготавливаются</w:t>
      </w:r>
      <w:r w:rsidR="000C6AC9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сотрудником </w:t>
      </w:r>
      <w:r w:rsidR="000C6AC9" w:rsidRPr="00785AAC">
        <w:rPr>
          <w:rFonts w:ascii="Times New Roman" w:hAnsi="Times New Roman" w:cs="Times New Roman"/>
          <w:sz w:val="23"/>
          <w:szCs w:val="23"/>
          <w:lang w:val="ru-RU"/>
        </w:rPr>
        <w:t>Фонд</w:t>
      </w:r>
      <w:r w:rsidR="00E63388" w:rsidRPr="00785AAC">
        <w:rPr>
          <w:rFonts w:ascii="Times New Roman" w:hAnsi="Times New Roman" w:cs="Times New Roman"/>
          <w:sz w:val="23"/>
          <w:szCs w:val="23"/>
          <w:lang w:val="ru-RU"/>
        </w:rPr>
        <w:t>а</w:t>
      </w:r>
      <w:r w:rsidR="000C6AC9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в соответствии с типовыми формами, утвержденными </w:t>
      </w:r>
      <w:r w:rsidR="000C6AC9" w:rsidRPr="00785AAC">
        <w:rPr>
          <w:rFonts w:ascii="Times New Roman" w:hAnsi="Times New Roman" w:cs="Times New Roman"/>
          <w:sz w:val="23"/>
          <w:szCs w:val="23"/>
          <w:lang w:val="ru-RU"/>
        </w:rPr>
        <w:t>Фонд</w:t>
      </w:r>
      <w:r w:rsidR="00E63388" w:rsidRPr="00785AAC">
        <w:rPr>
          <w:rFonts w:ascii="Times New Roman" w:hAnsi="Times New Roman" w:cs="Times New Roman"/>
          <w:sz w:val="23"/>
          <w:szCs w:val="23"/>
          <w:lang w:val="ru-RU"/>
        </w:rPr>
        <w:t>ом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>. Одновременно с договором микрозайма формируется график платежей по договору микрозайма, который выдается заемщику при подписании договора микрозайма.</w:t>
      </w:r>
    </w:p>
    <w:p w14:paraId="75D6851A" w14:textId="77777777" w:rsidR="000C6AC9" w:rsidRPr="00785AAC" w:rsidRDefault="006A0AE2" w:rsidP="001758A6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6.6. Вышеуказанные договоры подписываются в присутствии сотрудника </w:t>
      </w:r>
      <w:r w:rsidR="000C6AC9" w:rsidRPr="00785AAC">
        <w:rPr>
          <w:rFonts w:ascii="Times New Roman" w:hAnsi="Times New Roman" w:cs="Times New Roman"/>
          <w:sz w:val="23"/>
          <w:szCs w:val="23"/>
          <w:lang w:val="ru-RU"/>
        </w:rPr>
        <w:t>Фонд</w:t>
      </w:r>
      <w:r w:rsidR="00E63388" w:rsidRPr="00785AAC">
        <w:rPr>
          <w:rFonts w:ascii="Times New Roman" w:hAnsi="Times New Roman" w:cs="Times New Roman"/>
          <w:sz w:val="23"/>
          <w:szCs w:val="23"/>
          <w:lang w:val="ru-RU"/>
        </w:rPr>
        <w:t>а</w:t>
      </w:r>
      <w:r w:rsidR="000C6AC9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(представителя </w:t>
      </w:r>
      <w:r w:rsidR="000C6AC9" w:rsidRPr="00785AAC">
        <w:rPr>
          <w:rFonts w:ascii="Times New Roman" w:hAnsi="Times New Roman" w:cs="Times New Roman"/>
          <w:sz w:val="23"/>
          <w:szCs w:val="23"/>
          <w:lang w:val="ru-RU"/>
        </w:rPr>
        <w:t>Фонд</w:t>
      </w:r>
      <w:r w:rsidR="00E63388" w:rsidRPr="00785AAC">
        <w:rPr>
          <w:rFonts w:ascii="Times New Roman" w:hAnsi="Times New Roman" w:cs="Times New Roman"/>
          <w:sz w:val="23"/>
          <w:szCs w:val="23"/>
          <w:lang w:val="ru-RU"/>
        </w:rPr>
        <w:t>а)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. </w:t>
      </w:r>
    </w:p>
    <w:p w14:paraId="41BD2830" w14:textId="77777777" w:rsidR="00A86C62" w:rsidRPr="00785AAC" w:rsidRDefault="006A0AE2" w:rsidP="001758A6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6.7. При подписании вышеуказанных договоров представитель заемщика, залогодатели и поручители обязаны предоставить в </w:t>
      </w:r>
      <w:r w:rsidR="000C6AC9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Фонд  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(представителю </w:t>
      </w:r>
      <w:r w:rsidR="00E63388" w:rsidRPr="00785AAC">
        <w:rPr>
          <w:rFonts w:ascii="Times New Roman" w:hAnsi="Times New Roman" w:cs="Times New Roman"/>
          <w:sz w:val="23"/>
          <w:szCs w:val="23"/>
          <w:lang w:val="ru-RU"/>
        </w:rPr>
        <w:t>Ф</w:t>
      </w:r>
      <w:r w:rsidR="000C6AC9" w:rsidRPr="00785AAC">
        <w:rPr>
          <w:rFonts w:ascii="Times New Roman" w:hAnsi="Times New Roman" w:cs="Times New Roman"/>
          <w:sz w:val="23"/>
          <w:szCs w:val="23"/>
          <w:lang w:val="ru-RU"/>
        </w:rPr>
        <w:t>онд</w:t>
      </w:r>
      <w:r w:rsidR="00E63388" w:rsidRPr="00785AAC">
        <w:rPr>
          <w:rFonts w:ascii="Times New Roman" w:hAnsi="Times New Roman" w:cs="Times New Roman"/>
          <w:sz w:val="23"/>
          <w:szCs w:val="23"/>
          <w:lang w:val="ru-RU"/>
        </w:rPr>
        <w:t>а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>) документы, подтверждающие личность.</w:t>
      </w:r>
    </w:p>
    <w:p w14:paraId="10BB8917" w14:textId="77777777" w:rsidR="000C6AC9" w:rsidRPr="00785AAC" w:rsidRDefault="006A0AE2" w:rsidP="001758A6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6.8. В случае обеспечения микрозайма залогом недвижимого имущества, в том числе земельных участков, производится государственная регистрация ипотеки. </w:t>
      </w:r>
    </w:p>
    <w:p w14:paraId="0586EE0F" w14:textId="4348B29E" w:rsidR="00A86C62" w:rsidRPr="00785AAC" w:rsidRDefault="006A0AE2" w:rsidP="001758A6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>6.9. Залогодатель при подписании договора залога недвижимого имущества</w:t>
      </w:r>
      <w:r w:rsidR="000C6AC9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обязан предоставить в </w:t>
      </w:r>
      <w:r w:rsidR="000C6AC9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Фонд 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(представителю </w:t>
      </w:r>
      <w:r w:rsidR="000C6AC9" w:rsidRPr="00785AAC">
        <w:rPr>
          <w:rFonts w:ascii="Times New Roman" w:hAnsi="Times New Roman" w:cs="Times New Roman"/>
          <w:sz w:val="23"/>
          <w:szCs w:val="23"/>
          <w:lang w:val="ru-RU"/>
        </w:rPr>
        <w:t>Фонд</w:t>
      </w:r>
      <w:r w:rsidR="007D2C5C" w:rsidRPr="00785AAC">
        <w:rPr>
          <w:rFonts w:ascii="Times New Roman" w:hAnsi="Times New Roman" w:cs="Times New Roman"/>
          <w:sz w:val="23"/>
          <w:szCs w:val="23"/>
          <w:lang w:val="ru-RU"/>
        </w:rPr>
        <w:t>а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>) копии и оригиналы документов, которые требуются при государственной регистрации ипотеки</w:t>
      </w:r>
      <w:r w:rsidR="00C05C29" w:rsidRPr="00785AAC">
        <w:rPr>
          <w:rFonts w:ascii="Times New Roman" w:hAnsi="Times New Roman" w:cs="Times New Roman"/>
          <w:sz w:val="23"/>
          <w:szCs w:val="23"/>
          <w:lang w:val="ru-RU"/>
        </w:rPr>
        <w:t>.</w:t>
      </w:r>
    </w:p>
    <w:p w14:paraId="2467597E" w14:textId="2E1CC2C7" w:rsidR="00A86C62" w:rsidRPr="00785AAC" w:rsidRDefault="000C6AC9" w:rsidP="001758A6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6.10. </w:t>
      </w:r>
      <w:bookmarkStart w:id="9" w:name="_Hlk66869770"/>
      <w:r w:rsidR="006A0AE2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В случае, когда в залог передается недвижимое имущество, приобретаемое за счет средств микрозайма, </w:t>
      </w:r>
      <w:proofErr w:type="spellStart"/>
      <w:r w:rsidR="006A0AE2" w:rsidRPr="00785AAC">
        <w:rPr>
          <w:rFonts w:ascii="Times New Roman" w:hAnsi="Times New Roman" w:cs="Times New Roman"/>
          <w:sz w:val="23"/>
          <w:szCs w:val="23"/>
          <w:lang w:val="ru-RU"/>
        </w:rPr>
        <w:t>микроза</w:t>
      </w:r>
      <w:r w:rsidR="00F32C04" w:rsidRPr="00785AAC">
        <w:rPr>
          <w:rFonts w:ascii="Times New Roman" w:hAnsi="Times New Roman" w:cs="Times New Roman"/>
          <w:sz w:val="23"/>
          <w:szCs w:val="23"/>
          <w:lang w:val="ru-RU"/>
        </w:rPr>
        <w:t>й</w:t>
      </w:r>
      <w:r w:rsidR="006A0AE2" w:rsidRPr="00785AAC">
        <w:rPr>
          <w:rFonts w:ascii="Times New Roman" w:hAnsi="Times New Roman" w:cs="Times New Roman"/>
          <w:sz w:val="23"/>
          <w:szCs w:val="23"/>
          <w:lang w:val="ru-RU"/>
        </w:rPr>
        <w:t>м</w:t>
      </w:r>
      <w:proofErr w:type="spellEnd"/>
      <w:r w:rsidR="006A0AE2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 предоставляется </w:t>
      </w:r>
      <w:r w:rsidR="00275CBE" w:rsidRPr="00785AAC">
        <w:rPr>
          <w:rFonts w:ascii="Times New Roman" w:hAnsi="Times New Roman" w:cs="Times New Roman"/>
          <w:sz w:val="23"/>
          <w:szCs w:val="23"/>
          <w:lang w:val="ru-RU"/>
        </w:rPr>
        <w:t>СМСП/самозанят</w:t>
      </w:r>
      <w:r w:rsidR="00D74D2B" w:rsidRPr="00785AAC">
        <w:rPr>
          <w:rFonts w:ascii="Times New Roman" w:hAnsi="Times New Roman" w:cs="Times New Roman"/>
          <w:sz w:val="23"/>
          <w:szCs w:val="23"/>
          <w:lang w:val="ru-RU"/>
        </w:rPr>
        <w:t>ым</w:t>
      </w:r>
      <w:r w:rsidR="00275CBE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="006A0AE2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после получения 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>Фонд</w:t>
      </w:r>
      <w:r w:rsidR="007D2C5C" w:rsidRPr="00785AAC">
        <w:rPr>
          <w:rFonts w:ascii="Times New Roman" w:hAnsi="Times New Roman" w:cs="Times New Roman"/>
          <w:sz w:val="23"/>
          <w:szCs w:val="23"/>
          <w:lang w:val="ru-RU"/>
        </w:rPr>
        <w:t>ом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="006A0AE2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копии </w:t>
      </w:r>
      <w:r w:rsidR="000E3ACD" w:rsidRPr="00785AAC">
        <w:rPr>
          <w:rFonts w:ascii="Times New Roman" w:hAnsi="Times New Roman" w:cs="Times New Roman"/>
          <w:sz w:val="23"/>
          <w:szCs w:val="23"/>
          <w:lang w:val="ru-RU"/>
        </w:rPr>
        <w:t>зарегистрированного Договора купли-продажи недвижимости и выписки из Единого государственного реестра недвижимости об основных характеристиках и зарегистрированных правах на объект недвижимости, подтверждающей ограничение прав в виде ипотеки в силу закона в пользу Фонда</w:t>
      </w:r>
      <w:bookmarkEnd w:id="9"/>
      <w:r w:rsidR="000E3ACD" w:rsidRPr="00785AAC">
        <w:rPr>
          <w:rFonts w:ascii="Times New Roman" w:hAnsi="Times New Roman" w:cs="Times New Roman"/>
          <w:sz w:val="23"/>
          <w:szCs w:val="23"/>
          <w:lang w:val="ru-RU"/>
        </w:rPr>
        <w:t>.</w:t>
      </w:r>
    </w:p>
    <w:p w14:paraId="2BE0F86A" w14:textId="77777777" w:rsidR="00A86C62" w:rsidRPr="00785AAC" w:rsidRDefault="006A0AE2" w:rsidP="001758A6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6.11. Предоставление микрозайма осуществляется путем безналичного перечисления денежных средств в валюте Российской Федерации на расчетный счет заемщика, указанный в договоре микрозайма. Днем предоставления микрозайма считается день списания средств с расчетного счета </w:t>
      </w:r>
      <w:r w:rsidR="000C6AC9" w:rsidRPr="00785AAC">
        <w:rPr>
          <w:rFonts w:ascii="Times New Roman" w:hAnsi="Times New Roman" w:cs="Times New Roman"/>
          <w:sz w:val="23"/>
          <w:szCs w:val="23"/>
          <w:lang w:val="ru-RU"/>
        </w:rPr>
        <w:t>Фонд</w:t>
      </w:r>
      <w:r w:rsidR="007D2C5C" w:rsidRPr="00785AAC">
        <w:rPr>
          <w:rFonts w:ascii="Times New Roman" w:hAnsi="Times New Roman" w:cs="Times New Roman"/>
          <w:sz w:val="23"/>
          <w:szCs w:val="23"/>
          <w:lang w:val="ru-RU"/>
        </w:rPr>
        <w:t>а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>.</w:t>
      </w:r>
    </w:p>
    <w:p w14:paraId="70A6B27A" w14:textId="39BB079F" w:rsidR="00A86C62" w:rsidRPr="00785AAC" w:rsidRDefault="006A0AE2" w:rsidP="001758A6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>6.12. Заемщик в сроки и в порядке, определенные договором микрозайма, не позднее 90 календарных дней после выдачи микрозайма, обязан подтвердить целевое использование полученного микрозайма, представив заверенны</w:t>
      </w:r>
      <w:r w:rsidR="004A5DDE" w:rsidRPr="00785AAC">
        <w:rPr>
          <w:rFonts w:ascii="Times New Roman" w:hAnsi="Times New Roman" w:cs="Times New Roman"/>
          <w:sz w:val="23"/>
          <w:szCs w:val="23"/>
          <w:lang w:val="ru-RU"/>
        </w:rPr>
        <w:t>е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 в установленном порядке копи</w:t>
      </w:r>
      <w:r w:rsidR="004A5DDE" w:rsidRPr="00785AAC">
        <w:rPr>
          <w:rFonts w:ascii="Times New Roman" w:hAnsi="Times New Roman" w:cs="Times New Roman"/>
          <w:sz w:val="23"/>
          <w:szCs w:val="23"/>
          <w:lang w:val="ru-RU"/>
        </w:rPr>
        <w:t>и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 документов, подтверждающих расходование средств (договоры, счета, товарно-транспортные накладные, акты приема-передачи товарно</w:t>
      </w:r>
      <w:r w:rsidR="007D2C5C" w:rsidRPr="00785AAC">
        <w:rPr>
          <w:rFonts w:ascii="Times New Roman" w:hAnsi="Times New Roman" w:cs="Times New Roman"/>
          <w:sz w:val="23"/>
          <w:szCs w:val="23"/>
          <w:lang w:val="ru-RU"/>
        </w:rPr>
        <w:t>-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>материальных ценностей, акты выполненных работ и услуг, платежные поручения, фискальные и товарные чеки и т.п.).</w:t>
      </w:r>
    </w:p>
    <w:p w14:paraId="4619E676" w14:textId="0EA44892" w:rsidR="001A6D3D" w:rsidRPr="00785AAC" w:rsidRDefault="001A6D3D" w:rsidP="000E6C7A">
      <w:pPr>
        <w:spacing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lastRenderedPageBreak/>
        <w:t xml:space="preserve">При предоставлении микрозайма для целей рефинансирования </w:t>
      </w:r>
      <w:r w:rsidR="00D74D2B" w:rsidRPr="00785AAC">
        <w:rPr>
          <w:rFonts w:ascii="Times New Roman" w:hAnsi="Times New Roman" w:cs="Times New Roman"/>
          <w:sz w:val="23"/>
          <w:szCs w:val="23"/>
          <w:lang w:val="ru-RU"/>
        </w:rPr>
        <w:t>з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>аемщик в сроки и в порядке, определенные договором микрозайма, не позднее 30 календарных дней после выдачи микрозайма, обязан подтвердить целевое использование полученного микрозайма, представив документ</w:t>
      </w:r>
      <w:r w:rsidR="004A5DDE" w:rsidRPr="00785AAC">
        <w:rPr>
          <w:rFonts w:ascii="Times New Roman" w:hAnsi="Times New Roman" w:cs="Times New Roman"/>
          <w:sz w:val="23"/>
          <w:szCs w:val="23"/>
          <w:lang w:val="ru-RU"/>
        </w:rPr>
        <w:t>ы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>, подтверждающи</w:t>
      </w:r>
      <w:r w:rsidR="004A5DDE" w:rsidRPr="00785AAC">
        <w:rPr>
          <w:rFonts w:ascii="Times New Roman" w:hAnsi="Times New Roman" w:cs="Times New Roman"/>
          <w:sz w:val="23"/>
          <w:szCs w:val="23"/>
          <w:lang w:val="ru-RU"/>
        </w:rPr>
        <w:t>е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 расходование средств (платежное поручение о перечислении суммы микрозайма в счет погашения основного долга по кредитному договору/ договору микрозайма/займа/лизинга, справку об отсутствии задолженности по основному долгу).</w:t>
      </w:r>
    </w:p>
    <w:p w14:paraId="6AAB0552" w14:textId="77777777" w:rsidR="00A86C62" w:rsidRPr="00785AAC" w:rsidRDefault="006A0AE2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В случае приобретения за счет средств микрозайма </w:t>
      </w:r>
      <w:r w:rsidR="001A6D3D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недвижимого и/или 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>движимого имущества (транспортных средств, спецтехники, иного движимого имущества), которое в соответствии с требованиями действующего законодательства должно пройти процедуру постановки на учет (регистрации), к документам, подтверждающим приобретение указанного имущества, должны прилагаться документы, подтверждающие постановку имущества на учет (регистрацию).</w:t>
      </w:r>
    </w:p>
    <w:p w14:paraId="3DF80D6E" w14:textId="113B5B6F" w:rsidR="00A86C62" w:rsidRPr="00785AAC" w:rsidRDefault="006A0AE2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6.13. Условия, определяющие права и обязанности </w:t>
      </w:r>
      <w:r w:rsidR="000C6AC9" w:rsidRPr="00785AAC">
        <w:rPr>
          <w:rFonts w:ascii="Times New Roman" w:hAnsi="Times New Roman" w:cs="Times New Roman"/>
          <w:sz w:val="23"/>
          <w:szCs w:val="23"/>
          <w:lang w:val="ru-RU"/>
        </w:rPr>
        <w:t>Фонд</w:t>
      </w:r>
      <w:r w:rsidR="007D2C5C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а 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и </w:t>
      </w:r>
      <w:r w:rsidR="00275CBE" w:rsidRPr="00785AAC">
        <w:rPr>
          <w:rFonts w:ascii="Times New Roman" w:hAnsi="Times New Roman" w:cs="Times New Roman"/>
          <w:sz w:val="23"/>
          <w:szCs w:val="23"/>
          <w:lang w:val="ru-RU"/>
        </w:rPr>
        <w:t>СМСП/самозанят</w:t>
      </w:r>
      <w:r w:rsidR="00D74D2B" w:rsidRPr="00785AAC">
        <w:rPr>
          <w:rFonts w:ascii="Times New Roman" w:hAnsi="Times New Roman" w:cs="Times New Roman"/>
          <w:sz w:val="23"/>
          <w:szCs w:val="23"/>
          <w:lang w:val="ru-RU"/>
        </w:rPr>
        <w:t>ых</w:t>
      </w:r>
      <w:r w:rsidR="00275CBE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>по договору микрозайма, устанавливаются договором микрозайма.</w:t>
      </w:r>
    </w:p>
    <w:p w14:paraId="70280B5A" w14:textId="77777777" w:rsidR="00210404" w:rsidRPr="00785AAC" w:rsidRDefault="006A0AE2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6.14. </w:t>
      </w:r>
      <w:r w:rsidR="00210404" w:rsidRPr="00785AAC">
        <w:rPr>
          <w:rFonts w:ascii="Times New Roman" w:hAnsi="Times New Roman" w:cs="Times New Roman"/>
          <w:sz w:val="23"/>
          <w:szCs w:val="23"/>
          <w:lang w:val="ru-RU"/>
        </w:rPr>
        <w:t>Возврат суммы микрозайма осуществляется дифференцированным</w:t>
      </w:r>
      <w:r w:rsidR="002943C7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 платежом, ли</w:t>
      </w:r>
      <w:r w:rsidR="00210404" w:rsidRPr="00785AAC">
        <w:rPr>
          <w:rFonts w:ascii="Times New Roman" w:hAnsi="Times New Roman" w:cs="Times New Roman"/>
          <w:sz w:val="23"/>
          <w:szCs w:val="23"/>
          <w:lang w:val="ru-RU"/>
        </w:rPr>
        <w:t>бо по индивидуальному графику с учетом сезонности деятельности заемщика</w:t>
      </w:r>
      <w:r w:rsidR="002943C7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 в размерах и в сроки, установленные договором микрозайма</w:t>
      </w:r>
      <w:r w:rsidR="00210404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.  </w:t>
      </w:r>
    </w:p>
    <w:p w14:paraId="4B486618" w14:textId="77777777" w:rsidR="00A86C62" w:rsidRPr="00785AAC" w:rsidRDefault="002943C7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6.15. </w:t>
      </w:r>
      <w:r w:rsidR="006A0AE2" w:rsidRPr="00785AAC">
        <w:rPr>
          <w:rFonts w:ascii="Times New Roman" w:hAnsi="Times New Roman" w:cs="Times New Roman"/>
          <w:sz w:val="23"/>
          <w:szCs w:val="23"/>
          <w:lang w:val="ru-RU"/>
        </w:rPr>
        <w:t>Досрочное погашение микрозайма или его части допускается с пересчетом подлежащих уплате процентов исходя из фактического остатка основного долга по микрозайму на дату погашения.</w:t>
      </w:r>
    </w:p>
    <w:p w14:paraId="33817DDD" w14:textId="77777777" w:rsidR="002943C7" w:rsidRPr="00785AAC" w:rsidRDefault="002943C7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>6.16. Проценты за пользование микрозаймом начисляются на сумму фактической задолженности по микрозайму, начиная со дня, следующего за д</w:t>
      </w:r>
      <w:r w:rsidR="00E733F0" w:rsidRPr="00785AAC">
        <w:rPr>
          <w:rFonts w:ascii="Times New Roman" w:hAnsi="Times New Roman" w:cs="Times New Roman"/>
          <w:sz w:val="23"/>
          <w:szCs w:val="23"/>
          <w:lang w:val="ru-RU"/>
        </w:rPr>
        <w:t>нем предоставления микрозайма, д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о дня полного возврата суммы микрозайма включительно и уплачиваются заемщиком ежемесячно в сроки, установленные в договоре микрозайма. </w:t>
      </w:r>
    </w:p>
    <w:p w14:paraId="09C64448" w14:textId="77777777" w:rsidR="00A86C62" w:rsidRPr="00785AAC" w:rsidRDefault="006A0AE2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>6.1</w:t>
      </w:r>
      <w:r w:rsidR="00E733F0" w:rsidRPr="00785AAC">
        <w:rPr>
          <w:rFonts w:ascii="Times New Roman" w:hAnsi="Times New Roman" w:cs="Times New Roman"/>
          <w:sz w:val="23"/>
          <w:szCs w:val="23"/>
          <w:lang w:val="ru-RU"/>
        </w:rPr>
        <w:t>7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. </w:t>
      </w:r>
      <w:r w:rsidR="000C6AC9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Фонд 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в течение действия договора микрозайма осуществляет контроль финансового состояния заемщика, сохранности предметов залога, а также достижение заявленных показателей ожидаемого социально-значимого эффекта в деятельности заемщика от привлечения заемных средств, для чего </w:t>
      </w:r>
      <w:r w:rsidR="00086F7C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Фонд 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>имеет право запрашивать у заемщика необходимую информацию, а также посещать места осуществления предпринимательской деятельности заемщика и/или нахождения предметов залога (при необходимости).</w:t>
      </w:r>
    </w:p>
    <w:p w14:paraId="16362C17" w14:textId="6CC7DFC2" w:rsidR="00A86C62" w:rsidRPr="00785AAC" w:rsidRDefault="00E733F0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>6.18</w:t>
      </w:r>
      <w:r w:rsidR="006A0AE2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. Заемщик </w:t>
      </w:r>
      <w:r w:rsidR="00086F7C" w:rsidRPr="00785AAC">
        <w:rPr>
          <w:rFonts w:ascii="Times New Roman" w:hAnsi="Times New Roman" w:cs="Times New Roman"/>
          <w:sz w:val="23"/>
          <w:szCs w:val="23"/>
          <w:lang w:val="ru-RU"/>
        </w:rPr>
        <w:t>на протяжении всего срока кредитования</w:t>
      </w:r>
      <w:r w:rsidR="006A0AE2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 обязан предоставлять в </w:t>
      </w:r>
      <w:r w:rsidR="007D2C5C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Фонд </w:t>
      </w:r>
      <w:r w:rsidR="00123CE0" w:rsidRPr="00785AAC">
        <w:rPr>
          <w:rFonts w:ascii="Times New Roman" w:hAnsi="Times New Roman" w:cs="Times New Roman"/>
          <w:sz w:val="23"/>
          <w:szCs w:val="23"/>
          <w:lang w:val="ru-RU"/>
        </w:rPr>
        <w:t>бухгалтерскую (финансовую) отчетность</w:t>
      </w:r>
      <w:r w:rsidR="006A0AE2" w:rsidRPr="00785AAC">
        <w:rPr>
          <w:rFonts w:ascii="Times New Roman" w:hAnsi="Times New Roman" w:cs="Times New Roman"/>
          <w:sz w:val="23"/>
          <w:szCs w:val="23"/>
          <w:lang w:val="ru-RU"/>
        </w:rPr>
        <w:t>, предусмотренн</w:t>
      </w:r>
      <w:r w:rsidR="00123CE0" w:rsidRPr="00785AAC">
        <w:rPr>
          <w:rFonts w:ascii="Times New Roman" w:hAnsi="Times New Roman" w:cs="Times New Roman"/>
          <w:sz w:val="23"/>
          <w:szCs w:val="23"/>
          <w:lang w:val="ru-RU"/>
        </w:rPr>
        <w:t>ую</w:t>
      </w:r>
      <w:r w:rsidR="006A0AE2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 договором микрозайма.</w:t>
      </w:r>
    </w:p>
    <w:p w14:paraId="37462F18" w14:textId="4ADFFEAD" w:rsidR="00A86C62" w:rsidRPr="00785AAC" w:rsidRDefault="006A0AE2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>6.1</w:t>
      </w:r>
      <w:r w:rsidR="00E733F0" w:rsidRPr="00785AAC">
        <w:rPr>
          <w:rFonts w:ascii="Times New Roman" w:hAnsi="Times New Roman" w:cs="Times New Roman"/>
          <w:sz w:val="23"/>
          <w:szCs w:val="23"/>
          <w:lang w:val="ru-RU"/>
        </w:rPr>
        <w:t>9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. </w:t>
      </w:r>
      <w:r w:rsidR="007D2C5C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Фонд 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>вправе запрашивать дополнительную информацию у заемщика, поручителя, залогодателя в целях исполнения требований Федерального закона № 115-ФЗ.</w:t>
      </w:r>
    </w:p>
    <w:p w14:paraId="1A89832A" w14:textId="77777777" w:rsidR="00E733F0" w:rsidRPr="00785AAC" w:rsidRDefault="00E733F0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>6.19</w:t>
      </w:r>
      <w:r w:rsidR="006A0AE2" w:rsidRPr="00785AAC">
        <w:rPr>
          <w:rFonts w:ascii="Times New Roman" w:hAnsi="Times New Roman" w:cs="Times New Roman"/>
          <w:sz w:val="23"/>
          <w:szCs w:val="23"/>
          <w:lang w:val="ru-RU"/>
        </w:rPr>
        <w:t>. Договор микрозайма считается полностью исполненным с момента погашения основного долга, уплаты процентов, иных платежей, начисленных в соответствии</w:t>
      </w:r>
      <w:r w:rsidR="006F7D38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="006A0AE2" w:rsidRPr="00785AAC">
        <w:rPr>
          <w:rFonts w:ascii="Times New Roman" w:hAnsi="Times New Roman" w:cs="Times New Roman"/>
          <w:sz w:val="23"/>
          <w:szCs w:val="23"/>
          <w:lang w:val="ru-RU"/>
        </w:rPr>
        <w:t>с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 условиями договора микрозайма.</w:t>
      </w:r>
    </w:p>
    <w:p w14:paraId="287994C3" w14:textId="77777777" w:rsidR="00E733F0" w:rsidRPr="00785AAC" w:rsidRDefault="00E733F0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>6.20. Фонд за 3 рабочих дня до срока платеж</w:t>
      </w:r>
      <w:r w:rsidR="00CA7BBE" w:rsidRPr="00785AAC">
        <w:rPr>
          <w:rFonts w:ascii="Times New Roman" w:hAnsi="Times New Roman" w:cs="Times New Roman"/>
          <w:sz w:val="23"/>
          <w:szCs w:val="23"/>
          <w:lang w:val="ru-RU"/>
        </w:rPr>
        <w:t>а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 информирует заемщика об очередном платеже по микрозайму, контролирует поступление платежа по договору микрозайма.</w:t>
      </w:r>
    </w:p>
    <w:p w14:paraId="5B4CC0A6" w14:textId="64280C0E" w:rsidR="006554B6" w:rsidRPr="00785AAC" w:rsidRDefault="00077EAF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>6.21. П</w:t>
      </w:r>
      <w:r w:rsidR="00E733F0" w:rsidRPr="00785AAC">
        <w:rPr>
          <w:rFonts w:ascii="Times New Roman" w:hAnsi="Times New Roman" w:cs="Times New Roman"/>
          <w:sz w:val="23"/>
          <w:szCs w:val="23"/>
          <w:lang w:val="ru-RU"/>
        </w:rPr>
        <w:t>ри несвоевременном поступлении платежа по возврату сумм</w:t>
      </w:r>
      <w:r w:rsidR="004A5DDE" w:rsidRPr="00785AAC">
        <w:rPr>
          <w:rFonts w:ascii="Times New Roman" w:hAnsi="Times New Roman" w:cs="Times New Roman"/>
          <w:sz w:val="23"/>
          <w:szCs w:val="23"/>
          <w:lang w:val="ru-RU"/>
        </w:rPr>
        <w:t>ы</w:t>
      </w:r>
      <w:r w:rsidR="00E733F0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proofErr w:type="spellStart"/>
      <w:r w:rsidR="00E733F0" w:rsidRPr="00785AAC">
        <w:rPr>
          <w:rFonts w:ascii="Times New Roman" w:hAnsi="Times New Roman" w:cs="Times New Roman"/>
          <w:sz w:val="23"/>
          <w:szCs w:val="23"/>
          <w:lang w:val="ru-RU"/>
        </w:rPr>
        <w:t>макорозайма</w:t>
      </w:r>
      <w:proofErr w:type="spellEnd"/>
      <w:r w:rsidR="00E733F0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 и процентов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 за пользование микрозаймом Фонд</w:t>
      </w:r>
      <w:r w:rsidR="006554B6" w:rsidRPr="00785AAC">
        <w:rPr>
          <w:rFonts w:ascii="Times New Roman" w:hAnsi="Times New Roman" w:cs="Times New Roman"/>
          <w:sz w:val="23"/>
          <w:szCs w:val="23"/>
          <w:lang w:val="ru-RU"/>
        </w:rPr>
        <w:t>:</w:t>
      </w:r>
    </w:p>
    <w:p w14:paraId="2A8788E8" w14:textId="77777777" w:rsidR="006554B6" w:rsidRPr="00785AAC" w:rsidRDefault="006554B6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- </w:t>
      </w:r>
      <w:r w:rsidR="00077EAF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 начисляет заемщику неустойку в размере 0,</w:t>
      </w:r>
      <w:r w:rsidR="00E63388" w:rsidRPr="00785AAC">
        <w:rPr>
          <w:rFonts w:ascii="Times New Roman" w:hAnsi="Times New Roman" w:cs="Times New Roman"/>
          <w:sz w:val="23"/>
          <w:szCs w:val="23"/>
          <w:lang w:val="ru-RU"/>
        </w:rPr>
        <w:t>1</w:t>
      </w:r>
      <w:r w:rsidR="00077EAF" w:rsidRPr="00785AAC">
        <w:rPr>
          <w:rFonts w:ascii="Times New Roman" w:hAnsi="Times New Roman" w:cs="Times New Roman"/>
          <w:sz w:val="23"/>
          <w:szCs w:val="23"/>
          <w:lang w:val="ru-RU"/>
        </w:rPr>
        <w:t>% от суммы просроченного платежа за каждый день просрочки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 в период с даты возникновения просроченной задолженности (не включая эту дату) по дату полного погашения просроченной задолженности (включительно);</w:t>
      </w:r>
    </w:p>
    <w:p w14:paraId="2C9BF5A3" w14:textId="77777777" w:rsidR="006554B6" w:rsidRPr="00785AAC" w:rsidRDefault="006554B6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>- информирует заемщика;</w:t>
      </w:r>
      <w:r w:rsidR="00077EAF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</w:p>
    <w:p w14:paraId="762B4162" w14:textId="77777777" w:rsidR="00E733F0" w:rsidRPr="00785AAC" w:rsidRDefault="006554B6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- </w:t>
      </w:r>
      <w:r w:rsidR="00077EAF" w:rsidRPr="00785AAC">
        <w:rPr>
          <w:rFonts w:ascii="Times New Roman" w:hAnsi="Times New Roman" w:cs="Times New Roman"/>
          <w:sz w:val="23"/>
          <w:szCs w:val="23"/>
          <w:lang w:val="ru-RU"/>
        </w:rPr>
        <w:t>осуществляет резервирование финансовых средств в соответствии с утвержденным порядком формирования резервов по микрозаймам.</w:t>
      </w:r>
    </w:p>
    <w:p w14:paraId="74783E44" w14:textId="2FC2C83C" w:rsidR="00077EAF" w:rsidRPr="00785AAC" w:rsidRDefault="00077EAF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6.22. Возврат микрозайма, уплата процентов, </w:t>
      </w:r>
      <w:r w:rsidR="008B49DB" w:rsidRPr="00785AAC">
        <w:rPr>
          <w:rFonts w:ascii="Times New Roman" w:hAnsi="Times New Roman" w:cs="Times New Roman"/>
          <w:sz w:val="23"/>
          <w:szCs w:val="23"/>
          <w:lang w:val="ru-RU"/>
        </w:rPr>
        <w:t>уплата неустойки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 производится перечислением заемщиком</w:t>
      </w:r>
      <w:r w:rsidR="00C05C29" w:rsidRPr="00785AAC">
        <w:rPr>
          <w:rFonts w:ascii="Times New Roman" w:hAnsi="Times New Roman" w:cs="Times New Roman"/>
          <w:sz w:val="23"/>
          <w:szCs w:val="23"/>
          <w:lang w:val="ru-RU"/>
        </w:rPr>
        <w:t>/поручителем/залогодателем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 безналичных денежных средств в валюте РФ на расчетный счет Фонда, указанный в договоре микрозайма.  Днем платежа по договору 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lastRenderedPageBreak/>
        <w:t>микрозайма является день зачисления средств на расчетный счет Фонда, указанный в договоре микрозайма.</w:t>
      </w:r>
    </w:p>
    <w:p w14:paraId="43F9A5AC" w14:textId="6F6369BF" w:rsidR="00077EAF" w:rsidRPr="00785AAC" w:rsidRDefault="00077EAF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6.23. В случаях выявления Фондом факторов предоставления заемщиком недостоверных сведений в составе заявки, на основании которой предоставлен </w:t>
      </w:r>
      <w:proofErr w:type="spellStart"/>
      <w:r w:rsidRPr="00785AAC">
        <w:rPr>
          <w:rFonts w:ascii="Times New Roman" w:hAnsi="Times New Roman" w:cs="Times New Roman"/>
          <w:sz w:val="23"/>
          <w:szCs w:val="23"/>
          <w:lang w:val="ru-RU"/>
        </w:rPr>
        <w:t>микрозайм</w:t>
      </w:r>
      <w:proofErr w:type="spellEnd"/>
      <w:r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, и/или </w:t>
      </w:r>
      <w:r w:rsidR="009E1F88" w:rsidRPr="00785AAC">
        <w:rPr>
          <w:rFonts w:ascii="Times New Roman" w:hAnsi="Times New Roman" w:cs="Times New Roman"/>
          <w:sz w:val="23"/>
          <w:szCs w:val="23"/>
          <w:lang w:val="ru-RU"/>
        </w:rPr>
        <w:t>нарушения заемщиком обязательств, предусмотренных договором микрозайма, в том числе несоблюдение целевого использования суммы микрозайма, невыполнение обязанности по приобретен</w:t>
      </w:r>
      <w:r w:rsidR="0068380A" w:rsidRPr="00785AAC">
        <w:rPr>
          <w:rFonts w:ascii="Times New Roman" w:hAnsi="Times New Roman" w:cs="Times New Roman"/>
          <w:sz w:val="23"/>
          <w:szCs w:val="23"/>
          <w:lang w:val="ru-RU"/>
        </w:rPr>
        <w:t>ию имущества, являющегося предме</w:t>
      </w:r>
      <w:r w:rsidR="009E1F88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том залога по договору залога приобретаемого имущества </w:t>
      </w:r>
      <w:r w:rsidR="004A5DDE" w:rsidRPr="00785AAC">
        <w:rPr>
          <w:rFonts w:ascii="Times New Roman" w:hAnsi="Times New Roman" w:cs="Times New Roman"/>
          <w:sz w:val="23"/>
          <w:szCs w:val="23"/>
          <w:lang w:val="ru-RU"/>
        </w:rPr>
        <w:br/>
      </w:r>
      <w:r w:rsidR="009E1F88" w:rsidRPr="00785AAC">
        <w:rPr>
          <w:rFonts w:ascii="Times New Roman" w:hAnsi="Times New Roman" w:cs="Times New Roman"/>
          <w:sz w:val="23"/>
          <w:szCs w:val="23"/>
          <w:lang w:val="ru-RU"/>
        </w:rPr>
        <w:t>(п. 4.6.3. Положения), в случаях утрат</w:t>
      </w:r>
      <w:r w:rsidR="00CA7BBE" w:rsidRPr="00785AAC">
        <w:rPr>
          <w:rFonts w:ascii="Times New Roman" w:hAnsi="Times New Roman" w:cs="Times New Roman"/>
          <w:sz w:val="23"/>
          <w:szCs w:val="23"/>
          <w:lang w:val="ru-RU"/>
        </w:rPr>
        <w:t>ы или ухудшения предмета залога</w:t>
      </w:r>
      <w:r w:rsidR="009E1F88" w:rsidRPr="00785AAC">
        <w:rPr>
          <w:rFonts w:ascii="Times New Roman" w:hAnsi="Times New Roman" w:cs="Times New Roman"/>
          <w:sz w:val="23"/>
          <w:szCs w:val="23"/>
          <w:lang w:val="ru-RU"/>
        </w:rPr>
        <w:t>, в случаях предусмотренных статьей 7 Федерального закона 115-ФЗ, а также в иных случаях</w:t>
      </w:r>
      <w:r w:rsidR="00CA7BBE" w:rsidRPr="00785AAC">
        <w:rPr>
          <w:rFonts w:ascii="Times New Roman" w:hAnsi="Times New Roman" w:cs="Times New Roman"/>
          <w:sz w:val="23"/>
          <w:szCs w:val="23"/>
          <w:lang w:val="ru-RU"/>
        </w:rPr>
        <w:t>,</w:t>
      </w:r>
      <w:r w:rsidR="009E1F88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="00CA7BBE" w:rsidRPr="00785AAC">
        <w:rPr>
          <w:rFonts w:ascii="Times New Roman" w:hAnsi="Times New Roman" w:cs="Times New Roman"/>
          <w:sz w:val="23"/>
          <w:szCs w:val="23"/>
          <w:lang w:val="ru-RU"/>
        </w:rPr>
        <w:t>п</w:t>
      </w:r>
      <w:r w:rsidR="009E1F88" w:rsidRPr="00785AAC">
        <w:rPr>
          <w:rFonts w:ascii="Times New Roman" w:hAnsi="Times New Roman" w:cs="Times New Roman"/>
          <w:sz w:val="23"/>
          <w:szCs w:val="23"/>
          <w:lang w:val="ru-RU"/>
        </w:rPr>
        <w:t>ер</w:t>
      </w:r>
      <w:r w:rsidR="0050329F" w:rsidRPr="00785AAC">
        <w:rPr>
          <w:rFonts w:ascii="Times New Roman" w:hAnsi="Times New Roman" w:cs="Times New Roman"/>
          <w:sz w:val="23"/>
          <w:szCs w:val="23"/>
          <w:lang w:val="ru-RU"/>
        </w:rPr>
        <w:t>ечисленных договором микрозайма,</w:t>
      </w:r>
      <w:r w:rsidR="009E1F88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 Фонд вправе требовать от заемщика уплаты суммы просроченного платежа и/или досрочного возврата микрозайма, уплаты процентов и неустойки, предусмотренной договором микрозайма, а заемщик обязан удовлетворить данное требование. </w:t>
      </w:r>
    </w:p>
    <w:p w14:paraId="5B5591C6" w14:textId="77777777" w:rsidR="009E1F88" w:rsidRPr="00785AAC" w:rsidRDefault="009E1F88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6.24. В случаях не удовлетворения заемщиком требований по досрочному возврату микрозайма, уплате процентов и неустойки, Фонд принимает </w:t>
      </w:r>
      <w:r w:rsidR="0068380A" w:rsidRPr="00785AAC">
        <w:rPr>
          <w:rFonts w:ascii="Times New Roman" w:hAnsi="Times New Roman" w:cs="Times New Roman"/>
          <w:sz w:val="23"/>
          <w:szCs w:val="23"/>
          <w:lang w:val="ru-RU"/>
        </w:rPr>
        <w:t>меры в целях получения от заемщи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>ка невозвращенной суммы основного долга (суммы займа) и процентов на не</w:t>
      </w:r>
      <w:r w:rsidR="00FF5A58" w:rsidRPr="00785AAC">
        <w:rPr>
          <w:rFonts w:ascii="Times New Roman" w:hAnsi="Times New Roman" w:cs="Times New Roman"/>
          <w:sz w:val="23"/>
          <w:szCs w:val="23"/>
          <w:lang w:val="ru-RU"/>
        </w:rPr>
        <w:t>е, исполнения иных обязательств,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="00FF5A58" w:rsidRPr="00785AAC">
        <w:rPr>
          <w:rFonts w:ascii="Times New Roman" w:hAnsi="Times New Roman" w:cs="Times New Roman"/>
          <w:sz w:val="23"/>
          <w:szCs w:val="23"/>
          <w:lang w:val="ru-RU"/>
        </w:rPr>
        <w:t>п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>редусмотренных договором микрозайма, в том числе путем обращения взыскания на предмет залога, предъявления требования по поручительствам третьих лиц, заключения соглашения о реструктуризации микрозайма, обращения в суд.</w:t>
      </w:r>
    </w:p>
    <w:p w14:paraId="7CC62E0B" w14:textId="6DD0324D" w:rsidR="009E1F88" w:rsidRPr="00785AAC" w:rsidRDefault="009E1F88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>6.25. Реструктуризация микрозайма (пролонгация</w:t>
      </w:r>
      <w:r w:rsidR="00A17803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 договора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 микрозайма) возможна </w:t>
      </w:r>
      <w:r w:rsidR="00A17803" w:rsidRPr="00785AAC">
        <w:rPr>
          <w:rFonts w:ascii="Times New Roman" w:hAnsi="Times New Roman" w:cs="Times New Roman"/>
          <w:sz w:val="23"/>
          <w:szCs w:val="23"/>
          <w:lang w:val="ru-RU"/>
        </w:rPr>
        <w:t>при наличии обстоятельств, которые свидетельствуют о том, что заемщик по объективным причинам в данный момент не имеет возможности выполнять обязательства по догов</w:t>
      </w:r>
      <w:r w:rsidR="0068380A" w:rsidRPr="00785AAC">
        <w:rPr>
          <w:rFonts w:ascii="Times New Roman" w:hAnsi="Times New Roman" w:cs="Times New Roman"/>
          <w:sz w:val="23"/>
          <w:szCs w:val="23"/>
          <w:lang w:val="ru-RU"/>
        </w:rPr>
        <w:t>о</w:t>
      </w:r>
      <w:r w:rsidR="00A17803" w:rsidRPr="00785AAC">
        <w:rPr>
          <w:rFonts w:ascii="Times New Roman" w:hAnsi="Times New Roman" w:cs="Times New Roman"/>
          <w:sz w:val="23"/>
          <w:szCs w:val="23"/>
          <w:lang w:val="ru-RU"/>
        </w:rPr>
        <w:t>ру микрозайма, но в дальнейшем у него появится такая возможность.</w:t>
      </w:r>
    </w:p>
    <w:p w14:paraId="59E16962" w14:textId="77777777" w:rsidR="00A17803" w:rsidRPr="00785AAC" w:rsidRDefault="00A17803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Решение о реструктуризации принимается Кредитным </w:t>
      </w:r>
      <w:r w:rsidR="001758A6" w:rsidRPr="00785AAC">
        <w:rPr>
          <w:rFonts w:ascii="Times New Roman" w:hAnsi="Times New Roman" w:cs="Times New Roman"/>
          <w:sz w:val="23"/>
          <w:szCs w:val="23"/>
          <w:lang w:val="ru-RU"/>
        </w:rPr>
        <w:t>комитет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>ом Фонда по письменному заявлению заемщика, поданному лично в Фонд (представителю Фонда) с приложением заверенных копий документов</w:t>
      </w:r>
      <w:r w:rsidR="00FF5A58" w:rsidRPr="00785AAC">
        <w:rPr>
          <w:rFonts w:ascii="Times New Roman" w:hAnsi="Times New Roman" w:cs="Times New Roman"/>
          <w:sz w:val="23"/>
          <w:szCs w:val="23"/>
          <w:lang w:val="ru-RU"/>
        </w:rPr>
        <w:t>,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="00FF5A58" w:rsidRPr="00785AAC">
        <w:rPr>
          <w:rFonts w:ascii="Times New Roman" w:hAnsi="Times New Roman" w:cs="Times New Roman"/>
          <w:sz w:val="23"/>
          <w:szCs w:val="23"/>
          <w:lang w:val="ru-RU"/>
        </w:rPr>
        <w:t>п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одтверждающих наличие указанных в настоящем пункте обстоятельств. </w:t>
      </w:r>
    </w:p>
    <w:p w14:paraId="3794CB83" w14:textId="77777777" w:rsidR="00C74255" w:rsidRPr="00785AAC" w:rsidRDefault="00C74255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>Повторная реструктуризация микрозайма (пролонгация договора микрозайма) не допускается.</w:t>
      </w:r>
    </w:p>
    <w:p w14:paraId="6250448B" w14:textId="05DC9C66" w:rsidR="00A17803" w:rsidRPr="00785AAC" w:rsidRDefault="00A17803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6.26. Решение о реструктуризации микрозайма принимается Кредитным </w:t>
      </w:r>
      <w:r w:rsidR="001758A6" w:rsidRPr="00785AAC">
        <w:rPr>
          <w:rFonts w:ascii="Times New Roman" w:hAnsi="Times New Roman" w:cs="Times New Roman"/>
          <w:sz w:val="23"/>
          <w:szCs w:val="23"/>
          <w:lang w:val="ru-RU"/>
        </w:rPr>
        <w:t>комитет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ом </w:t>
      </w:r>
      <w:r w:rsidR="004A5DDE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Фонда 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течении </w:t>
      </w:r>
      <w:r w:rsidR="005C06A2" w:rsidRPr="00785AAC">
        <w:rPr>
          <w:rFonts w:ascii="Times New Roman" w:hAnsi="Times New Roman" w:cs="Times New Roman"/>
          <w:sz w:val="23"/>
          <w:szCs w:val="23"/>
          <w:lang w:val="ru-RU"/>
        </w:rPr>
        <w:t>5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>-х рабочих дней со дня получения письменного заявления заемщика.</w:t>
      </w:r>
    </w:p>
    <w:p w14:paraId="3C626E2D" w14:textId="36FA0C55" w:rsidR="00A17803" w:rsidRPr="00785AAC" w:rsidRDefault="001F40BA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О принятом решении заявитель информируется в течение </w:t>
      </w:r>
      <w:r w:rsidR="00C05C29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1 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>рабочего дня</w:t>
      </w:r>
      <w:r w:rsidR="00C05C29" w:rsidRPr="00785AAC">
        <w:rPr>
          <w:rFonts w:ascii="Times New Roman" w:hAnsi="Times New Roman" w:cs="Times New Roman"/>
          <w:sz w:val="23"/>
          <w:szCs w:val="23"/>
          <w:lang w:val="ru-RU"/>
        </w:rPr>
        <w:t>, следующим за днем принятия решения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>.</w:t>
      </w:r>
    </w:p>
    <w:p w14:paraId="27297A7B" w14:textId="30C74181" w:rsidR="001F40BA" w:rsidRPr="00785AAC" w:rsidRDefault="001F40BA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>Положительно</w:t>
      </w:r>
      <w:r w:rsidR="0068380A" w:rsidRPr="00785AAC">
        <w:rPr>
          <w:rFonts w:ascii="Times New Roman" w:hAnsi="Times New Roman" w:cs="Times New Roman"/>
          <w:sz w:val="23"/>
          <w:szCs w:val="23"/>
          <w:lang w:val="ru-RU"/>
        </w:rPr>
        <w:t>е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 решение о реструктуризации действительно в течение 5 рабочих дней, в течение которых заявитель должен обратиться в Фонд (к представителю Фонда) для заключения дополнительн</w:t>
      </w:r>
      <w:r w:rsidR="0015450E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ого 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>соглашения о реструктуризации микрозайма к договору микрозайма. Не подписание дополнительного соглашения о реструктуризации микрозайма в течение указанного срока считается отказом заемщика от реструктуризации микрозайма.</w:t>
      </w:r>
    </w:p>
    <w:p w14:paraId="7D4C9B1E" w14:textId="77777777" w:rsidR="007F79B7" w:rsidRPr="00785AAC" w:rsidRDefault="007F79B7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</w:p>
    <w:p w14:paraId="1F3C1D5D" w14:textId="77777777" w:rsidR="007F79B7" w:rsidRPr="00785AAC" w:rsidRDefault="007F79B7" w:rsidP="00B00E2D">
      <w:pPr>
        <w:pStyle w:val="a3"/>
        <w:numPr>
          <w:ilvl w:val="0"/>
          <w:numId w:val="7"/>
        </w:numPr>
        <w:spacing w:before="0" w:after="0"/>
        <w:jc w:val="center"/>
        <w:rPr>
          <w:rFonts w:ascii="Times New Roman" w:hAnsi="Times New Roman" w:cs="Times New Roman"/>
          <w:b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b/>
          <w:sz w:val="23"/>
          <w:szCs w:val="23"/>
          <w:lang w:val="ru-RU"/>
        </w:rPr>
        <w:t>Порядок проведения мониторинга кредитного портфеля</w:t>
      </w:r>
    </w:p>
    <w:p w14:paraId="603F31A7" w14:textId="77777777" w:rsidR="00D64C31" w:rsidRPr="00785AAC" w:rsidRDefault="00D64C31" w:rsidP="00D64C31">
      <w:pPr>
        <w:pStyle w:val="a3"/>
        <w:spacing w:before="0" w:after="0"/>
        <w:ind w:left="480"/>
        <w:rPr>
          <w:rFonts w:ascii="Times New Roman" w:hAnsi="Times New Roman" w:cs="Times New Roman"/>
          <w:b/>
          <w:sz w:val="23"/>
          <w:szCs w:val="23"/>
          <w:lang w:val="ru-RU"/>
        </w:rPr>
      </w:pPr>
    </w:p>
    <w:p w14:paraId="7360CEB3" w14:textId="77777777" w:rsidR="007F79B7" w:rsidRPr="00785AAC" w:rsidRDefault="00FC6FB8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>7.1. О</w:t>
      </w:r>
      <w:r w:rsidR="007F79B7" w:rsidRPr="00785AAC">
        <w:rPr>
          <w:rFonts w:ascii="Times New Roman" w:hAnsi="Times New Roman" w:cs="Times New Roman"/>
          <w:sz w:val="23"/>
          <w:szCs w:val="23"/>
          <w:lang w:val="ru-RU"/>
        </w:rPr>
        <w:t>сновными целями мониторинга кредитного портфеля являются:</w:t>
      </w:r>
    </w:p>
    <w:p w14:paraId="63E68C9B" w14:textId="77777777" w:rsidR="007F79B7" w:rsidRPr="00785AAC" w:rsidRDefault="007F79B7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>- соблюдение принципов кредитования (возвратности, целевой направленности, обеспеченности, срочности и др.);</w:t>
      </w:r>
    </w:p>
    <w:p w14:paraId="1EACFF96" w14:textId="273D2CCD" w:rsidR="007F79B7" w:rsidRPr="00785AAC" w:rsidRDefault="007F79B7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>- контроль выполнения условий договор</w:t>
      </w:r>
      <w:r w:rsidR="0015450E" w:rsidRPr="00785AAC">
        <w:rPr>
          <w:rFonts w:ascii="Times New Roman" w:hAnsi="Times New Roman" w:cs="Times New Roman"/>
          <w:sz w:val="23"/>
          <w:szCs w:val="23"/>
          <w:lang w:val="ru-RU"/>
        </w:rPr>
        <w:t>а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 микрозайма</w:t>
      </w:r>
      <w:r w:rsidR="00446B79" w:rsidRPr="00785AAC">
        <w:rPr>
          <w:rFonts w:ascii="Times New Roman" w:hAnsi="Times New Roman" w:cs="Times New Roman"/>
          <w:sz w:val="23"/>
          <w:szCs w:val="23"/>
          <w:lang w:val="ru-RU"/>
        </w:rPr>
        <w:t>, а также условий договоров, заключенных в целях обеспечения исполнения обязательств по договорам микрозайма (договоров поручительства, договоров залога и других);</w:t>
      </w:r>
    </w:p>
    <w:p w14:paraId="6DD5D8D5" w14:textId="77777777" w:rsidR="00446B79" w:rsidRPr="00785AAC" w:rsidRDefault="00446B79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>- выявление признаков невозвратности микрозаймов и своевременное принятие мер по предупреждению образования просроченной задолженности.</w:t>
      </w:r>
    </w:p>
    <w:p w14:paraId="3FEC5E30" w14:textId="77777777" w:rsidR="003E0BB5" w:rsidRPr="00785AAC" w:rsidRDefault="00446B79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>7.2.</w:t>
      </w:r>
      <w:r w:rsidR="003E0BB5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 В целях надлежащего выполнения заемщиками обязательств по договорам микрозайма, а также условий договоров, заключенных в целях обеспечения исполнения </w:t>
      </w:r>
      <w:r w:rsidR="003E0BB5" w:rsidRPr="00785AAC">
        <w:rPr>
          <w:rFonts w:ascii="Times New Roman" w:hAnsi="Times New Roman" w:cs="Times New Roman"/>
          <w:sz w:val="23"/>
          <w:szCs w:val="23"/>
          <w:lang w:val="ru-RU"/>
        </w:rPr>
        <w:lastRenderedPageBreak/>
        <w:t xml:space="preserve">обязательств по договорам микрозайма, 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>Ф</w:t>
      </w:r>
      <w:r w:rsidR="003E0BB5" w:rsidRPr="00785AAC">
        <w:rPr>
          <w:rFonts w:ascii="Times New Roman" w:hAnsi="Times New Roman" w:cs="Times New Roman"/>
          <w:sz w:val="23"/>
          <w:szCs w:val="23"/>
          <w:lang w:val="ru-RU"/>
        </w:rPr>
        <w:t>онд осуществляет мониторинг по следующим направлениям:</w:t>
      </w:r>
    </w:p>
    <w:p w14:paraId="69E6262F" w14:textId="77777777" w:rsidR="003E0BB5" w:rsidRPr="00785AAC" w:rsidRDefault="003E0BB5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>- мониторинг платежной дисциплины заемщика;</w:t>
      </w:r>
    </w:p>
    <w:p w14:paraId="3D53D59B" w14:textId="3C141C25" w:rsidR="003E0BB5" w:rsidRPr="00785AAC" w:rsidRDefault="003E0BB5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>- мониторинг финансово</w:t>
      </w:r>
      <w:r w:rsidR="0015450E" w:rsidRPr="00785AAC">
        <w:rPr>
          <w:rFonts w:ascii="Times New Roman" w:hAnsi="Times New Roman" w:cs="Times New Roman"/>
          <w:sz w:val="23"/>
          <w:szCs w:val="23"/>
          <w:lang w:val="ru-RU"/>
        </w:rPr>
        <w:t>-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>хозяйственной деятельности заемщика;</w:t>
      </w:r>
    </w:p>
    <w:p w14:paraId="543670CD" w14:textId="77777777" w:rsidR="003E0BB5" w:rsidRPr="00785AAC" w:rsidRDefault="003E0BB5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>- мон</w:t>
      </w:r>
      <w:r w:rsidR="00CD481A" w:rsidRPr="00785AAC">
        <w:rPr>
          <w:rFonts w:ascii="Times New Roman" w:hAnsi="Times New Roman" w:cs="Times New Roman"/>
          <w:sz w:val="23"/>
          <w:szCs w:val="23"/>
          <w:lang w:val="ru-RU"/>
        </w:rPr>
        <w:t>иторинг залогового обеспечения;</w:t>
      </w:r>
    </w:p>
    <w:p w14:paraId="47924BFA" w14:textId="77777777" w:rsidR="00CD481A" w:rsidRPr="00785AAC" w:rsidRDefault="00CD481A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- мониторинг выполнения условий договора микрозайма по созданию дополнительных рабочих мест. </w:t>
      </w:r>
    </w:p>
    <w:p w14:paraId="5279980D" w14:textId="1C59A291" w:rsidR="003E0BB5" w:rsidRPr="00785AAC" w:rsidRDefault="00446B79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>7.3.</w:t>
      </w:r>
      <w:r w:rsidR="003E0BB5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 Мониторинг платежеспособной дисциплины заемщика начинается сразу после предоставления заемщику микрозайма и носит регулярны (постоянный) характер. Контроль за поступлением от заемщиков ежемесячных платежей и процентов за пользование микрозайм</w:t>
      </w:r>
      <w:r w:rsidR="0015450E" w:rsidRPr="00785AAC">
        <w:rPr>
          <w:rFonts w:ascii="Times New Roman" w:hAnsi="Times New Roman" w:cs="Times New Roman"/>
          <w:sz w:val="23"/>
          <w:szCs w:val="23"/>
          <w:lang w:val="ru-RU"/>
        </w:rPr>
        <w:t>ом</w:t>
      </w:r>
      <w:r w:rsidR="003E0BB5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 в соответствии с условиями договор</w:t>
      </w:r>
      <w:r w:rsidR="0015450E" w:rsidRPr="00785AAC">
        <w:rPr>
          <w:rFonts w:ascii="Times New Roman" w:hAnsi="Times New Roman" w:cs="Times New Roman"/>
          <w:sz w:val="23"/>
          <w:szCs w:val="23"/>
          <w:lang w:val="ru-RU"/>
        </w:rPr>
        <w:t>а</w:t>
      </w:r>
      <w:r w:rsidR="003E0BB5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 микрозайма осуществляется Фондом в течение всего срока действия договора микрозайма.</w:t>
      </w:r>
    </w:p>
    <w:p w14:paraId="1DCB0996" w14:textId="77777777" w:rsidR="003E0BB5" w:rsidRPr="00785AAC" w:rsidRDefault="003E0BB5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Все необходимые сведения о заемщиках, условиях договора микрозайма, данные о возврате основного долга и уплате процентов отражаются в соответствующей компьютерной базе данных аналитического учета </w:t>
      </w:r>
      <w:r w:rsidR="00B768D8" w:rsidRPr="00785AAC">
        <w:rPr>
          <w:rFonts w:ascii="Times New Roman" w:hAnsi="Times New Roman" w:cs="Times New Roman"/>
          <w:sz w:val="23"/>
          <w:szCs w:val="23"/>
          <w:lang w:val="ru-RU"/>
        </w:rPr>
        <w:t>по выданным микрозаймам в день изменения задолженности по договорам микрозайма.</w:t>
      </w:r>
    </w:p>
    <w:p w14:paraId="113B7153" w14:textId="77777777" w:rsidR="00B768D8" w:rsidRPr="00785AAC" w:rsidRDefault="00446B79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>7.4</w:t>
      </w:r>
      <w:r w:rsidR="00B768D8" w:rsidRPr="00785AAC">
        <w:rPr>
          <w:rFonts w:ascii="Times New Roman" w:hAnsi="Times New Roman" w:cs="Times New Roman"/>
          <w:sz w:val="23"/>
          <w:szCs w:val="23"/>
          <w:lang w:val="ru-RU"/>
        </w:rPr>
        <w:t>. Мониторинг финансово-хозяйственной деятельности заемщика носит периодический характер и осуществляется Фоном по двум направлениям:</w:t>
      </w:r>
    </w:p>
    <w:p w14:paraId="3077289D" w14:textId="77777777" w:rsidR="00B768D8" w:rsidRPr="00785AAC" w:rsidRDefault="00B768D8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>- Плановый мониторинг – осуществляется Фондом согласно условиям договоров микрозайма;</w:t>
      </w:r>
    </w:p>
    <w:p w14:paraId="665DCFFF" w14:textId="77777777" w:rsidR="00B768D8" w:rsidRPr="00785AAC" w:rsidRDefault="00B768D8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>- Внеплановый мониторинг – осуществляется Фоном в отношении заемщиков в следующих случаях:</w:t>
      </w:r>
    </w:p>
    <w:p w14:paraId="380155FC" w14:textId="72FA2B6F" w:rsidR="00B768D8" w:rsidRPr="00785AAC" w:rsidRDefault="00B520C4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>а</w:t>
      </w:r>
      <w:r w:rsidR="00B768D8" w:rsidRPr="00785AAC">
        <w:rPr>
          <w:rFonts w:ascii="Times New Roman" w:hAnsi="Times New Roman" w:cs="Times New Roman"/>
          <w:sz w:val="23"/>
          <w:szCs w:val="23"/>
          <w:lang w:val="ru-RU"/>
        </w:rPr>
        <w:t>) предоставления заемщиком заявления о внесении изменений в условия договора микрозайма (</w:t>
      </w:r>
      <w:r w:rsidR="007E7BEC" w:rsidRPr="00785AAC">
        <w:rPr>
          <w:rFonts w:ascii="Times New Roman" w:hAnsi="Times New Roman" w:cs="Times New Roman"/>
          <w:sz w:val="23"/>
          <w:szCs w:val="23"/>
          <w:lang w:val="ru-RU"/>
        </w:rPr>
        <w:t>реструктуризация задолженности</w:t>
      </w:r>
      <w:r w:rsidR="00B768D8" w:rsidRPr="00785AAC">
        <w:rPr>
          <w:rFonts w:ascii="Times New Roman" w:hAnsi="Times New Roman" w:cs="Times New Roman"/>
          <w:sz w:val="23"/>
          <w:szCs w:val="23"/>
          <w:lang w:val="ru-RU"/>
        </w:rPr>
        <w:t>, пролонгация договора микрозайма);</w:t>
      </w:r>
    </w:p>
    <w:p w14:paraId="264C710D" w14:textId="77777777" w:rsidR="00B768D8" w:rsidRPr="00785AAC" w:rsidRDefault="00B520C4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>б</w:t>
      </w:r>
      <w:r w:rsidR="00B768D8" w:rsidRPr="00785AAC">
        <w:rPr>
          <w:rFonts w:ascii="Times New Roman" w:hAnsi="Times New Roman" w:cs="Times New Roman"/>
          <w:sz w:val="23"/>
          <w:szCs w:val="23"/>
          <w:lang w:val="ru-RU"/>
        </w:rPr>
        <w:t>) возникновения факторов нарушения платежной дисциплины со стороны заемщика более чем на 30 дней (наличие просроченной задолженности), неудовлетворительное качество выполнения заемщиком своих обязательств по договору микрозайма.</w:t>
      </w:r>
    </w:p>
    <w:p w14:paraId="5D99C4A8" w14:textId="77777777" w:rsidR="00B768D8" w:rsidRPr="00785AAC" w:rsidRDefault="00D96609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>Мониторинг финансово-хозяйственной деятельности заемщика может предусматривать следующие мероприятия:</w:t>
      </w:r>
    </w:p>
    <w:p w14:paraId="6F1A3F10" w14:textId="77777777" w:rsidR="00D96609" w:rsidRPr="00785AAC" w:rsidRDefault="00B520C4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>а</w:t>
      </w:r>
      <w:r w:rsidR="00D96609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) выезд представителя Фонда на место ведения бизнес с целью получения </w:t>
      </w:r>
      <w:r w:rsidR="00FF54CF" w:rsidRPr="00785AAC">
        <w:rPr>
          <w:rFonts w:ascii="Times New Roman" w:hAnsi="Times New Roman" w:cs="Times New Roman"/>
          <w:sz w:val="23"/>
          <w:szCs w:val="23"/>
          <w:lang w:val="ru-RU"/>
        </w:rPr>
        <w:t>представления о текущем состоянии дел заемщика (в случае внепланового мониторинга);</w:t>
      </w:r>
    </w:p>
    <w:p w14:paraId="5CF24771" w14:textId="77777777" w:rsidR="00FF54CF" w:rsidRPr="00785AAC" w:rsidRDefault="00B520C4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>б</w:t>
      </w:r>
      <w:r w:rsidR="00FF54CF" w:rsidRPr="00785AAC">
        <w:rPr>
          <w:rFonts w:ascii="Times New Roman" w:hAnsi="Times New Roman" w:cs="Times New Roman"/>
          <w:sz w:val="23"/>
          <w:szCs w:val="23"/>
          <w:lang w:val="ru-RU"/>
        </w:rPr>
        <w:t>) направление заемщику форм мониторинга для отражения фактических показателей финансово-хозяйственной деятельности заемщика;</w:t>
      </w:r>
    </w:p>
    <w:p w14:paraId="55AB92FD" w14:textId="77777777" w:rsidR="00FF54CF" w:rsidRPr="00785AAC" w:rsidRDefault="00B520C4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>в</w:t>
      </w:r>
      <w:r w:rsidR="00FF54CF" w:rsidRPr="00785AAC">
        <w:rPr>
          <w:rFonts w:ascii="Times New Roman" w:hAnsi="Times New Roman" w:cs="Times New Roman"/>
          <w:sz w:val="23"/>
          <w:szCs w:val="23"/>
          <w:lang w:val="ru-RU"/>
        </w:rPr>
        <w:t>) осуществление выборочной проверки показателей финансово-хозяйственной деятельности заемщика представителем Фонд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>а</w:t>
      </w:r>
      <w:r w:rsidR="00FF54CF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 на основании подтверждающих документов, в качестве которых могут быть:</w:t>
      </w:r>
    </w:p>
    <w:p w14:paraId="3232E50E" w14:textId="77777777" w:rsidR="00FF54CF" w:rsidRPr="00785AAC" w:rsidRDefault="00FF54CF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>- выписки с расшифровкой оборотов по расчетным счетам (карточка счета);</w:t>
      </w:r>
    </w:p>
    <w:p w14:paraId="658A0833" w14:textId="77777777" w:rsidR="00FF54CF" w:rsidRPr="00785AAC" w:rsidRDefault="00FF54CF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>- копии кассовых книг, книг учета доходов и расходов;</w:t>
      </w:r>
    </w:p>
    <w:p w14:paraId="7B697C9E" w14:textId="1700632C" w:rsidR="00FF54CF" w:rsidRPr="00785AAC" w:rsidRDefault="00FF54CF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- копии платежных поручений с отметкой банка, подтверждающие оплату НДФЛ. Налога на прибыль, НДС, транспортного налога, </w:t>
      </w:r>
      <w:r w:rsidR="00D02B76" w:rsidRPr="00785AAC">
        <w:rPr>
          <w:rFonts w:ascii="Times New Roman" w:hAnsi="Times New Roman" w:cs="Times New Roman"/>
          <w:sz w:val="23"/>
          <w:szCs w:val="23"/>
          <w:lang w:val="ru-RU"/>
        </w:rPr>
        <w:t>налога на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 имуществ</w:t>
      </w:r>
      <w:r w:rsidR="0015450E" w:rsidRPr="00785AAC">
        <w:rPr>
          <w:rFonts w:ascii="Times New Roman" w:hAnsi="Times New Roman" w:cs="Times New Roman"/>
          <w:sz w:val="23"/>
          <w:szCs w:val="23"/>
          <w:lang w:val="ru-RU"/>
        </w:rPr>
        <w:t>о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 и др.;</w:t>
      </w:r>
    </w:p>
    <w:p w14:paraId="18DEAF6A" w14:textId="07E8E987" w:rsidR="00FF54CF" w:rsidRPr="00785AAC" w:rsidRDefault="00FF54CF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- копии налоговых деклараций на последнюю отчетную дату, подтверждающие оплату налога на прибыль, НДС, транспортного налога, </w:t>
      </w:r>
      <w:r w:rsidR="00D02B76" w:rsidRPr="00785AAC">
        <w:rPr>
          <w:rFonts w:ascii="Times New Roman" w:hAnsi="Times New Roman" w:cs="Times New Roman"/>
          <w:sz w:val="23"/>
          <w:szCs w:val="23"/>
          <w:lang w:val="ru-RU"/>
        </w:rPr>
        <w:t>налога на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 имуществ</w:t>
      </w:r>
      <w:r w:rsidR="0015450E" w:rsidRPr="00785AAC">
        <w:rPr>
          <w:rFonts w:ascii="Times New Roman" w:hAnsi="Times New Roman" w:cs="Times New Roman"/>
          <w:sz w:val="23"/>
          <w:szCs w:val="23"/>
          <w:lang w:val="ru-RU"/>
        </w:rPr>
        <w:t>о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 и др.;</w:t>
      </w:r>
    </w:p>
    <w:p w14:paraId="31FC2C48" w14:textId="77777777" w:rsidR="00FF54CF" w:rsidRPr="00785AAC" w:rsidRDefault="00FF54CF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>- справка о среднесписочной численности работников, заверенная заемщиком;</w:t>
      </w:r>
    </w:p>
    <w:p w14:paraId="323B9788" w14:textId="19F41661" w:rsidR="00FF54CF" w:rsidRPr="00785AAC" w:rsidRDefault="00FF54CF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>- официальна</w:t>
      </w:r>
      <w:r w:rsidR="0015450E" w:rsidRPr="00785AAC">
        <w:rPr>
          <w:rFonts w:ascii="Times New Roman" w:hAnsi="Times New Roman" w:cs="Times New Roman"/>
          <w:sz w:val="23"/>
          <w:szCs w:val="23"/>
          <w:lang w:val="ru-RU"/>
        </w:rPr>
        <w:t>я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 отчетность, направленная в ФНС;</w:t>
      </w:r>
    </w:p>
    <w:p w14:paraId="3330F9EC" w14:textId="1137019C" w:rsidR="00EB5636" w:rsidRPr="00785AAC" w:rsidRDefault="00446B79" w:rsidP="00506C9C">
      <w:pPr>
        <w:spacing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>7.5</w:t>
      </w:r>
      <w:r w:rsidR="00FF54CF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. </w:t>
      </w:r>
      <w:r w:rsidR="004F05E7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Мониторинг залогового обеспечения включает проверку залогового имущества по обеспечению обязательств заемщика по договору микрозайма. Мониторинг залога осуществляется в соответствии </w:t>
      </w:r>
      <w:r w:rsidR="00C05C29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с </w:t>
      </w:r>
      <w:r w:rsidR="004F05E7" w:rsidRPr="00785AAC">
        <w:rPr>
          <w:rFonts w:ascii="Times New Roman" w:hAnsi="Times New Roman" w:cs="Times New Roman"/>
          <w:sz w:val="23"/>
          <w:szCs w:val="23"/>
          <w:lang w:val="ru-RU"/>
        </w:rPr>
        <w:t>правилами, изложенными</w:t>
      </w:r>
      <w:r w:rsidR="00274505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 в</w:t>
      </w:r>
      <w:r w:rsidR="004F05E7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 Порядке по работе с обеспечением в НКО Фонд «МКК ЕАО</w:t>
      </w:r>
      <w:r w:rsidR="00275CBE" w:rsidRPr="00785AAC">
        <w:rPr>
          <w:rFonts w:ascii="Times New Roman" w:hAnsi="Times New Roman" w:cs="Times New Roman"/>
          <w:sz w:val="23"/>
          <w:szCs w:val="23"/>
          <w:lang w:val="ru-RU"/>
        </w:rPr>
        <w:t>»</w:t>
      </w:r>
      <w:r w:rsidR="004F05E7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. </w:t>
      </w:r>
    </w:p>
    <w:p w14:paraId="78F0B171" w14:textId="309C5909" w:rsidR="00CD481A" w:rsidRPr="00785AAC" w:rsidRDefault="00CD481A" w:rsidP="00506C9C">
      <w:pPr>
        <w:spacing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7.6. </w:t>
      </w:r>
      <w:r w:rsidR="006738E8" w:rsidRPr="00785AAC">
        <w:rPr>
          <w:rFonts w:ascii="Times New Roman" w:hAnsi="Times New Roman" w:cs="Times New Roman"/>
          <w:sz w:val="23"/>
          <w:szCs w:val="23"/>
          <w:lang w:val="ru-RU"/>
        </w:rPr>
        <w:t>М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ониторинг выполнения условий договора микрозайма по созданию дополнительных рабочих мест осуществляется кредитующим подразделением Фонда не позднее 30 календарных 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lastRenderedPageBreak/>
        <w:t xml:space="preserve">дней после истечения срока, установленного для выполнения данного условия договором микрозайма, и включает в </w:t>
      </w:r>
      <w:r w:rsidR="008B49DB" w:rsidRPr="00785AAC">
        <w:rPr>
          <w:rFonts w:ascii="Times New Roman" w:hAnsi="Times New Roman" w:cs="Times New Roman"/>
          <w:sz w:val="23"/>
          <w:szCs w:val="23"/>
          <w:lang w:val="ru-RU"/>
        </w:rPr>
        <w:t>себя следующее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>:</w:t>
      </w:r>
    </w:p>
    <w:p w14:paraId="44D42CAB" w14:textId="0703B139" w:rsidR="00CD481A" w:rsidRPr="00785AAC" w:rsidRDefault="00CD481A" w:rsidP="00CD481A">
      <w:pPr>
        <w:spacing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  - запрос у заемщика сведений об исполнении условия договора </w:t>
      </w:r>
      <w:r w:rsidR="008B49DB" w:rsidRPr="00785AAC">
        <w:rPr>
          <w:rFonts w:ascii="Times New Roman" w:hAnsi="Times New Roman" w:cs="Times New Roman"/>
          <w:sz w:val="23"/>
          <w:szCs w:val="23"/>
          <w:lang w:val="ru-RU"/>
        </w:rPr>
        <w:t>микрозайма по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 созданию дополнительных рабочих мест с приложением подтверждающих документов;</w:t>
      </w:r>
    </w:p>
    <w:p w14:paraId="1AC27643" w14:textId="77777777" w:rsidR="00CD481A" w:rsidRPr="00785AAC" w:rsidRDefault="00CD481A" w:rsidP="00CD481A">
      <w:pPr>
        <w:spacing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>- проверка кредитующим подразделением Фонда</w:t>
      </w:r>
      <w:r w:rsidR="00D64C31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>предоставленных документов</w:t>
      </w:r>
      <w:r w:rsidR="00D64C31" w:rsidRPr="00785AAC">
        <w:rPr>
          <w:rFonts w:ascii="Times New Roman" w:hAnsi="Times New Roman" w:cs="Times New Roman"/>
          <w:sz w:val="23"/>
          <w:szCs w:val="23"/>
          <w:lang w:val="ru-RU"/>
        </w:rPr>
        <w:t>;</w:t>
      </w:r>
    </w:p>
    <w:p w14:paraId="313FAF86" w14:textId="77777777" w:rsidR="00D64C31" w:rsidRPr="00785AAC" w:rsidRDefault="00D64C31" w:rsidP="00CD481A">
      <w:pPr>
        <w:spacing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>Документами, подтверждающими проведение мониторинга выполнения условий договора микрозайма по созданию дополнительных рабочих мест, являются:</w:t>
      </w:r>
    </w:p>
    <w:p w14:paraId="733D7095" w14:textId="77777777" w:rsidR="00D64C31" w:rsidRPr="00785AAC" w:rsidRDefault="00D64C31" w:rsidP="00D02B76">
      <w:pPr>
        <w:pStyle w:val="af0"/>
        <w:numPr>
          <w:ilvl w:val="0"/>
          <w:numId w:val="39"/>
        </w:numPr>
        <w:spacing w:after="0"/>
        <w:ind w:left="0" w:firstLine="36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>Форма по КНД 1110018 «Сведения о среднесписочной численности работников за предшествующий календарный год» (приказ ФНС РФ от 29 марта 2007г. № ММ-3-25/174);</w:t>
      </w:r>
    </w:p>
    <w:p w14:paraId="1714FA38" w14:textId="77777777" w:rsidR="00D64C31" w:rsidRPr="00785AAC" w:rsidRDefault="00D64C31" w:rsidP="00D02B76">
      <w:pPr>
        <w:pStyle w:val="af0"/>
        <w:numPr>
          <w:ilvl w:val="0"/>
          <w:numId w:val="39"/>
        </w:numPr>
        <w:spacing w:after="0"/>
        <w:ind w:left="0" w:firstLine="36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>Форма СЗВ-М «Сведения о застрахованных лицах» (утверждено Постановлением Правления ПФР от 01.02.2016 № 83п);</w:t>
      </w:r>
    </w:p>
    <w:p w14:paraId="1ACFF403" w14:textId="77777777" w:rsidR="00D64C31" w:rsidRPr="00785AAC" w:rsidRDefault="00D64C31" w:rsidP="00B00E2D">
      <w:pPr>
        <w:pStyle w:val="af0"/>
        <w:numPr>
          <w:ilvl w:val="0"/>
          <w:numId w:val="39"/>
        </w:numPr>
        <w:spacing w:after="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>Корпии приказов о приеме на работу.</w:t>
      </w:r>
    </w:p>
    <w:p w14:paraId="36D0DD60" w14:textId="77777777" w:rsidR="00CD481A" w:rsidRPr="00785AAC" w:rsidRDefault="00D64C31" w:rsidP="00CD481A">
      <w:pPr>
        <w:spacing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  <w:sectPr w:rsidR="00CD481A" w:rsidRPr="00785AAC" w:rsidSect="000351BF">
          <w:headerReference w:type="default" r:id="rId8"/>
          <w:pgSz w:w="12240" w:h="15840"/>
          <w:pgMar w:top="1134" w:right="850" w:bottom="1134" w:left="1701" w:header="720" w:footer="720" w:gutter="0"/>
          <w:cols w:space="720"/>
          <w:titlePg/>
          <w:docGrid w:linePitch="326"/>
        </w:sect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</w:p>
    <w:p w14:paraId="05C96DE4" w14:textId="77777777" w:rsidR="002C4953" w:rsidRPr="00785AAC" w:rsidRDefault="0050329F" w:rsidP="00B96526">
      <w:pPr>
        <w:pStyle w:val="a3"/>
        <w:spacing w:before="0" w:after="0"/>
        <w:ind w:left="8640" w:firstLine="720"/>
        <w:jc w:val="both"/>
        <w:rPr>
          <w:rFonts w:ascii="Times New Roman" w:hAnsi="Times New Roman" w:cs="Times New Roman"/>
          <w:b/>
          <w:sz w:val="22"/>
          <w:szCs w:val="23"/>
          <w:lang w:val="ru-RU"/>
        </w:rPr>
      </w:pPr>
      <w:r w:rsidRPr="00785AAC">
        <w:rPr>
          <w:rFonts w:ascii="Times New Roman" w:hAnsi="Times New Roman" w:cs="Times New Roman"/>
          <w:b/>
          <w:sz w:val="22"/>
          <w:szCs w:val="23"/>
          <w:lang w:val="ru-RU"/>
        </w:rPr>
        <w:lastRenderedPageBreak/>
        <w:t>Приложение 1</w:t>
      </w:r>
    </w:p>
    <w:p w14:paraId="1B897848" w14:textId="77777777" w:rsidR="002C4953" w:rsidRPr="00785AAC" w:rsidRDefault="002C4953" w:rsidP="00B96526">
      <w:pPr>
        <w:pStyle w:val="a3"/>
        <w:spacing w:before="0" w:after="0"/>
        <w:ind w:left="8640" w:firstLine="720"/>
        <w:jc w:val="both"/>
        <w:rPr>
          <w:rFonts w:ascii="Times New Roman" w:hAnsi="Times New Roman" w:cs="Times New Roman"/>
          <w:b/>
          <w:sz w:val="22"/>
          <w:szCs w:val="23"/>
          <w:lang w:val="ru-RU"/>
        </w:rPr>
      </w:pPr>
      <w:r w:rsidRPr="00785AAC">
        <w:rPr>
          <w:rFonts w:ascii="Times New Roman" w:hAnsi="Times New Roman" w:cs="Times New Roman"/>
          <w:b/>
          <w:sz w:val="22"/>
          <w:szCs w:val="23"/>
          <w:lang w:val="ru-RU"/>
        </w:rPr>
        <w:t xml:space="preserve">к Положению о предоставлении </w:t>
      </w:r>
    </w:p>
    <w:p w14:paraId="03D81B55" w14:textId="77777777" w:rsidR="002C4953" w:rsidRPr="00785AAC" w:rsidRDefault="002C4953" w:rsidP="00B96526">
      <w:pPr>
        <w:pStyle w:val="a3"/>
        <w:spacing w:before="0" w:after="0"/>
        <w:ind w:left="9360"/>
        <w:jc w:val="both"/>
        <w:rPr>
          <w:rFonts w:ascii="Times New Roman" w:hAnsi="Times New Roman" w:cs="Times New Roman"/>
          <w:b/>
          <w:sz w:val="22"/>
          <w:szCs w:val="23"/>
          <w:lang w:val="ru-RU"/>
        </w:rPr>
      </w:pPr>
      <w:r w:rsidRPr="00785AAC">
        <w:rPr>
          <w:rFonts w:ascii="Times New Roman" w:hAnsi="Times New Roman" w:cs="Times New Roman"/>
          <w:b/>
          <w:sz w:val="22"/>
          <w:szCs w:val="23"/>
          <w:lang w:val="ru-RU"/>
        </w:rPr>
        <w:t xml:space="preserve">микрозаймов </w:t>
      </w:r>
      <w:r w:rsidR="00B96526" w:rsidRPr="00785AAC">
        <w:rPr>
          <w:rFonts w:ascii="Times New Roman" w:hAnsi="Times New Roman" w:cs="Times New Roman"/>
          <w:b/>
          <w:sz w:val="22"/>
          <w:szCs w:val="23"/>
          <w:lang w:val="ru-RU"/>
        </w:rPr>
        <w:t>НКО Фонд «МКК ЕАО»</w:t>
      </w:r>
    </w:p>
    <w:p w14:paraId="149D2FB3" w14:textId="77777777" w:rsidR="00A67EB8" w:rsidRPr="00785AAC" w:rsidRDefault="00F24E39" w:rsidP="000E6C7A">
      <w:pPr>
        <w:spacing w:after="0"/>
        <w:jc w:val="center"/>
        <w:rPr>
          <w:rFonts w:ascii="Times New Roman" w:hAnsi="Times New Roman" w:cs="Times New Roman"/>
          <w:b/>
          <w:sz w:val="22"/>
          <w:szCs w:val="23"/>
          <w:lang w:val="ru-RU"/>
        </w:rPr>
      </w:pPr>
      <w:r w:rsidRPr="00785AAC">
        <w:rPr>
          <w:rFonts w:ascii="Times New Roman" w:hAnsi="Times New Roman" w:cs="Times New Roman"/>
          <w:b/>
          <w:sz w:val="22"/>
          <w:szCs w:val="23"/>
          <w:lang w:val="ru-RU"/>
        </w:rPr>
        <w:t>Виды микрозаймов Фонда</w:t>
      </w:r>
    </w:p>
    <w:tbl>
      <w:tblPr>
        <w:tblStyle w:val="af9"/>
        <w:tblW w:w="0" w:type="auto"/>
        <w:tblLayout w:type="fixed"/>
        <w:tblLook w:val="04A0" w:firstRow="1" w:lastRow="0" w:firstColumn="1" w:lastColumn="0" w:noHBand="0" w:noVBand="1"/>
      </w:tblPr>
      <w:tblGrid>
        <w:gridCol w:w="1384"/>
        <w:gridCol w:w="1418"/>
        <w:gridCol w:w="1701"/>
        <w:gridCol w:w="1701"/>
        <w:gridCol w:w="2693"/>
        <w:gridCol w:w="1701"/>
        <w:gridCol w:w="1701"/>
        <w:gridCol w:w="1489"/>
      </w:tblGrid>
      <w:tr w:rsidR="00230AC4" w:rsidRPr="00785AAC" w14:paraId="47CE16D8" w14:textId="77777777" w:rsidTr="009F22CB">
        <w:tc>
          <w:tcPr>
            <w:tcW w:w="1384" w:type="dxa"/>
          </w:tcPr>
          <w:p w14:paraId="6D3B92C2" w14:textId="77777777" w:rsidR="00F24E39" w:rsidRPr="00785AAC" w:rsidRDefault="00F24E39" w:rsidP="000E6C7A">
            <w:pPr>
              <w:pStyle w:val="a3"/>
              <w:spacing w:before="0" w:after="0"/>
              <w:rPr>
                <w:rFonts w:ascii="Times New Roman" w:hAnsi="Times New Roman" w:cs="Times New Roman"/>
                <w:b/>
                <w:sz w:val="18"/>
                <w:szCs w:val="18"/>
                <w:lang w:val="ru-RU"/>
              </w:rPr>
            </w:pPr>
            <w:r w:rsidRPr="00785AAC">
              <w:rPr>
                <w:rFonts w:ascii="Times New Roman" w:hAnsi="Times New Roman" w:cs="Times New Roman"/>
                <w:b/>
                <w:sz w:val="18"/>
                <w:szCs w:val="18"/>
                <w:lang w:val="ru-RU"/>
              </w:rPr>
              <w:t>Вид микрозайма</w:t>
            </w:r>
          </w:p>
        </w:tc>
        <w:tc>
          <w:tcPr>
            <w:tcW w:w="1418" w:type="dxa"/>
          </w:tcPr>
          <w:p w14:paraId="217A072D" w14:textId="77777777" w:rsidR="00F24E39" w:rsidRPr="00785AAC" w:rsidRDefault="00F24E39" w:rsidP="000E6C7A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ru-RU"/>
              </w:rPr>
            </w:pPr>
            <w:r w:rsidRPr="00785AAC">
              <w:rPr>
                <w:rFonts w:ascii="Times New Roman" w:hAnsi="Times New Roman" w:cs="Times New Roman"/>
                <w:b/>
                <w:sz w:val="18"/>
                <w:szCs w:val="18"/>
                <w:lang w:val="ru-RU"/>
              </w:rPr>
              <w:t>Срок ведения хозяйственной деятельности</w:t>
            </w:r>
          </w:p>
        </w:tc>
        <w:tc>
          <w:tcPr>
            <w:tcW w:w="1701" w:type="dxa"/>
          </w:tcPr>
          <w:p w14:paraId="617215FF" w14:textId="77777777" w:rsidR="00F24E39" w:rsidRPr="00785AAC" w:rsidRDefault="00F24E39" w:rsidP="000E6C7A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ru-RU"/>
              </w:rPr>
            </w:pPr>
            <w:r w:rsidRPr="00785AAC">
              <w:rPr>
                <w:rFonts w:ascii="Times New Roman" w:hAnsi="Times New Roman" w:cs="Times New Roman"/>
                <w:b/>
                <w:sz w:val="18"/>
                <w:szCs w:val="18"/>
                <w:lang w:val="ru-RU"/>
              </w:rPr>
              <w:t>Категория заемщика</w:t>
            </w:r>
          </w:p>
        </w:tc>
        <w:tc>
          <w:tcPr>
            <w:tcW w:w="1701" w:type="dxa"/>
          </w:tcPr>
          <w:p w14:paraId="70C2D0DE" w14:textId="77777777" w:rsidR="00F24E39" w:rsidRPr="00785AAC" w:rsidRDefault="00F24E39" w:rsidP="000E6C7A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ru-RU"/>
              </w:rPr>
            </w:pPr>
            <w:r w:rsidRPr="00785AAC">
              <w:rPr>
                <w:rFonts w:ascii="Times New Roman" w:hAnsi="Times New Roman" w:cs="Times New Roman"/>
                <w:b/>
                <w:sz w:val="18"/>
                <w:szCs w:val="18"/>
                <w:lang w:val="ru-RU"/>
              </w:rPr>
              <w:t>Размер микрозайма</w:t>
            </w:r>
          </w:p>
        </w:tc>
        <w:tc>
          <w:tcPr>
            <w:tcW w:w="2693" w:type="dxa"/>
          </w:tcPr>
          <w:p w14:paraId="7CD3D0CD" w14:textId="77777777" w:rsidR="00F24E39" w:rsidRPr="00785AAC" w:rsidRDefault="00F24E39" w:rsidP="000E6C7A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ru-RU"/>
              </w:rPr>
            </w:pPr>
            <w:r w:rsidRPr="00785AAC">
              <w:rPr>
                <w:rFonts w:ascii="Times New Roman" w:hAnsi="Times New Roman" w:cs="Times New Roman"/>
                <w:b/>
                <w:sz w:val="18"/>
                <w:szCs w:val="18"/>
                <w:lang w:val="ru-RU"/>
              </w:rPr>
              <w:t xml:space="preserve">Срок микрозайма и отсрочка уплаты основного долга </w:t>
            </w:r>
          </w:p>
        </w:tc>
        <w:tc>
          <w:tcPr>
            <w:tcW w:w="1701" w:type="dxa"/>
          </w:tcPr>
          <w:p w14:paraId="64FE47EC" w14:textId="77777777" w:rsidR="00F24E39" w:rsidRPr="00785AAC" w:rsidRDefault="00230AC4" w:rsidP="000E6C7A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ru-RU"/>
              </w:rPr>
            </w:pPr>
            <w:r w:rsidRPr="00785AAC">
              <w:rPr>
                <w:rFonts w:ascii="Times New Roman" w:hAnsi="Times New Roman" w:cs="Times New Roman"/>
                <w:b/>
                <w:sz w:val="18"/>
                <w:szCs w:val="18"/>
                <w:lang w:val="ru-RU"/>
              </w:rPr>
              <w:t xml:space="preserve">Процентная </w:t>
            </w:r>
            <w:r w:rsidR="00F24E39" w:rsidRPr="00785AAC">
              <w:rPr>
                <w:rFonts w:ascii="Times New Roman" w:hAnsi="Times New Roman" w:cs="Times New Roman"/>
                <w:b/>
                <w:sz w:val="18"/>
                <w:szCs w:val="18"/>
                <w:lang w:val="ru-RU"/>
              </w:rPr>
              <w:t>с</w:t>
            </w:r>
            <w:r w:rsidRPr="00785AAC">
              <w:rPr>
                <w:rFonts w:ascii="Times New Roman" w:hAnsi="Times New Roman" w:cs="Times New Roman"/>
                <w:b/>
                <w:sz w:val="18"/>
                <w:szCs w:val="18"/>
                <w:lang w:val="ru-RU"/>
              </w:rPr>
              <w:t>т</w:t>
            </w:r>
            <w:r w:rsidR="00F24E39" w:rsidRPr="00785AAC">
              <w:rPr>
                <w:rFonts w:ascii="Times New Roman" w:hAnsi="Times New Roman" w:cs="Times New Roman"/>
                <w:b/>
                <w:sz w:val="18"/>
                <w:szCs w:val="18"/>
                <w:lang w:val="ru-RU"/>
              </w:rPr>
              <w:t>авка</w:t>
            </w:r>
          </w:p>
        </w:tc>
        <w:tc>
          <w:tcPr>
            <w:tcW w:w="1701" w:type="dxa"/>
          </w:tcPr>
          <w:p w14:paraId="0A1A27E4" w14:textId="77777777" w:rsidR="00F24E39" w:rsidRPr="00785AAC" w:rsidRDefault="00F24E39" w:rsidP="000E6C7A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ru-RU"/>
              </w:rPr>
            </w:pPr>
            <w:r w:rsidRPr="00785AAC">
              <w:rPr>
                <w:rFonts w:ascii="Times New Roman" w:hAnsi="Times New Roman" w:cs="Times New Roman"/>
                <w:b/>
                <w:sz w:val="18"/>
                <w:szCs w:val="18"/>
                <w:lang w:val="ru-RU"/>
              </w:rPr>
              <w:t xml:space="preserve">График погашения </w:t>
            </w:r>
          </w:p>
        </w:tc>
        <w:tc>
          <w:tcPr>
            <w:tcW w:w="1489" w:type="dxa"/>
          </w:tcPr>
          <w:p w14:paraId="287912AC" w14:textId="77777777" w:rsidR="00F24E39" w:rsidRPr="00785AAC" w:rsidRDefault="00F24E39" w:rsidP="000E6C7A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ru-RU"/>
              </w:rPr>
            </w:pPr>
            <w:r w:rsidRPr="00785AAC">
              <w:rPr>
                <w:rFonts w:ascii="Times New Roman" w:hAnsi="Times New Roman" w:cs="Times New Roman"/>
                <w:b/>
                <w:sz w:val="18"/>
                <w:szCs w:val="18"/>
                <w:lang w:val="ru-RU"/>
              </w:rPr>
              <w:t xml:space="preserve">Обеспечение </w:t>
            </w:r>
          </w:p>
        </w:tc>
      </w:tr>
      <w:tr w:rsidR="0011379B" w:rsidRPr="00785AAC" w14:paraId="7EC1E161" w14:textId="77777777" w:rsidTr="009F22CB">
        <w:tc>
          <w:tcPr>
            <w:tcW w:w="1384" w:type="dxa"/>
          </w:tcPr>
          <w:p w14:paraId="484F2573" w14:textId="77777777" w:rsidR="0011379B" w:rsidRPr="00785AAC" w:rsidRDefault="0011379B" w:rsidP="000E6C7A">
            <w:pPr>
              <w:pStyle w:val="a3"/>
              <w:spacing w:before="0" w:after="0"/>
              <w:rPr>
                <w:rFonts w:ascii="Times New Roman" w:hAnsi="Times New Roman" w:cs="Times New Roman"/>
                <w:b/>
                <w:sz w:val="18"/>
                <w:szCs w:val="18"/>
                <w:lang w:val="ru-RU"/>
              </w:rPr>
            </w:pPr>
            <w:r w:rsidRPr="00785AAC">
              <w:rPr>
                <w:rFonts w:ascii="Times New Roman" w:hAnsi="Times New Roman" w:cs="Times New Roman"/>
                <w:b/>
                <w:sz w:val="18"/>
                <w:szCs w:val="18"/>
                <w:lang w:val="ru-RU"/>
              </w:rPr>
              <w:t>«Старт»</w:t>
            </w:r>
          </w:p>
        </w:tc>
        <w:tc>
          <w:tcPr>
            <w:tcW w:w="1418" w:type="dxa"/>
          </w:tcPr>
          <w:p w14:paraId="1F5C8379" w14:textId="613A867B" w:rsidR="0011379B" w:rsidRPr="00785AAC" w:rsidRDefault="0011379B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785AAC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Менее 2</w:t>
            </w:r>
            <w:r w:rsidR="00D02B76" w:rsidRPr="00785AAC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4</w:t>
            </w:r>
            <w:r w:rsidRPr="00785AAC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 xml:space="preserve"> мес.</w:t>
            </w:r>
          </w:p>
        </w:tc>
        <w:tc>
          <w:tcPr>
            <w:tcW w:w="1701" w:type="dxa"/>
          </w:tcPr>
          <w:p w14:paraId="3B2C7281" w14:textId="41017CDE" w:rsidR="0011379B" w:rsidRPr="00785AAC" w:rsidRDefault="0011379B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785AAC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 xml:space="preserve">ЮЛ, </w:t>
            </w:r>
            <w:proofErr w:type="spellStart"/>
            <w:r w:rsidRPr="00785AAC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СПоК</w:t>
            </w:r>
            <w:proofErr w:type="spellEnd"/>
            <w:r w:rsidRPr="00785AAC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 xml:space="preserve">, СПК, ИП, ИП ГКФХ, в том числе расположенные в </w:t>
            </w:r>
            <w:r w:rsidR="00F444A6" w:rsidRPr="00785AAC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моногородах</w:t>
            </w:r>
          </w:p>
        </w:tc>
        <w:tc>
          <w:tcPr>
            <w:tcW w:w="1701" w:type="dxa"/>
          </w:tcPr>
          <w:p w14:paraId="33318586" w14:textId="77777777" w:rsidR="0011379B" w:rsidRPr="00785AAC" w:rsidRDefault="0011379B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785AAC">
              <w:rPr>
                <w:rFonts w:ascii="Times New Roman" w:hAnsi="Times New Roman" w:cs="Times New Roman"/>
                <w:sz w:val="18"/>
                <w:szCs w:val="18"/>
              </w:rPr>
              <w:t>Min</w:t>
            </w:r>
            <w:r w:rsidRPr="00785AAC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 xml:space="preserve"> – 100 тыс. руб.</w:t>
            </w:r>
          </w:p>
          <w:p w14:paraId="1DC7B68F" w14:textId="77777777" w:rsidR="00A044D2" w:rsidRPr="00785AAC" w:rsidRDefault="0011379B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785AAC">
              <w:rPr>
                <w:rFonts w:ascii="Times New Roman" w:hAnsi="Times New Roman" w:cs="Times New Roman"/>
                <w:sz w:val="18"/>
                <w:szCs w:val="18"/>
              </w:rPr>
              <w:t>Max</w:t>
            </w:r>
            <w:r w:rsidR="00A044D2" w:rsidRPr="00785AAC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:</w:t>
            </w:r>
          </w:p>
          <w:p w14:paraId="6F0B2586" w14:textId="77777777" w:rsidR="0011379B" w:rsidRPr="00785AAC" w:rsidRDefault="00A044D2" w:rsidP="00A044D2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785AAC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 xml:space="preserve">1. Для СМСП срок деятельности которых составляет менее 12 мес.  </w:t>
            </w:r>
            <w:r w:rsidR="0011379B" w:rsidRPr="00785AAC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 xml:space="preserve"> – 1 млн. руб.</w:t>
            </w:r>
          </w:p>
          <w:p w14:paraId="0DDC242C" w14:textId="30D0ECC1" w:rsidR="00A044D2" w:rsidRPr="00785AAC" w:rsidRDefault="00A044D2" w:rsidP="00A044D2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785AAC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 xml:space="preserve">2. Для СМСП срок деятельности которых составляет </w:t>
            </w:r>
            <w:r w:rsidR="0053098D" w:rsidRPr="00785AAC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от</w:t>
            </w:r>
            <w:r w:rsidRPr="00785AAC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 xml:space="preserve"> 12</w:t>
            </w:r>
            <w:r w:rsidR="0053098D" w:rsidRPr="00785AAC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 xml:space="preserve"> до 24 </w:t>
            </w:r>
            <w:r w:rsidRPr="00785AAC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 xml:space="preserve">мес.   – </w:t>
            </w:r>
            <w:r w:rsidR="0053098D" w:rsidRPr="00785AAC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br/>
            </w:r>
            <w:r w:rsidRPr="00785AAC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3 млн. руб.</w:t>
            </w:r>
          </w:p>
        </w:tc>
        <w:tc>
          <w:tcPr>
            <w:tcW w:w="2693" w:type="dxa"/>
          </w:tcPr>
          <w:p w14:paraId="51647231" w14:textId="77777777" w:rsidR="0011379B" w:rsidRPr="00785AAC" w:rsidRDefault="0011379B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785AAC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До 36 мес. Отсрочка:</w:t>
            </w:r>
          </w:p>
          <w:p w14:paraId="157DA336" w14:textId="77777777" w:rsidR="0011379B" w:rsidRPr="00785AAC" w:rsidRDefault="0011379B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785AAC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- до 3 мес. при сроке займа до 12 мес. (вкл.)</w:t>
            </w:r>
          </w:p>
          <w:p w14:paraId="0FEB0731" w14:textId="77777777" w:rsidR="0011379B" w:rsidRPr="00785AAC" w:rsidRDefault="0011379B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785AAC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- до 6 мес. при сроке займа более 12 мес.</w:t>
            </w:r>
          </w:p>
        </w:tc>
        <w:tc>
          <w:tcPr>
            <w:tcW w:w="1701" w:type="dxa"/>
          </w:tcPr>
          <w:p w14:paraId="467F9B99" w14:textId="77777777" w:rsidR="0011379B" w:rsidRPr="00785AAC" w:rsidRDefault="0011379B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785AAC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Не ниже % ставки, предусмотренной приказом Фонда</w:t>
            </w:r>
          </w:p>
        </w:tc>
        <w:tc>
          <w:tcPr>
            <w:tcW w:w="1701" w:type="dxa"/>
          </w:tcPr>
          <w:p w14:paraId="28810A49" w14:textId="77777777" w:rsidR="0011379B" w:rsidRPr="00785AAC" w:rsidRDefault="0011379B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785AAC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Дифференцированный платеж / индивидуальный график</w:t>
            </w:r>
          </w:p>
        </w:tc>
        <w:tc>
          <w:tcPr>
            <w:tcW w:w="1489" w:type="dxa"/>
          </w:tcPr>
          <w:p w14:paraId="797453DB" w14:textId="77777777" w:rsidR="0011379B" w:rsidRPr="00785AAC" w:rsidRDefault="0011379B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785AAC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Поручительство и/или залог</w:t>
            </w:r>
          </w:p>
        </w:tc>
      </w:tr>
      <w:tr w:rsidR="003525C0" w:rsidRPr="00785AAC" w14:paraId="0F837454" w14:textId="77777777" w:rsidTr="009F22CB">
        <w:tc>
          <w:tcPr>
            <w:tcW w:w="1384" w:type="dxa"/>
          </w:tcPr>
          <w:p w14:paraId="6EF04AEF" w14:textId="77777777" w:rsidR="003525C0" w:rsidRPr="00785AAC" w:rsidRDefault="003525C0" w:rsidP="000E6C7A">
            <w:pPr>
              <w:pStyle w:val="a3"/>
              <w:spacing w:before="0" w:after="0"/>
              <w:rPr>
                <w:rFonts w:ascii="Times New Roman" w:hAnsi="Times New Roman" w:cs="Times New Roman"/>
                <w:b/>
                <w:sz w:val="18"/>
                <w:szCs w:val="18"/>
                <w:lang w:val="ru-RU"/>
              </w:rPr>
            </w:pPr>
            <w:r w:rsidRPr="00785AAC">
              <w:rPr>
                <w:rFonts w:ascii="Times New Roman" w:hAnsi="Times New Roman" w:cs="Times New Roman"/>
                <w:b/>
                <w:sz w:val="18"/>
                <w:szCs w:val="18"/>
                <w:lang w:val="ru-RU"/>
              </w:rPr>
              <w:t>«Стандарт»</w:t>
            </w:r>
          </w:p>
        </w:tc>
        <w:tc>
          <w:tcPr>
            <w:tcW w:w="1418" w:type="dxa"/>
          </w:tcPr>
          <w:p w14:paraId="1377A70B" w14:textId="57C697D9" w:rsidR="003525C0" w:rsidRPr="00785AAC" w:rsidRDefault="003525C0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785AAC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 xml:space="preserve">Не менее </w:t>
            </w:r>
            <w:r w:rsidR="00D02B76" w:rsidRPr="00785AAC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24</w:t>
            </w:r>
            <w:r w:rsidRPr="00785AAC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 xml:space="preserve"> мес. </w:t>
            </w:r>
          </w:p>
        </w:tc>
        <w:tc>
          <w:tcPr>
            <w:tcW w:w="1701" w:type="dxa"/>
          </w:tcPr>
          <w:p w14:paraId="704FF9FB" w14:textId="77777777" w:rsidR="003525C0" w:rsidRPr="00785AAC" w:rsidRDefault="003525C0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785AAC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ЮЛ, ИП</w:t>
            </w:r>
          </w:p>
        </w:tc>
        <w:tc>
          <w:tcPr>
            <w:tcW w:w="1701" w:type="dxa"/>
          </w:tcPr>
          <w:p w14:paraId="4735F9BC" w14:textId="77777777" w:rsidR="003525C0" w:rsidRPr="00785AAC" w:rsidRDefault="003525C0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785AAC">
              <w:rPr>
                <w:rFonts w:ascii="Times New Roman" w:hAnsi="Times New Roman" w:cs="Times New Roman"/>
                <w:sz w:val="18"/>
                <w:szCs w:val="18"/>
              </w:rPr>
              <w:t>Min</w:t>
            </w:r>
            <w:r w:rsidRPr="00785AAC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 xml:space="preserve"> – 100 тыс. руб.</w:t>
            </w:r>
          </w:p>
          <w:p w14:paraId="7CBA7C55" w14:textId="77777777" w:rsidR="003525C0" w:rsidRPr="00785AAC" w:rsidRDefault="003525C0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785AAC">
              <w:rPr>
                <w:rFonts w:ascii="Times New Roman" w:hAnsi="Times New Roman" w:cs="Times New Roman"/>
                <w:sz w:val="18"/>
                <w:szCs w:val="18"/>
              </w:rPr>
              <w:t>Max</w:t>
            </w:r>
            <w:r w:rsidRPr="00785AAC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 xml:space="preserve"> – 5 млн. руб.</w:t>
            </w:r>
          </w:p>
        </w:tc>
        <w:tc>
          <w:tcPr>
            <w:tcW w:w="2693" w:type="dxa"/>
          </w:tcPr>
          <w:p w14:paraId="1940BD52" w14:textId="77777777" w:rsidR="003525C0" w:rsidRPr="00785AAC" w:rsidRDefault="003525C0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785AAC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До 36 мес. Отсрочка:</w:t>
            </w:r>
          </w:p>
          <w:p w14:paraId="63ABB0C1" w14:textId="77777777" w:rsidR="003525C0" w:rsidRPr="00785AAC" w:rsidRDefault="003525C0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785AAC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- до 3 мес. при сроке займа до 12 мес. (вкл.)</w:t>
            </w:r>
          </w:p>
          <w:p w14:paraId="4CA8BE45" w14:textId="77777777" w:rsidR="003525C0" w:rsidRPr="00785AAC" w:rsidRDefault="003525C0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785AAC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- до 6 мес. при сроке займа более 12 мес.</w:t>
            </w:r>
          </w:p>
        </w:tc>
        <w:tc>
          <w:tcPr>
            <w:tcW w:w="1701" w:type="dxa"/>
          </w:tcPr>
          <w:p w14:paraId="009834F6" w14:textId="77777777" w:rsidR="003525C0" w:rsidRPr="00785AAC" w:rsidRDefault="003525C0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785AAC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Не ниже % ставки, предусмотренной приказом Фонда</w:t>
            </w:r>
          </w:p>
        </w:tc>
        <w:tc>
          <w:tcPr>
            <w:tcW w:w="1701" w:type="dxa"/>
          </w:tcPr>
          <w:p w14:paraId="6A347750" w14:textId="77777777" w:rsidR="003525C0" w:rsidRPr="00785AAC" w:rsidRDefault="003525C0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785AAC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Дифференцированный платеж / индивидуальный график</w:t>
            </w:r>
          </w:p>
        </w:tc>
        <w:tc>
          <w:tcPr>
            <w:tcW w:w="1489" w:type="dxa"/>
          </w:tcPr>
          <w:p w14:paraId="79D22FDF" w14:textId="77777777" w:rsidR="003525C0" w:rsidRPr="00785AAC" w:rsidRDefault="003525C0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785AAC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Поручительство и/или залог</w:t>
            </w:r>
          </w:p>
        </w:tc>
      </w:tr>
      <w:tr w:rsidR="0012145F" w:rsidRPr="00785AAC" w14:paraId="12511A68" w14:textId="77777777" w:rsidTr="009F22CB">
        <w:tc>
          <w:tcPr>
            <w:tcW w:w="1384" w:type="dxa"/>
          </w:tcPr>
          <w:p w14:paraId="411266CC" w14:textId="77777777" w:rsidR="0012145F" w:rsidRPr="00785AAC" w:rsidRDefault="0012145F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sz w:val="18"/>
                <w:szCs w:val="18"/>
                <w:lang w:val="ru-RU"/>
              </w:rPr>
            </w:pPr>
            <w:r w:rsidRPr="00785AAC">
              <w:rPr>
                <w:rFonts w:ascii="Times New Roman" w:hAnsi="Times New Roman" w:cs="Times New Roman"/>
                <w:b/>
                <w:sz w:val="18"/>
                <w:szCs w:val="18"/>
                <w:lang w:val="ru-RU"/>
              </w:rPr>
              <w:t>«Моногород»</w:t>
            </w:r>
          </w:p>
        </w:tc>
        <w:tc>
          <w:tcPr>
            <w:tcW w:w="1418" w:type="dxa"/>
          </w:tcPr>
          <w:p w14:paraId="79FE875B" w14:textId="6E9A9495" w:rsidR="0012145F" w:rsidRPr="00785AAC" w:rsidRDefault="0012145F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785AAC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 xml:space="preserve">Не менее </w:t>
            </w:r>
            <w:r w:rsidR="00D02B76" w:rsidRPr="00785AAC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24</w:t>
            </w:r>
            <w:r w:rsidRPr="00785AAC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 xml:space="preserve"> мес.</w:t>
            </w:r>
          </w:p>
        </w:tc>
        <w:tc>
          <w:tcPr>
            <w:tcW w:w="1701" w:type="dxa"/>
          </w:tcPr>
          <w:p w14:paraId="349BB9CD" w14:textId="77777777" w:rsidR="0012145F" w:rsidRPr="00785AAC" w:rsidRDefault="0012145F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785AAC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 xml:space="preserve">ЮЛ, </w:t>
            </w:r>
            <w:proofErr w:type="spellStart"/>
            <w:r w:rsidRPr="00785AAC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СПоК</w:t>
            </w:r>
            <w:proofErr w:type="spellEnd"/>
            <w:r w:rsidRPr="00785AAC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, СПК, ИП, ИП ГКФХ, расположенные в моногородах</w:t>
            </w:r>
          </w:p>
        </w:tc>
        <w:tc>
          <w:tcPr>
            <w:tcW w:w="1701" w:type="dxa"/>
          </w:tcPr>
          <w:p w14:paraId="5533BE2B" w14:textId="77777777" w:rsidR="0012145F" w:rsidRPr="00785AAC" w:rsidRDefault="0012145F" w:rsidP="000B4078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785AAC">
              <w:rPr>
                <w:rFonts w:ascii="Times New Roman" w:hAnsi="Times New Roman" w:cs="Times New Roman"/>
                <w:sz w:val="18"/>
                <w:szCs w:val="18"/>
              </w:rPr>
              <w:t>Min</w:t>
            </w:r>
            <w:r w:rsidRPr="00785AAC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 xml:space="preserve"> – 100 тыс. руб.</w:t>
            </w:r>
          </w:p>
          <w:p w14:paraId="3D136983" w14:textId="77777777" w:rsidR="0012145F" w:rsidRPr="00785AAC" w:rsidRDefault="0012145F" w:rsidP="000B4078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785AAC">
              <w:rPr>
                <w:rFonts w:ascii="Times New Roman" w:hAnsi="Times New Roman" w:cs="Times New Roman"/>
                <w:sz w:val="18"/>
                <w:szCs w:val="18"/>
              </w:rPr>
              <w:t>Max</w:t>
            </w:r>
            <w:r w:rsidRPr="00785AAC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 xml:space="preserve"> – 5 млн. руб.</w:t>
            </w:r>
          </w:p>
        </w:tc>
        <w:tc>
          <w:tcPr>
            <w:tcW w:w="2693" w:type="dxa"/>
          </w:tcPr>
          <w:p w14:paraId="2CC3A407" w14:textId="77777777" w:rsidR="0012145F" w:rsidRPr="00785AAC" w:rsidRDefault="0012145F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785AAC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До 36 мес. Отсрочка:</w:t>
            </w:r>
          </w:p>
          <w:p w14:paraId="6878676C" w14:textId="77777777" w:rsidR="0012145F" w:rsidRPr="00785AAC" w:rsidRDefault="0012145F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785AAC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- до 3 мес. при сроке займа до 12 мес. (вкл.)</w:t>
            </w:r>
          </w:p>
          <w:p w14:paraId="6E2493FE" w14:textId="77777777" w:rsidR="0012145F" w:rsidRPr="00785AAC" w:rsidRDefault="0012145F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785AAC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- до 6 мес. при сроке займа более 12 мес.</w:t>
            </w:r>
          </w:p>
        </w:tc>
        <w:tc>
          <w:tcPr>
            <w:tcW w:w="1701" w:type="dxa"/>
          </w:tcPr>
          <w:p w14:paraId="0C4E577C" w14:textId="77777777" w:rsidR="0012145F" w:rsidRPr="00785AAC" w:rsidRDefault="0012145F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785AAC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Не ниже % ставки, предусмотренной приказом Фонда</w:t>
            </w:r>
          </w:p>
        </w:tc>
        <w:tc>
          <w:tcPr>
            <w:tcW w:w="1701" w:type="dxa"/>
          </w:tcPr>
          <w:p w14:paraId="347EEC37" w14:textId="77777777" w:rsidR="0012145F" w:rsidRPr="00785AAC" w:rsidRDefault="0012145F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785AAC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Дифференцированный платеж / индивидуальный график</w:t>
            </w:r>
          </w:p>
        </w:tc>
        <w:tc>
          <w:tcPr>
            <w:tcW w:w="1489" w:type="dxa"/>
          </w:tcPr>
          <w:p w14:paraId="0438CE5B" w14:textId="77777777" w:rsidR="0012145F" w:rsidRPr="00785AAC" w:rsidRDefault="0012145F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785AAC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Поручительство и/или залог</w:t>
            </w:r>
          </w:p>
        </w:tc>
      </w:tr>
      <w:tr w:rsidR="0012145F" w:rsidRPr="00785AAC" w14:paraId="4845474A" w14:textId="77777777" w:rsidTr="009F22CB">
        <w:tc>
          <w:tcPr>
            <w:tcW w:w="1384" w:type="dxa"/>
          </w:tcPr>
          <w:p w14:paraId="4C6EB4BD" w14:textId="440B4D73" w:rsidR="0012145F" w:rsidRPr="00785AAC" w:rsidRDefault="0012145F" w:rsidP="000E6C7A">
            <w:pPr>
              <w:pStyle w:val="a3"/>
              <w:spacing w:before="0" w:after="0"/>
              <w:rPr>
                <w:rFonts w:ascii="Times New Roman" w:hAnsi="Times New Roman" w:cs="Times New Roman"/>
                <w:b/>
                <w:sz w:val="18"/>
                <w:szCs w:val="18"/>
                <w:lang w:val="ru-RU"/>
              </w:rPr>
            </w:pPr>
            <w:r w:rsidRPr="00785AAC">
              <w:rPr>
                <w:rFonts w:ascii="Times New Roman" w:hAnsi="Times New Roman" w:cs="Times New Roman"/>
                <w:b/>
                <w:sz w:val="18"/>
                <w:szCs w:val="18"/>
                <w:lang w:val="ru-RU"/>
              </w:rPr>
              <w:t>«</w:t>
            </w:r>
            <w:proofErr w:type="spellStart"/>
            <w:r w:rsidRPr="00785AAC">
              <w:rPr>
                <w:rFonts w:ascii="Times New Roman" w:hAnsi="Times New Roman" w:cs="Times New Roman"/>
                <w:b/>
                <w:sz w:val="18"/>
                <w:szCs w:val="18"/>
                <w:lang w:val="ru-RU"/>
              </w:rPr>
              <w:t>Сельскохо</w:t>
            </w:r>
            <w:r w:rsidR="0015450E" w:rsidRPr="00785AAC">
              <w:rPr>
                <w:rFonts w:ascii="Times New Roman" w:hAnsi="Times New Roman" w:cs="Times New Roman"/>
                <w:b/>
                <w:sz w:val="18"/>
                <w:szCs w:val="18"/>
                <w:lang w:val="ru-RU"/>
              </w:rPr>
              <w:t>-</w:t>
            </w:r>
            <w:r w:rsidRPr="00785AAC">
              <w:rPr>
                <w:rFonts w:ascii="Times New Roman" w:hAnsi="Times New Roman" w:cs="Times New Roman"/>
                <w:b/>
                <w:sz w:val="18"/>
                <w:szCs w:val="18"/>
                <w:lang w:val="ru-RU"/>
              </w:rPr>
              <w:t>зяйственный</w:t>
            </w:r>
            <w:proofErr w:type="spellEnd"/>
            <w:r w:rsidRPr="00785AAC">
              <w:rPr>
                <w:rFonts w:ascii="Times New Roman" w:hAnsi="Times New Roman" w:cs="Times New Roman"/>
                <w:b/>
                <w:sz w:val="18"/>
                <w:szCs w:val="18"/>
                <w:lang w:val="ru-RU"/>
              </w:rPr>
              <w:t>»</w:t>
            </w:r>
          </w:p>
        </w:tc>
        <w:tc>
          <w:tcPr>
            <w:tcW w:w="1418" w:type="dxa"/>
          </w:tcPr>
          <w:p w14:paraId="4E188FE6" w14:textId="5F286EDB" w:rsidR="0012145F" w:rsidRPr="00785AAC" w:rsidRDefault="0012145F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785AAC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 xml:space="preserve">Не менее </w:t>
            </w:r>
            <w:r w:rsidR="00D02B76" w:rsidRPr="00785AAC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24</w:t>
            </w:r>
            <w:r w:rsidRPr="00785AAC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 xml:space="preserve"> мес</w:t>
            </w:r>
            <w:r w:rsidR="00982620" w:rsidRPr="00785AAC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.</w:t>
            </w:r>
          </w:p>
        </w:tc>
        <w:tc>
          <w:tcPr>
            <w:tcW w:w="1701" w:type="dxa"/>
          </w:tcPr>
          <w:p w14:paraId="1F555135" w14:textId="77777777" w:rsidR="0012145F" w:rsidRPr="00785AAC" w:rsidRDefault="0012145F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proofErr w:type="spellStart"/>
            <w:r w:rsidRPr="00785AAC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СПоК</w:t>
            </w:r>
            <w:proofErr w:type="spellEnd"/>
            <w:r w:rsidRPr="00785AAC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, СПК, ИП ГКФХ</w:t>
            </w:r>
          </w:p>
        </w:tc>
        <w:tc>
          <w:tcPr>
            <w:tcW w:w="1701" w:type="dxa"/>
          </w:tcPr>
          <w:p w14:paraId="27193240" w14:textId="77777777" w:rsidR="0012145F" w:rsidRPr="00785AAC" w:rsidRDefault="0012145F" w:rsidP="000B4078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785AAC">
              <w:rPr>
                <w:rFonts w:ascii="Times New Roman" w:hAnsi="Times New Roman" w:cs="Times New Roman"/>
                <w:sz w:val="18"/>
                <w:szCs w:val="18"/>
              </w:rPr>
              <w:t>Min</w:t>
            </w:r>
            <w:r w:rsidRPr="00785AAC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 xml:space="preserve"> – 100 тыс. руб.</w:t>
            </w:r>
          </w:p>
          <w:p w14:paraId="0CA98C7B" w14:textId="77777777" w:rsidR="0012145F" w:rsidRPr="00785AAC" w:rsidRDefault="0012145F" w:rsidP="000B4078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785AAC">
              <w:rPr>
                <w:rFonts w:ascii="Times New Roman" w:hAnsi="Times New Roman" w:cs="Times New Roman"/>
                <w:sz w:val="18"/>
                <w:szCs w:val="18"/>
              </w:rPr>
              <w:t>Max</w:t>
            </w:r>
            <w:r w:rsidRPr="00785AAC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 xml:space="preserve"> – 5 млн. руб.</w:t>
            </w:r>
          </w:p>
        </w:tc>
        <w:tc>
          <w:tcPr>
            <w:tcW w:w="2693" w:type="dxa"/>
          </w:tcPr>
          <w:p w14:paraId="5F7F0C3F" w14:textId="77777777" w:rsidR="0012145F" w:rsidRPr="00785AAC" w:rsidRDefault="0012145F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785AAC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До 36 мес. Отсрочка:</w:t>
            </w:r>
          </w:p>
          <w:p w14:paraId="2805A441" w14:textId="77777777" w:rsidR="0012145F" w:rsidRPr="00785AAC" w:rsidRDefault="0012145F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785AAC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- до 3 мес. при сроке займа до 12 мес. (вкл.)</w:t>
            </w:r>
          </w:p>
          <w:p w14:paraId="7B7B2382" w14:textId="77777777" w:rsidR="0012145F" w:rsidRPr="00785AAC" w:rsidRDefault="0012145F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785AAC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- до 6 мес. при сроке займа более 12 мес.</w:t>
            </w:r>
          </w:p>
        </w:tc>
        <w:tc>
          <w:tcPr>
            <w:tcW w:w="1701" w:type="dxa"/>
          </w:tcPr>
          <w:p w14:paraId="3E0E2085" w14:textId="77777777" w:rsidR="0012145F" w:rsidRPr="00785AAC" w:rsidRDefault="0012145F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785AAC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Не ниже % ставки, предусмотренной приказом Фонда</w:t>
            </w:r>
          </w:p>
        </w:tc>
        <w:tc>
          <w:tcPr>
            <w:tcW w:w="1701" w:type="dxa"/>
          </w:tcPr>
          <w:p w14:paraId="3F02768B" w14:textId="77777777" w:rsidR="0012145F" w:rsidRPr="00785AAC" w:rsidRDefault="0012145F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785AAC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Дифференцированный платеж / индивидуальный график</w:t>
            </w:r>
          </w:p>
        </w:tc>
        <w:tc>
          <w:tcPr>
            <w:tcW w:w="1489" w:type="dxa"/>
          </w:tcPr>
          <w:p w14:paraId="5C8A7F5F" w14:textId="77777777" w:rsidR="0012145F" w:rsidRPr="00785AAC" w:rsidRDefault="0012145F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785AAC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Поручительство и/или залог</w:t>
            </w:r>
          </w:p>
        </w:tc>
      </w:tr>
      <w:tr w:rsidR="00282190" w:rsidRPr="00785AAC" w14:paraId="76B7C05E" w14:textId="77777777" w:rsidTr="009F22CB">
        <w:tc>
          <w:tcPr>
            <w:tcW w:w="1384" w:type="dxa"/>
          </w:tcPr>
          <w:p w14:paraId="24CCAB51" w14:textId="00A706D4" w:rsidR="00282190" w:rsidRPr="00785AAC" w:rsidRDefault="00282190" w:rsidP="000E6C7A">
            <w:pPr>
              <w:pStyle w:val="a3"/>
              <w:spacing w:before="0" w:after="0"/>
              <w:rPr>
                <w:rFonts w:ascii="Times New Roman" w:hAnsi="Times New Roman" w:cs="Times New Roman"/>
                <w:b/>
                <w:sz w:val="18"/>
                <w:szCs w:val="18"/>
                <w:lang w:val="ru-RU"/>
              </w:rPr>
            </w:pPr>
            <w:r w:rsidRPr="00785AAC">
              <w:rPr>
                <w:rFonts w:ascii="Times New Roman" w:hAnsi="Times New Roman" w:cs="Times New Roman"/>
                <w:b/>
                <w:sz w:val="18"/>
                <w:szCs w:val="18"/>
                <w:lang w:val="ru-RU"/>
              </w:rPr>
              <w:t>«</w:t>
            </w:r>
            <w:proofErr w:type="spellStart"/>
            <w:r w:rsidRPr="00785AAC">
              <w:rPr>
                <w:rFonts w:ascii="Times New Roman" w:hAnsi="Times New Roman" w:cs="Times New Roman"/>
                <w:b/>
                <w:sz w:val="18"/>
                <w:szCs w:val="18"/>
                <w:lang w:val="ru-RU"/>
              </w:rPr>
              <w:t>Рефинанс</w:t>
            </w:r>
            <w:r w:rsidR="00D968F0" w:rsidRPr="00785AAC">
              <w:rPr>
                <w:rFonts w:ascii="Times New Roman" w:hAnsi="Times New Roman" w:cs="Times New Roman"/>
                <w:b/>
                <w:sz w:val="18"/>
                <w:szCs w:val="18"/>
                <w:lang w:val="ru-RU"/>
              </w:rPr>
              <w:t>и</w:t>
            </w:r>
            <w:r w:rsidR="0015450E" w:rsidRPr="00785AAC">
              <w:rPr>
                <w:rFonts w:ascii="Times New Roman" w:hAnsi="Times New Roman" w:cs="Times New Roman"/>
                <w:b/>
                <w:sz w:val="18"/>
                <w:szCs w:val="18"/>
                <w:lang w:val="ru-RU"/>
              </w:rPr>
              <w:t>-</w:t>
            </w:r>
            <w:r w:rsidR="00D968F0" w:rsidRPr="00785AAC">
              <w:rPr>
                <w:rFonts w:ascii="Times New Roman" w:hAnsi="Times New Roman" w:cs="Times New Roman"/>
                <w:b/>
                <w:sz w:val="18"/>
                <w:szCs w:val="18"/>
                <w:lang w:val="ru-RU"/>
              </w:rPr>
              <w:t>рование</w:t>
            </w:r>
            <w:proofErr w:type="spellEnd"/>
            <w:r w:rsidRPr="00785AAC">
              <w:rPr>
                <w:rFonts w:ascii="Times New Roman" w:hAnsi="Times New Roman" w:cs="Times New Roman"/>
                <w:b/>
                <w:sz w:val="18"/>
                <w:szCs w:val="18"/>
                <w:lang w:val="ru-RU"/>
              </w:rPr>
              <w:t>»</w:t>
            </w:r>
          </w:p>
        </w:tc>
        <w:tc>
          <w:tcPr>
            <w:tcW w:w="1418" w:type="dxa"/>
          </w:tcPr>
          <w:p w14:paraId="5AD4F633" w14:textId="77AFA828" w:rsidR="00282190" w:rsidRPr="00785AAC" w:rsidRDefault="00282190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785AAC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 xml:space="preserve">Не менее </w:t>
            </w:r>
            <w:r w:rsidR="00D02B76" w:rsidRPr="00785AAC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 xml:space="preserve">24 </w:t>
            </w:r>
            <w:r w:rsidRPr="00785AAC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мес.</w:t>
            </w:r>
          </w:p>
        </w:tc>
        <w:tc>
          <w:tcPr>
            <w:tcW w:w="1701" w:type="dxa"/>
          </w:tcPr>
          <w:p w14:paraId="36F5F013" w14:textId="79A5B1CA" w:rsidR="00282190" w:rsidRPr="00785AAC" w:rsidRDefault="00282190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785AAC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 xml:space="preserve">ЮЛ, </w:t>
            </w:r>
            <w:proofErr w:type="spellStart"/>
            <w:r w:rsidRPr="00785AAC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С</w:t>
            </w:r>
            <w:r w:rsidR="00982620" w:rsidRPr="00785AAC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п</w:t>
            </w:r>
            <w:r w:rsidRPr="00785AAC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оК</w:t>
            </w:r>
            <w:proofErr w:type="spellEnd"/>
            <w:r w:rsidRPr="00785AAC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, СПК, ИП, ИП ГКФХ (в том числе расположенные в моногородах)</w:t>
            </w:r>
          </w:p>
        </w:tc>
        <w:tc>
          <w:tcPr>
            <w:tcW w:w="1701" w:type="dxa"/>
          </w:tcPr>
          <w:p w14:paraId="1407D1D0" w14:textId="77777777" w:rsidR="00282190" w:rsidRPr="00785AAC" w:rsidRDefault="00282190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785AAC">
              <w:rPr>
                <w:rFonts w:ascii="Times New Roman" w:hAnsi="Times New Roman" w:cs="Times New Roman"/>
                <w:sz w:val="18"/>
                <w:szCs w:val="18"/>
              </w:rPr>
              <w:t>Min</w:t>
            </w:r>
            <w:r w:rsidRPr="00785AAC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 xml:space="preserve"> – 100 тыс. руб.</w:t>
            </w:r>
          </w:p>
          <w:p w14:paraId="0B08C1ED" w14:textId="77777777" w:rsidR="00282190" w:rsidRPr="00785AAC" w:rsidRDefault="00282190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785AAC">
              <w:rPr>
                <w:rFonts w:ascii="Times New Roman" w:hAnsi="Times New Roman" w:cs="Times New Roman"/>
                <w:sz w:val="18"/>
                <w:szCs w:val="18"/>
              </w:rPr>
              <w:t>Max</w:t>
            </w:r>
            <w:r w:rsidRPr="00785AAC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 xml:space="preserve"> – 5 млн. руб.</w:t>
            </w:r>
          </w:p>
        </w:tc>
        <w:tc>
          <w:tcPr>
            <w:tcW w:w="2693" w:type="dxa"/>
          </w:tcPr>
          <w:p w14:paraId="6A045EC3" w14:textId="77777777" w:rsidR="00282190" w:rsidRPr="00785AAC" w:rsidRDefault="00282190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785AAC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До 36 мес.</w:t>
            </w:r>
          </w:p>
          <w:p w14:paraId="44B44B7C" w14:textId="77777777" w:rsidR="00282190" w:rsidRPr="00785AAC" w:rsidRDefault="00282190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785AAC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Без отсрочки платежа</w:t>
            </w:r>
          </w:p>
        </w:tc>
        <w:tc>
          <w:tcPr>
            <w:tcW w:w="1701" w:type="dxa"/>
          </w:tcPr>
          <w:p w14:paraId="53C0BC6C" w14:textId="77777777" w:rsidR="00282190" w:rsidRPr="00785AAC" w:rsidRDefault="00282190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785AAC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Не ниже % ставки, предусмотренной приказом Фонда</w:t>
            </w:r>
          </w:p>
        </w:tc>
        <w:tc>
          <w:tcPr>
            <w:tcW w:w="1701" w:type="dxa"/>
          </w:tcPr>
          <w:p w14:paraId="2409560D" w14:textId="77777777" w:rsidR="00282190" w:rsidRPr="00785AAC" w:rsidRDefault="00282190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785AAC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Дифференцированный платеж / индивидуальный график</w:t>
            </w:r>
          </w:p>
        </w:tc>
        <w:tc>
          <w:tcPr>
            <w:tcW w:w="1489" w:type="dxa"/>
          </w:tcPr>
          <w:p w14:paraId="1536E9E5" w14:textId="77777777" w:rsidR="00282190" w:rsidRPr="00785AAC" w:rsidRDefault="00282190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785AAC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Поручительство и/или залог</w:t>
            </w:r>
          </w:p>
        </w:tc>
      </w:tr>
      <w:tr w:rsidR="003728A7" w:rsidRPr="00785AAC" w14:paraId="098DB2D3" w14:textId="77777777" w:rsidTr="009F22CB">
        <w:tc>
          <w:tcPr>
            <w:tcW w:w="1384" w:type="dxa"/>
          </w:tcPr>
          <w:p w14:paraId="025BCF9C" w14:textId="77777777" w:rsidR="003728A7" w:rsidRPr="00785AAC" w:rsidRDefault="003728A7" w:rsidP="003728A7">
            <w:pPr>
              <w:pStyle w:val="a3"/>
              <w:spacing w:before="0" w:after="0"/>
              <w:rPr>
                <w:rFonts w:ascii="Times New Roman" w:hAnsi="Times New Roman" w:cs="Times New Roman"/>
                <w:b/>
                <w:sz w:val="18"/>
                <w:szCs w:val="18"/>
                <w:lang w:val="ru-RU"/>
              </w:rPr>
            </w:pPr>
            <w:r w:rsidRPr="00785AAC">
              <w:rPr>
                <w:rFonts w:ascii="Times New Roman" w:hAnsi="Times New Roman" w:cs="Times New Roman"/>
                <w:b/>
                <w:sz w:val="18"/>
                <w:szCs w:val="18"/>
                <w:lang w:val="ru-RU"/>
              </w:rPr>
              <w:t>«Социально-значимый»</w:t>
            </w:r>
          </w:p>
        </w:tc>
        <w:tc>
          <w:tcPr>
            <w:tcW w:w="1418" w:type="dxa"/>
          </w:tcPr>
          <w:p w14:paraId="17385816" w14:textId="0F66F17D" w:rsidR="003728A7" w:rsidRPr="00785AAC" w:rsidRDefault="003728A7" w:rsidP="003728A7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785AAC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Нет ограничений</w:t>
            </w:r>
          </w:p>
        </w:tc>
        <w:tc>
          <w:tcPr>
            <w:tcW w:w="1701" w:type="dxa"/>
          </w:tcPr>
          <w:p w14:paraId="6797F140" w14:textId="3185592A" w:rsidR="003728A7" w:rsidRPr="00785AAC" w:rsidRDefault="003728A7" w:rsidP="003728A7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785AAC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 xml:space="preserve">ЮЛ, </w:t>
            </w:r>
            <w:proofErr w:type="spellStart"/>
            <w:r w:rsidRPr="00785AAC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СпоК</w:t>
            </w:r>
            <w:proofErr w:type="spellEnd"/>
            <w:r w:rsidRPr="00785AAC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 xml:space="preserve">, СПК, ИП, ИП ГКФХ (в том числе расположенные в </w:t>
            </w:r>
            <w:r w:rsidRPr="00785AAC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lastRenderedPageBreak/>
              <w:t>моногородах)</w:t>
            </w:r>
          </w:p>
        </w:tc>
        <w:tc>
          <w:tcPr>
            <w:tcW w:w="1701" w:type="dxa"/>
          </w:tcPr>
          <w:p w14:paraId="4B0F0A01" w14:textId="77777777" w:rsidR="003728A7" w:rsidRPr="00785AAC" w:rsidRDefault="003728A7" w:rsidP="003728A7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785AAC"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>Min</w:t>
            </w:r>
            <w:r w:rsidRPr="00785AAC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 xml:space="preserve"> – 100 тыс. руб.</w:t>
            </w:r>
          </w:p>
          <w:p w14:paraId="1AFF9578" w14:textId="77777777" w:rsidR="003728A7" w:rsidRPr="00785AAC" w:rsidRDefault="003728A7" w:rsidP="003728A7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785AAC">
              <w:rPr>
                <w:rFonts w:ascii="Times New Roman" w:hAnsi="Times New Roman" w:cs="Times New Roman"/>
                <w:sz w:val="18"/>
                <w:szCs w:val="18"/>
              </w:rPr>
              <w:t>Max</w:t>
            </w:r>
            <w:r w:rsidRPr="00785AAC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 xml:space="preserve"> – 5 млн. руб.</w:t>
            </w:r>
          </w:p>
        </w:tc>
        <w:tc>
          <w:tcPr>
            <w:tcW w:w="2693" w:type="dxa"/>
          </w:tcPr>
          <w:p w14:paraId="5A15CC8C" w14:textId="77777777" w:rsidR="003728A7" w:rsidRPr="00785AAC" w:rsidRDefault="003728A7" w:rsidP="003728A7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785AAC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До 36 мес. Отсрочка:</w:t>
            </w:r>
          </w:p>
          <w:p w14:paraId="1154FA4B" w14:textId="77777777" w:rsidR="003728A7" w:rsidRPr="00785AAC" w:rsidRDefault="003728A7" w:rsidP="003728A7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785AAC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- до 3 мес. при сроке займа до 12 мес. (вкл.)</w:t>
            </w:r>
          </w:p>
          <w:p w14:paraId="0412C426" w14:textId="77777777" w:rsidR="003728A7" w:rsidRPr="00785AAC" w:rsidRDefault="003728A7" w:rsidP="003728A7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785AAC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 xml:space="preserve">- до 6 мес. при сроке займа </w:t>
            </w:r>
            <w:r w:rsidRPr="00785AAC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lastRenderedPageBreak/>
              <w:t>более 12 мес.</w:t>
            </w:r>
          </w:p>
        </w:tc>
        <w:tc>
          <w:tcPr>
            <w:tcW w:w="1701" w:type="dxa"/>
          </w:tcPr>
          <w:p w14:paraId="5EFBA26C" w14:textId="77777777" w:rsidR="003728A7" w:rsidRPr="00785AAC" w:rsidRDefault="003728A7" w:rsidP="003728A7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785AAC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lastRenderedPageBreak/>
              <w:t>Не ниже % ставки, предусмотренной приказом Фонда</w:t>
            </w:r>
          </w:p>
        </w:tc>
        <w:tc>
          <w:tcPr>
            <w:tcW w:w="1701" w:type="dxa"/>
          </w:tcPr>
          <w:p w14:paraId="7692E10C" w14:textId="45A11470" w:rsidR="003728A7" w:rsidRPr="00785AAC" w:rsidRDefault="003728A7" w:rsidP="003728A7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785AAC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Дифференцированный платеж / индивидуальный график</w:t>
            </w:r>
          </w:p>
        </w:tc>
        <w:tc>
          <w:tcPr>
            <w:tcW w:w="1489" w:type="dxa"/>
          </w:tcPr>
          <w:p w14:paraId="7BD08510" w14:textId="77777777" w:rsidR="003728A7" w:rsidRPr="00785AAC" w:rsidRDefault="003728A7" w:rsidP="003728A7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785AAC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Поручительство и/или залог</w:t>
            </w:r>
          </w:p>
        </w:tc>
      </w:tr>
      <w:tr w:rsidR="00D968F0" w:rsidRPr="00785AAC" w14:paraId="3A9D3D2A" w14:textId="77777777" w:rsidTr="009F22CB">
        <w:tc>
          <w:tcPr>
            <w:tcW w:w="1384" w:type="dxa"/>
          </w:tcPr>
          <w:p w14:paraId="13C36FAF" w14:textId="22BDA286" w:rsidR="00D968F0" w:rsidRPr="00785AAC" w:rsidRDefault="00D968F0" w:rsidP="00D968F0">
            <w:pPr>
              <w:pStyle w:val="a3"/>
              <w:spacing w:before="0" w:after="0"/>
              <w:rPr>
                <w:rFonts w:ascii="Times New Roman" w:hAnsi="Times New Roman" w:cs="Times New Roman"/>
                <w:b/>
                <w:sz w:val="18"/>
                <w:szCs w:val="18"/>
                <w:lang w:val="ru-RU"/>
              </w:rPr>
            </w:pPr>
            <w:r w:rsidRPr="00785AAC">
              <w:rPr>
                <w:rFonts w:ascii="Times New Roman" w:hAnsi="Times New Roman" w:cs="Times New Roman"/>
                <w:b/>
                <w:sz w:val="18"/>
                <w:szCs w:val="18"/>
                <w:lang w:val="ru-RU"/>
              </w:rPr>
              <w:t>«</w:t>
            </w:r>
            <w:proofErr w:type="spellStart"/>
            <w:r w:rsidRPr="00785AAC">
              <w:rPr>
                <w:rFonts w:ascii="Times New Roman" w:hAnsi="Times New Roman" w:cs="Times New Roman"/>
                <w:b/>
                <w:sz w:val="18"/>
                <w:szCs w:val="18"/>
                <w:lang w:val="ru-RU"/>
              </w:rPr>
              <w:t>Самозаня</w:t>
            </w:r>
            <w:r w:rsidR="0015450E" w:rsidRPr="00785AAC">
              <w:rPr>
                <w:rFonts w:ascii="Times New Roman" w:hAnsi="Times New Roman" w:cs="Times New Roman"/>
                <w:b/>
                <w:sz w:val="18"/>
                <w:szCs w:val="18"/>
                <w:lang w:val="ru-RU"/>
              </w:rPr>
              <w:t>-</w:t>
            </w:r>
            <w:r w:rsidRPr="00785AAC">
              <w:rPr>
                <w:rFonts w:ascii="Times New Roman" w:hAnsi="Times New Roman" w:cs="Times New Roman"/>
                <w:b/>
                <w:sz w:val="18"/>
                <w:szCs w:val="18"/>
                <w:lang w:val="ru-RU"/>
              </w:rPr>
              <w:t>тый</w:t>
            </w:r>
            <w:proofErr w:type="spellEnd"/>
            <w:r w:rsidRPr="00785AAC">
              <w:rPr>
                <w:rFonts w:ascii="Times New Roman" w:hAnsi="Times New Roman" w:cs="Times New Roman"/>
                <w:b/>
                <w:sz w:val="18"/>
                <w:szCs w:val="18"/>
                <w:lang w:val="ru-RU"/>
              </w:rPr>
              <w:t>»</w:t>
            </w:r>
          </w:p>
        </w:tc>
        <w:tc>
          <w:tcPr>
            <w:tcW w:w="1418" w:type="dxa"/>
          </w:tcPr>
          <w:p w14:paraId="4BA03B7B" w14:textId="49EFEF65" w:rsidR="00D968F0" w:rsidRPr="00785AAC" w:rsidRDefault="00D968F0" w:rsidP="00D968F0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785AAC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Не</w:t>
            </w:r>
            <w:r w:rsidR="00C05C29" w:rsidRPr="00785AAC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т</w:t>
            </w:r>
            <w:r w:rsidRPr="00785AAC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 xml:space="preserve"> ограничен</w:t>
            </w:r>
            <w:r w:rsidR="00C05C29" w:rsidRPr="00785AAC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ий</w:t>
            </w:r>
          </w:p>
        </w:tc>
        <w:tc>
          <w:tcPr>
            <w:tcW w:w="1701" w:type="dxa"/>
          </w:tcPr>
          <w:p w14:paraId="5D16AC48" w14:textId="7DA50418" w:rsidR="00D968F0" w:rsidRPr="00785AAC" w:rsidRDefault="00C05C29" w:rsidP="00D968F0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785AAC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Ф</w:t>
            </w:r>
            <w:r w:rsidR="004B6FBD" w:rsidRPr="00785AAC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Л</w:t>
            </w:r>
            <w:r w:rsidRPr="00785AAC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, не являющие</w:t>
            </w:r>
            <w:r w:rsidR="00D02B76" w:rsidRPr="00785AAC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-</w:t>
            </w:r>
            <w:proofErr w:type="spellStart"/>
            <w:r w:rsidRPr="00785AAC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ся</w:t>
            </w:r>
            <w:proofErr w:type="spellEnd"/>
            <w:r w:rsidRPr="00785AAC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 xml:space="preserve"> </w:t>
            </w:r>
            <w:proofErr w:type="spellStart"/>
            <w:r w:rsidR="00D02B76" w:rsidRPr="00785AAC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и</w:t>
            </w:r>
            <w:r w:rsidRPr="00785AAC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ндивидуаль</w:t>
            </w:r>
            <w:r w:rsidR="00D02B76" w:rsidRPr="00785AAC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-</w:t>
            </w:r>
            <w:r w:rsidRPr="00785AAC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ными</w:t>
            </w:r>
            <w:proofErr w:type="spellEnd"/>
            <w:r w:rsidRPr="00785AAC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 xml:space="preserve"> </w:t>
            </w:r>
            <w:proofErr w:type="spellStart"/>
            <w:r w:rsidRPr="00785AAC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предприни</w:t>
            </w:r>
            <w:r w:rsidR="00D02B76" w:rsidRPr="00785AAC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-</w:t>
            </w:r>
            <w:r w:rsidRPr="00785AAC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м</w:t>
            </w:r>
            <w:r w:rsidR="00D02B76" w:rsidRPr="00785AAC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а</w:t>
            </w:r>
            <w:r w:rsidRPr="00785AAC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телями</w:t>
            </w:r>
            <w:proofErr w:type="spellEnd"/>
            <w:r w:rsidRPr="00785AAC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 xml:space="preserve"> и приме</w:t>
            </w:r>
            <w:r w:rsidR="00D02B76" w:rsidRPr="00785AAC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-</w:t>
            </w:r>
            <w:proofErr w:type="spellStart"/>
            <w:r w:rsidRPr="00785AAC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няющие</w:t>
            </w:r>
            <w:proofErr w:type="spellEnd"/>
            <w:r w:rsidRPr="00785AAC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 xml:space="preserve"> </w:t>
            </w:r>
            <w:proofErr w:type="spellStart"/>
            <w:r w:rsidRPr="00785AAC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специаль</w:t>
            </w:r>
            <w:r w:rsidR="00D02B76" w:rsidRPr="00785AAC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-</w:t>
            </w:r>
            <w:r w:rsidRPr="00785AAC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ный</w:t>
            </w:r>
            <w:proofErr w:type="spellEnd"/>
            <w:r w:rsidRPr="00785AAC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 xml:space="preserve"> налоговый режим "Налог на профессиональный доход"   </w:t>
            </w:r>
          </w:p>
        </w:tc>
        <w:tc>
          <w:tcPr>
            <w:tcW w:w="1701" w:type="dxa"/>
          </w:tcPr>
          <w:p w14:paraId="2EE6E9A8" w14:textId="62463ACF" w:rsidR="00D968F0" w:rsidRPr="00785AAC" w:rsidRDefault="00D968F0" w:rsidP="00D968F0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785AAC">
              <w:rPr>
                <w:rFonts w:ascii="Times New Roman" w:hAnsi="Times New Roman" w:cs="Times New Roman"/>
                <w:sz w:val="18"/>
                <w:szCs w:val="18"/>
              </w:rPr>
              <w:t>Min</w:t>
            </w:r>
            <w:r w:rsidRPr="00785AAC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 xml:space="preserve"> – 50 тыс. руб.</w:t>
            </w:r>
          </w:p>
          <w:p w14:paraId="49DC34C0" w14:textId="0B38AAA1" w:rsidR="00D968F0" w:rsidRPr="00785AAC" w:rsidRDefault="00D968F0" w:rsidP="00D968F0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785AAC">
              <w:rPr>
                <w:rFonts w:ascii="Times New Roman" w:hAnsi="Times New Roman" w:cs="Times New Roman"/>
                <w:sz w:val="18"/>
                <w:szCs w:val="18"/>
              </w:rPr>
              <w:t>Max</w:t>
            </w:r>
            <w:r w:rsidRPr="00785AAC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 xml:space="preserve"> – </w:t>
            </w:r>
            <w:r w:rsidR="005929B0" w:rsidRPr="00785AAC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500</w:t>
            </w:r>
            <w:r w:rsidRPr="00785AAC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 xml:space="preserve"> </w:t>
            </w:r>
            <w:proofErr w:type="spellStart"/>
            <w:r w:rsidRPr="00785AAC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тыс.руб</w:t>
            </w:r>
            <w:proofErr w:type="spellEnd"/>
            <w:r w:rsidRPr="00785AAC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.</w:t>
            </w:r>
          </w:p>
        </w:tc>
        <w:tc>
          <w:tcPr>
            <w:tcW w:w="2693" w:type="dxa"/>
          </w:tcPr>
          <w:p w14:paraId="6C644E6C" w14:textId="77777777" w:rsidR="00C05C29" w:rsidRPr="00785AAC" w:rsidRDefault="00D968F0" w:rsidP="00D968F0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785AAC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 xml:space="preserve">До 36 мес. </w:t>
            </w:r>
          </w:p>
          <w:p w14:paraId="61F0BA8B" w14:textId="1FC49C95" w:rsidR="00D968F0" w:rsidRPr="00785AAC" w:rsidRDefault="00D968F0" w:rsidP="00D968F0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785AAC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Отсрочка: до 3 мес. (вкл.)</w:t>
            </w:r>
          </w:p>
          <w:p w14:paraId="1FE0877D" w14:textId="3245092E" w:rsidR="00D968F0" w:rsidRPr="00785AAC" w:rsidRDefault="00D968F0" w:rsidP="00D968F0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</w:p>
        </w:tc>
        <w:tc>
          <w:tcPr>
            <w:tcW w:w="1701" w:type="dxa"/>
          </w:tcPr>
          <w:p w14:paraId="03BA82CE" w14:textId="5C610AB2" w:rsidR="00D968F0" w:rsidRPr="00785AAC" w:rsidRDefault="00D968F0" w:rsidP="00D968F0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785AAC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Не ниже % ставки, предусмотренной приказом Фонда</w:t>
            </w:r>
          </w:p>
        </w:tc>
        <w:tc>
          <w:tcPr>
            <w:tcW w:w="1701" w:type="dxa"/>
          </w:tcPr>
          <w:p w14:paraId="2538DBC0" w14:textId="11E43BD6" w:rsidR="00D968F0" w:rsidRPr="00785AAC" w:rsidRDefault="00D968F0" w:rsidP="00D968F0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785AAC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Дифференцированный платеж / индивидуальный график</w:t>
            </w:r>
          </w:p>
        </w:tc>
        <w:tc>
          <w:tcPr>
            <w:tcW w:w="1489" w:type="dxa"/>
          </w:tcPr>
          <w:p w14:paraId="11531019" w14:textId="7BD84D2A" w:rsidR="00D968F0" w:rsidRPr="00785AAC" w:rsidRDefault="00D968F0" w:rsidP="00D968F0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785AAC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Поручительство и/или залог</w:t>
            </w:r>
          </w:p>
        </w:tc>
      </w:tr>
      <w:tr w:rsidR="00E6769E" w:rsidRPr="00785AAC" w14:paraId="7EDD057B" w14:textId="77777777" w:rsidTr="009F22CB">
        <w:tc>
          <w:tcPr>
            <w:tcW w:w="1384" w:type="dxa"/>
          </w:tcPr>
          <w:p w14:paraId="4D02CC92" w14:textId="5E1F00D1" w:rsidR="00E6769E" w:rsidRPr="00785AAC" w:rsidRDefault="00E6769E" w:rsidP="00E6769E">
            <w:pPr>
              <w:pStyle w:val="a3"/>
              <w:spacing w:before="0" w:after="0"/>
              <w:rPr>
                <w:rFonts w:ascii="Times New Roman" w:hAnsi="Times New Roman" w:cs="Times New Roman"/>
                <w:b/>
                <w:sz w:val="18"/>
                <w:szCs w:val="18"/>
                <w:lang w:val="ru-RU"/>
              </w:rPr>
            </w:pPr>
            <w:r w:rsidRPr="00785AAC">
              <w:rPr>
                <w:rFonts w:ascii="Times New Roman" w:hAnsi="Times New Roman" w:cs="Times New Roman"/>
                <w:b/>
                <w:sz w:val="18"/>
                <w:szCs w:val="18"/>
                <w:lang w:val="ru-RU"/>
              </w:rPr>
              <w:t>«Приоритет»</w:t>
            </w:r>
          </w:p>
        </w:tc>
        <w:tc>
          <w:tcPr>
            <w:tcW w:w="1418" w:type="dxa"/>
          </w:tcPr>
          <w:p w14:paraId="7F6EEBB4" w14:textId="15003E48" w:rsidR="00E6769E" w:rsidRPr="00785AAC" w:rsidRDefault="00E6769E" w:rsidP="00E6769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785AAC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Нет ограничений</w:t>
            </w:r>
          </w:p>
        </w:tc>
        <w:tc>
          <w:tcPr>
            <w:tcW w:w="1701" w:type="dxa"/>
          </w:tcPr>
          <w:p w14:paraId="5D556375" w14:textId="5C0C9845" w:rsidR="00E6769E" w:rsidRPr="00785AAC" w:rsidRDefault="00E6769E" w:rsidP="00E6769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785AAC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 xml:space="preserve">ЮЛ, </w:t>
            </w:r>
            <w:proofErr w:type="spellStart"/>
            <w:r w:rsidRPr="00785AAC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СПоК</w:t>
            </w:r>
            <w:proofErr w:type="spellEnd"/>
            <w:r w:rsidRPr="00785AAC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, СПК, ИП, ИП ГКФХ, в том числе расположенные в моногородах</w:t>
            </w:r>
          </w:p>
        </w:tc>
        <w:tc>
          <w:tcPr>
            <w:tcW w:w="1701" w:type="dxa"/>
          </w:tcPr>
          <w:p w14:paraId="7E4A2600" w14:textId="77777777" w:rsidR="00E6769E" w:rsidRPr="00785AAC" w:rsidRDefault="00E6769E" w:rsidP="00E6769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785AAC">
              <w:rPr>
                <w:rFonts w:ascii="Times New Roman" w:hAnsi="Times New Roman" w:cs="Times New Roman"/>
                <w:sz w:val="18"/>
                <w:szCs w:val="18"/>
              </w:rPr>
              <w:t>Min</w:t>
            </w:r>
            <w:r w:rsidRPr="00785AAC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 xml:space="preserve"> – 100 тыс. руб.</w:t>
            </w:r>
          </w:p>
          <w:p w14:paraId="2FD55E24" w14:textId="7DA0CD73" w:rsidR="00E6769E" w:rsidRPr="00785AAC" w:rsidRDefault="00E6769E" w:rsidP="00E6769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785AAC">
              <w:rPr>
                <w:rFonts w:ascii="Times New Roman" w:hAnsi="Times New Roman" w:cs="Times New Roman"/>
                <w:sz w:val="18"/>
                <w:szCs w:val="18"/>
              </w:rPr>
              <w:t>Max</w:t>
            </w:r>
            <w:r w:rsidRPr="00785AAC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 xml:space="preserve"> – 5 млн. руб.</w:t>
            </w:r>
          </w:p>
        </w:tc>
        <w:tc>
          <w:tcPr>
            <w:tcW w:w="2693" w:type="dxa"/>
          </w:tcPr>
          <w:p w14:paraId="1CF6B3EF" w14:textId="0CBBBE45" w:rsidR="00E6769E" w:rsidRPr="00785AAC" w:rsidRDefault="00E6769E" w:rsidP="00E6769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785AAC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До 36 мес. Отсрочка:</w:t>
            </w:r>
          </w:p>
          <w:p w14:paraId="3F6194BE" w14:textId="77777777" w:rsidR="00E6769E" w:rsidRPr="00785AAC" w:rsidRDefault="00E6769E" w:rsidP="00E6769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785AAC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- до 3 мес. при сроке займа до 12 мес. (вкл.)</w:t>
            </w:r>
          </w:p>
          <w:p w14:paraId="27894E5E" w14:textId="1D940A5A" w:rsidR="00E6769E" w:rsidRPr="00785AAC" w:rsidRDefault="00E6769E" w:rsidP="00E6769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785AAC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- до 6 мес. при сроке займа более 12 мес.</w:t>
            </w:r>
          </w:p>
        </w:tc>
        <w:tc>
          <w:tcPr>
            <w:tcW w:w="1701" w:type="dxa"/>
          </w:tcPr>
          <w:p w14:paraId="599023F8" w14:textId="535DE38E" w:rsidR="00E6769E" w:rsidRPr="00785AAC" w:rsidRDefault="00E6769E" w:rsidP="00E6769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785AAC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Не ниже % ставки, предусмотренной приказом Фонда</w:t>
            </w:r>
          </w:p>
        </w:tc>
        <w:tc>
          <w:tcPr>
            <w:tcW w:w="1701" w:type="dxa"/>
          </w:tcPr>
          <w:p w14:paraId="09C0C74D" w14:textId="53EF95A7" w:rsidR="00E6769E" w:rsidRPr="00785AAC" w:rsidRDefault="00E6769E" w:rsidP="00E6769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785AAC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Дифференцированный платеж / индивидуальный график</w:t>
            </w:r>
          </w:p>
        </w:tc>
        <w:tc>
          <w:tcPr>
            <w:tcW w:w="1489" w:type="dxa"/>
          </w:tcPr>
          <w:p w14:paraId="43AA7F28" w14:textId="294D040E" w:rsidR="00E6769E" w:rsidRPr="00785AAC" w:rsidRDefault="00E6769E" w:rsidP="00E6769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785AAC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Поручительство и/или залог</w:t>
            </w:r>
          </w:p>
        </w:tc>
      </w:tr>
    </w:tbl>
    <w:p w14:paraId="1C11ED72" w14:textId="77777777" w:rsidR="00946ACF" w:rsidRPr="00785AAC" w:rsidRDefault="00946ACF" w:rsidP="000E6C7A">
      <w:pPr>
        <w:pStyle w:val="a3"/>
        <w:spacing w:before="0" w:after="0"/>
        <w:jc w:val="both"/>
        <w:rPr>
          <w:rFonts w:ascii="Times New Roman" w:hAnsi="Times New Roman" w:cs="Times New Roman"/>
          <w:sz w:val="23"/>
          <w:szCs w:val="23"/>
          <w:lang w:val="ru-RU"/>
        </w:rPr>
      </w:pPr>
    </w:p>
    <w:p w14:paraId="76CEE901" w14:textId="12B39151" w:rsidR="002C4953" w:rsidRPr="00785AAC" w:rsidRDefault="002C4953" w:rsidP="00AC4423">
      <w:pPr>
        <w:pStyle w:val="a3"/>
        <w:spacing w:before="0" w:after="0"/>
        <w:ind w:firstLine="426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В случае, если </w:t>
      </w:r>
      <w:r w:rsidR="00275CBE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СМСП 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зарегистрирован более </w:t>
      </w:r>
      <w:r w:rsidR="00D02B76" w:rsidRPr="00785AAC">
        <w:rPr>
          <w:rFonts w:ascii="Times New Roman" w:hAnsi="Times New Roman" w:cs="Times New Roman"/>
          <w:sz w:val="23"/>
          <w:szCs w:val="23"/>
          <w:lang w:val="ru-RU"/>
        </w:rPr>
        <w:t>24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 месяцев, но фактически не осуществляет деятельность, либо период осуществления непрерывной хозяйственной деятельности составляет менее </w:t>
      </w:r>
      <w:r w:rsidR="00D02B76" w:rsidRPr="00785AAC">
        <w:rPr>
          <w:rFonts w:ascii="Times New Roman" w:hAnsi="Times New Roman" w:cs="Times New Roman"/>
          <w:sz w:val="23"/>
          <w:szCs w:val="23"/>
          <w:lang w:val="ru-RU"/>
        </w:rPr>
        <w:t>24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 месяцев (на дату подачи заявки на получение микрозайма), то для целей получения микрозайма он рассматривается как начинающий </w:t>
      </w:r>
      <w:r w:rsidR="00275CBE" w:rsidRPr="00785AAC">
        <w:rPr>
          <w:rFonts w:ascii="Times New Roman" w:hAnsi="Times New Roman" w:cs="Times New Roman"/>
          <w:sz w:val="23"/>
          <w:szCs w:val="23"/>
          <w:lang w:val="ru-RU"/>
        </w:rPr>
        <w:t>СМСП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>.</w:t>
      </w:r>
    </w:p>
    <w:p w14:paraId="7ACDCD36" w14:textId="77777777" w:rsidR="002C4953" w:rsidRPr="00785AAC" w:rsidRDefault="002C4953" w:rsidP="000E6C7A">
      <w:pPr>
        <w:pStyle w:val="a3"/>
        <w:spacing w:before="0" w:after="0"/>
        <w:jc w:val="both"/>
        <w:rPr>
          <w:rFonts w:ascii="Times New Roman" w:hAnsi="Times New Roman" w:cs="Times New Roman"/>
          <w:sz w:val="23"/>
          <w:szCs w:val="23"/>
          <w:lang w:val="ru-RU"/>
        </w:rPr>
        <w:sectPr w:rsidR="002C4953" w:rsidRPr="00785AAC" w:rsidSect="002C4953">
          <w:pgSz w:w="15840" w:h="12240" w:orient="landscape"/>
          <w:pgMar w:top="1701" w:right="1134" w:bottom="851" w:left="1134" w:header="720" w:footer="720" w:gutter="0"/>
          <w:cols w:space="720"/>
          <w:titlePg/>
          <w:docGrid w:linePitch="326"/>
        </w:sectPr>
      </w:pPr>
    </w:p>
    <w:p w14:paraId="44468894" w14:textId="77777777" w:rsidR="00B12356" w:rsidRPr="00785AAC" w:rsidRDefault="00020122" w:rsidP="00B96526">
      <w:pPr>
        <w:pStyle w:val="a3"/>
        <w:spacing w:before="0" w:after="0"/>
        <w:ind w:left="5040" w:firstLine="720"/>
        <w:jc w:val="both"/>
        <w:rPr>
          <w:rFonts w:ascii="Times New Roman" w:hAnsi="Times New Roman" w:cs="Times New Roman"/>
          <w:b/>
          <w:sz w:val="22"/>
          <w:szCs w:val="23"/>
          <w:lang w:val="ru-RU"/>
        </w:rPr>
      </w:pPr>
      <w:r w:rsidRPr="00785AAC">
        <w:rPr>
          <w:rFonts w:ascii="Times New Roman" w:hAnsi="Times New Roman" w:cs="Times New Roman"/>
          <w:b/>
          <w:sz w:val="22"/>
          <w:szCs w:val="23"/>
          <w:lang w:val="ru-RU"/>
        </w:rPr>
        <w:lastRenderedPageBreak/>
        <w:t>Приложение 2</w:t>
      </w:r>
    </w:p>
    <w:p w14:paraId="60F26843" w14:textId="77777777" w:rsidR="00B12356" w:rsidRPr="00785AAC" w:rsidRDefault="00B12356" w:rsidP="00B96526">
      <w:pPr>
        <w:pStyle w:val="a3"/>
        <w:spacing w:before="0" w:after="0"/>
        <w:ind w:left="5040" w:firstLine="720"/>
        <w:jc w:val="both"/>
        <w:rPr>
          <w:rFonts w:ascii="Times New Roman" w:hAnsi="Times New Roman" w:cs="Times New Roman"/>
          <w:b/>
          <w:sz w:val="22"/>
          <w:szCs w:val="23"/>
          <w:lang w:val="ru-RU"/>
        </w:rPr>
      </w:pPr>
      <w:r w:rsidRPr="00785AAC">
        <w:rPr>
          <w:rFonts w:ascii="Times New Roman" w:hAnsi="Times New Roman" w:cs="Times New Roman"/>
          <w:b/>
          <w:sz w:val="22"/>
          <w:szCs w:val="23"/>
          <w:lang w:val="ru-RU"/>
        </w:rPr>
        <w:t xml:space="preserve">к Положению о предоставлении </w:t>
      </w:r>
    </w:p>
    <w:p w14:paraId="4E96ABA7" w14:textId="77777777" w:rsidR="00B12356" w:rsidRPr="00785AAC" w:rsidRDefault="00B12356" w:rsidP="00B96526">
      <w:pPr>
        <w:pStyle w:val="a3"/>
        <w:spacing w:before="0" w:after="0"/>
        <w:ind w:left="5040" w:firstLine="720"/>
        <w:jc w:val="both"/>
        <w:rPr>
          <w:rFonts w:ascii="Times New Roman" w:hAnsi="Times New Roman" w:cs="Times New Roman"/>
          <w:b/>
          <w:sz w:val="22"/>
          <w:szCs w:val="23"/>
          <w:lang w:val="ru-RU"/>
        </w:rPr>
      </w:pPr>
      <w:r w:rsidRPr="00785AAC">
        <w:rPr>
          <w:rFonts w:ascii="Times New Roman" w:hAnsi="Times New Roman" w:cs="Times New Roman"/>
          <w:b/>
          <w:sz w:val="22"/>
          <w:szCs w:val="23"/>
          <w:lang w:val="ru-RU"/>
        </w:rPr>
        <w:t xml:space="preserve">микрозаймов </w:t>
      </w:r>
      <w:r w:rsidR="00B96526" w:rsidRPr="00785AAC">
        <w:rPr>
          <w:rFonts w:ascii="Times New Roman" w:hAnsi="Times New Roman" w:cs="Times New Roman"/>
          <w:b/>
          <w:sz w:val="22"/>
          <w:szCs w:val="23"/>
          <w:lang w:val="ru-RU"/>
        </w:rPr>
        <w:t>НКО Фонд «МКК ЕАО»</w:t>
      </w:r>
    </w:p>
    <w:p w14:paraId="0544134B" w14:textId="77777777" w:rsidR="00B12356" w:rsidRPr="00785AAC" w:rsidRDefault="00B12356" w:rsidP="000E6C7A">
      <w:pPr>
        <w:pStyle w:val="a3"/>
        <w:spacing w:before="0" w:after="0"/>
        <w:jc w:val="right"/>
        <w:rPr>
          <w:rFonts w:ascii="Times New Roman" w:hAnsi="Times New Roman" w:cs="Times New Roman"/>
          <w:sz w:val="22"/>
          <w:szCs w:val="23"/>
          <w:lang w:val="ru-RU"/>
        </w:rPr>
      </w:pPr>
    </w:p>
    <w:p w14:paraId="1FA4CDC2" w14:textId="77777777" w:rsidR="006667D9" w:rsidRPr="00785AAC" w:rsidRDefault="006667D9" w:rsidP="000E6C7A">
      <w:pPr>
        <w:pStyle w:val="a3"/>
        <w:spacing w:before="0" w:after="0"/>
        <w:jc w:val="center"/>
        <w:rPr>
          <w:rFonts w:ascii="Times New Roman" w:hAnsi="Times New Roman" w:cs="Times New Roman"/>
          <w:b/>
          <w:sz w:val="22"/>
          <w:szCs w:val="23"/>
          <w:lang w:val="ru-RU"/>
        </w:rPr>
      </w:pPr>
    </w:p>
    <w:p w14:paraId="10765715" w14:textId="77777777" w:rsidR="006667D9" w:rsidRPr="00785AAC" w:rsidRDefault="006667D9" w:rsidP="000E6C7A">
      <w:pPr>
        <w:pStyle w:val="a3"/>
        <w:spacing w:before="0" w:after="0"/>
        <w:jc w:val="center"/>
        <w:rPr>
          <w:rFonts w:ascii="Times New Roman" w:hAnsi="Times New Roman" w:cs="Times New Roman"/>
          <w:b/>
          <w:sz w:val="22"/>
          <w:szCs w:val="23"/>
          <w:lang w:val="ru-RU"/>
        </w:rPr>
      </w:pPr>
      <w:r w:rsidRPr="00785AAC">
        <w:rPr>
          <w:rFonts w:ascii="Times New Roman" w:hAnsi="Times New Roman" w:cs="Times New Roman"/>
          <w:b/>
          <w:sz w:val="22"/>
          <w:szCs w:val="23"/>
          <w:lang w:val="ru-RU"/>
        </w:rPr>
        <w:t>Обеспечение по микрозаймам</w:t>
      </w:r>
    </w:p>
    <w:p w14:paraId="26F77EAC" w14:textId="77777777" w:rsidR="006667D9" w:rsidRPr="00785AAC" w:rsidRDefault="006667D9" w:rsidP="000E6C7A">
      <w:pPr>
        <w:pStyle w:val="a3"/>
        <w:spacing w:before="0" w:after="0"/>
        <w:jc w:val="right"/>
        <w:rPr>
          <w:rFonts w:ascii="Times New Roman" w:hAnsi="Times New Roman" w:cs="Times New Roman"/>
          <w:sz w:val="23"/>
          <w:szCs w:val="23"/>
          <w:lang w:val="ru-RU"/>
        </w:rPr>
      </w:pPr>
    </w:p>
    <w:tbl>
      <w:tblPr>
        <w:tblStyle w:val="af9"/>
        <w:tblW w:w="0" w:type="auto"/>
        <w:tblLayout w:type="fixed"/>
        <w:tblLook w:val="04A0" w:firstRow="1" w:lastRow="0" w:firstColumn="1" w:lastColumn="0" w:noHBand="0" w:noVBand="1"/>
      </w:tblPr>
      <w:tblGrid>
        <w:gridCol w:w="1809"/>
        <w:gridCol w:w="142"/>
        <w:gridCol w:w="1485"/>
        <w:gridCol w:w="216"/>
        <w:gridCol w:w="3014"/>
        <w:gridCol w:w="3239"/>
      </w:tblGrid>
      <w:tr w:rsidR="00002780" w:rsidRPr="00785AAC" w14:paraId="3F8D5483" w14:textId="77777777" w:rsidTr="00EB2B8B">
        <w:tc>
          <w:tcPr>
            <w:tcW w:w="3436" w:type="dxa"/>
            <w:gridSpan w:val="3"/>
          </w:tcPr>
          <w:p w14:paraId="7FC34F3E" w14:textId="77777777" w:rsidR="00002780" w:rsidRPr="00785AAC" w:rsidRDefault="00002780" w:rsidP="000E6C7A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785AAC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Условие</w:t>
            </w:r>
          </w:p>
        </w:tc>
        <w:tc>
          <w:tcPr>
            <w:tcW w:w="3230" w:type="dxa"/>
            <w:gridSpan w:val="2"/>
          </w:tcPr>
          <w:p w14:paraId="02C3F7A9" w14:textId="77777777" w:rsidR="00002780" w:rsidRPr="00785AAC" w:rsidRDefault="00002780" w:rsidP="000E6C7A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785AAC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Для юридических лиц</w:t>
            </w:r>
          </w:p>
        </w:tc>
        <w:tc>
          <w:tcPr>
            <w:tcW w:w="3239" w:type="dxa"/>
          </w:tcPr>
          <w:p w14:paraId="3300C4DE" w14:textId="05DDA564" w:rsidR="00002780" w:rsidRPr="00785AAC" w:rsidRDefault="00002780" w:rsidP="000E6C7A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785AAC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Для индивидуальных предпринимателей</w:t>
            </w:r>
            <w:r w:rsidR="00DC0489" w:rsidRPr="00785AAC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, самозанятых</w:t>
            </w:r>
          </w:p>
        </w:tc>
      </w:tr>
      <w:tr w:rsidR="00002780" w:rsidRPr="00785AAC" w14:paraId="32D33D5D" w14:textId="77777777" w:rsidTr="00EB2B8B">
        <w:tc>
          <w:tcPr>
            <w:tcW w:w="9905" w:type="dxa"/>
            <w:gridSpan w:val="6"/>
          </w:tcPr>
          <w:p w14:paraId="2BF00A98" w14:textId="77777777" w:rsidR="00002780" w:rsidRPr="00785AAC" w:rsidRDefault="00002780" w:rsidP="000E6C7A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785AAC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Обязательное обеспечение</w:t>
            </w:r>
          </w:p>
        </w:tc>
      </w:tr>
      <w:tr w:rsidR="00002780" w:rsidRPr="00785AAC" w14:paraId="786C06C5" w14:textId="77777777" w:rsidTr="00EB2B8B">
        <w:tc>
          <w:tcPr>
            <w:tcW w:w="3436" w:type="dxa"/>
            <w:gridSpan w:val="3"/>
          </w:tcPr>
          <w:p w14:paraId="6CE5F1F3" w14:textId="77777777" w:rsidR="00002780" w:rsidRPr="00785AAC" w:rsidRDefault="00002780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785AAC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Вне зависимости от вида и суммы займа</w:t>
            </w:r>
          </w:p>
        </w:tc>
        <w:tc>
          <w:tcPr>
            <w:tcW w:w="3230" w:type="dxa"/>
            <w:gridSpan w:val="2"/>
          </w:tcPr>
          <w:p w14:paraId="4C7FD6F6" w14:textId="77777777" w:rsidR="00002780" w:rsidRPr="00785AAC" w:rsidRDefault="00002780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785AAC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Поручительство всех учредителей ЮЛ</w:t>
            </w:r>
            <w:r w:rsidRPr="00785AAC">
              <w:rPr>
                <w:rStyle w:val="af5"/>
                <w:rFonts w:ascii="Times New Roman" w:hAnsi="Times New Roman" w:cs="Times New Roman"/>
                <w:sz w:val="20"/>
                <w:szCs w:val="20"/>
                <w:lang w:val="ru-RU"/>
              </w:rPr>
              <w:footnoteReference w:id="5"/>
            </w:r>
          </w:p>
        </w:tc>
        <w:tc>
          <w:tcPr>
            <w:tcW w:w="3239" w:type="dxa"/>
          </w:tcPr>
          <w:p w14:paraId="5F66738E" w14:textId="77777777" w:rsidR="00002780" w:rsidRPr="00785AAC" w:rsidRDefault="00002780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785AAC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Пору</w:t>
            </w:r>
            <w:r w:rsidR="00EB2B8B" w:rsidRPr="00785AAC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чительство супруга/супруги ИП (в том числе не работающего</w:t>
            </w:r>
            <w:r w:rsidR="000F73FB" w:rsidRPr="00785AAC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)</w:t>
            </w:r>
            <w:r w:rsidRPr="00785AAC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</w:t>
            </w:r>
          </w:p>
        </w:tc>
      </w:tr>
      <w:tr w:rsidR="00002780" w:rsidRPr="00785AAC" w14:paraId="0CDF0941" w14:textId="77777777" w:rsidTr="00EB2B8B">
        <w:tc>
          <w:tcPr>
            <w:tcW w:w="9905" w:type="dxa"/>
            <w:gridSpan w:val="6"/>
          </w:tcPr>
          <w:p w14:paraId="634C9AE4" w14:textId="6F0818AF" w:rsidR="00002780" w:rsidRPr="00785AAC" w:rsidRDefault="00002780" w:rsidP="000E6C7A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785AAC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Поручительство бенефициарного владельца </w:t>
            </w:r>
          </w:p>
        </w:tc>
      </w:tr>
      <w:tr w:rsidR="00002780" w:rsidRPr="00785AAC" w14:paraId="41CC0D05" w14:textId="77777777" w:rsidTr="00EB2B8B">
        <w:tc>
          <w:tcPr>
            <w:tcW w:w="9905" w:type="dxa"/>
            <w:gridSpan w:val="6"/>
          </w:tcPr>
          <w:p w14:paraId="6372AFB8" w14:textId="77777777" w:rsidR="00002780" w:rsidRPr="00785AAC" w:rsidRDefault="00002780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</w:p>
        </w:tc>
      </w:tr>
      <w:tr w:rsidR="00002780" w:rsidRPr="00785AAC" w14:paraId="764B20D0" w14:textId="77777777" w:rsidTr="00EB2B8B">
        <w:tc>
          <w:tcPr>
            <w:tcW w:w="9905" w:type="dxa"/>
            <w:gridSpan w:val="6"/>
          </w:tcPr>
          <w:p w14:paraId="4C1C573A" w14:textId="77777777" w:rsidR="00002780" w:rsidRPr="00785AAC" w:rsidRDefault="00002780" w:rsidP="000E6C7A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785AAC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Виды обеспечения, предоставляемые в зависимости от вида и суммы микрозайма</w:t>
            </w:r>
          </w:p>
        </w:tc>
      </w:tr>
      <w:tr w:rsidR="00002780" w:rsidRPr="00785AAC" w14:paraId="3CF53567" w14:textId="77777777" w:rsidTr="00EB2B8B">
        <w:tc>
          <w:tcPr>
            <w:tcW w:w="9905" w:type="dxa"/>
            <w:gridSpan w:val="6"/>
          </w:tcPr>
          <w:p w14:paraId="3B36B61C" w14:textId="77777777" w:rsidR="00002780" w:rsidRPr="00785AAC" w:rsidRDefault="00002780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</w:p>
        </w:tc>
      </w:tr>
      <w:tr w:rsidR="00002780" w:rsidRPr="00785AAC" w14:paraId="0FD24FF8" w14:textId="77777777" w:rsidTr="00895652">
        <w:tc>
          <w:tcPr>
            <w:tcW w:w="1809" w:type="dxa"/>
            <w:vMerge w:val="restart"/>
          </w:tcPr>
          <w:p w14:paraId="260E731B" w14:textId="77777777" w:rsidR="00002780" w:rsidRPr="00785AAC" w:rsidRDefault="00002780" w:rsidP="000E6C7A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</w:p>
          <w:p w14:paraId="13629F9D" w14:textId="77777777" w:rsidR="00002780" w:rsidRPr="00785AAC" w:rsidRDefault="00002780" w:rsidP="000E6C7A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proofErr w:type="spellStart"/>
            <w:r w:rsidRPr="00785AAC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Микроза</w:t>
            </w:r>
            <w:r w:rsidR="003C687B" w:rsidRPr="00785AAC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й</w:t>
            </w:r>
            <w:r w:rsidRPr="00785AAC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м</w:t>
            </w:r>
            <w:proofErr w:type="spellEnd"/>
            <w:r w:rsidRPr="00785AAC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 xml:space="preserve"> «СТАРТ»</w:t>
            </w:r>
          </w:p>
        </w:tc>
        <w:tc>
          <w:tcPr>
            <w:tcW w:w="1843" w:type="dxa"/>
            <w:gridSpan w:val="3"/>
          </w:tcPr>
          <w:p w14:paraId="4992047B" w14:textId="77777777" w:rsidR="00002780" w:rsidRPr="00785AAC" w:rsidRDefault="00002780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785AAC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Сумма до 500 000 рублей (включительно)</w:t>
            </w:r>
          </w:p>
        </w:tc>
        <w:tc>
          <w:tcPr>
            <w:tcW w:w="6253" w:type="dxa"/>
            <w:gridSpan w:val="2"/>
          </w:tcPr>
          <w:p w14:paraId="01C2B03D" w14:textId="77777777" w:rsidR="00002780" w:rsidRPr="00785AAC" w:rsidRDefault="00002780" w:rsidP="001224DD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785AAC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Поручительство </w:t>
            </w:r>
          </w:p>
          <w:p w14:paraId="24EFC790" w14:textId="77777777" w:rsidR="00455D7B" w:rsidRPr="00785AAC" w:rsidRDefault="00455D7B" w:rsidP="001224DD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785AAC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или</w:t>
            </w:r>
          </w:p>
          <w:p w14:paraId="1DC7AA05" w14:textId="77777777" w:rsidR="00455D7B" w:rsidRPr="00785AAC" w:rsidRDefault="00455D7B" w:rsidP="001224DD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785AAC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Залог имущества на сумму не менее 80% (85% под залог приобретаемого имущества) от суммы микрозайма и процентов по нему, рассчитанных за период не более 12 мес. пользования микрозаймом</w:t>
            </w:r>
          </w:p>
        </w:tc>
      </w:tr>
      <w:tr w:rsidR="00002780" w:rsidRPr="00785AAC" w14:paraId="1F79638F" w14:textId="77777777" w:rsidTr="00895652">
        <w:tc>
          <w:tcPr>
            <w:tcW w:w="1809" w:type="dxa"/>
            <w:vMerge/>
          </w:tcPr>
          <w:p w14:paraId="1252A1E2" w14:textId="77777777" w:rsidR="00002780" w:rsidRPr="00785AAC" w:rsidRDefault="00002780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</w:p>
        </w:tc>
        <w:tc>
          <w:tcPr>
            <w:tcW w:w="1843" w:type="dxa"/>
            <w:gridSpan w:val="3"/>
          </w:tcPr>
          <w:p w14:paraId="071904D7" w14:textId="77777777" w:rsidR="00895652" w:rsidRPr="00785AAC" w:rsidRDefault="00002780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785AAC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Сумма свыше </w:t>
            </w:r>
          </w:p>
          <w:p w14:paraId="65DB663F" w14:textId="77777777" w:rsidR="00895652" w:rsidRPr="00785AAC" w:rsidRDefault="00002780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785AAC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500 000 до </w:t>
            </w:r>
          </w:p>
          <w:p w14:paraId="2CEE7D4B" w14:textId="77777777" w:rsidR="00002780" w:rsidRPr="00785AAC" w:rsidRDefault="00002780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785AAC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1 000 000 рублей  (включительно)</w:t>
            </w:r>
          </w:p>
        </w:tc>
        <w:tc>
          <w:tcPr>
            <w:tcW w:w="6253" w:type="dxa"/>
            <w:gridSpan w:val="2"/>
          </w:tcPr>
          <w:p w14:paraId="54496A21" w14:textId="77777777" w:rsidR="00002780" w:rsidRPr="00785AAC" w:rsidRDefault="00002780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785AAC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Залог имущества на сумму не менее 80% </w:t>
            </w:r>
            <w:r w:rsidR="00603CF8" w:rsidRPr="00785AAC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(85% под залог приобретаемого имущества) </w:t>
            </w:r>
            <w:r w:rsidRPr="00785AAC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от суммы микрозайма и процентов по нему, рассчитанных</w:t>
            </w:r>
            <w:r w:rsidR="00F33BD5" w:rsidRPr="00785AAC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за</w:t>
            </w:r>
            <w:r w:rsidRPr="00785AAC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</w:t>
            </w:r>
            <w:r w:rsidR="00F33BD5" w:rsidRPr="00785AAC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период не более 12 мес. </w:t>
            </w:r>
            <w:r w:rsidRPr="00785AAC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пользования микрозаймом</w:t>
            </w:r>
          </w:p>
        </w:tc>
      </w:tr>
      <w:tr w:rsidR="00002780" w:rsidRPr="00785AAC" w14:paraId="3B78209F" w14:textId="77777777" w:rsidTr="00EB2B8B">
        <w:tc>
          <w:tcPr>
            <w:tcW w:w="9905" w:type="dxa"/>
            <w:gridSpan w:val="6"/>
          </w:tcPr>
          <w:p w14:paraId="0EED2A30" w14:textId="519FDF2D" w:rsidR="00002780" w:rsidRPr="00785AAC" w:rsidRDefault="00002780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785AAC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 xml:space="preserve">При повторном и последующих обращениях </w:t>
            </w:r>
            <w:r w:rsidR="00275CBE" w:rsidRPr="00785AAC">
              <w:rPr>
                <w:rFonts w:ascii="Times New Roman" w:hAnsi="Times New Roman" w:cs="Times New Roman"/>
                <w:b/>
                <w:bCs/>
                <w:sz w:val="20"/>
                <w:szCs w:val="20"/>
                <w:lang w:val="ru-RU"/>
              </w:rPr>
              <w:t>СМСП/самозанятого</w:t>
            </w:r>
            <w:r w:rsidR="00275CBE" w:rsidRPr="00785AAC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</w:t>
            </w:r>
            <w:r w:rsidRPr="00785AAC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 xml:space="preserve">за предоставлением микрозайма в рамках программы «Старт» совокупный размер обязательств </w:t>
            </w:r>
            <w:r w:rsidR="00275CBE" w:rsidRPr="00785AAC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 xml:space="preserve">СМСП/самозанятого </w:t>
            </w:r>
            <w:r w:rsidRPr="00785AAC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перед Фондом по заключенному(</w:t>
            </w:r>
            <w:proofErr w:type="spellStart"/>
            <w:r w:rsidRPr="00785AAC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ым</w:t>
            </w:r>
            <w:proofErr w:type="spellEnd"/>
            <w:r w:rsidRPr="00785AAC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) договору(</w:t>
            </w:r>
            <w:proofErr w:type="spellStart"/>
            <w:r w:rsidRPr="00785AAC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ам</w:t>
            </w:r>
            <w:proofErr w:type="spellEnd"/>
            <w:r w:rsidRPr="00785AAC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) микрозайма, обеспечение залогом которых не требуется, не должен превышать 500 000 рублей (учитывается только основной</w:t>
            </w:r>
            <w:r w:rsidR="00EB2B8B" w:rsidRPr="00785AAC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 xml:space="preserve"> </w:t>
            </w:r>
            <w:r w:rsidRPr="00785AAC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долг)</w:t>
            </w:r>
          </w:p>
        </w:tc>
      </w:tr>
      <w:tr w:rsidR="00002780" w:rsidRPr="00785AAC" w14:paraId="27611DC9" w14:textId="77777777" w:rsidTr="00EB2B8B">
        <w:tc>
          <w:tcPr>
            <w:tcW w:w="9905" w:type="dxa"/>
            <w:gridSpan w:val="6"/>
          </w:tcPr>
          <w:p w14:paraId="0A883B8C" w14:textId="77777777" w:rsidR="00002780" w:rsidRPr="00785AAC" w:rsidRDefault="00002780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</w:p>
        </w:tc>
      </w:tr>
      <w:tr w:rsidR="001224DD" w:rsidRPr="00785AAC" w14:paraId="74446929" w14:textId="77777777" w:rsidTr="00895652">
        <w:tc>
          <w:tcPr>
            <w:tcW w:w="1809" w:type="dxa"/>
            <w:vMerge w:val="restart"/>
          </w:tcPr>
          <w:p w14:paraId="53C07D23" w14:textId="77777777" w:rsidR="001224DD" w:rsidRPr="00785AAC" w:rsidRDefault="001224DD" w:rsidP="000E6C7A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</w:p>
          <w:p w14:paraId="1A8D8EBE" w14:textId="77777777" w:rsidR="001224DD" w:rsidRPr="00785AAC" w:rsidRDefault="001224DD" w:rsidP="000E6C7A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</w:p>
          <w:p w14:paraId="43A9DF7F" w14:textId="77777777" w:rsidR="001224DD" w:rsidRPr="00785AAC" w:rsidRDefault="001224DD" w:rsidP="000E6C7A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</w:p>
          <w:p w14:paraId="66EFE81F" w14:textId="77777777" w:rsidR="001224DD" w:rsidRPr="00785AAC" w:rsidRDefault="001224DD" w:rsidP="000E6C7A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</w:p>
          <w:p w14:paraId="1CA8D710" w14:textId="77777777" w:rsidR="001224DD" w:rsidRPr="00785AAC" w:rsidRDefault="001224DD" w:rsidP="000E6C7A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</w:p>
          <w:p w14:paraId="144F4693" w14:textId="77777777" w:rsidR="001224DD" w:rsidRPr="00785AAC" w:rsidRDefault="001224DD" w:rsidP="000E6C7A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proofErr w:type="spellStart"/>
            <w:r w:rsidRPr="00785AAC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Микроза</w:t>
            </w:r>
            <w:r w:rsidR="003C687B" w:rsidRPr="00785AAC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й</w:t>
            </w:r>
            <w:r w:rsidRPr="00785AAC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м</w:t>
            </w:r>
            <w:proofErr w:type="spellEnd"/>
            <w:r w:rsidRPr="00785AAC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 xml:space="preserve"> «СТАНДАРТ»</w:t>
            </w:r>
          </w:p>
        </w:tc>
        <w:tc>
          <w:tcPr>
            <w:tcW w:w="1843" w:type="dxa"/>
            <w:gridSpan w:val="3"/>
          </w:tcPr>
          <w:p w14:paraId="40532D00" w14:textId="77777777" w:rsidR="001224DD" w:rsidRPr="00785AAC" w:rsidRDefault="001224DD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785AAC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Сумма до </w:t>
            </w:r>
          </w:p>
          <w:p w14:paraId="51F22A4C" w14:textId="77777777" w:rsidR="001224DD" w:rsidRPr="00785AAC" w:rsidRDefault="001224DD" w:rsidP="001224DD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785AAC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1 000 000 рублей (включительно)</w:t>
            </w:r>
          </w:p>
        </w:tc>
        <w:tc>
          <w:tcPr>
            <w:tcW w:w="6253" w:type="dxa"/>
            <w:gridSpan w:val="2"/>
          </w:tcPr>
          <w:p w14:paraId="524D8285" w14:textId="77777777" w:rsidR="001224DD" w:rsidRPr="00785AAC" w:rsidRDefault="001224DD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785AAC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Поручительство </w:t>
            </w:r>
          </w:p>
          <w:p w14:paraId="02950B27" w14:textId="77777777" w:rsidR="001224DD" w:rsidRPr="00785AAC" w:rsidRDefault="001224DD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785AAC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или</w:t>
            </w:r>
          </w:p>
          <w:p w14:paraId="2AD97AB0" w14:textId="77777777" w:rsidR="001224DD" w:rsidRPr="00785AAC" w:rsidRDefault="001224DD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785AAC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Залог имущества на сумму не менее 80% (85% под залог приобретаемого имущества) от суммы микрозайма и процентов по нему, рассчитанных за период не более 12 мес. пользования микрозаймом </w:t>
            </w:r>
          </w:p>
        </w:tc>
      </w:tr>
      <w:tr w:rsidR="0066224C" w:rsidRPr="00785AAC" w14:paraId="1C5E58BC" w14:textId="77777777" w:rsidTr="0066224C">
        <w:trPr>
          <w:trHeight w:val="964"/>
        </w:trPr>
        <w:tc>
          <w:tcPr>
            <w:tcW w:w="1809" w:type="dxa"/>
            <w:vMerge/>
          </w:tcPr>
          <w:p w14:paraId="7F8335B6" w14:textId="77777777" w:rsidR="0066224C" w:rsidRPr="00785AAC" w:rsidRDefault="0066224C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</w:p>
        </w:tc>
        <w:tc>
          <w:tcPr>
            <w:tcW w:w="1843" w:type="dxa"/>
            <w:gridSpan w:val="3"/>
          </w:tcPr>
          <w:p w14:paraId="67B09601" w14:textId="77777777" w:rsidR="0066224C" w:rsidRPr="00785AAC" w:rsidRDefault="0066224C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785AAC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Сумма свыше </w:t>
            </w:r>
          </w:p>
          <w:p w14:paraId="7C778D2F" w14:textId="77777777" w:rsidR="0066224C" w:rsidRPr="00785AAC" w:rsidRDefault="0066224C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785AAC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1 000 000 до </w:t>
            </w:r>
          </w:p>
          <w:p w14:paraId="117048B3" w14:textId="25305922" w:rsidR="0066224C" w:rsidRPr="00785AAC" w:rsidRDefault="0066224C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785AAC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5 000 000 рублей</w:t>
            </w:r>
          </w:p>
          <w:p w14:paraId="1BA1C1FD" w14:textId="77777777" w:rsidR="0066224C" w:rsidRPr="00785AAC" w:rsidRDefault="0066224C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785AAC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(включительно)</w:t>
            </w:r>
          </w:p>
        </w:tc>
        <w:tc>
          <w:tcPr>
            <w:tcW w:w="6253" w:type="dxa"/>
            <w:gridSpan w:val="2"/>
          </w:tcPr>
          <w:p w14:paraId="279BBAEA" w14:textId="77777777" w:rsidR="0066224C" w:rsidRPr="00785AAC" w:rsidRDefault="0066224C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785AAC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Залог имущества на сумму не менее 80% (85% под залог приобретаемого имущества) от суммы микрозайма и процентов по нему, рассчитанных за период не более 12 мес. пользования микрозаймом</w:t>
            </w:r>
          </w:p>
        </w:tc>
      </w:tr>
      <w:tr w:rsidR="001224DD" w:rsidRPr="00785AAC" w14:paraId="3033CD46" w14:textId="77777777" w:rsidTr="00EB2B8B">
        <w:tc>
          <w:tcPr>
            <w:tcW w:w="9905" w:type="dxa"/>
            <w:gridSpan w:val="6"/>
          </w:tcPr>
          <w:p w14:paraId="4228BEFD" w14:textId="77777777" w:rsidR="001224DD" w:rsidRPr="00785AAC" w:rsidRDefault="001224DD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</w:p>
        </w:tc>
      </w:tr>
      <w:tr w:rsidR="001224DD" w:rsidRPr="00785AAC" w14:paraId="39583A59" w14:textId="77777777" w:rsidTr="00DC0489">
        <w:trPr>
          <w:trHeight w:val="984"/>
        </w:trPr>
        <w:tc>
          <w:tcPr>
            <w:tcW w:w="1809" w:type="dxa"/>
            <w:vMerge w:val="restart"/>
          </w:tcPr>
          <w:p w14:paraId="4E56B658" w14:textId="77777777" w:rsidR="001224DD" w:rsidRPr="00785AAC" w:rsidRDefault="001224DD" w:rsidP="000E6C7A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</w:p>
          <w:p w14:paraId="204FCEDE" w14:textId="77777777" w:rsidR="001224DD" w:rsidRPr="00785AAC" w:rsidRDefault="001224DD" w:rsidP="000E6C7A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</w:p>
          <w:p w14:paraId="30BFE43B" w14:textId="77777777" w:rsidR="001224DD" w:rsidRPr="00785AAC" w:rsidRDefault="001224DD" w:rsidP="000E6C7A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</w:p>
          <w:p w14:paraId="4CA36D25" w14:textId="77777777" w:rsidR="001224DD" w:rsidRPr="00785AAC" w:rsidRDefault="001224DD" w:rsidP="000E6C7A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proofErr w:type="spellStart"/>
            <w:r w:rsidRPr="00785AAC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Микроза</w:t>
            </w:r>
            <w:r w:rsidR="003C687B" w:rsidRPr="00785AAC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й</w:t>
            </w:r>
            <w:r w:rsidRPr="00785AAC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м</w:t>
            </w:r>
            <w:proofErr w:type="spellEnd"/>
            <w:r w:rsidRPr="00785AAC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 xml:space="preserve"> «МОНОГОРОД»</w:t>
            </w:r>
          </w:p>
        </w:tc>
        <w:tc>
          <w:tcPr>
            <w:tcW w:w="1843" w:type="dxa"/>
            <w:gridSpan w:val="3"/>
          </w:tcPr>
          <w:p w14:paraId="349F09BF" w14:textId="77777777" w:rsidR="001224DD" w:rsidRPr="00785AAC" w:rsidRDefault="001224DD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785AAC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Сумма до </w:t>
            </w:r>
          </w:p>
          <w:p w14:paraId="5445AE0A" w14:textId="77777777" w:rsidR="001224DD" w:rsidRPr="00785AAC" w:rsidRDefault="001224DD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785AAC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1 000 000 рублей (включительно)</w:t>
            </w:r>
          </w:p>
        </w:tc>
        <w:tc>
          <w:tcPr>
            <w:tcW w:w="6253" w:type="dxa"/>
            <w:gridSpan w:val="2"/>
          </w:tcPr>
          <w:p w14:paraId="1032A4AE" w14:textId="77777777" w:rsidR="001224DD" w:rsidRPr="00785AAC" w:rsidRDefault="001224DD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785AAC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Поручительство </w:t>
            </w:r>
          </w:p>
          <w:p w14:paraId="01E46209" w14:textId="77777777" w:rsidR="001224DD" w:rsidRPr="00785AAC" w:rsidRDefault="001224DD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785AAC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или </w:t>
            </w:r>
          </w:p>
          <w:p w14:paraId="319196F0" w14:textId="77777777" w:rsidR="001224DD" w:rsidRPr="00785AAC" w:rsidRDefault="001224DD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785AAC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Залог имущества на сумму не менее 80% (85% под залог приобретаемого имущества) от суммы микрозайма и процентов по нему, рассчитанных за период не более 12 мес. пользования микрозаймом</w:t>
            </w:r>
          </w:p>
        </w:tc>
      </w:tr>
      <w:tr w:rsidR="00DC0489" w:rsidRPr="00785AAC" w14:paraId="488E8193" w14:textId="77777777" w:rsidTr="00414669">
        <w:trPr>
          <w:trHeight w:val="842"/>
        </w:trPr>
        <w:tc>
          <w:tcPr>
            <w:tcW w:w="1809" w:type="dxa"/>
            <w:vMerge/>
          </w:tcPr>
          <w:p w14:paraId="08C34BEA" w14:textId="77777777" w:rsidR="00DC0489" w:rsidRPr="00785AAC" w:rsidRDefault="00DC0489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</w:p>
        </w:tc>
        <w:tc>
          <w:tcPr>
            <w:tcW w:w="1843" w:type="dxa"/>
            <w:gridSpan w:val="3"/>
          </w:tcPr>
          <w:p w14:paraId="474412D8" w14:textId="77777777" w:rsidR="00DC0489" w:rsidRPr="00785AAC" w:rsidRDefault="00DC0489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785AAC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Сумма свыше </w:t>
            </w:r>
          </w:p>
          <w:p w14:paraId="1993C336" w14:textId="77777777" w:rsidR="00DC0489" w:rsidRPr="00785AAC" w:rsidRDefault="00DC0489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785AAC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1 000 000 до </w:t>
            </w:r>
          </w:p>
          <w:p w14:paraId="54B4A0D1" w14:textId="6244C19B" w:rsidR="00DC0489" w:rsidRPr="00785AAC" w:rsidRDefault="00DC0489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785AAC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5 000 000 рублей (включительно)</w:t>
            </w:r>
          </w:p>
        </w:tc>
        <w:tc>
          <w:tcPr>
            <w:tcW w:w="6253" w:type="dxa"/>
            <w:gridSpan w:val="2"/>
          </w:tcPr>
          <w:p w14:paraId="308A6697" w14:textId="77777777" w:rsidR="00DC0489" w:rsidRPr="00785AAC" w:rsidRDefault="00DC0489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785AAC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Залог имущества на сумму не менее 80% (85% под залог приобретаемого имущества) от суммы микрозайма и процентов по нему, рассчитанных за период не более 12 мес. пользования микрозаймом</w:t>
            </w:r>
          </w:p>
        </w:tc>
      </w:tr>
      <w:tr w:rsidR="001224DD" w:rsidRPr="00785AAC" w14:paraId="49FF2676" w14:textId="77777777" w:rsidTr="002C3A57">
        <w:tc>
          <w:tcPr>
            <w:tcW w:w="9905" w:type="dxa"/>
            <w:gridSpan w:val="6"/>
          </w:tcPr>
          <w:p w14:paraId="4095B2F5" w14:textId="77777777" w:rsidR="001224DD" w:rsidRPr="00785AAC" w:rsidRDefault="001224DD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</w:p>
        </w:tc>
      </w:tr>
      <w:tr w:rsidR="001224DD" w:rsidRPr="00785AAC" w14:paraId="2CE1C3A2" w14:textId="77777777" w:rsidTr="00A558FB">
        <w:tc>
          <w:tcPr>
            <w:tcW w:w="1951" w:type="dxa"/>
            <w:gridSpan w:val="2"/>
            <w:vMerge w:val="restart"/>
          </w:tcPr>
          <w:p w14:paraId="5C736551" w14:textId="77777777" w:rsidR="001224DD" w:rsidRPr="00785AAC" w:rsidRDefault="001224DD" w:rsidP="000E6C7A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</w:p>
          <w:p w14:paraId="5202B635" w14:textId="77777777" w:rsidR="001224DD" w:rsidRPr="00785AAC" w:rsidRDefault="001224DD" w:rsidP="000E6C7A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</w:p>
          <w:p w14:paraId="4D14EAAA" w14:textId="77777777" w:rsidR="001224DD" w:rsidRPr="00785AAC" w:rsidRDefault="001224DD" w:rsidP="000E6C7A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</w:p>
          <w:p w14:paraId="367B6CAD" w14:textId="77777777" w:rsidR="001224DD" w:rsidRPr="00785AAC" w:rsidRDefault="001224DD" w:rsidP="000E6C7A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proofErr w:type="spellStart"/>
            <w:r w:rsidRPr="00785AAC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Микроза</w:t>
            </w:r>
            <w:r w:rsidR="003C687B" w:rsidRPr="00785AAC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й</w:t>
            </w:r>
            <w:r w:rsidRPr="00785AAC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м</w:t>
            </w:r>
            <w:proofErr w:type="spellEnd"/>
            <w:r w:rsidRPr="00785AAC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 xml:space="preserve"> «СЕЛЬСКОХО-ЗЯЙСТВЕННЫЙ»</w:t>
            </w:r>
          </w:p>
        </w:tc>
        <w:tc>
          <w:tcPr>
            <w:tcW w:w="1701" w:type="dxa"/>
            <w:gridSpan w:val="2"/>
          </w:tcPr>
          <w:p w14:paraId="3804F86C" w14:textId="77777777" w:rsidR="001224DD" w:rsidRPr="00785AAC" w:rsidRDefault="001224DD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785AAC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Сумма до </w:t>
            </w:r>
          </w:p>
          <w:p w14:paraId="31BB1D54" w14:textId="77777777" w:rsidR="001224DD" w:rsidRPr="00785AAC" w:rsidRDefault="001224DD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785AAC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500 000 рублей (включительно)</w:t>
            </w:r>
          </w:p>
        </w:tc>
        <w:tc>
          <w:tcPr>
            <w:tcW w:w="6253" w:type="dxa"/>
            <w:gridSpan w:val="2"/>
          </w:tcPr>
          <w:p w14:paraId="7260EE0A" w14:textId="77777777" w:rsidR="001224DD" w:rsidRPr="00785AAC" w:rsidRDefault="001224DD" w:rsidP="001224DD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785AAC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Поручительство </w:t>
            </w:r>
          </w:p>
          <w:p w14:paraId="0B98DD43" w14:textId="77777777" w:rsidR="00455D7B" w:rsidRPr="00785AAC" w:rsidRDefault="00455D7B" w:rsidP="001224DD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785AAC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или</w:t>
            </w:r>
          </w:p>
          <w:p w14:paraId="026D0EE9" w14:textId="77777777" w:rsidR="00455D7B" w:rsidRPr="00785AAC" w:rsidRDefault="00455D7B" w:rsidP="001224DD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785AAC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Залог имущества на сумму не менее 80% (85% под залог приобретаемого имущества) от суммы микрозайма и процентов по нему, рассчитанных за период не более 12 мес. пользования микрозаймом</w:t>
            </w:r>
          </w:p>
        </w:tc>
      </w:tr>
      <w:tr w:rsidR="001224DD" w:rsidRPr="00785AAC" w14:paraId="64232B7A" w14:textId="77777777" w:rsidTr="00E623E3">
        <w:trPr>
          <w:trHeight w:val="1080"/>
        </w:trPr>
        <w:tc>
          <w:tcPr>
            <w:tcW w:w="1951" w:type="dxa"/>
            <w:gridSpan w:val="2"/>
            <w:vMerge/>
          </w:tcPr>
          <w:p w14:paraId="6C1AE02A" w14:textId="77777777" w:rsidR="001224DD" w:rsidRPr="00785AAC" w:rsidRDefault="001224DD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</w:p>
        </w:tc>
        <w:tc>
          <w:tcPr>
            <w:tcW w:w="1701" w:type="dxa"/>
            <w:gridSpan w:val="2"/>
          </w:tcPr>
          <w:p w14:paraId="5E169295" w14:textId="77777777" w:rsidR="001B167C" w:rsidRPr="00785AAC" w:rsidRDefault="001224DD" w:rsidP="001B167C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785AAC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Сумма свыше 500 000 до</w:t>
            </w:r>
          </w:p>
          <w:p w14:paraId="23024A8D" w14:textId="77777777" w:rsidR="001224DD" w:rsidRPr="00785AAC" w:rsidRDefault="001224DD" w:rsidP="001B167C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785AAC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5 000 000 рублей (включительно)</w:t>
            </w:r>
          </w:p>
        </w:tc>
        <w:tc>
          <w:tcPr>
            <w:tcW w:w="6253" w:type="dxa"/>
            <w:gridSpan w:val="2"/>
          </w:tcPr>
          <w:p w14:paraId="29F2D6B2" w14:textId="77777777" w:rsidR="001224DD" w:rsidRPr="00785AAC" w:rsidRDefault="001224DD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785AAC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Залог имущества на сумму не менее 80% (85% под залог приобретаемого имущества) от суммы микрозайма и процентов по нему, рассчитанных за период не более 12 мес. пользования микрозаймом</w:t>
            </w:r>
          </w:p>
        </w:tc>
      </w:tr>
      <w:tr w:rsidR="001224DD" w:rsidRPr="00785AAC" w14:paraId="40796BAE" w14:textId="77777777" w:rsidTr="002C3A57">
        <w:tc>
          <w:tcPr>
            <w:tcW w:w="9905" w:type="dxa"/>
            <w:gridSpan w:val="6"/>
          </w:tcPr>
          <w:p w14:paraId="3447C5BB" w14:textId="77777777" w:rsidR="001224DD" w:rsidRPr="00785AAC" w:rsidRDefault="001224DD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</w:p>
        </w:tc>
      </w:tr>
      <w:tr w:rsidR="001224DD" w:rsidRPr="00785AAC" w14:paraId="2F460EEB" w14:textId="77777777" w:rsidTr="00492419">
        <w:tc>
          <w:tcPr>
            <w:tcW w:w="1951" w:type="dxa"/>
            <w:gridSpan w:val="2"/>
            <w:vMerge w:val="restart"/>
          </w:tcPr>
          <w:p w14:paraId="0D24B666" w14:textId="77777777" w:rsidR="001224DD" w:rsidRPr="00785AAC" w:rsidRDefault="001224DD" w:rsidP="000E6C7A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</w:p>
          <w:p w14:paraId="547625C5" w14:textId="77777777" w:rsidR="001224DD" w:rsidRPr="00785AAC" w:rsidRDefault="001224DD" w:rsidP="000E6C7A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</w:p>
          <w:p w14:paraId="5393D1AE" w14:textId="7887A674" w:rsidR="001224DD" w:rsidRPr="00785AAC" w:rsidRDefault="001224DD" w:rsidP="000E6C7A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proofErr w:type="spellStart"/>
            <w:r w:rsidRPr="00785AAC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Микроза</w:t>
            </w:r>
            <w:r w:rsidR="003C687B" w:rsidRPr="00785AAC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й</w:t>
            </w:r>
            <w:r w:rsidRPr="00785AAC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м</w:t>
            </w:r>
            <w:proofErr w:type="spellEnd"/>
            <w:r w:rsidRPr="00785AAC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 xml:space="preserve"> «РЕФИНАНС</w:t>
            </w:r>
            <w:r w:rsidR="007829C6" w:rsidRPr="00785AAC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И-РОВАНИЕ</w:t>
            </w:r>
            <w:r w:rsidRPr="00785AAC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»</w:t>
            </w:r>
          </w:p>
        </w:tc>
        <w:tc>
          <w:tcPr>
            <w:tcW w:w="1701" w:type="dxa"/>
            <w:gridSpan w:val="2"/>
          </w:tcPr>
          <w:p w14:paraId="68DFD541" w14:textId="77777777" w:rsidR="001224DD" w:rsidRPr="00785AAC" w:rsidRDefault="001224DD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785AAC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Сумма до </w:t>
            </w:r>
          </w:p>
          <w:p w14:paraId="6E04FEAB" w14:textId="77777777" w:rsidR="001224DD" w:rsidRPr="00785AAC" w:rsidRDefault="001224DD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785AAC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1 000 000 рублей (включительно)</w:t>
            </w:r>
          </w:p>
        </w:tc>
        <w:tc>
          <w:tcPr>
            <w:tcW w:w="6253" w:type="dxa"/>
            <w:gridSpan w:val="2"/>
          </w:tcPr>
          <w:p w14:paraId="50AAE114" w14:textId="77777777" w:rsidR="001224DD" w:rsidRPr="00785AAC" w:rsidRDefault="001224DD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785AAC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Поручительство </w:t>
            </w:r>
          </w:p>
          <w:p w14:paraId="468998F4" w14:textId="77777777" w:rsidR="001224DD" w:rsidRPr="00785AAC" w:rsidRDefault="001224DD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785AAC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или </w:t>
            </w:r>
          </w:p>
          <w:p w14:paraId="27BD9691" w14:textId="04966568" w:rsidR="001224DD" w:rsidRPr="00785AAC" w:rsidRDefault="001224DD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785AAC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Залог имущества на сумму</w:t>
            </w:r>
            <w:r w:rsidR="006A139F" w:rsidRPr="00785AAC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не менее 90% от суммы</w:t>
            </w:r>
            <w:r w:rsidRPr="00785AAC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микрозайма и процентов по нему, рассчитанных за период не более 12 мес. пользования микрозаймом</w:t>
            </w:r>
          </w:p>
        </w:tc>
      </w:tr>
      <w:tr w:rsidR="00DC0489" w:rsidRPr="00785AAC" w14:paraId="73660FB8" w14:textId="77777777" w:rsidTr="007D431C">
        <w:trPr>
          <w:trHeight w:val="920"/>
        </w:trPr>
        <w:tc>
          <w:tcPr>
            <w:tcW w:w="1951" w:type="dxa"/>
            <w:gridSpan w:val="2"/>
            <w:vMerge/>
          </w:tcPr>
          <w:p w14:paraId="2DB729D6" w14:textId="77777777" w:rsidR="00DC0489" w:rsidRPr="00785AAC" w:rsidRDefault="00DC0489" w:rsidP="000E6C7A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</w:p>
        </w:tc>
        <w:tc>
          <w:tcPr>
            <w:tcW w:w="1701" w:type="dxa"/>
            <w:gridSpan w:val="2"/>
          </w:tcPr>
          <w:p w14:paraId="66CCAFC3" w14:textId="77777777" w:rsidR="00DC0489" w:rsidRPr="00785AAC" w:rsidRDefault="00DC0489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785AAC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Сумма свыше </w:t>
            </w:r>
          </w:p>
          <w:p w14:paraId="557FAE72" w14:textId="77777777" w:rsidR="00DC0489" w:rsidRPr="00785AAC" w:rsidRDefault="00DC0489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785AAC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1 000 000 до </w:t>
            </w:r>
          </w:p>
          <w:p w14:paraId="1E5426C1" w14:textId="173861B3" w:rsidR="00DC0489" w:rsidRPr="00785AAC" w:rsidRDefault="00DC0489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785AAC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5 000 000 рублей (включительно)</w:t>
            </w:r>
          </w:p>
        </w:tc>
        <w:tc>
          <w:tcPr>
            <w:tcW w:w="6253" w:type="dxa"/>
            <w:gridSpan w:val="2"/>
          </w:tcPr>
          <w:p w14:paraId="1D5F7DB3" w14:textId="387569AE" w:rsidR="00DC0489" w:rsidRPr="00785AAC" w:rsidRDefault="00DC0489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785AAC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Залог имущества на </w:t>
            </w:r>
            <w:r w:rsidR="006A139F" w:rsidRPr="00785AAC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сумму не менее 90% от суммы </w:t>
            </w:r>
            <w:r w:rsidRPr="00785AAC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микрозайма и процентов по нему, рассчитанных за период не более 12 мес. пользования микрозаймом </w:t>
            </w:r>
          </w:p>
        </w:tc>
      </w:tr>
      <w:tr w:rsidR="003C687B" w:rsidRPr="00785AAC" w14:paraId="440A16EC" w14:textId="77777777" w:rsidTr="00414669">
        <w:trPr>
          <w:trHeight w:val="70"/>
        </w:trPr>
        <w:tc>
          <w:tcPr>
            <w:tcW w:w="9905" w:type="dxa"/>
            <w:gridSpan w:val="6"/>
          </w:tcPr>
          <w:p w14:paraId="3A3FFE43" w14:textId="77777777" w:rsidR="003C687B" w:rsidRPr="00785AAC" w:rsidRDefault="003C687B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</w:p>
        </w:tc>
      </w:tr>
      <w:tr w:rsidR="003728A7" w:rsidRPr="00785AAC" w14:paraId="2F598C39" w14:textId="77777777" w:rsidTr="00492419">
        <w:tc>
          <w:tcPr>
            <w:tcW w:w="1951" w:type="dxa"/>
            <w:gridSpan w:val="2"/>
            <w:vMerge w:val="restart"/>
          </w:tcPr>
          <w:p w14:paraId="521E399E" w14:textId="77777777" w:rsidR="003728A7" w:rsidRPr="00785AAC" w:rsidRDefault="003728A7" w:rsidP="003728A7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proofErr w:type="spellStart"/>
            <w:r w:rsidRPr="00785AAC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Микрозайм</w:t>
            </w:r>
            <w:proofErr w:type="spellEnd"/>
            <w:r w:rsidRPr="00785AAC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 xml:space="preserve"> «Социально-значимый»</w:t>
            </w:r>
          </w:p>
        </w:tc>
        <w:tc>
          <w:tcPr>
            <w:tcW w:w="1701" w:type="dxa"/>
            <w:gridSpan w:val="2"/>
          </w:tcPr>
          <w:p w14:paraId="0A09AD4E" w14:textId="77777777" w:rsidR="003728A7" w:rsidRPr="00785AAC" w:rsidRDefault="003728A7" w:rsidP="003728A7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785AAC">
              <w:rPr>
                <w:rFonts w:ascii="Times New Roman" w:hAnsi="Times New Roman" w:cs="Times New Roman"/>
                <w:sz w:val="20"/>
                <w:szCs w:val="20"/>
              </w:rPr>
              <w:t>Сумма</w:t>
            </w:r>
            <w:proofErr w:type="spellEnd"/>
            <w:r w:rsidRPr="00785AAC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85AAC">
              <w:rPr>
                <w:rFonts w:ascii="Times New Roman" w:hAnsi="Times New Roman" w:cs="Times New Roman"/>
                <w:sz w:val="20"/>
                <w:szCs w:val="20"/>
              </w:rPr>
              <w:t>до</w:t>
            </w:r>
            <w:proofErr w:type="spellEnd"/>
          </w:p>
          <w:p w14:paraId="37A17A63" w14:textId="304A3D43" w:rsidR="003728A7" w:rsidRPr="00785AAC" w:rsidRDefault="003728A7" w:rsidP="003728A7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85AAC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2 </w:t>
            </w:r>
            <w:r w:rsidRPr="00785AAC">
              <w:rPr>
                <w:rFonts w:ascii="Times New Roman" w:hAnsi="Times New Roman" w:cs="Times New Roman"/>
                <w:sz w:val="20"/>
                <w:szCs w:val="20"/>
              </w:rPr>
              <w:t xml:space="preserve">500 000 </w:t>
            </w:r>
            <w:proofErr w:type="spellStart"/>
            <w:r w:rsidRPr="00785AAC">
              <w:rPr>
                <w:rFonts w:ascii="Times New Roman" w:hAnsi="Times New Roman" w:cs="Times New Roman"/>
                <w:sz w:val="20"/>
                <w:szCs w:val="20"/>
              </w:rPr>
              <w:t>рублей</w:t>
            </w:r>
            <w:proofErr w:type="spellEnd"/>
          </w:p>
        </w:tc>
        <w:tc>
          <w:tcPr>
            <w:tcW w:w="6253" w:type="dxa"/>
            <w:gridSpan w:val="2"/>
          </w:tcPr>
          <w:p w14:paraId="13DA5789" w14:textId="77777777" w:rsidR="003728A7" w:rsidRPr="00785AAC" w:rsidRDefault="003728A7" w:rsidP="003728A7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785AAC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Поручительство </w:t>
            </w:r>
          </w:p>
          <w:p w14:paraId="3A5CCCE1" w14:textId="77777777" w:rsidR="003728A7" w:rsidRPr="00785AAC" w:rsidRDefault="003728A7" w:rsidP="003728A7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785AAC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или</w:t>
            </w:r>
          </w:p>
          <w:p w14:paraId="036E08F0" w14:textId="152CB0BA" w:rsidR="003728A7" w:rsidRPr="00785AAC" w:rsidRDefault="003728A7" w:rsidP="003728A7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785AAC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Залог имущества на сумму не менее 70% (не менее 85% под залог приобретаемого имущества) от суммы микрозайма и процентов по нему, рассчитанных за период не более 12 мес. пользования микрозаймом</w:t>
            </w:r>
          </w:p>
        </w:tc>
      </w:tr>
      <w:tr w:rsidR="003728A7" w:rsidRPr="00785AAC" w14:paraId="6418CD6F" w14:textId="77777777" w:rsidTr="00492419">
        <w:tc>
          <w:tcPr>
            <w:tcW w:w="1951" w:type="dxa"/>
            <w:gridSpan w:val="2"/>
            <w:vMerge/>
          </w:tcPr>
          <w:p w14:paraId="1965208E" w14:textId="77777777" w:rsidR="003728A7" w:rsidRPr="00785AAC" w:rsidRDefault="003728A7" w:rsidP="003728A7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</w:p>
        </w:tc>
        <w:tc>
          <w:tcPr>
            <w:tcW w:w="1701" w:type="dxa"/>
            <w:gridSpan w:val="2"/>
          </w:tcPr>
          <w:p w14:paraId="6F08797B" w14:textId="77777777" w:rsidR="003728A7" w:rsidRPr="00785AAC" w:rsidRDefault="003728A7" w:rsidP="003728A7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785AAC">
              <w:rPr>
                <w:rFonts w:ascii="Times New Roman" w:hAnsi="Times New Roman" w:cs="Times New Roman"/>
                <w:sz w:val="20"/>
                <w:szCs w:val="20"/>
              </w:rPr>
              <w:t>Сумма</w:t>
            </w:r>
            <w:proofErr w:type="spellEnd"/>
            <w:r w:rsidRPr="00785AAC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85AAC">
              <w:rPr>
                <w:rFonts w:ascii="Times New Roman" w:hAnsi="Times New Roman" w:cs="Times New Roman"/>
                <w:sz w:val="20"/>
                <w:szCs w:val="20"/>
              </w:rPr>
              <w:t>свыше</w:t>
            </w:r>
            <w:proofErr w:type="spellEnd"/>
          </w:p>
          <w:p w14:paraId="33296815" w14:textId="77777777" w:rsidR="003728A7" w:rsidRPr="00785AAC" w:rsidRDefault="003728A7" w:rsidP="003728A7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85AAC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2 </w:t>
            </w:r>
            <w:r w:rsidRPr="00785AAC">
              <w:rPr>
                <w:rFonts w:ascii="Times New Roman" w:hAnsi="Times New Roman" w:cs="Times New Roman"/>
                <w:sz w:val="20"/>
                <w:szCs w:val="20"/>
              </w:rPr>
              <w:t xml:space="preserve">500 000 </w:t>
            </w:r>
            <w:proofErr w:type="spellStart"/>
            <w:r w:rsidRPr="00785AAC">
              <w:rPr>
                <w:rFonts w:ascii="Times New Roman" w:hAnsi="Times New Roman" w:cs="Times New Roman"/>
                <w:sz w:val="20"/>
                <w:szCs w:val="20"/>
              </w:rPr>
              <w:t>до</w:t>
            </w:r>
            <w:proofErr w:type="spellEnd"/>
            <w:r w:rsidRPr="00785AAC">
              <w:rPr>
                <w:rFonts w:ascii="Times New Roman" w:hAnsi="Times New Roman" w:cs="Times New Roman"/>
                <w:sz w:val="20"/>
                <w:szCs w:val="20"/>
              </w:rPr>
              <w:t xml:space="preserve">  </w:t>
            </w:r>
          </w:p>
          <w:p w14:paraId="32AF17C1" w14:textId="568AC5F8" w:rsidR="003728A7" w:rsidRPr="00785AAC" w:rsidRDefault="003728A7" w:rsidP="003728A7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85AAC">
              <w:rPr>
                <w:rFonts w:ascii="Times New Roman" w:hAnsi="Times New Roman" w:cs="Times New Roman"/>
                <w:sz w:val="20"/>
                <w:szCs w:val="20"/>
              </w:rPr>
              <w:t xml:space="preserve">5 000 000 </w:t>
            </w:r>
            <w:proofErr w:type="spellStart"/>
            <w:r w:rsidRPr="00785AAC">
              <w:rPr>
                <w:rFonts w:ascii="Times New Roman" w:hAnsi="Times New Roman" w:cs="Times New Roman"/>
                <w:sz w:val="20"/>
                <w:szCs w:val="20"/>
              </w:rPr>
              <w:t>рублей</w:t>
            </w:r>
            <w:proofErr w:type="spellEnd"/>
            <w:r w:rsidRPr="00785AAC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6253" w:type="dxa"/>
            <w:gridSpan w:val="2"/>
          </w:tcPr>
          <w:p w14:paraId="022F1A83" w14:textId="4B167C47" w:rsidR="003728A7" w:rsidRPr="00785AAC" w:rsidRDefault="003728A7" w:rsidP="003728A7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785AAC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Залог имущества на сумму не менее 70% (не менее 85% под залог приобретаемого имущества) от суммы микрозайма и процентов по нему, рассчитанных за период не более 12 мес. пользования микрозаймом</w:t>
            </w:r>
          </w:p>
        </w:tc>
      </w:tr>
      <w:tr w:rsidR="003728A7" w:rsidRPr="00785AAC" w14:paraId="606D412A" w14:textId="77777777" w:rsidTr="00FE16DF">
        <w:tc>
          <w:tcPr>
            <w:tcW w:w="9905" w:type="dxa"/>
            <w:gridSpan w:val="6"/>
          </w:tcPr>
          <w:p w14:paraId="45F4EE78" w14:textId="77777777" w:rsidR="003728A7" w:rsidRPr="00785AAC" w:rsidRDefault="003728A7" w:rsidP="003728A7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</w:p>
        </w:tc>
      </w:tr>
      <w:tr w:rsidR="003728A7" w:rsidRPr="00785AAC" w14:paraId="1642EA90" w14:textId="77777777" w:rsidTr="00CA3C09">
        <w:trPr>
          <w:trHeight w:val="470"/>
        </w:trPr>
        <w:tc>
          <w:tcPr>
            <w:tcW w:w="1951" w:type="dxa"/>
            <w:gridSpan w:val="2"/>
          </w:tcPr>
          <w:p w14:paraId="24716D38" w14:textId="6115EE9F" w:rsidR="003728A7" w:rsidRPr="00785AAC" w:rsidRDefault="003728A7" w:rsidP="003728A7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proofErr w:type="spellStart"/>
            <w:r w:rsidRPr="00785AAC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Микрозайм</w:t>
            </w:r>
            <w:proofErr w:type="spellEnd"/>
            <w:r w:rsidRPr="00785AAC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 xml:space="preserve"> «САМОЗАНЯ-ТЫЙ»</w:t>
            </w:r>
          </w:p>
        </w:tc>
        <w:tc>
          <w:tcPr>
            <w:tcW w:w="1701" w:type="dxa"/>
            <w:gridSpan w:val="2"/>
          </w:tcPr>
          <w:p w14:paraId="4ADA3B49" w14:textId="77777777" w:rsidR="003728A7" w:rsidRPr="00785AAC" w:rsidRDefault="003728A7" w:rsidP="003728A7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785AAC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Сумма до </w:t>
            </w:r>
          </w:p>
          <w:p w14:paraId="2E77BB3C" w14:textId="4BFBFC27" w:rsidR="003728A7" w:rsidRPr="00785AAC" w:rsidRDefault="003728A7" w:rsidP="003728A7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785AAC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500 000 руб.</w:t>
            </w:r>
          </w:p>
        </w:tc>
        <w:tc>
          <w:tcPr>
            <w:tcW w:w="6253" w:type="dxa"/>
            <w:gridSpan w:val="2"/>
          </w:tcPr>
          <w:p w14:paraId="10337A1A" w14:textId="77777777" w:rsidR="003728A7" w:rsidRPr="00785AAC" w:rsidRDefault="003728A7" w:rsidP="003728A7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785AAC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Поручительство </w:t>
            </w:r>
          </w:p>
          <w:p w14:paraId="21DFF32A" w14:textId="77777777" w:rsidR="003728A7" w:rsidRPr="00785AAC" w:rsidRDefault="003728A7" w:rsidP="003728A7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785AAC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или</w:t>
            </w:r>
          </w:p>
          <w:p w14:paraId="4256C7FC" w14:textId="723C1D30" w:rsidR="003728A7" w:rsidRPr="00785AAC" w:rsidRDefault="003728A7" w:rsidP="003728A7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785AAC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Залог имущества на сумму не менее 80% (85% под залог приобретаемого имущества) от суммы микрозайма и процентов по нему, рассчитанных за период не более 12 мес. пользования микрозаймом</w:t>
            </w:r>
          </w:p>
        </w:tc>
      </w:tr>
      <w:tr w:rsidR="003728A7" w:rsidRPr="00785AAC" w14:paraId="63D2A1D3" w14:textId="77777777" w:rsidTr="00CA3C09">
        <w:trPr>
          <w:trHeight w:val="470"/>
        </w:trPr>
        <w:tc>
          <w:tcPr>
            <w:tcW w:w="1951" w:type="dxa"/>
            <w:gridSpan w:val="2"/>
            <w:vMerge w:val="restart"/>
          </w:tcPr>
          <w:p w14:paraId="34E53CF9" w14:textId="77777777" w:rsidR="003728A7" w:rsidRPr="00785AAC" w:rsidRDefault="003728A7" w:rsidP="003728A7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proofErr w:type="spellStart"/>
            <w:r w:rsidRPr="00785AAC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Микрозайм</w:t>
            </w:r>
            <w:proofErr w:type="spellEnd"/>
            <w:r w:rsidRPr="00785AAC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 xml:space="preserve"> </w:t>
            </w:r>
          </w:p>
          <w:p w14:paraId="126602DD" w14:textId="5625AAAC" w:rsidR="003728A7" w:rsidRPr="00785AAC" w:rsidRDefault="003728A7" w:rsidP="003728A7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785AAC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«ПРИОРИТЕТ»</w:t>
            </w:r>
          </w:p>
        </w:tc>
        <w:tc>
          <w:tcPr>
            <w:tcW w:w="1701" w:type="dxa"/>
            <w:gridSpan w:val="2"/>
          </w:tcPr>
          <w:p w14:paraId="2BB0C42E" w14:textId="77777777" w:rsidR="003728A7" w:rsidRPr="00785AAC" w:rsidRDefault="003728A7" w:rsidP="003728A7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785AAC">
              <w:rPr>
                <w:rFonts w:ascii="Times New Roman" w:hAnsi="Times New Roman" w:cs="Times New Roman"/>
                <w:sz w:val="20"/>
                <w:szCs w:val="20"/>
              </w:rPr>
              <w:t>Сумма</w:t>
            </w:r>
            <w:proofErr w:type="spellEnd"/>
            <w:r w:rsidRPr="00785AAC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85AAC">
              <w:rPr>
                <w:rFonts w:ascii="Times New Roman" w:hAnsi="Times New Roman" w:cs="Times New Roman"/>
                <w:sz w:val="20"/>
                <w:szCs w:val="20"/>
              </w:rPr>
              <w:t>до</w:t>
            </w:r>
            <w:proofErr w:type="spellEnd"/>
          </w:p>
          <w:p w14:paraId="6E889B0B" w14:textId="7DC1C721" w:rsidR="003728A7" w:rsidRPr="00785AAC" w:rsidRDefault="003728A7" w:rsidP="003728A7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785AAC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2 </w:t>
            </w:r>
            <w:r w:rsidRPr="00785AAC">
              <w:rPr>
                <w:rFonts w:ascii="Times New Roman" w:hAnsi="Times New Roman" w:cs="Times New Roman"/>
                <w:sz w:val="20"/>
                <w:szCs w:val="20"/>
              </w:rPr>
              <w:t xml:space="preserve">500 000 </w:t>
            </w:r>
            <w:proofErr w:type="spellStart"/>
            <w:r w:rsidRPr="00785AAC">
              <w:rPr>
                <w:rFonts w:ascii="Times New Roman" w:hAnsi="Times New Roman" w:cs="Times New Roman"/>
                <w:sz w:val="20"/>
                <w:szCs w:val="20"/>
              </w:rPr>
              <w:t>рублей</w:t>
            </w:r>
            <w:proofErr w:type="spellEnd"/>
          </w:p>
        </w:tc>
        <w:tc>
          <w:tcPr>
            <w:tcW w:w="6253" w:type="dxa"/>
            <w:gridSpan w:val="2"/>
          </w:tcPr>
          <w:p w14:paraId="65FDAB10" w14:textId="77777777" w:rsidR="003728A7" w:rsidRPr="00785AAC" w:rsidRDefault="003728A7" w:rsidP="003728A7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785AAC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Поручительство </w:t>
            </w:r>
          </w:p>
          <w:p w14:paraId="4F986B9D" w14:textId="77777777" w:rsidR="003728A7" w:rsidRPr="00785AAC" w:rsidRDefault="003728A7" w:rsidP="003728A7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785AAC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или</w:t>
            </w:r>
          </w:p>
          <w:p w14:paraId="09B0EF22" w14:textId="73DBCB2B" w:rsidR="003728A7" w:rsidRPr="00785AAC" w:rsidRDefault="003728A7" w:rsidP="003728A7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785AAC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Залог имущества на сумму не менее 70% (не менее 85% под залог приобретаемого имущества) от суммы микрозайма и процентов по нему, рассчитанных за период не более 12 мес. пользования микрозаймом</w:t>
            </w:r>
          </w:p>
        </w:tc>
      </w:tr>
      <w:tr w:rsidR="003728A7" w:rsidRPr="00785AAC" w14:paraId="027C03F9" w14:textId="77777777" w:rsidTr="00CA3C09">
        <w:trPr>
          <w:trHeight w:val="470"/>
        </w:trPr>
        <w:tc>
          <w:tcPr>
            <w:tcW w:w="1951" w:type="dxa"/>
            <w:gridSpan w:val="2"/>
            <w:vMerge/>
          </w:tcPr>
          <w:p w14:paraId="2E6A7A9D" w14:textId="77777777" w:rsidR="003728A7" w:rsidRPr="00785AAC" w:rsidRDefault="003728A7" w:rsidP="003728A7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</w:p>
        </w:tc>
        <w:tc>
          <w:tcPr>
            <w:tcW w:w="1701" w:type="dxa"/>
            <w:gridSpan w:val="2"/>
          </w:tcPr>
          <w:p w14:paraId="3986B815" w14:textId="77777777" w:rsidR="003728A7" w:rsidRPr="00785AAC" w:rsidRDefault="003728A7" w:rsidP="003728A7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785AAC">
              <w:rPr>
                <w:rFonts w:ascii="Times New Roman" w:hAnsi="Times New Roman" w:cs="Times New Roman"/>
                <w:sz w:val="20"/>
                <w:szCs w:val="20"/>
              </w:rPr>
              <w:t>Сумма</w:t>
            </w:r>
            <w:proofErr w:type="spellEnd"/>
            <w:r w:rsidRPr="00785AAC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85AAC">
              <w:rPr>
                <w:rFonts w:ascii="Times New Roman" w:hAnsi="Times New Roman" w:cs="Times New Roman"/>
                <w:sz w:val="20"/>
                <w:szCs w:val="20"/>
              </w:rPr>
              <w:t>свыше</w:t>
            </w:r>
            <w:proofErr w:type="spellEnd"/>
          </w:p>
          <w:p w14:paraId="0050BFF2" w14:textId="5F75DF7B" w:rsidR="003728A7" w:rsidRPr="00785AAC" w:rsidRDefault="003728A7" w:rsidP="003728A7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85AAC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2 </w:t>
            </w:r>
            <w:r w:rsidRPr="00785AAC">
              <w:rPr>
                <w:rFonts w:ascii="Times New Roman" w:hAnsi="Times New Roman" w:cs="Times New Roman"/>
                <w:sz w:val="20"/>
                <w:szCs w:val="20"/>
              </w:rPr>
              <w:t xml:space="preserve">500 000 </w:t>
            </w:r>
            <w:proofErr w:type="spellStart"/>
            <w:r w:rsidRPr="00785AAC">
              <w:rPr>
                <w:rFonts w:ascii="Times New Roman" w:hAnsi="Times New Roman" w:cs="Times New Roman"/>
                <w:sz w:val="20"/>
                <w:szCs w:val="20"/>
              </w:rPr>
              <w:t>до</w:t>
            </w:r>
            <w:proofErr w:type="spellEnd"/>
            <w:r w:rsidRPr="00785AAC">
              <w:rPr>
                <w:rFonts w:ascii="Times New Roman" w:hAnsi="Times New Roman" w:cs="Times New Roman"/>
                <w:sz w:val="20"/>
                <w:szCs w:val="20"/>
              </w:rPr>
              <w:t xml:space="preserve">  </w:t>
            </w:r>
          </w:p>
          <w:p w14:paraId="45EEB785" w14:textId="34E050E0" w:rsidR="003728A7" w:rsidRPr="00785AAC" w:rsidRDefault="003728A7" w:rsidP="003728A7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785AAC">
              <w:rPr>
                <w:rFonts w:ascii="Times New Roman" w:hAnsi="Times New Roman" w:cs="Times New Roman"/>
                <w:sz w:val="20"/>
                <w:szCs w:val="20"/>
              </w:rPr>
              <w:t xml:space="preserve">5 000 000 </w:t>
            </w:r>
            <w:proofErr w:type="spellStart"/>
            <w:r w:rsidRPr="00785AAC">
              <w:rPr>
                <w:rFonts w:ascii="Times New Roman" w:hAnsi="Times New Roman" w:cs="Times New Roman"/>
                <w:sz w:val="20"/>
                <w:szCs w:val="20"/>
              </w:rPr>
              <w:t>рублей</w:t>
            </w:r>
            <w:proofErr w:type="spellEnd"/>
            <w:r w:rsidRPr="00785AAC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6253" w:type="dxa"/>
            <w:gridSpan w:val="2"/>
          </w:tcPr>
          <w:p w14:paraId="72034507" w14:textId="046E4C19" w:rsidR="003728A7" w:rsidRPr="00785AAC" w:rsidRDefault="003728A7" w:rsidP="003728A7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785AAC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Залог имущества на сумму не менее 70% (не менее 85% под залог приобретаемого имущества) от суммы микрозайма и процентов по нему, рассчитанных за период не более 12 мес. пользования микрозаймом</w:t>
            </w:r>
          </w:p>
        </w:tc>
      </w:tr>
    </w:tbl>
    <w:p w14:paraId="110FC240" w14:textId="77777777" w:rsidR="00532187" w:rsidRPr="00785AAC" w:rsidRDefault="00532187" w:rsidP="000E6C7A">
      <w:pPr>
        <w:pStyle w:val="a3"/>
        <w:spacing w:before="0" w:after="0"/>
        <w:jc w:val="right"/>
        <w:rPr>
          <w:rFonts w:ascii="Times New Roman" w:hAnsi="Times New Roman" w:cs="Times New Roman"/>
          <w:sz w:val="23"/>
          <w:szCs w:val="23"/>
          <w:lang w:val="ru-RU"/>
        </w:rPr>
      </w:pPr>
    </w:p>
    <w:p w14:paraId="268DFDDC" w14:textId="7D1DE034" w:rsidR="00002780" w:rsidRPr="00785AAC" w:rsidRDefault="00532187" w:rsidP="00532187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bookmarkStart w:id="10" w:name="_Hlk66876882"/>
      <w:r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Структура обеспечения может быть изменена по решению Кредитного комитета 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br/>
        <w:t>НКО Фонд «МКК ЕАО</w:t>
      </w:r>
      <w:r w:rsidR="00B55EB6" w:rsidRPr="00785AAC">
        <w:rPr>
          <w:rFonts w:ascii="Times New Roman" w:hAnsi="Times New Roman" w:cs="Times New Roman"/>
          <w:sz w:val="23"/>
          <w:szCs w:val="23"/>
          <w:lang w:val="ru-RU"/>
        </w:rPr>
        <w:t>»</w:t>
      </w:r>
      <w:r w:rsidRPr="00785AAC">
        <w:rPr>
          <w:rFonts w:ascii="Times New Roman" w:hAnsi="Times New Roman" w:cs="Times New Roman"/>
          <w:sz w:val="23"/>
          <w:szCs w:val="23"/>
          <w:lang w:val="ru-RU"/>
        </w:rPr>
        <w:t>.</w:t>
      </w:r>
      <w:bookmarkEnd w:id="10"/>
      <w:r w:rsidR="008F3A75" w:rsidRPr="00785AAC">
        <w:rPr>
          <w:rFonts w:ascii="Times New Roman" w:hAnsi="Times New Roman" w:cs="Times New Roman"/>
          <w:sz w:val="23"/>
          <w:szCs w:val="23"/>
          <w:lang w:val="ru-RU"/>
        </w:rPr>
        <w:br w:type="page"/>
      </w:r>
    </w:p>
    <w:p w14:paraId="3050A5EF" w14:textId="77777777" w:rsidR="006E70C8" w:rsidRPr="00785AAC" w:rsidRDefault="00020122" w:rsidP="00B96526">
      <w:pPr>
        <w:pStyle w:val="a3"/>
        <w:spacing w:before="0" w:after="0"/>
        <w:ind w:left="5040" w:firstLine="720"/>
        <w:jc w:val="both"/>
        <w:rPr>
          <w:rFonts w:ascii="Times New Roman" w:hAnsi="Times New Roman" w:cs="Times New Roman"/>
          <w:b/>
          <w:sz w:val="22"/>
          <w:szCs w:val="22"/>
          <w:lang w:val="ru-RU"/>
        </w:rPr>
      </w:pPr>
      <w:bookmarkStart w:id="11" w:name="_Hlk45809985"/>
      <w:r w:rsidRPr="00785AAC">
        <w:rPr>
          <w:rFonts w:ascii="Times New Roman" w:hAnsi="Times New Roman" w:cs="Times New Roman"/>
          <w:b/>
          <w:sz w:val="22"/>
          <w:szCs w:val="22"/>
          <w:lang w:val="ru-RU"/>
        </w:rPr>
        <w:lastRenderedPageBreak/>
        <w:t>П</w:t>
      </w:r>
      <w:r w:rsidR="00B96526" w:rsidRPr="00785AAC">
        <w:rPr>
          <w:rFonts w:ascii="Times New Roman" w:hAnsi="Times New Roman" w:cs="Times New Roman"/>
          <w:b/>
          <w:sz w:val="22"/>
          <w:szCs w:val="22"/>
          <w:lang w:val="ru-RU"/>
        </w:rPr>
        <w:t xml:space="preserve">риложение </w:t>
      </w:r>
      <w:r w:rsidRPr="00785AAC">
        <w:rPr>
          <w:rFonts w:ascii="Times New Roman" w:hAnsi="Times New Roman" w:cs="Times New Roman"/>
          <w:b/>
          <w:sz w:val="22"/>
          <w:szCs w:val="22"/>
          <w:lang w:val="ru-RU"/>
        </w:rPr>
        <w:t>№ 3</w:t>
      </w:r>
    </w:p>
    <w:p w14:paraId="20FA8077" w14:textId="77777777" w:rsidR="00B96526" w:rsidRPr="00785AAC" w:rsidRDefault="00B96526" w:rsidP="00B96526">
      <w:pPr>
        <w:pStyle w:val="a3"/>
        <w:spacing w:before="0" w:after="0"/>
        <w:ind w:left="5040" w:firstLine="720"/>
        <w:jc w:val="both"/>
        <w:rPr>
          <w:rFonts w:ascii="Times New Roman" w:hAnsi="Times New Roman" w:cs="Times New Roman"/>
          <w:b/>
          <w:sz w:val="22"/>
          <w:szCs w:val="23"/>
          <w:lang w:val="ru-RU"/>
        </w:rPr>
      </w:pPr>
      <w:r w:rsidRPr="00785AAC">
        <w:rPr>
          <w:rFonts w:ascii="Times New Roman" w:hAnsi="Times New Roman" w:cs="Times New Roman"/>
          <w:b/>
          <w:sz w:val="22"/>
          <w:szCs w:val="23"/>
          <w:lang w:val="ru-RU"/>
        </w:rPr>
        <w:t xml:space="preserve">к Положению о предоставлении </w:t>
      </w:r>
    </w:p>
    <w:p w14:paraId="451F2960" w14:textId="77777777" w:rsidR="00B96526" w:rsidRPr="00785AAC" w:rsidRDefault="00B96526" w:rsidP="00B96526">
      <w:pPr>
        <w:pStyle w:val="a3"/>
        <w:spacing w:before="0" w:after="0"/>
        <w:ind w:left="5040" w:firstLine="720"/>
        <w:jc w:val="both"/>
        <w:rPr>
          <w:rFonts w:ascii="Times New Roman" w:hAnsi="Times New Roman" w:cs="Times New Roman"/>
          <w:b/>
          <w:sz w:val="22"/>
          <w:szCs w:val="23"/>
          <w:lang w:val="ru-RU"/>
        </w:rPr>
      </w:pPr>
      <w:r w:rsidRPr="00785AAC">
        <w:rPr>
          <w:rFonts w:ascii="Times New Roman" w:hAnsi="Times New Roman" w:cs="Times New Roman"/>
          <w:b/>
          <w:sz w:val="22"/>
          <w:szCs w:val="23"/>
          <w:lang w:val="ru-RU"/>
        </w:rPr>
        <w:t>микрозаймов НКО Фонд «МКК ЕАО»</w:t>
      </w:r>
    </w:p>
    <w:p w14:paraId="5783210A" w14:textId="77777777" w:rsidR="006E70C8" w:rsidRPr="00785AAC" w:rsidRDefault="006E70C8" w:rsidP="000E6C7A">
      <w:pPr>
        <w:pStyle w:val="a3"/>
        <w:spacing w:before="0" w:after="0"/>
        <w:jc w:val="right"/>
        <w:rPr>
          <w:rFonts w:ascii="Times New Roman" w:hAnsi="Times New Roman" w:cs="Times New Roman"/>
          <w:b/>
          <w:sz w:val="22"/>
          <w:szCs w:val="22"/>
          <w:lang w:val="ru-RU"/>
        </w:rPr>
      </w:pPr>
    </w:p>
    <w:p w14:paraId="5C975C51" w14:textId="77777777" w:rsidR="00A558FB" w:rsidRPr="00785AAC" w:rsidRDefault="00A558FB" w:rsidP="000E6C7A">
      <w:pPr>
        <w:pStyle w:val="a3"/>
        <w:spacing w:before="0" w:after="0"/>
        <w:jc w:val="right"/>
        <w:rPr>
          <w:rFonts w:ascii="Times New Roman" w:hAnsi="Times New Roman" w:cs="Times New Roman"/>
          <w:b/>
          <w:sz w:val="22"/>
          <w:szCs w:val="22"/>
          <w:lang w:val="ru-RU"/>
        </w:rPr>
      </w:pPr>
    </w:p>
    <w:p w14:paraId="35BD678B" w14:textId="77777777" w:rsidR="006E70C8" w:rsidRPr="00785AAC" w:rsidRDefault="006A0AE2" w:rsidP="000E6C7A">
      <w:pPr>
        <w:pStyle w:val="a3"/>
        <w:spacing w:before="0" w:after="0"/>
        <w:jc w:val="center"/>
        <w:rPr>
          <w:rFonts w:ascii="Times New Roman" w:hAnsi="Times New Roman" w:cs="Times New Roman"/>
          <w:b/>
          <w:sz w:val="22"/>
          <w:szCs w:val="22"/>
          <w:lang w:val="ru-RU"/>
        </w:rPr>
      </w:pPr>
      <w:r w:rsidRPr="00785AAC">
        <w:rPr>
          <w:rFonts w:ascii="Times New Roman" w:hAnsi="Times New Roman" w:cs="Times New Roman"/>
          <w:b/>
          <w:sz w:val="22"/>
          <w:szCs w:val="22"/>
          <w:lang w:val="ru-RU"/>
        </w:rPr>
        <w:t xml:space="preserve">ПЕРЕЧЕНЬ ДОКУМЕНТОВ ДЛЯ </w:t>
      </w:r>
      <w:r w:rsidR="0008193B" w:rsidRPr="00785AAC">
        <w:rPr>
          <w:rFonts w:ascii="Times New Roman" w:hAnsi="Times New Roman" w:cs="Times New Roman"/>
          <w:b/>
          <w:sz w:val="22"/>
          <w:szCs w:val="22"/>
          <w:lang w:val="ru-RU"/>
        </w:rPr>
        <w:t>ПОЛУЧЕНИЯ МИКРОЗАЙМА</w:t>
      </w:r>
    </w:p>
    <w:p w14:paraId="3E3A0A5A" w14:textId="77777777" w:rsidR="006E70C8" w:rsidRPr="00785AAC" w:rsidRDefault="006E70C8" w:rsidP="000E6C7A">
      <w:pPr>
        <w:pStyle w:val="a3"/>
        <w:spacing w:before="0" w:after="0"/>
        <w:jc w:val="both"/>
        <w:rPr>
          <w:rFonts w:ascii="Times New Roman" w:hAnsi="Times New Roman" w:cs="Times New Roman"/>
          <w:b/>
          <w:sz w:val="22"/>
          <w:szCs w:val="22"/>
          <w:lang w:val="ru-RU"/>
        </w:rPr>
      </w:pPr>
    </w:p>
    <w:p w14:paraId="53ABE3C7" w14:textId="77777777" w:rsidR="00A86C62" w:rsidRPr="00785AAC" w:rsidRDefault="006A0AE2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</w:pPr>
      <w:r w:rsidRPr="00785AAC"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  <w:t>Документы по форме</w:t>
      </w:r>
      <w:r w:rsidR="007935BF" w:rsidRPr="00785AAC"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  <w:t xml:space="preserve"> </w:t>
      </w:r>
      <w:r w:rsidRPr="00785AAC"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  <w:t>Фонд</w:t>
      </w:r>
      <w:r w:rsidR="007D2C5C" w:rsidRPr="00785AAC"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  <w:t>а</w:t>
      </w:r>
      <w:r w:rsidRPr="00785AAC"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  <w:t>:</w:t>
      </w:r>
    </w:p>
    <w:p w14:paraId="044E3545" w14:textId="77F71FA6" w:rsidR="00F40392" w:rsidRPr="00785AAC" w:rsidRDefault="00F40392" w:rsidP="00B00E2D">
      <w:pPr>
        <w:pStyle w:val="af0"/>
        <w:numPr>
          <w:ilvl w:val="0"/>
          <w:numId w:val="35"/>
        </w:numPr>
        <w:spacing w:after="0"/>
        <w:ind w:left="0" w:firstLine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785AAC">
        <w:rPr>
          <w:rFonts w:ascii="Times New Roman" w:hAnsi="Times New Roman" w:cs="Times New Roman"/>
          <w:sz w:val="22"/>
          <w:szCs w:val="22"/>
          <w:lang w:val="ru-RU"/>
        </w:rPr>
        <w:t>Анкета-заявка на получение микрозайма по форме Фонда (для заемщика/ поручителя /залогодателя  ЮЛ/ИП</w:t>
      </w:r>
      <w:r w:rsidR="00275CBE" w:rsidRPr="00785AAC">
        <w:rPr>
          <w:rFonts w:ascii="Times New Roman" w:hAnsi="Times New Roman" w:cs="Times New Roman"/>
          <w:sz w:val="22"/>
          <w:szCs w:val="22"/>
          <w:lang w:val="ru-RU"/>
        </w:rPr>
        <w:t>/самозанятого</w:t>
      </w:r>
      <w:r w:rsidRPr="00785AAC">
        <w:rPr>
          <w:rFonts w:ascii="Times New Roman" w:hAnsi="Times New Roman" w:cs="Times New Roman"/>
          <w:sz w:val="22"/>
          <w:szCs w:val="22"/>
          <w:lang w:val="ru-RU"/>
        </w:rPr>
        <w:t>).</w:t>
      </w:r>
    </w:p>
    <w:p w14:paraId="475E41BA" w14:textId="77777777" w:rsidR="00F40392" w:rsidRPr="00785AAC" w:rsidRDefault="00F40392" w:rsidP="00B00E2D">
      <w:pPr>
        <w:pStyle w:val="af0"/>
        <w:numPr>
          <w:ilvl w:val="0"/>
          <w:numId w:val="35"/>
        </w:numPr>
        <w:spacing w:after="0"/>
        <w:ind w:left="0" w:firstLine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785AAC">
        <w:rPr>
          <w:rFonts w:ascii="Times New Roman" w:hAnsi="Times New Roman" w:cs="Times New Roman"/>
          <w:sz w:val="22"/>
          <w:szCs w:val="22"/>
          <w:lang w:val="ru-RU"/>
        </w:rPr>
        <w:t>Анкеты физических лиц (для руководителя, учредителей, поручителя).</w:t>
      </w:r>
    </w:p>
    <w:p w14:paraId="060C561D" w14:textId="77777777" w:rsidR="00F40392" w:rsidRPr="00785AAC" w:rsidRDefault="00F40392" w:rsidP="00B00E2D">
      <w:pPr>
        <w:pStyle w:val="af0"/>
        <w:numPr>
          <w:ilvl w:val="0"/>
          <w:numId w:val="35"/>
        </w:numPr>
        <w:spacing w:after="0"/>
        <w:ind w:left="0" w:firstLine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785AAC">
        <w:rPr>
          <w:rFonts w:ascii="Times New Roman" w:hAnsi="Times New Roman" w:cs="Times New Roman"/>
          <w:sz w:val="22"/>
          <w:szCs w:val="22"/>
          <w:lang w:val="ru-RU"/>
        </w:rPr>
        <w:t>Технико-экономическое обоснование проекта (ТЭО)</w:t>
      </w:r>
    </w:p>
    <w:p w14:paraId="22504C56" w14:textId="77777777" w:rsidR="00F40392" w:rsidRPr="00785AAC" w:rsidRDefault="00F40392" w:rsidP="00B00E2D">
      <w:pPr>
        <w:pStyle w:val="af0"/>
        <w:numPr>
          <w:ilvl w:val="0"/>
          <w:numId w:val="35"/>
        </w:numPr>
        <w:spacing w:after="0"/>
        <w:ind w:left="0" w:firstLine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785AAC">
        <w:rPr>
          <w:rFonts w:ascii="Times New Roman" w:hAnsi="Times New Roman" w:cs="Times New Roman"/>
          <w:sz w:val="22"/>
          <w:szCs w:val="22"/>
          <w:lang w:val="ru-RU"/>
        </w:rPr>
        <w:t>Бизнес-план (для продукта «Старт»)</w:t>
      </w:r>
    </w:p>
    <w:p w14:paraId="7D8D42C0" w14:textId="77777777" w:rsidR="006E70C8" w:rsidRPr="00785AAC" w:rsidRDefault="006E70C8" w:rsidP="000E6C7A">
      <w:pPr>
        <w:pStyle w:val="a3"/>
        <w:spacing w:before="0" w:after="0"/>
        <w:jc w:val="both"/>
        <w:rPr>
          <w:rFonts w:ascii="Times New Roman" w:hAnsi="Times New Roman" w:cs="Times New Roman"/>
          <w:b/>
          <w:sz w:val="22"/>
          <w:szCs w:val="22"/>
          <w:lang w:val="ru-RU"/>
        </w:rPr>
      </w:pPr>
    </w:p>
    <w:p w14:paraId="2F46B2D7" w14:textId="7B7416CF" w:rsidR="0008193B" w:rsidRPr="00785AAC" w:rsidRDefault="0008193B" w:rsidP="000D7065">
      <w:pPr>
        <w:pStyle w:val="af0"/>
        <w:spacing w:after="0"/>
        <w:ind w:left="0"/>
        <w:contextualSpacing w:val="0"/>
        <w:jc w:val="both"/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</w:pPr>
      <w:r w:rsidRPr="00785AAC"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  <w:t>Юридические документы (для заемщика/поручителя/залогодателя  ЮЛ/ИП</w:t>
      </w:r>
      <w:r w:rsidR="00DC0489" w:rsidRPr="00785AAC"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  <w:t>/самозанятого</w:t>
      </w:r>
      <w:r w:rsidRPr="00785AAC"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  <w:t>):</w:t>
      </w:r>
    </w:p>
    <w:p w14:paraId="4647BBF2" w14:textId="77777777" w:rsidR="0008193B" w:rsidRPr="00785AAC" w:rsidRDefault="0008193B" w:rsidP="00B00E2D">
      <w:pPr>
        <w:pStyle w:val="af0"/>
        <w:numPr>
          <w:ilvl w:val="0"/>
          <w:numId w:val="32"/>
        </w:numPr>
        <w:spacing w:after="0"/>
        <w:ind w:left="0" w:firstLine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785AAC">
        <w:rPr>
          <w:rFonts w:ascii="Times New Roman" w:hAnsi="Times New Roman" w:cs="Times New Roman"/>
          <w:sz w:val="22"/>
          <w:szCs w:val="22"/>
          <w:lang w:val="ru-RU"/>
        </w:rPr>
        <w:t>Устав, изменения и/или дополнения в устав (если они были), зарегистрированные в установленном законодательством порядке (только для ЮЛ).</w:t>
      </w:r>
    </w:p>
    <w:p w14:paraId="49020496" w14:textId="77777777" w:rsidR="0008193B" w:rsidRPr="00785AAC" w:rsidRDefault="0008193B" w:rsidP="00B00E2D">
      <w:pPr>
        <w:pStyle w:val="af0"/>
        <w:numPr>
          <w:ilvl w:val="0"/>
          <w:numId w:val="32"/>
        </w:numPr>
        <w:tabs>
          <w:tab w:val="left" w:pos="709"/>
        </w:tabs>
        <w:spacing w:after="0"/>
        <w:ind w:left="709" w:hanging="709"/>
        <w:jc w:val="both"/>
        <w:rPr>
          <w:rFonts w:ascii="Times New Roman" w:hAnsi="Times New Roman" w:cs="Times New Roman"/>
          <w:sz w:val="22"/>
          <w:szCs w:val="22"/>
        </w:rPr>
      </w:pPr>
      <w:proofErr w:type="spellStart"/>
      <w:r w:rsidRPr="00785AAC">
        <w:rPr>
          <w:rFonts w:ascii="Times New Roman" w:hAnsi="Times New Roman" w:cs="Times New Roman"/>
          <w:sz w:val="22"/>
          <w:szCs w:val="22"/>
        </w:rPr>
        <w:t>Свидетельство</w:t>
      </w:r>
      <w:proofErr w:type="spellEnd"/>
      <w:r w:rsidRPr="00785AAC">
        <w:rPr>
          <w:rFonts w:ascii="Times New Roman" w:hAnsi="Times New Roman" w:cs="Times New Roman"/>
          <w:sz w:val="22"/>
          <w:szCs w:val="22"/>
        </w:rPr>
        <w:t xml:space="preserve"> ОГРН/ОГРНИП</w:t>
      </w:r>
      <w:r w:rsidRPr="00785AAC">
        <w:rPr>
          <w:rFonts w:ascii="Times New Roman" w:hAnsi="Times New Roman" w:cs="Times New Roman"/>
          <w:i/>
          <w:sz w:val="22"/>
          <w:szCs w:val="22"/>
        </w:rPr>
        <w:t>.</w:t>
      </w:r>
    </w:p>
    <w:p w14:paraId="6D76C7E1" w14:textId="77777777" w:rsidR="0008193B" w:rsidRPr="00785AAC" w:rsidRDefault="0008193B" w:rsidP="00B00E2D">
      <w:pPr>
        <w:pStyle w:val="af0"/>
        <w:numPr>
          <w:ilvl w:val="0"/>
          <w:numId w:val="32"/>
        </w:numPr>
        <w:spacing w:after="0"/>
        <w:ind w:left="0" w:firstLine="0"/>
        <w:jc w:val="both"/>
        <w:rPr>
          <w:rFonts w:ascii="Times New Roman" w:hAnsi="Times New Roman" w:cs="Times New Roman"/>
          <w:sz w:val="22"/>
          <w:szCs w:val="22"/>
        </w:rPr>
      </w:pPr>
      <w:proofErr w:type="spellStart"/>
      <w:r w:rsidRPr="00785AAC">
        <w:rPr>
          <w:rFonts w:ascii="Times New Roman" w:hAnsi="Times New Roman" w:cs="Times New Roman"/>
          <w:sz w:val="22"/>
          <w:szCs w:val="22"/>
        </w:rPr>
        <w:t>Свидетельство</w:t>
      </w:r>
      <w:proofErr w:type="spellEnd"/>
      <w:r w:rsidRPr="00785AAC">
        <w:rPr>
          <w:rFonts w:ascii="Times New Roman" w:hAnsi="Times New Roman" w:cs="Times New Roman"/>
          <w:sz w:val="22"/>
          <w:szCs w:val="22"/>
        </w:rPr>
        <w:t xml:space="preserve"> ИНН.</w:t>
      </w:r>
    </w:p>
    <w:p w14:paraId="00DEF755" w14:textId="77777777" w:rsidR="0008193B" w:rsidRPr="00785AAC" w:rsidRDefault="0008193B" w:rsidP="00B00E2D">
      <w:pPr>
        <w:pStyle w:val="af0"/>
        <w:numPr>
          <w:ilvl w:val="0"/>
          <w:numId w:val="32"/>
        </w:numPr>
        <w:tabs>
          <w:tab w:val="left" w:pos="709"/>
        </w:tabs>
        <w:spacing w:after="0"/>
        <w:ind w:left="709" w:hanging="709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785AAC">
        <w:rPr>
          <w:rFonts w:ascii="Times New Roman" w:hAnsi="Times New Roman" w:cs="Times New Roman"/>
          <w:sz w:val="22"/>
          <w:szCs w:val="22"/>
          <w:lang w:val="ru-RU"/>
        </w:rPr>
        <w:t>Решение/протокол о создании общества (только для ЮЛ)</w:t>
      </w:r>
    </w:p>
    <w:p w14:paraId="04C31D46" w14:textId="77777777" w:rsidR="0008193B" w:rsidRPr="00785AAC" w:rsidRDefault="0008193B" w:rsidP="00B00E2D">
      <w:pPr>
        <w:pStyle w:val="af0"/>
        <w:numPr>
          <w:ilvl w:val="0"/>
          <w:numId w:val="32"/>
        </w:numPr>
        <w:spacing w:after="0"/>
        <w:ind w:left="0" w:firstLine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785AAC">
        <w:rPr>
          <w:rFonts w:ascii="Times New Roman" w:hAnsi="Times New Roman" w:cs="Times New Roman"/>
          <w:sz w:val="22"/>
          <w:szCs w:val="22"/>
          <w:lang w:val="ru-RU"/>
        </w:rPr>
        <w:t>Решение/протокол о назначении руководителя юридического лица (только для ЮЛ)</w:t>
      </w:r>
    </w:p>
    <w:p w14:paraId="4C46AC0B" w14:textId="77777777" w:rsidR="0008193B" w:rsidRPr="00785AAC" w:rsidRDefault="0008193B" w:rsidP="00B00E2D">
      <w:pPr>
        <w:pStyle w:val="af0"/>
        <w:numPr>
          <w:ilvl w:val="0"/>
          <w:numId w:val="32"/>
        </w:numPr>
        <w:tabs>
          <w:tab w:val="left" w:pos="709"/>
        </w:tabs>
        <w:spacing w:after="0"/>
        <w:ind w:left="709" w:hanging="709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785AAC">
        <w:rPr>
          <w:rFonts w:ascii="Times New Roman" w:hAnsi="Times New Roman" w:cs="Times New Roman"/>
          <w:sz w:val="22"/>
          <w:szCs w:val="22"/>
          <w:lang w:val="ru-RU"/>
        </w:rPr>
        <w:t xml:space="preserve">Решение/протокол об одобрении крупной сделки </w:t>
      </w:r>
      <w:r w:rsidRPr="00785AAC">
        <w:rPr>
          <w:rFonts w:ascii="Times New Roman" w:hAnsi="Times New Roman" w:cs="Times New Roman"/>
          <w:i/>
          <w:sz w:val="22"/>
          <w:szCs w:val="22"/>
          <w:lang w:val="ru-RU"/>
        </w:rPr>
        <w:t>(при необходимости)</w:t>
      </w:r>
      <w:r w:rsidRPr="00785AAC">
        <w:rPr>
          <w:rFonts w:ascii="Times New Roman" w:hAnsi="Times New Roman" w:cs="Times New Roman"/>
          <w:sz w:val="22"/>
          <w:szCs w:val="22"/>
          <w:lang w:val="ru-RU"/>
        </w:rPr>
        <w:t xml:space="preserve"> (только для ЮЛ)</w:t>
      </w:r>
    </w:p>
    <w:p w14:paraId="4E430E60" w14:textId="77777777" w:rsidR="0008193B" w:rsidRPr="00785AAC" w:rsidRDefault="0008193B" w:rsidP="00B00E2D">
      <w:pPr>
        <w:pStyle w:val="af0"/>
        <w:numPr>
          <w:ilvl w:val="0"/>
          <w:numId w:val="32"/>
        </w:numPr>
        <w:tabs>
          <w:tab w:val="left" w:pos="709"/>
        </w:tabs>
        <w:spacing w:after="0"/>
        <w:ind w:left="709" w:hanging="709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785AAC">
        <w:rPr>
          <w:rFonts w:ascii="Times New Roman" w:hAnsi="Times New Roman" w:cs="Times New Roman"/>
          <w:sz w:val="22"/>
          <w:szCs w:val="22"/>
          <w:lang w:val="ru-RU"/>
        </w:rPr>
        <w:t xml:space="preserve">Решение/протокол об одобрении сделки с заинтересованностью </w:t>
      </w:r>
      <w:r w:rsidRPr="00785AAC">
        <w:rPr>
          <w:rFonts w:ascii="Times New Roman" w:hAnsi="Times New Roman" w:cs="Times New Roman"/>
          <w:i/>
          <w:sz w:val="22"/>
          <w:szCs w:val="22"/>
          <w:lang w:val="ru-RU"/>
        </w:rPr>
        <w:t>(при необходимости)</w:t>
      </w:r>
      <w:r w:rsidRPr="00785AAC">
        <w:rPr>
          <w:rFonts w:ascii="Times New Roman" w:hAnsi="Times New Roman" w:cs="Times New Roman"/>
          <w:sz w:val="22"/>
          <w:szCs w:val="22"/>
          <w:lang w:val="ru-RU"/>
        </w:rPr>
        <w:t xml:space="preserve"> (только для ЮЛ)</w:t>
      </w:r>
    </w:p>
    <w:p w14:paraId="7D8B546F" w14:textId="77777777" w:rsidR="0008193B" w:rsidRPr="00785AAC" w:rsidRDefault="0008193B" w:rsidP="00B00E2D">
      <w:pPr>
        <w:pStyle w:val="af0"/>
        <w:numPr>
          <w:ilvl w:val="0"/>
          <w:numId w:val="32"/>
        </w:numPr>
        <w:spacing w:after="0"/>
        <w:ind w:left="0" w:firstLine="0"/>
        <w:contextualSpacing w:val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785AAC">
        <w:rPr>
          <w:rFonts w:ascii="Times New Roman" w:hAnsi="Times New Roman" w:cs="Times New Roman"/>
          <w:sz w:val="22"/>
          <w:szCs w:val="22"/>
          <w:lang w:val="ru-RU"/>
        </w:rPr>
        <w:t>Лицензии/свидетельств</w:t>
      </w:r>
      <w:r w:rsidR="00006D3B" w:rsidRPr="00785AAC">
        <w:rPr>
          <w:rFonts w:ascii="Times New Roman" w:hAnsi="Times New Roman" w:cs="Times New Roman"/>
          <w:sz w:val="22"/>
          <w:szCs w:val="22"/>
          <w:lang w:val="ru-RU"/>
        </w:rPr>
        <w:t>о</w:t>
      </w:r>
      <w:r w:rsidRPr="00785AAC">
        <w:rPr>
          <w:rFonts w:ascii="Times New Roman" w:hAnsi="Times New Roman" w:cs="Times New Roman"/>
          <w:sz w:val="22"/>
          <w:szCs w:val="22"/>
          <w:lang w:val="ru-RU"/>
        </w:rPr>
        <w:t xml:space="preserve"> на осуществление хозяйственной деятельности </w:t>
      </w:r>
      <w:r w:rsidRPr="00785AAC">
        <w:rPr>
          <w:rFonts w:ascii="Times New Roman" w:hAnsi="Times New Roman" w:cs="Times New Roman"/>
          <w:i/>
          <w:sz w:val="22"/>
          <w:szCs w:val="22"/>
          <w:lang w:val="ru-RU"/>
        </w:rPr>
        <w:t>(при наличии).</w:t>
      </w:r>
    </w:p>
    <w:p w14:paraId="6533252D" w14:textId="77777777" w:rsidR="0008193B" w:rsidRPr="00785AAC" w:rsidRDefault="0008193B" w:rsidP="00B00E2D">
      <w:pPr>
        <w:pStyle w:val="af0"/>
        <w:numPr>
          <w:ilvl w:val="0"/>
          <w:numId w:val="32"/>
        </w:numPr>
        <w:spacing w:after="0"/>
        <w:ind w:left="709" w:hanging="709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785AAC">
        <w:rPr>
          <w:rFonts w:ascii="Times New Roman" w:hAnsi="Times New Roman" w:cs="Times New Roman"/>
          <w:sz w:val="22"/>
          <w:szCs w:val="22"/>
          <w:lang w:val="ru-RU"/>
        </w:rPr>
        <w:t>Выписка из реестра акционеров на дату обращения (только для ЮЛ).</w:t>
      </w:r>
    </w:p>
    <w:p w14:paraId="76261D1D" w14:textId="390C46FC" w:rsidR="0008193B" w:rsidRPr="00785AAC" w:rsidRDefault="0008193B" w:rsidP="00B00E2D">
      <w:pPr>
        <w:pStyle w:val="af0"/>
        <w:numPr>
          <w:ilvl w:val="0"/>
          <w:numId w:val="32"/>
        </w:numPr>
        <w:spacing w:after="0"/>
        <w:ind w:left="0" w:firstLine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785AAC">
        <w:rPr>
          <w:rFonts w:ascii="Times New Roman" w:hAnsi="Times New Roman" w:cs="Times New Roman"/>
          <w:sz w:val="22"/>
          <w:szCs w:val="22"/>
          <w:lang w:val="ru-RU"/>
        </w:rPr>
        <w:t>Паспорт гражданина РФ (руководителя, учредителей, ИП,</w:t>
      </w:r>
      <w:r w:rsidR="0027357C" w:rsidRPr="00785AAC">
        <w:rPr>
          <w:rFonts w:ascii="Times New Roman" w:hAnsi="Times New Roman" w:cs="Times New Roman"/>
          <w:sz w:val="22"/>
          <w:szCs w:val="22"/>
          <w:lang w:val="ru-RU"/>
        </w:rPr>
        <w:t xml:space="preserve"> самозанятого,</w:t>
      </w:r>
      <w:r w:rsidRPr="00785AAC">
        <w:rPr>
          <w:rFonts w:ascii="Times New Roman" w:hAnsi="Times New Roman" w:cs="Times New Roman"/>
          <w:sz w:val="22"/>
          <w:szCs w:val="22"/>
          <w:lang w:val="ru-RU"/>
        </w:rPr>
        <w:t xml:space="preserve"> все страницы).</w:t>
      </w:r>
    </w:p>
    <w:p w14:paraId="2F37E5B6" w14:textId="13568E81" w:rsidR="0008193B" w:rsidRPr="00785AAC" w:rsidRDefault="0008193B" w:rsidP="00B00E2D">
      <w:pPr>
        <w:pStyle w:val="af0"/>
        <w:numPr>
          <w:ilvl w:val="0"/>
          <w:numId w:val="32"/>
        </w:numPr>
        <w:spacing w:after="0"/>
        <w:ind w:left="0" w:firstLine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785AAC">
        <w:rPr>
          <w:rStyle w:val="afa"/>
          <w:rFonts w:ascii="Times New Roman" w:hAnsi="Times New Roman" w:cs="Times New Roman"/>
          <w:bCs/>
          <w:color w:val="000000" w:themeColor="text1"/>
          <w:sz w:val="22"/>
          <w:szCs w:val="22"/>
          <w:shd w:val="clear" w:color="auto" w:fill="FFFFFF"/>
          <w:lang w:val="ru-RU"/>
        </w:rPr>
        <w:t>СНИЛС (</w:t>
      </w:r>
      <w:r w:rsidRPr="00785AAC">
        <w:rPr>
          <w:rFonts w:ascii="Times New Roman" w:hAnsi="Times New Roman" w:cs="Times New Roman"/>
          <w:sz w:val="22"/>
          <w:szCs w:val="22"/>
          <w:lang w:val="ru-RU"/>
        </w:rPr>
        <w:t>руководителя, учредителей, ИП</w:t>
      </w:r>
      <w:r w:rsidR="0027357C" w:rsidRPr="00785AAC">
        <w:rPr>
          <w:rFonts w:ascii="Times New Roman" w:hAnsi="Times New Roman" w:cs="Times New Roman"/>
          <w:sz w:val="22"/>
          <w:szCs w:val="22"/>
          <w:lang w:val="ru-RU"/>
        </w:rPr>
        <w:t>, самозанятого</w:t>
      </w:r>
      <w:r w:rsidRPr="00785AAC">
        <w:rPr>
          <w:rFonts w:ascii="Times New Roman" w:hAnsi="Times New Roman" w:cs="Times New Roman"/>
          <w:sz w:val="22"/>
          <w:szCs w:val="22"/>
          <w:lang w:val="ru-RU"/>
        </w:rPr>
        <w:t>).</w:t>
      </w:r>
    </w:p>
    <w:p w14:paraId="0E743A7B" w14:textId="77777777" w:rsidR="0008193B" w:rsidRPr="00785AAC" w:rsidRDefault="0008193B" w:rsidP="00B00E2D">
      <w:pPr>
        <w:pStyle w:val="af0"/>
        <w:numPr>
          <w:ilvl w:val="0"/>
          <w:numId w:val="32"/>
        </w:numPr>
        <w:spacing w:after="0"/>
        <w:ind w:left="709" w:hanging="709"/>
        <w:contextualSpacing w:val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785AAC">
        <w:rPr>
          <w:rFonts w:ascii="Times New Roman" w:hAnsi="Times New Roman" w:cs="Times New Roman"/>
          <w:sz w:val="22"/>
          <w:szCs w:val="22"/>
          <w:lang w:val="ru-RU"/>
        </w:rPr>
        <w:t>Договоры аренды недвижимого имущества (субаренды) с актом приема-передачи помещения и/или свидетельство на право собственности на недвижимое имущество, используемое для ведения хозяйственной деятельности.</w:t>
      </w:r>
    </w:p>
    <w:p w14:paraId="1BF43F7A" w14:textId="77777777" w:rsidR="0008193B" w:rsidRPr="00785AAC" w:rsidRDefault="0008193B" w:rsidP="00B00E2D">
      <w:pPr>
        <w:pStyle w:val="af0"/>
        <w:numPr>
          <w:ilvl w:val="0"/>
          <w:numId w:val="32"/>
        </w:numPr>
        <w:spacing w:after="0"/>
        <w:ind w:left="709" w:hanging="709"/>
        <w:contextualSpacing w:val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785AAC">
        <w:rPr>
          <w:rFonts w:ascii="Times New Roman" w:hAnsi="Times New Roman" w:cs="Times New Roman"/>
          <w:sz w:val="22"/>
          <w:szCs w:val="22"/>
          <w:lang w:val="ru-RU"/>
        </w:rPr>
        <w:t>Договоры с контрагентами по бизнесу (заказчиками, поставщиками и т.д., предоставляются основные наиболее крупные договоры, не более 5 шт.)</w:t>
      </w:r>
    </w:p>
    <w:p w14:paraId="0433E70B" w14:textId="5E6CBA08" w:rsidR="0008193B" w:rsidRPr="00785AAC" w:rsidRDefault="0008193B" w:rsidP="00B00E2D">
      <w:pPr>
        <w:pStyle w:val="af0"/>
        <w:numPr>
          <w:ilvl w:val="0"/>
          <w:numId w:val="32"/>
        </w:numPr>
        <w:spacing w:after="0"/>
        <w:ind w:left="709" w:hanging="709"/>
        <w:contextualSpacing w:val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785AAC">
        <w:rPr>
          <w:rFonts w:ascii="Times New Roman" w:hAnsi="Times New Roman" w:cs="Times New Roman"/>
          <w:sz w:val="22"/>
          <w:szCs w:val="22"/>
          <w:lang w:val="ru-RU"/>
        </w:rPr>
        <w:t>Справка</w:t>
      </w:r>
      <w:r w:rsidR="00006D3B" w:rsidRPr="00785AAC">
        <w:rPr>
          <w:rFonts w:ascii="Times New Roman" w:hAnsi="Times New Roman" w:cs="Times New Roman"/>
          <w:sz w:val="22"/>
          <w:szCs w:val="22"/>
          <w:lang w:val="ru-RU"/>
        </w:rPr>
        <w:t xml:space="preserve"> об </w:t>
      </w:r>
      <w:r w:rsidRPr="00785AAC">
        <w:rPr>
          <w:rFonts w:ascii="Times New Roman" w:hAnsi="Times New Roman" w:cs="Times New Roman"/>
          <w:sz w:val="22"/>
          <w:szCs w:val="22"/>
          <w:lang w:val="ru-RU"/>
        </w:rPr>
        <w:t>отсутстви</w:t>
      </w:r>
      <w:r w:rsidR="00006D3B" w:rsidRPr="00785AAC">
        <w:rPr>
          <w:rFonts w:ascii="Times New Roman" w:hAnsi="Times New Roman" w:cs="Times New Roman"/>
          <w:sz w:val="22"/>
          <w:szCs w:val="22"/>
          <w:lang w:val="ru-RU"/>
        </w:rPr>
        <w:t>и</w:t>
      </w:r>
      <w:r w:rsidRPr="00785AAC">
        <w:rPr>
          <w:rFonts w:ascii="Times New Roman" w:hAnsi="Times New Roman" w:cs="Times New Roman"/>
          <w:sz w:val="22"/>
          <w:szCs w:val="22"/>
          <w:lang w:val="ru-RU"/>
        </w:rPr>
        <w:t xml:space="preserve"> задолженности по оплате </w:t>
      </w:r>
      <w:r w:rsidR="00006D3B" w:rsidRPr="00785AAC">
        <w:rPr>
          <w:rFonts w:ascii="Times New Roman" w:hAnsi="Times New Roman" w:cs="Times New Roman"/>
          <w:sz w:val="22"/>
          <w:szCs w:val="22"/>
          <w:lang w:val="ru-RU"/>
        </w:rPr>
        <w:t xml:space="preserve">труда </w:t>
      </w:r>
      <w:r w:rsidRPr="00785AAC">
        <w:rPr>
          <w:rFonts w:ascii="Times New Roman" w:hAnsi="Times New Roman" w:cs="Times New Roman"/>
          <w:sz w:val="22"/>
          <w:szCs w:val="22"/>
          <w:lang w:val="ru-RU"/>
        </w:rPr>
        <w:t xml:space="preserve">перед работниками  </w:t>
      </w:r>
      <w:r w:rsidRPr="00785AAC">
        <w:rPr>
          <w:rFonts w:ascii="Times New Roman" w:hAnsi="Times New Roman" w:cs="Times New Roman"/>
          <w:i/>
          <w:sz w:val="22"/>
          <w:szCs w:val="22"/>
          <w:lang w:val="ru-RU"/>
        </w:rPr>
        <w:t>(</w:t>
      </w:r>
      <w:r w:rsidR="00DC0489" w:rsidRPr="00785AAC">
        <w:rPr>
          <w:rFonts w:ascii="Times New Roman" w:hAnsi="Times New Roman" w:cs="Times New Roman"/>
          <w:i/>
          <w:sz w:val="22"/>
          <w:szCs w:val="22"/>
          <w:lang w:val="ru-RU"/>
        </w:rPr>
        <w:t xml:space="preserve">для СМСП </w:t>
      </w:r>
      <w:r w:rsidRPr="00785AAC">
        <w:rPr>
          <w:rFonts w:ascii="Times New Roman" w:hAnsi="Times New Roman" w:cs="Times New Roman"/>
          <w:i/>
          <w:sz w:val="22"/>
          <w:szCs w:val="22"/>
          <w:lang w:val="ru-RU"/>
        </w:rPr>
        <w:t>по форме Фонда).</w:t>
      </w:r>
    </w:p>
    <w:p w14:paraId="56333B8E" w14:textId="77777777" w:rsidR="0008193B" w:rsidRPr="00785AAC" w:rsidRDefault="0008193B" w:rsidP="000E6C7A">
      <w:pPr>
        <w:spacing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</w:p>
    <w:p w14:paraId="06809706" w14:textId="77777777" w:rsidR="0008193B" w:rsidRPr="00785AAC" w:rsidRDefault="0008193B" w:rsidP="000E6C7A">
      <w:pPr>
        <w:spacing w:after="0"/>
        <w:jc w:val="both"/>
        <w:rPr>
          <w:rFonts w:ascii="Times New Roman" w:hAnsi="Times New Roman" w:cs="Times New Roman"/>
          <w:b/>
          <w:sz w:val="22"/>
          <w:szCs w:val="22"/>
          <w:lang w:val="ru-RU"/>
        </w:rPr>
      </w:pPr>
      <w:r w:rsidRPr="00785AAC">
        <w:rPr>
          <w:rFonts w:ascii="Times New Roman" w:hAnsi="Times New Roman" w:cs="Times New Roman"/>
          <w:b/>
          <w:sz w:val="22"/>
          <w:szCs w:val="22"/>
          <w:lang w:val="ru-RU"/>
        </w:rPr>
        <w:t>Дополнительно для крестьянского (фермерского) хозяйства:</w:t>
      </w:r>
    </w:p>
    <w:p w14:paraId="0E2E6BE4" w14:textId="77777777" w:rsidR="0008193B" w:rsidRPr="00785AAC" w:rsidRDefault="0008193B" w:rsidP="000E6C7A">
      <w:pPr>
        <w:spacing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785AAC">
        <w:rPr>
          <w:rFonts w:ascii="Times New Roman" w:hAnsi="Times New Roman" w:cs="Times New Roman"/>
          <w:sz w:val="22"/>
          <w:szCs w:val="22"/>
          <w:lang w:val="ru-RU"/>
        </w:rPr>
        <w:t>1. Список членов КФХ на текущую дату, заверенную печатью и подписью главы КФХ с указанием степени родства членов КФХ  (при наличии и заполняется по форме Фонда).</w:t>
      </w:r>
    </w:p>
    <w:p w14:paraId="25EDD1D6" w14:textId="77777777" w:rsidR="0008193B" w:rsidRPr="00785AAC" w:rsidRDefault="0008193B" w:rsidP="000E6C7A">
      <w:pPr>
        <w:spacing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785AAC">
        <w:rPr>
          <w:rFonts w:ascii="Times New Roman" w:hAnsi="Times New Roman" w:cs="Times New Roman"/>
          <w:sz w:val="22"/>
          <w:szCs w:val="22"/>
          <w:lang w:val="ru-RU"/>
        </w:rPr>
        <w:t>2.  Соглашение между членами КФХ  со всеми изменениями на текущую дату (при наличии).</w:t>
      </w:r>
    </w:p>
    <w:p w14:paraId="2F97C793" w14:textId="77777777" w:rsidR="0008193B" w:rsidRPr="00785AAC" w:rsidRDefault="0008193B" w:rsidP="000E6C7A">
      <w:pPr>
        <w:spacing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785AAC">
        <w:rPr>
          <w:rFonts w:ascii="Times New Roman" w:hAnsi="Times New Roman" w:cs="Times New Roman"/>
          <w:sz w:val="22"/>
          <w:szCs w:val="22"/>
          <w:lang w:val="ru-RU"/>
        </w:rPr>
        <w:t>3.  Протокол собрания членов КФХ об одобрении заключения договора микрозайма, залога, поручительства, заверенные печатью и подписью главы КФХ (при наличии)</w:t>
      </w:r>
    </w:p>
    <w:p w14:paraId="6CD01B28" w14:textId="77777777" w:rsidR="00A67620" w:rsidRPr="00785AAC" w:rsidRDefault="00A67620" w:rsidP="000E6C7A">
      <w:pPr>
        <w:pStyle w:val="a3"/>
        <w:spacing w:before="0"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</w:p>
    <w:p w14:paraId="06AEB5AF" w14:textId="31E1B749" w:rsidR="0008193B" w:rsidRPr="00785AAC" w:rsidRDefault="0008193B" w:rsidP="000E6C7A">
      <w:pPr>
        <w:pStyle w:val="af0"/>
        <w:spacing w:after="0"/>
        <w:ind w:left="0" w:firstLine="709"/>
        <w:contextualSpacing w:val="0"/>
        <w:jc w:val="both"/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</w:pPr>
      <w:r w:rsidRPr="00785AAC"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  <w:t>Финансовые документы и отчетность (для заемщика/поручителя/залогодателя  ЮЛ/ИП</w:t>
      </w:r>
      <w:r w:rsidR="000D7065" w:rsidRPr="00785AAC"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  <w:t>/самозанятого</w:t>
      </w:r>
      <w:r w:rsidRPr="00785AAC"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  <w:t>):</w:t>
      </w:r>
    </w:p>
    <w:p w14:paraId="777CC0A1" w14:textId="5D7393E9" w:rsidR="0008193B" w:rsidRPr="00785AAC" w:rsidRDefault="0008193B" w:rsidP="00B00E2D">
      <w:pPr>
        <w:pStyle w:val="af0"/>
        <w:numPr>
          <w:ilvl w:val="0"/>
          <w:numId w:val="34"/>
        </w:numPr>
        <w:spacing w:after="0"/>
        <w:ind w:hanging="72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785AAC">
        <w:rPr>
          <w:rFonts w:ascii="Times New Roman" w:hAnsi="Times New Roman" w:cs="Times New Roman"/>
          <w:sz w:val="22"/>
          <w:szCs w:val="22"/>
          <w:u w:val="single"/>
          <w:lang w:val="ru-RU"/>
        </w:rPr>
        <w:t>Бухгалтерская отчетность:</w:t>
      </w:r>
      <w:r w:rsidRPr="00785AAC">
        <w:rPr>
          <w:rFonts w:ascii="Times New Roman" w:hAnsi="Times New Roman" w:cs="Times New Roman"/>
          <w:sz w:val="22"/>
          <w:szCs w:val="22"/>
          <w:lang w:val="ru-RU"/>
        </w:rPr>
        <w:t xml:space="preserve"> Бухгалтерский баланс (форма-1) и Отчет о </w:t>
      </w:r>
      <w:r w:rsidR="00DC0489" w:rsidRPr="00785AAC">
        <w:rPr>
          <w:rFonts w:ascii="Times New Roman" w:hAnsi="Times New Roman" w:cs="Times New Roman"/>
          <w:sz w:val="22"/>
          <w:szCs w:val="22"/>
          <w:lang w:val="ru-RU"/>
        </w:rPr>
        <w:t>финансовых результатах</w:t>
      </w:r>
      <w:r w:rsidRPr="00785AAC">
        <w:rPr>
          <w:rFonts w:ascii="Times New Roman" w:hAnsi="Times New Roman" w:cs="Times New Roman"/>
          <w:sz w:val="22"/>
          <w:szCs w:val="22"/>
          <w:lang w:val="ru-RU"/>
        </w:rPr>
        <w:t xml:space="preserve"> (форма-2) за последний отчетный период с отметкой налогового органа, электронной или почтовой квитанцией</w:t>
      </w:r>
      <w:r w:rsidR="00063BF3" w:rsidRPr="00785AAC">
        <w:rPr>
          <w:rFonts w:ascii="Times New Roman" w:hAnsi="Times New Roman" w:cs="Times New Roman"/>
          <w:sz w:val="22"/>
          <w:szCs w:val="22"/>
          <w:lang w:val="ru-RU"/>
        </w:rPr>
        <w:t>.</w:t>
      </w:r>
    </w:p>
    <w:p w14:paraId="07F6DA53" w14:textId="77777777" w:rsidR="0008193B" w:rsidRPr="00785AAC" w:rsidRDefault="0008193B" w:rsidP="00B00E2D">
      <w:pPr>
        <w:pStyle w:val="af0"/>
        <w:numPr>
          <w:ilvl w:val="0"/>
          <w:numId w:val="34"/>
        </w:numPr>
        <w:spacing w:after="0"/>
        <w:ind w:hanging="72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785AAC">
        <w:rPr>
          <w:rFonts w:ascii="Times New Roman" w:hAnsi="Times New Roman" w:cs="Times New Roman"/>
          <w:sz w:val="22"/>
          <w:szCs w:val="22"/>
          <w:u w:val="single"/>
          <w:lang w:val="ru-RU"/>
        </w:rPr>
        <w:t>УСНО</w:t>
      </w:r>
      <w:r w:rsidRPr="00785AAC">
        <w:rPr>
          <w:rFonts w:ascii="Times New Roman" w:hAnsi="Times New Roman" w:cs="Times New Roman"/>
          <w:sz w:val="22"/>
          <w:szCs w:val="22"/>
          <w:lang w:val="ru-RU"/>
        </w:rPr>
        <w:t>: налоговая декларация на последнюю отчетную дату, с отметкой налогового органа электронной или почтовой квитанцией.</w:t>
      </w:r>
    </w:p>
    <w:p w14:paraId="56413BE1" w14:textId="77777777" w:rsidR="0008193B" w:rsidRPr="00785AAC" w:rsidRDefault="0008193B" w:rsidP="00B00E2D">
      <w:pPr>
        <w:pStyle w:val="af0"/>
        <w:numPr>
          <w:ilvl w:val="0"/>
          <w:numId w:val="34"/>
        </w:numPr>
        <w:spacing w:after="0"/>
        <w:ind w:hanging="72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785AAC">
        <w:rPr>
          <w:rFonts w:ascii="Times New Roman" w:hAnsi="Times New Roman" w:cs="Times New Roman"/>
          <w:sz w:val="22"/>
          <w:szCs w:val="22"/>
          <w:u w:val="single"/>
          <w:lang w:val="ru-RU"/>
        </w:rPr>
        <w:t>ЕСХН</w:t>
      </w:r>
      <w:r w:rsidRPr="00785AAC">
        <w:rPr>
          <w:rFonts w:ascii="Times New Roman" w:hAnsi="Times New Roman" w:cs="Times New Roman"/>
          <w:sz w:val="22"/>
          <w:szCs w:val="22"/>
          <w:lang w:val="ru-RU"/>
        </w:rPr>
        <w:t>: налоговая декларация на последнюю отчетную дату, с отметкой налогового органа электронной или почтовой квитанцией</w:t>
      </w:r>
    </w:p>
    <w:p w14:paraId="1FA3199B" w14:textId="77777777" w:rsidR="0008193B" w:rsidRPr="00785AAC" w:rsidRDefault="0008193B" w:rsidP="00B00E2D">
      <w:pPr>
        <w:pStyle w:val="af0"/>
        <w:numPr>
          <w:ilvl w:val="0"/>
          <w:numId w:val="34"/>
        </w:numPr>
        <w:spacing w:after="0"/>
        <w:ind w:hanging="72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785AAC">
        <w:rPr>
          <w:rFonts w:ascii="Times New Roman" w:hAnsi="Times New Roman" w:cs="Times New Roman"/>
          <w:sz w:val="22"/>
          <w:szCs w:val="22"/>
          <w:u w:val="single"/>
          <w:lang w:val="ru-RU"/>
        </w:rPr>
        <w:lastRenderedPageBreak/>
        <w:t>3 НДФЛ</w:t>
      </w:r>
      <w:r w:rsidRPr="00785AAC">
        <w:rPr>
          <w:rFonts w:ascii="Times New Roman" w:hAnsi="Times New Roman" w:cs="Times New Roman"/>
          <w:sz w:val="22"/>
          <w:szCs w:val="22"/>
          <w:lang w:val="ru-RU"/>
        </w:rPr>
        <w:t>: налоговая декларация на последнюю отчетную дату, с отметкой налогового органа электронной или почтовой квитанцией</w:t>
      </w:r>
    </w:p>
    <w:p w14:paraId="4F1A143E" w14:textId="17EDDDFB" w:rsidR="0008193B" w:rsidRPr="00785AAC" w:rsidRDefault="0008193B" w:rsidP="00B00E2D">
      <w:pPr>
        <w:pStyle w:val="af0"/>
        <w:numPr>
          <w:ilvl w:val="0"/>
          <w:numId w:val="34"/>
        </w:numPr>
        <w:spacing w:after="0"/>
        <w:ind w:hanging="72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785AAC">
        <w:rPr>
          <w:rFonts w:ascii="Times New Roman" w:hAnsi="Times New Roman" w:cs="Times New Roman"/>
          <w:sz w:val="22"/>
          <w:szCs w:val="22"/>
          <w:u w:val="single"/>
          <w:lang w:val="ru-RU"/>
        </w:rPr>
        <w:t>ОСНО</w:t>
      </w:r>
      <w:r w:rsidRPr="00785AAC">
        <w:rPr>
          <w:rFonts w:ascii="Times New Roman" w:hAnsi="Times New Roman" w:cs="Times New Roman"/>
          <w:sz w:val="22"/>
          <w:szCs w:val="22"/>
          <w:lang w:val="ru-RU"/>
        </w:rPr>
        <w:t xml:space="preserve">: налоговые декларации (налог на прибыль, НДС, </w:t>
      </w:r>
      <w:r w:rsidR="00DC0489" w:rsidRPr="00785AAC">
        <w:rPr>
          <w:rFonts w:ascii="Times New Roman" w:hAnsi="Times New Roman" w:cs="Times New Roman"/>
          <w:sz w:val="22"/>
          <w:szCs w:val="22"/>
          <w:lang w:val="ru-RU"/>
        </w:rPr>
        <w:t xml:space="preserve">налог на </w:t>
      </w:r>
      <w:r w:rsidRPr="00785AAC">
        <w:rPr>
          <w:rFonts w:ascii="Times New Roman" w:hAnsi="Times New Roman" w:cs="Times New Roman"/>
          <w:sz w:val="22"/>
          <w:szCs w:val="22"/>
          <w:lang w:val="ru-RU"/>
        </w:rPr>
        <w:t>имущество, транспортный налог, земельный налог и т.д.) на последнюю отчетную дату (год/квартал), с отметкой налогового органа электронной или почтовой квитанцией.</w:t>
      </w:r>
    </w:p>
    <w:p w14:paraId="36876C8F" w14:textId="77777777" w:rsidR="0008193B" w:rsidRPr="00785AAC" w:rsidRDefault="0008193B" w:rsidP="00B00E2D">
      <w:pPr>
        <w:pStyle w:val="af0"/>
        <w:numPr>
          <w:ilvl w:val="0"/>
          <w:numId w:val="34"/>
        </w:numPr>
        <w:spacing w:after="0"/>
        <w:ind w:hanging="720"/>
        <w:jc w:val="both"/>
        <w:rPr>
          <w:rFonts w:ascii="Times New Roman" w:hAnsi="Times New Roman" w:cs="Times New Roman"/>
          <w:sz w:val="22"/>
          <w:szCs w:val="22"/>
        </w:rPr>
      </w:pPr>
      <w:proofErr w:type="spellStart"/>
      <w:r w:rsidRPr="00785AAC">
        <w:rPr>
          <w:rFonts w:ascii="Times New Roman" w:hAnsi="Times New Roman" w:cs="Times New Roman"/>
          <w:sz w:val="22"/>
          <w:szCs w:val="22"/>
          <w:u w:val="single"/>
        </w:rPr>
        <w:t>Патент</w:t>
      </w:r>
      <w:proofErr w:type="spellEnd"/>
    </w:p>
    <w:p w14:paraId="045C8238" w14:textId="77777777" w:rsidR="0008193B" w:rsidRPr="00785AAC" w:rsidRDefault="0008193B" w:rsidP="00B00E2D">
      <w:pPr>
        <w:pStyle w:val="af0"/>
        <w:numPr>
          <w:ilvl w:val="0"/>
          <w:numId w:val="34"/>
        </w:numPr>
        <w:spacing w:after="0"/>
        <w:ind w:hanging="72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785AAC">
        <w:rPr>
          <w:rFonts w:ascii="Times New Roman" w:hAnsi="Times New Roman" w:cs="Times New Roman"/>
          <w:sz w:val="22"/>
          <w:szCs w:val="22"/>
          <w:lang w:val="ru-RU"/>
        </w:rPr>
        <w:t xml:space="preserve">Книга учета доходов и расходов </w:t>
      </w:r>
      <w:r w:rsidRPr="00785AAC">
        <w:rPr>
          <w:rFonts w:ascii="Times New Roman" w:hAnsi="Times New Roman" w:cs="Times New Roman"/>
          <w:i/>
          <w:sz w:val="22"/>
          <w:szCs w:val="22"/>
          <w:lang w:val="ru-RU"/>
        </w:rPr>
        <w:t>(при наличии) за последний завершенный год и фактический период текущего года</w:t>
      </w:r>
      <w:r w:rsidRPr="00785AAC">
        <w:rPr>
          <w:rFonts w:ascii="Times New Roman" w:hAnsi="Times New Roman" w:cs="Times New Roman"/>
          <w:sz w:val="22"/>
          <w:szCs w:val="22"/>
          <w:lang w:val="ru-RU"/>
        </w:rPr>
        <w:t xml:space="preserve">. </w:t>
      </w:r>
    </w:p>
    <w:p w14:paraId="49B378C5" w14:textId="5C12912F" w:rsidR="0008193B" w:rsidRPr="00785AAC" w:rsidRDefault="00DC0489" w:rsidP="00B00E2D">
      <w:pPr>
        <w:pStyle w:val="af0"/>
        <w:numPr>
          <w:ilvl w:val="0"/>
          <w:numId w:val="34"/>
        </w:numPr>
        <w:spacing w:after="0"/>
        <w:ind w:hanging="72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785AAC">
        <w:rPr>
          <w:rFonts w:ascii="Times New Roman" w:hAnsi="Times New Roman" w:cs="Times New Roman"/>
          <w:sz w:val="22"/>
          <w:szCs w:val="22"/>
          <w:lang w:val="ru-RU"/>
        </w:rPr>
        <w:t>У</w:t>
      </w:r>
      <w:r w:rsidR="0008193B" w:rsidRPr="00785AAC">
        <w:rPr>
          <w:rFonts w:ascii="Times New Roman" w:hAnsi="Times New Roman" w:cs="Times New Roman"/>
          <w:sz w:val="22"/>
          <w:szCs w:val="22"/>
          <w:lang w:val="ru-RU"/>
        </w:rPr>
        <w:t>правленческая отчетность по форме Фонда – справка о финансовом состоянии (на первое число месяца</w:t>
      </w:r>
      <w:r w:rsidR="005D1935" w:rsidRPr="00785AAC">
        <w:rPr>
          <w:rFonts w:ascii="Times New Roman" w:hAnsi="Times New Roman" w:cs="Times New Roman"/>
          <w:sz w:val="22"/>
          <w:szCs w:val="22"/>
          <w:lang w:val="ru-RU"/>
        </w:rPr>
        <w:t xml:space="preserve">, в котором подана заявка на финансирование, </w:t>
      </w:r>
      <w:r w:rsidR="0008193B" w:rsidRPr="00785AAC">
        <w:rPr>
          <w:rFonts w:ascii="Times New Roman" w:hAnsi="Times New Roman" w:cs="Times New Roman"/>
          <w:sz w:val="22"/>
          <w:szCs w:val="22"/>
          <w:lang w:val="ru-RU"/>
        </w:rPr>
        <w:t xml:space="preserve"> за последние 6 месяцев, при наличии сезонности в деятельности за последние 12 месяцев, либо за фактически отработанное время, при ведении деятельности менее 6 месяцев)</w:t>
      </w:r>
    </w:p>
    <w:p w14:paraId="052D0A4B" w14:textId="77777777" w:rsidR="0008193B" w:rsidRPr="00785AAC" w:rsidRDefault="0008193B" w:rsidP="00B00E2D">
      <w:pPr>
        <w:pStyle w:val="af0"/>
        <w:numPr>
          <w:ilvl w:val="0"/>
          <w:numId w:val="34"/>
        </w:numPr>
        <w:spacing w:after="0"/>
        <w:ind w:hanging="720"/>
        <w:contextualSpacing w:val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785AAC">
        <w:rPr>
          <w:rFonts w:ascii="Times New Roman" w:hAnsi="Times New Roman" w:cs="Times New Roman"/>
          <w:sz w:val="22"/>
          <w:szCs w:val="22"/>
          <w:lang w:val="ru-RU"/>
        </w:rPr>
        <w:t>Оборотно-сальдовые ведомости по всем работающим счетам (при наличии, за последние 12 месяцев</w:t>
      </w:r>
      <w:r w:rsidR="005D1935" w:rsidRPr="00785AAC">
        <w:rPr>
          <w:rFonts w:ascii="Times New Roman" w:hAnsi="Times New Roman" w:cs="Times New Roman"/>
          <w:sz w:val="22"/>
          <w:szCs w:val="22"/>
          <w:lang w:val="ru-RU"/>
        </w:rPr>
        <w:t xml:space="preserve"> (поквартально)</w:t>
      </w:r>
      <w:r w:rsidRPr="00785AAC">
        <w:rPr>
          <w:rFonts w:ascii="Times New Roman" w:hAnsi="Times New Roman" w:cs="Times New Roman"/>
          <w:sz w:val="22"/>
          <w:szCs w:val="22"/>
          <w:lang w:val="ru-RU"/>
        </w:rPr>
        <w:t xml:space="preserve">, либо за фактически отработанное время при ведении деятельности менее 12 месяцев) </w:t>
      </w:r>
    </w:p>
    <w:p w14:paraId="2BF081DD" w14:textId="18B3B834" w:rsidR="0008193B" w:rsidRPr="00785AAC" w:rsidRDefault="0008193B" w:rsidP="00B00E2D">
      <w:pPr>
        <w:pStyle w:val="af0"/>
        <w:numPr>
          <w:ilvl w:val="0"/>
          <w:numId w:val="34"/>
        </w:numPr>
        <w:spacing w:after="0"/>
        <w:ind w:hanging="720"/>
        <w:contextualSpacing w:val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785AAC">
        <w:rPr>
          <w:rFonts w:ascii="Times New Roman" w:hAnsi="Times New Roman" w:cs="Times New Roman"/>
          <w:sz w:val="22"/>
          <w:szCs w:val="22"/>
          <w:lang w:val="ru-RU"/>
        </w:rPr>
        <w:t xml:space="preserve">Сведения о среднесписочной численности работников за предшествующий календарный год, (форма по КНД 1110018) по состоянию на 01 число года, в котором подаётся заявка на </w:t>
      </w:r>
      <w:proofErr w:type="spellStart"/>
      <w:r w:rsidRPr="00785AAC">
        <w:rPr>
          <w:rFonts w:ascii="Times New Roman" w:hAnsi="Times New Roman" w:cs="Times New Roman"/>
          <w:sz w:val="22"/>
          <w:szCs w:val="22"/>
          <w:lang w:val="ru-RU"/>
        </w:rPr>
        <w:t>микроза</w:t>
      </w:r>
      <w:r w:rsidR="00DC0489" w:rsidRPr="00785AAC">
        <w:rPr>
          <w:rFonts w:ascii="Times New Roman" w:hAnsi="Times New Roman" w:cs="Times New Roman"/>
          <w:sz w:val="22"/>
          <w:szCs w:val="22"/>
          <w:lang w:val="ru-RU"/>
        </w:rPr>
        <w:t>й</w:t>
      </w:r>
      <w:r w:rsidRPr="00785AAC">
        <w:rPr>
          <w:rFonts w:ascii="Times New Roman" w:hAnsi="Times New Roman" w:cs="Times New Roman"/>
          <w:sz w:val="22"/>
          <w:szCs w:val="22"/>
          <w:lang w:val="ru-RU"/>
        </w:rPr>
        <w:t>м</w:t>
      </w:r>
      <w:proofErr w:type="spellEnd"/>
      <w:r w:rsidRPr="00785AAC">
        <w:rPr>
          <w:rFonts w:ascii="Times New Roman" w:hAnsi="Times New Roman" w:cs="Times New Roman"/>
          <w:sz w:val="22"/>
          <w:szCs w:val="22"/>
          <w:lang w:val="ru-RU"/>
        </w:rPr>
        <w:t>.</w:t>
      </w:r>
    </w:p>
    <w:p w14:paraId="44B2D1FA" w14:textId="77777777" w:rsidR="0008193B" w:rsidRPr="00785AAC" w:rsidRDefault="0008193B" w:rsidP="00B00E2D">
      <w:pPr>
        <w:pStyle w:val="af0"/>
        <w:numPr>
          <w:ilvl w:val="0"/>
          <w:numId w:val="34"/>
        </w:numPr>
        <w:spacing w:after="0"/>
        <w:ind w:hanging="72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785AAC">
        <w:rPr>
          <w:rFonts w:ascii="Times New Roman" w:hAnsi="Times New Roman" w:cs="Times New Roman"/>
          <w:sz w:val="22"/>
          <w:szCs w:val="22"/>
          <w:lang w:val="ru-RU"/>
        </w:rPr>
        <w:t>При наличии кредитов в сторонних банках – копии кредитных договоров с приложениями и договорами, обеспечивающими обязательства по ним.</w:t>
      </w:r>
    </w:p>
    <w:p w14:paraId="1B2E43BB" w14:textId="41AE52B2" w:rsidR="0008193B" w:rsidRPr="00785AAC" w:rsidRDefault="0008193B" w:rsidP="00B00E2D">
      <w:pPr>
        <w:pStyle w:val="af0"/>
        <w:numPr>
          <w:ilvl w:val="0"/>
          <w:numId w:val="34"/>
        </w:numPr>
        <w:spacing w:after="0"/>
        <w:ind w:hanging="72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785AAC">
        <w:rPr>
          <w:rFonts w:ascii="Times New Roman" w:hAnsi="Times New Roman" w:cs="Times New Roman"/>
          <w:sz w:val="22"/>
          <w:szCs w:val="22"/>
          <w:lang w:val="ru-RU"/>
        </w:rPr>
        <w:t>Статистические формы отчетности за последние 3 года (Фермер 1, Фермер 2</w:t>
      </w:r>
      <w:r w:rsidR="003150DD" w:rsidRPr="00785AAC">
        <w:rPr>
          <w:rFonts w:ascii="Times New Roman" w:hAnsi="Times New Roman" w:cs="Times New Roman"/>
          <w:sz w:val="22"/>
          <w:szCs w:val="22"/>
          <w:lang w:val="ru-RU"/>
        </w:rPr>
        <w:t xml:space="preserve">, Фермер 3 </w:t>
      </w:r>
      <w:r w:rsidRPr="00785AAC">
        <w:rPr>
          <w:rFonts w:ascii="Times New Roman" w:hAnsi="Times New Roman" w:cs="Times New Roman"/>
          <w:sz w:val="22"/>
          <w:szCs w:val="22"/>
          <w:lang w:val="ru-RU"/>
        </w:rPr>
        <w:t xml:space="preserve"> – для ИП ГКФХ)</w:t>
      </w:r>
      <w:r w:rsidR="00DC0489" w:rsidRPr="00785AAC">
        <w:rPr>
          <w:rFonts w:ascii="Times New Roman" w:hAnsi="Times New Roman" w:cs="Times New Roman"/>
          <w:sz w:val="22"/>
          <w:szCs w:val="22"/>
          <w:lang w:val="ru-RU"/>
        </w:rPr>
        <w:t>.</w:t>
      </w:r>
    </w:p>
    <w:p w14:paraId="58E92397" w14:textId="77777777" w:rsidR="0008193B" w:rsidRPr="00785AAC" w:rsidRDefault="0008193B" w:rsidP="000E6C7A">
      <w:pPr>
        <w:pStyle w:val="af0"/>
        <w:spacing w:after="0"/>
        <w:ind w:left="0" w:firstLine="709"/>
        <w:contextualSpacing w:val="0"/>
        <w:jc w:val="both"/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</w:pPr>
    </w:p>
    <w:p w14:paraId="03073CB7" w14:textId="665E7360" w:rsidR="0008193B" w:rsidRPr="00785AAC" w:rsidRDefault="0008193B" w:rsidP="000E6C7A">
      <w:pPr>
        <w:pStyle w:val="af0"/>
        <w:spacing w:after="0"/>
        <w:ind w:left="0" w:firstLine="709"/>
        <w:contextualSpacing w:val="0"/>
        <w:jc w:val="both"/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</w:pPr>
      <w:r w:rsidRPr="00785AAC"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  <w:t>Документы, которые необходимо заказать в других организациях (для заемщика/поручителя/залогодателя ЮЛ/ИП</w:t>
      </w:r>
      <w:r w:rsidR="00275CBE" w:rsidRPr="00785AAC"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  <w:t>/самозанятого</w:t>
      </w:r>
      <w:r w:rsidRPr="00785AAC"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  <w:t>):</w:t>
      </w:r>
    </w:p>
    <w:p w14:paraId="47B0D853" w14:textId="77777777" w:rsidR="0008193B" w:rsidRPr="00785AAC" w:rsidRDefault="0008193B" w:rsidP="00B00E2D">
      <w:pPr>
        <w:pStyle w:val="af0"/>
        <w:numPr>
          <w:ilvl w:val="0"/>
          <w:numId w:val="33"/>
        </w:numPr>
        <w:spacing w:after="0"/>
        <w:ind w:left="0" w:firstLine="0"/>
        <w:contextualSpacing w:val="0"/>
        <w:jc w:val="both"/>
        <w:rPr>
          <w:rFonts w:ascii="Times New Roman" w:hAnsi="Times New Roman" w:cs="Times New Roman"/>
          <w:b/>
          <w:sz w:val="22"/>
          <w:szCs w:val="22"/>
          <w:lang w:val="ru-RU"/>
        </w:rPr>
      </w:pPr>
      <w:r w:rsidRPr="00785AAC">
        <w:rPr>
          <w:rFonts w:ascii="Times New Roman" w:hAnsi="Times New Roman" w:cs="Times New Roman"/>
          <w:sz w:val="22"/>
          <w:szCs w:val="22"/>
          <w:lang w:val="ru-RU"/>
        </w:rPr>
        <w:t>Сведения из налогового органа об открытых (закрытых) расчетных счетах.</w:t>
      </w:r>
    </w:p>
    <w:p w14:paraId="6667C98F" w14:textId="507D1FBD" w:rsidR="0008193B" w:rsidRPr="00785AAC" w:rsidRDefault="0008193B" w:rsidP="00B00E2D">
      <w:pPr>
        <w:pStyle w:val="af0"/>
        <w:numPr>
          <w:ilvl w:val="0"/>
          <w:numId w:val="33"/>
        </w:numPr>
        <w:spacing w:after="0"/>
        <w:ind w:left="709" w:hanging="709"/>
        <w:contextualSpacing w:val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785AAC">
        <w:rPr>
          <w:rFonts w:ascii="Times New Roman" w:hAnsi="Times New Roman" w:cs="Times New Roman"/>
          <w:sz w:val="22"/>
          <w:szCs w:val="22"/>
          <w:lang w:val="ru-RU"/>
        </w:rPr>
        <w:t xml:space="preserve">Справки со всех банков, где открыты счета: о наличии очереди распоряжений, ссудной задолженности, об оборотах денежных средств помесячно за последние 6 месяцев </w:t>
      </w:r>
    </w:p>
    <w:p w14:paraId="36AC68E3" w14:textId="77777777" w:rsidR="0008193B" w:rsidRPr="00785AAC" w:rsidRDefault="0008193B" w:rsidP="00B00E2D">
      <w:pPr>
        <w:pStyle w:val="af0"/>
        <w:numPr>
          <w:ilvl w:val="0"/>
          <w:numId w:val="33"/>
        </w:numPr>
        <w:spacing w:after="0"/>
        <w:ind w:left="709" w:hanging="709"/>
        <w:contextualSpacing w:val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785AAC">
        <w:rPr>
          <w:rFonts w:ascii="Times New Roman" w:hAnsi="Times New Roman" w:cs="Times New Roman"/>
          <w:sz w:val="22"/>
          <w:szCs w:val="22"/>
          <w:lang w:val="ru-RU"/>
        </w:rPr>
        <w:t xml:space="preserve">Расширенные выписки со всех банков по всем расчетным счетам за последние 6 месяцев, при наличии сезонности в деятельности – за последние 12 месяцев. </w:t>
      </w:r>
    </w:p>
    <w:p w14:paraId="0F40A290" w14:textId="5184462B" w:rsidR="0008193B" w:rsidRPr="00785AAC" w:rsidRDefault="00DC0489" w:rsidP="00B00E2D">
      <w:pPr>
        <w:pStyle w:val="af0"/>
        <w:numPr>
          <w:ilvl w:val="0"/>
          <w:numId w:val="33"/>
        </w:numPr>
        <w:spacing w:after="0"/>
        <w:ind w:left="0" w:firstLine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bookmarkStart w:id="12" w:name="_Hlk66870715"/>
      <w:r w:rsidRPr="00785AAC">
        <w:rPr>
          <w:rFonts w:ascii="Times New Roman" w:hAnsi="Times New Roman" w:cs="Times New Roman"/>
          <w:sz w:val="22"/>
          <w:szCs w:val="22"/>
          <w:lang w:val="ru-RU"/>
        </w:rPr>
        <w:t>Б</w:t>
      </w:r>
      <w:r w:rsidR="00F52801" w:rsidRPr="00785AAC">
        <w:rPr>
          <w:rFonts w:ascii="Times New Roman" w:hAnsi="Times New Roman" w:cs="Times New Roman"/>
          <w:sz w:val="22"/>
          <w:szCs w:val="22"/>
          <w:lang w:val="ru-RU"/>
        </w:rPr>
        <w:t>аланс расчетов по налогам и сборам</w:t>
      </w:r>
      <w:r w:rsidRPr="00785AAC">
        <w:rPr>
          <w:rFonts w:ascii="Times New Roman" w:hAnsi="Times New Roman" w:cs="Times New Roman"/>
          <w:sz w:val="22"/>
          <w:szCs w:val="22"/>
          <w:lang w:val="ru-RU"/>
        </w:rPr>
        <w:t xml:space="preserve"> с отметкой ФНС.</w:t>
      </w:r>
    </w:p>
    <w:bookmarkEnd w:id="12"/>
    <w:p w14:paraId="1AD00796" w14:textId="77777777" w:rsidR="007935BF" w:rsidRPr="00785AAC" w:rsidRDefault="007935BF" w:rsidP="000E6C7A">
      <w:pPr>
        <w:pStyle w:val="a3"/>
        <w:spacing w:before="0"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</w:p>
    <w:p w14:paraId="39BFC0FC" w14:textId="77777777" w:rsidR="00A86C62" w:rsidRPr="00785AAC" w:rsidRDefault="006A0AE2" w:rsidP="000E6C7A">
      <w:pPr>
        <w:pStyle w:val="a3"/>
        <w:spacing w:before="0" w:after="0"/>
        <w:jc w:val="both"/>
        <w:rPr>
          <w:rFonts w:ascii="Times New Roman" w:hAnsi="Times New Roman" w:cs="Times New Roman"/>
          <w:b/>
          <w:sz w:val="22"/>
          <w:szCs w:val="22"/>
          <w:lang w:val="ru-RU"/>
        </w:rPr>
      </w:pPr>
      <w:r w:rsidRPr="00785AAC">
        <w:rPr>
          <w:rFonts w:ascii="Times New Roman" w:hAnsi="Times New Roman" w:cs="Times New Roman"/>
          <w:b/>
          <w:sz w:val="22"/>
          <w:szCs w:val="22"/>
          <w:lang w:val="ru-RU"/>
        </w:rPr>
        <w:t>В случае подачи документов через полномочного представителя:</w:t>
      </w:r>
    </w:p>
    <w:p w14:paraId="0C5B65EE" w14:textId="00F655A7" w:rsidR="007935BF" w:rsidRPr="00785AAC" w:rsidRDefault="006A0AE2" w:rsidP="00B00E2D">
      <w:pPr>
        <w:pStyle w:val="a3"/>
        <w:numPr>
          <w:ilvl w:val="0"/>
          <w:numId w:val="27"/>
        </w:numPr>
        <w:spacing w:before="0"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785AAC">
        <w:rPr>
          <w:rFonts w:ascii="Times New Roman" w:hAnsi="Times New Roman" w:cs="Times New Roman"/>
          <w:sz w:val="22"/>
          <w:szCs w:val="22"/>
          <w:lang w:val="ru-RU"/>
        </w:rPr>
        <w:t xml:space="preserve">Доверенность на право подачи от имени </w:t>
      </w:r>
      <w:r w:rsidR="00275CBE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СМСП/самозанятого </w:t>
      </w:r>
      <w:r w:rsidRPr="00785AAC">
        <w:rPr>
          <w:rFonts w:ascii="Times New Roman" w:hAnsi="Times New Roman" w:cs="Times New Roman"/>
          <w:sz w:val="22"/>
          <w:szCs w:val="22"/>
          <w:lang w:val="ru-RU"/>
        </w:rPr>
        <w:t xml:space="preserve">документов на получение микрозайма. </w:t>
      </w:r>
    </w:p>
    <w:p w14:paraId="296221E5" w14:textId="77777777" w:rsidR="007935BF" w:rsidRPr="00785AAC" w:rsidRDefault="006A0AE2" w:rsidP="00B00E2D">
      <w:pPr>
        <w:pStyle w:val="a3"/>
        <w:numPr>
          <w:ilvl w:val="0"/>
          <w:numId w:val="27"/>
        </w:numPr>
        <w:spacing w:before="0"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785AAC">
        <w:rPr>
          <w:rFonts w:ascii="Times New Roman" w:hAnsi="Times New Roman" w:cs="Times New Roman"/>
          <w:sz w:val="22"/>
          <w:szCs w:val="22"/>
          <w:lang w:val="ru-RU"/>
        </w:rPr>
        <w:t xml:space="preserve">Анкета представителя, выступающего по доверенности. </w:t>
      </w:r>
    </w:p>
    <w:p w14:paraId="34BB1E24" w14:textId="77777777" w:rsidR="007935BF" w:rsidRPr="00785AAC" w:rsidRDefault="006A0AE2" w:rsidP="00B00E2D">
      <w:pPr>
        <w:pStyle w:val="a3"/>
        <w:numPr>
          <w:ilvl w:val="0"/>
          <w:numId w:val="27"/>
        </w:numPr>
        <w:spacing w:before="0"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785AAC">
        <w:rPr>
          <w:rFonts w:ascii="Times New Roman" w:hAnsi="Times New Roman" w:cs="Times New Roman"/>
          <w:sz w:val="22"/>
          <w:szCs w:val="22"/>
          <w:lang w:val="ru-RU"/>
        </w:rPr>
        <w:t>Паспорт гражданина РФ, СНИЛС представителя, в</w:t>
      </w:r>
      <w:r w:rsidR="0068380A" w:rsidRPr="00785AAC">
        <w:rPr>
          <w:rFonts w:ascii="Times New Roman" w:hAnsi="Times New Roman" w:cs="Times New Roman"/>
          <w:sz w:val="22"/>
          <w:szCs w:val="22"/>
          <w:lang w:val="ru-RU"/>
        </w:rPr>
        <w:t xml:space="preserve">ыступающего по доверенности. </w:t>
      </w:r>
    </w:p>
    <w:p w14:paraId="09801DA7" w14:textId="77777777" w:rsidR="00A86C62" w:rsidRPr="00785AAC" w:rsidRDefault="007935BF" w:rsidP="000C7CA9">
      <w:pPr>
        <w:spacing w:after="0"/>
        <w:ind w:left="5040" w:firstLine="720"/>
        <w:jc w:val="both"/>
        <w:rPr>
          <w:rFonts w:ascii="Times New Roman" w:hAnsi="Times New Roman" w:cs="Times New Roman"/>
          <w:b/>
          <w:sz w:val="22"/>
          <w:szCs w:val="22"/>
          <w:lang w:val="ru-RU"/>
        </w:rPr>
      </w:pPr>
      <w:r w:rsidRPr="00785AAC">
        <w:rPr>
          <w:rFonts w:ascii="Times New Roman" w:hAnsi="Times New Roman" w:cs="Times New Roman"/>
          <w:sz w:val="22"/>
          <w:szCs w:val="22"/>
          <w:lang w:val="ru-RU"/>
        </w:rPr>
        <w:br w:type="page"/>
      </w:r>
      <w:r w:rsidR="000C7CA9" w:rsidRPr="00785AAC">
        <w:rPr>
          <w:rFonts w:ascii="Times New Roman" w:hAnsi="Times New Roman" w:cs="Times New Roman"/>
          <w:b/>
          <w:sz w:val="22"/>
          <w:szCs w:val="22"/>
          <w:lang w:val="ru-RU"/>
        </w:rPr>
        <w:lastRenderedPageBreak/>
        <w:t>Приложение №</w:t>
      </w:r>
      <w:r w:rsidR="00020122" w:rsidRPr="00785AAC">
        <w:rPr>
          <w:rFonts w:ascii="Times New Roman" w:hAnsi="Times New Roman" w:cs="Times New Roman"/>
          <w:b/>
          <w:sz w:val="22"/>
          <w:szCs w:val="22"/>
          <w:lang w:val="ru-RU"/>
        </w:rPr>
        <w:t xml:space="preserve"> 3</w:t>
      </w:r>
      <w:r w:rsidR="006A0AE2" w:rsidRPr="00785AAC">
        <w:rPr>
          <w:rFonts w:ascii="Times New Roman" w:hAnsi="Times New Roman" w:cs="Times New Roman"/>
          <w:b/>
          <w:sz w:val="22"/>
          <w:szCs w:val="22"/>
          <w:lang w:val="ru-RU"/>
        </w:rPr>
        <w:t>А</w:t>
      </w:r>
    </w:p>
    <w:p w14:paraId="12FE4997" w14:textId="77777777" w:rsidR="000C7CA9" w:rsidRPr="00785AAC" w:rsidRDefault="000C7CA9" w:rsidP="000C7CA9">
      <w:pPr>
        <w:pStyle w:val="a3"/>
        <w:spacing w:before="0" w:after="0"/>
        <w:ind w:left="5040" w:firstLine="720"/>
        <w:jc w:val="both"/>
        <w:rPr>
          <w:rFonts w:ascii="Times New Roman" w:hAnsi="Times New Roman" w:cs="Times New Roman"/>
          <w:b/>
          <w:sz w:val="22"/>
          <w:szCs w:val="23"/>
          <w:lang w:val="ru-RU"/>
        </w:rPr>
      </w:pPr>
      <w:r w:rsidRPr="00785AAC">
        <w:rPr>
          <w:rFonts w:ascii="Times New Roman" w:hAnsi="Times New Roman" w:cs="Times New Roman"/>
          <w:b/>
          <w:sz w:val="22"/>
          <w:szCs w:val="23"/>
          <w:lang w:val="ru-RU"/>
        </w:rPr>
        <w:t xml:space="preserve">к Положению о предоставлении </w:t>
      </w:r>
    </w:p>
    <w:p w14:paraId="4059E8FE" w14:textId="77777777" w:rsidR="000C7CA9" w:rsidRPr="00785AAC" w:rsidRDefault="000C7CA9" w:rsidP="000C7CA9">
      <w:pPr>
        <w:pStyle w:val="a3"/>
        <w:spacing w:before="0" w:after="0"/>
        <w:ind w:left="5040" w:firstLine="720"/>
        <w:jc w:val="both"/>
        <w:rPr>
          <w:rFonts w:ascii="Times New Roman" w:hAnsi="Times New Roman" w:cs="Times New Roman"/>
          <w:b/>
          <w:sz w:val="22"/>
          <w:szCs w:val="23"/>
          <w:lang w:val="ru-RU"/>
        </w:rPr>
      </w:pPr>
      <w:r w:rsidRPr="00785AAC">
        <w:rPr>
          <w:rFonts w:ascii="Times New Roman" w:hAnsi="Times New Roman" w:cs="Times New Roman"/>
          <w:b/>
          <w:sz w:val="22"/>
          <w:szCs w:val="23"/>
          <w:lang w:val="ru-RU"/>
        </w:rPr>
        <w:t>микрозаймов НКО Фонд «МКК ЕАО»</w:t>
      </w:r>
    </w:p>
    <w:p w14:paraId="544C2885" w14:textId="77777777" w:rsidR="00492419" w:rsidRPr="00785AAC" w:rsidRDefault="00492419" w:rsidP="000E6C7A">
      <w:pPr>
        <w:pStyle w:val="a3"/>
        <w:spacing w:before="0" w:after="0"/>
        <w:ind w:left="720"/>
        <w:jc w:val="right"/>
        <w:rPr>
          <w:rFonts w:ascii="Times New Roman" w:hAnsi="Times New Roman" w:cs="Times New Roman"/>
          <w:b/>
          <w:sz w:val="22"/>
          <w:szCs w:val="22"/>
          <w:lang w:val="ru-RU"/>
        </w:rPr>
      </w:pPr>
    </w:p>
    <w:p w14:paraId="08BB64C4" w14:textId="77777777" w:rsidR="007935BF" w:rsidRPr="00785AAC" w:rsidRDefault="007935BF" w:rsidP="000E6C7A">
      <w:pPr>
        <w:pStyle w:val="a3"/>
        <w:spacing w:before="0" w:after="0"/>
        <w:jc w:val="both"/>
        <w:rPr>
          <w:rFonts w:ascii="Times New Roman" w:hAnsi="Times New Roman" w:cs="Times New Roman"/>
          <w:b/>
          <w:sz w:val="22"/>
          <w:szCs w:val="22"/>
          <w:lang w:val="ru-RU"/>
        </w:rPr>
      </w:pPr>
    </w:p>
    <w:p w14:paraId="18155CA4" w14:textId="77777777" w:rsidR="00A86C62" w:rsidRPr="00785AAC" w:rsidRDefault="006A0AE2" w:rsidP="000E6C7A">
      <w:pPr>
        <w:pStyle w:val="a3"/>
        <w:spacing w:before="0" w:after="0"/>
        <w:jc w:val="center"/>
        <w:rPr>
          <w:rFonts w:ascii="Times New Roman" w:hAnsi="Times New Roman" w:cs="Times New Roman"/>
          <w:b/>
          <w:sz w:val="22"/>
          <w:szCs w:val="22"/>
          <w:lang w:val="ru-RU"/>
        </w:rPr>
      </w:pPr>
      <w:r w:rsidRPr="00785AAC">
        <w:rPr>
          <w:rFonts w:ascii="Times New Roman" w:hAnsi="Times New Roman" w:cs="Times New Roman"/>
          <w:b/>
          <w:sz w:val="22"/>
          <w:szCs w:val="22"/>
          <w:lang w:val="ru-RU"/>
        </w:rPr>
        <w:t xml:space="preserve">ПЕРЕЧЕНЬ ДОКУМЕНТОВ ДЛЯ </w:t>
      </w:r>
      <w:r w:rsidR="00F40392" w:rsidRPr="00785AAC">
        <w:rPr>
          <w:rFonts w:ascii="Times New Roman" w:hAnsi="Times New Roman" w:cs="Times New Roman"/>
          <w:b/>
          <w:sz w:val="22"/>
          <w:szCs w:val="22"/>
          <w:lang w:val="ru-RU"/>
        </w:rPr>
        <w:t>ПОЛУЧЕНИЯ МИКРОЗАЙМА</w:t>
      </w:r>
    </w:p>
    <w:p w14:paraId="068FC437" w14:textId="77777777" w:rsidR="00C70BDF" w:rsidRPr="00785AAC" w:rsidRDefault="00C70BDF" w:rsidP="000E6C7A">
      <w:pPr>
        <w:pStyle w:val="a3"/>
        <w:spacing w:before="0" w:after="0"/>
        <w:jc w:val="both"/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</w:pPr>
    </w:p>
    <w:p w14:paraId="54673424" w14:textId="77777777" w:rsidR="00A86C62" w:rsidRPr="00785AAC" w:rsidRDefault="006A0AE2" w:rsidP="000E6C7A">
      <w:pPr>
        <w:pStyle w:val="a3"/>
        <w:spacing w:before="0" w:after="0"/>
        <w:jc w:val="both"/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</w:pPr>
      <w:r w:rsidRPr="00785AAC"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  <w:t>Документы по форме Фонд</w:t>
      </w:r>
      <w:r w:rsidR="007D2C5C" w:rsidRPr="00785AAC"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  <w:t>а</w:t>
      </w:r>
      <w:r w:rsidRPr="00785AAC"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  <w:t>:</w:t>
      </w:r>
    </w:p>
    <w:p w14:paraId="164831D5" w14:textId="2F0BD63C" w:rsidR="00F40392" w:rsidRPr="00785AAC" w:rsidRDefault="00F40392" w:rsidP="00B00E2D">
      <w:pPr>
        <w:pStyle w:val="af0"/>
        <w:numPr>
          <w:ilvl w:val="0"/>
          <w:numId w:val="35"/>
        </w:numPr>
        <w:spacing w:after="0"/>
        <w:ind w:left="0" w:firstLine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785AAC">
        <w:rPr>
          <w:rFonts w:ascii="Times New Roman" w:hAnsi="Times New Roman" w:cs="Times New Roman"/>
          <w:sz w:val="22"/>
          <w:szCs w:val="22"/>
          <w:lang w:val="ru-RU"/>
        </w:rPr>
        <w:t>Анкета-заявка на получение микрозайма по форме Фонда (для заемщика/ поручителя /залогодателя  ЮЛ/ИП</w:t>
      </w:r>
      <w:r w:rsidR="0027357C" w:rsidRPr="00785AAC">
        <w:rPr>
          <w:rFonts w:ascii="Times New Roman" w:hAnsi="Times New Roman" w:cs="Times New Roman"/>
          <w:sz w:val="22"/>
          <w:szCs w:val="22"/>
          <w:lang w:val="ru-RU"/>
        </w:rPr>
        <w:t>/самозанятого</w:t>
      </w:r>
      <w:r w:rsidRPr="00785AAC">
        <w:rPr>
          <w:rFonts w:ascii="Times New Roman" w:hAnsi="Times New Roman" w:cs="Times New Roman"/>
          <w:sz w:val="22"/>
          <w:szCs w:val="22"/>
          <w:lang w:val="ru-RU"/>
        </w:rPr>
        <w:t>).</w:t>
      </w:r>
    </w:p>
    <w:p w14:paraId="6AAC694E" w14:textId="77777777" w:rsidR="00F40392" w:rsidRPr="00785AAC" w:rsidRDefault="00F40392" w:rsidP="00B00E2D">
      <w:pPr>
        <w:pStyle w:val="af0"/>
        <w:numPr>
          <w:ilvl w:val="0"/>
          <w:numId w:val="35"/>
        </w:numPr>
        <w:spacing w:after="0"/>
        <w:ind w:left="0" w:firstLine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785AAC">
        <w:rPr>
          <w:rFonts w:ascii="Times New Roman" w:hAnsi="Times New Roman" w:cs="Times New Roman"/>
          <w:sz w:val="22"/>
          <w:szCs w:val="22"/>
          <w:lang w:val="ru-RU"/>
        </w:rPr>
        <w:t>Анкеты физических лиц (для руководителя, учредителей, поручителя).</w:t>
      </w:r>
    </w:p>
    <w:p w14:paraId="7350C6A0" w14:textId="77777777" w:rsidR="00F40392" w:rsidRPr="00785AAC" w:rsidRDefault="00F40392" w:rsidP="00B00E2D">
      <w:pPr>
        <w:pStyle w:val="af0"/>
        <w:numPr>
          <w:ilvl w:val="0"/>
          <w:numId w:val="35"/>
        </w:numPr>
        <w:spacing w:after="0"/>
        <w:ind w:left="0" w:firstLine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785AAC">
        <w:rPr>
          <w:rFonts w:ascii="Times New Roman" w:hAnsi="Times New Roman" w:cs="Times New Roman"/>
          <w:sz w:val="22"/>
          <w:szCs w:val="22"/>
          <w:lang w:val="ru-RU"/>
        </w:rPr>
        <w:t>Технико-экономическое обоснование проекта (ТЭО)</w:t>
      </w:r>
    </w:p>
    <w:p w14:paraId="7CE0DA8A" w14:textId="77777777" w:rsidR="00F40392" w:rsidRPr="00785AAC" w:rsidRDefault="00F40392" w:rsidP="00B00E2D">
      <w:pPr>
        <w:pStyle w:val="af0"/>
        <w:numPr>
          <w:ilvl w:val="0"/>
          <w:numId w:val="35"/>
        </w:numPr>
        <w:spacing w:after="0"/>
        <w:ind w:left="0" w:firstLine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785AAC">
        <w:rPr>
          <w:rFonts w:ascii="Times New Roman" w:hAnsi="Times New Roman" w:cs="Times New Roman"/>
          <w:sz w:val="22"/>
          <w:szCs w:val="22"/>
          <w:lang w:val="ru-RU"/>
        </w:rPr>
        <w:t>Бизнес-план (для продукта «Старт»)</w:t>
      </w:r>
    </w:p>
    <w:p w14:paraId="592CC80F" w14:textId="77777777" w:rsidR="007935BF" w:rsidRPr="00785AAC" w:rsidRDefault="007935BF" w:rsidP="000E6C7A">
      <w:pPr>
        <w:pStyle w:val="FirstParagraph"/>
      </w:pPr>
    </w:p>
    <w:p w14:paraId="2603BEE4" w14:textId="2FCC9097" w:rsidR="00A86C62" w:rsidRPr="00785AAC" w:rsidRDefault="00045897" w:rsidP="000D7065">
      <w:pPr>
        <w:pStyle w:val="FirstParagraph"/>
        <w:ind w:firstLine="0"/>
        <w:rPr>
          <w:b/>
          <w:bCs/>
          <w:u w:val="single"/>
        </w:rPr>
      </w:pPr>
      <w:r w:rsidRPr="00785AAC">
        <w:rPr>
          <w:b/>
          <w:bCs/>
          <w:u w:val="single"/>
        </w:rPr>
        <w:t>Юридические д</w:t>
      </w:r>
      <w:r w:rsidR="006A0AE2" w:rsidRPr="00785AAC">
        <w:rPr>
          <w:b/>
          <w:bCs/>
          <w:u w:val="single"/>
        </w:rPr>
        <w:t xml:space="preserve">окументы </w:t>
      </w:r>
      <w:r w:rsidRPr="00785AAC">
        <w:rPr>
          <w:b/>
          <w:bCs/>
          <w:u w:val="single"/>
        </w:rPr>
        <w:t>(для заемщика/поручителя/залогодателя  ЮЛ/ИП</w:t>
      </w:r>
      <w:r w:rsidR="006D158D" w:rsidRPr="00785AAC">
        <w:rPr>
          <w:b/>
          <w:bCs/>
          <w:u w:val="single"/>
        </w:rPr>
        <w:t>/самозанятого</w:t>
      </w:r>
      <w:r w:rsidRPr="00785AAC">
        <w:rPr>
          <w:b/>
          <w:bCs/>
          <w:u w:val="single"/>
        </w:rPr>
        <w:t>):</w:t>
      </w:r>
    </w:p>
    <w:p w14:paraId="78BF09B1" w14:textId="30676F82" w:rsidR="00F40392" w:rsidRPr="00785AAC" w:rsidRDefault="007935BF" w:rsidP="000E6C7A">
      <w:pPr>
        <w:pStyle w:val="Compact"/>
        <w:spacing w:before="0"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785AAC">
        <w:rPr>
          <w:rFonts w:ascii="Times New Roman" w:hAnsi="Times New Roman" w:cs="Times New Roman"/>
          <w:sz w:val="22"/>
          <w:szCs w:val="22"/>
          <w:lang w:val="ru-RU"/>
        </w:rPr>
        <w:t xml:space="preserve">1. </w:t>
      </w:r>
      <w:r w:rsidR="006A0AE2" w:rsidRPr="00785AAC">
        <w:rPr>
          <w:rFonts w:ascii="Times New Roman" w:hAnsi="Times New Roman" w:cs="Times New Roman"/>
          <w:sz w:val="22"/>
          <w:szCs w:val="22"/>
          <w:lang w:val="ru-RU"/>
        </w:rPr>
        <w:t xml:space="preserve">Паспорт гражданина РФ </w:t>
      </w:r>
      <w:r w:rsidR="00F40392" w:rsidRPr="00785AAC">
        <w:rPr>
          <w:rFonts w:ascii="Times New Roman" w:hAnsi="Times New Roman" w:cs="Times New Roman"/>
          <w:sz w:val="22"/>
          <w:szCs w:val="22"/>
          <w:lang w:val="ru-RU"/>
        </w:rPr>
        <w:t xml:space="preserve">(руководителя, учредителей, ИП, </w:t>
      </w:r>
      <w:r w:rsidR="0027357C" w:rsidRPr="00785AAC">
        <w:rPr>
          <w:rFonts w:ascii="Times New Roman" w:hAnsi="Times New Roman" w:cs="Times New Roman"/>
          <w:sz w:val="22"/>
          <w:szCs w:val="22"/>
          <w:lang w:val="ru-RU"/>
        </w:rPr>
        <w:t xml:space="preserve">самозанятого, </w:t>
      </w:r>
      <w:r w:rsidR="00F40392" w:rsidRPr="00785AAC">
        <w:rPr>
          <w:rFonts w:ascii="Times New Roman" w:hAnsi="Times New Roman" w:cs="Times New Roman"/>
          <w:sz w:val="22"/>
          <w:szCs w:val="22"/>
          <w:lang w:val="ru-RU"/>
        </w:rPr>
        <w:t>все страницы)</w:t>
      </w:r>
    </w:p>
    <w:p w14:paraId="53E3B579" w14:textId="77777777" w:rsidR="00F40392" w:rsidRPr="00785AAC" w:rsidRDefault="00F40392" w:rsidP="000E6C7A">
      <w:pPr>
        <w:pStyle w:val="Compact"/>
        <w:spacing w:before="0"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785AAC">
        <w:rPr>
          <w:rFonts w:ascii="Times New Roman" w:hAnsi="Times New Roman" w:cs="Times New Roman"/>
          <w:sz w:val="22"/>
          <w:szCs w:val="22"/>
          <w:lang w:val="ru-RU"/>
        </w:rPr>
        <w:t xml:space="preserve">2. Решение/протокол об одобрении крупной сделки </w:t>
      </w:r>
      <w:r w:rsidRPr="00785AAC">
        <w:rPr>
          <w:rFonts w:ascii="Times New Roman" w:hAnsi="Times New Roman" w:cs="Times New Roman"/>
          <w:i/>
          <w:sz w:val="22"/>
          <w:szCs w:val="22"/>
          <w:lang w:val="ru-RU"/>
        </w:rPr>
        <w:t>(при необходимости)</w:t>
      </w:r>
      <w:r w:rsidRPr="00785AAC">
        <w:rPr>
          <w:rFonts w:ascii="Times New Roman" w:hAnsi="Times New Roman" w:cs="Times New Roman"/>
          <w:sz w:val="22"/>
          <w:szCs w:val="22"/>
          <w:lang w:val="ru-RU"/>
        </w:rPr>
        <w:t xml:space="preserve"> (только для ЮЛ)</w:t>
      </w:r>
    </w:p>
    <w:p w14:paraId="61B5CBA1" w14:textId="77777777" w:rsidR="00F40392" w:rsidRPr="00785AAC" w:rsidRDefault="00F40392" w:rsidP="000E6C7A">
      <w:pPr>
        <w:tabs>
          <w:tab w:val="left" w:pos="709"/>
        </w:tabs>
        <w:spacing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785AAC">
        <w:rPr>
          <w:rFonts w:ascii="Times New Roman" w:hAnsi="Times New Roman" w:cs="Times New Roman"/>
          <w:sz w:val="22"/>
          <w:szCs w:val="22"/>
          <w:lang w:val="ru-RU"/>
        </w:rPr>
        <w:t xml:space="preserve">3. Решение/протокол об одобрении сделки с заинтересованностью </w:t>
      </w:r>
      <w:r w:rsidRPr="00785AAC">
        <w:rPr>
          <w:rFonts w:ascii="Times New Roman" w:hAnsi="Times New Roman" w:cs="Times New Roman"/>
          <w:i/>
          <w:sz w:val="22"/>
          <w:szCs w:val="22"/>
          <w:lang w:val="ru-RU"/>
        </w:rPr>
        <w:t>(при необходимости)</w:t>
      </w:r>
      <w:r w:rsidRPr="00785AAC">
        <w:rPr>
          <w:rFonts w:ascii="Times New Roman" w:hAnsi="Times New Roman" w:cs="Times New Roman"/>
          <w:sz w:val="22"/>
          <w:szCs w:val="22"/>
          <w:lang w:val="ru-RU"/>
        </w:rPr>
        <w:t xml:space="preserve"> (только для ЮЛ)</w:t>
      </w:r>
    </w:p>
    <w:p w14:paraId="1651D62D" w14:textId="77777777" w:rsidR="00F40392" w:rsidRPr="00785AAC" w:rsidRDefault="00F40392" w:rsidP="000E6C7A">
      <w:pPr>
        <w:spacing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785AAC">
        <w:rPr>
          <w:rFonts w:ascii="Times New Roman" w:hAnsi="Times New Roman" w:cs="Times New Roman"/>
          <w:sz w:val="22"/>
          <w:szCs w:val="22"/>
          <w:lang w:val="ru-RU"/>
        </w:rPr>
        <w:t>4. Выписка из реестра акционеров на дату обращения (только для ЮЛ).</w:t>
      </w:r>
    </w:p>
    <w:p w14:paraId="5C924B65" w14:textId="77777777" w:rsidR="00A86C62" w:rsidRPr="00785AAC" w:rsidRDefault="00F40392" w:rsidP="000E6C7A">
      <w:pPr>
        <w:spacing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785AAC">
        <w:rPr>
          <w:rFonts w:ascii="Times New Roman" w:hAnsi="Times New Roman" w:cs="Times New Roman"/>
          <w:sz w:val="22"/>
          <w:szCs w:val="22"/>
          <w:lang w:val="ru-RU"/>
        </w:rPr>
        <w:t>5</w:t>
      </w:r>
      <w:r w:rsidR="007935BF" w:rsidRPr="00785AAC">
        <w:rPr>
          <w:rFonts w:ascii="Times New Roman" w:hAnsi="Times New Roman" w:cs="Times New Roman"/>
          <w:sz w:val="22"/>
          <w:szCs w:val="22"/>
          <w:lang w:val="ru-RU"/>
        </w:rPr>
        <w:t xml:space="preserve">. </w:t>
      </w:r>
      <w:r w:rsidR="006A0AE2" w:rsidRPr="00785AAC">
        <w:rPr>
          <w:rFonts w:ascii="Times New Roman" w:hAnsi="Times New Roman" w:cs="Times New Roman"/>
          <w:sz w:val="22"/>
          <w:szCs w:val="22"/>
          <w:lang w:val="ru-RU"/>
        </w:rPr>
        <w:t>Договоры аренды недвижимого имущества (субаренды) с актом приема-передачи помещения и/или свидетельство на право собственности на недвижимое имущество, используемое для ведения хозяйственной деятельности (в случае изменения места ведения деятельности либо открытия дополнительного места ведения деятельности).</w:t>
      </w:r>
    </w:p>
    <w:p w14:paraId="736353BB" w14:textId="7E39EF35" w:rsidR="00A86C62" w:rsidRPr="00785AAC" w:rsidRDefault="00F40392" w:rsidP="000E6C7A">
      <w:pPr>
        <w:spacing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785AAC">
        <w:rPr>
          <w:rFonts w:ascii="Times New Roman" w:hAnsi="Times New Roman" w:cs="Times New Roman"/>
          <w:sz w:val="22"/>
          <w:szCs w:val="22"/>
          <w:lang w:val="ru-RU"/>
        </w:rPr>
        <w:t>6</w:t>
      </w:r>
      <w:r w:rsidR="007935BF" w:rsidRPr="00785AAC">
        <w:rPr>
          <w:rFonts w:ascii="Times New Roman" w:hAnsi="Times New Roman" w:cs="Times New Roman"/>
          <w:sz w:val="22"/>
          <w:szCs w:val="22"/>
          <w:lang w:val="ru-RU"/>
        </w:rPr>
        <w:t xml:space="preserve">. </w:t>
      </w:r>
      <w:r w:rsidR="00421600" w:rsidRPr="00785AAC">
        <w:rPr>
          <w:rFonts w:ascii="Times New Roman" w:hAnsi="Times New Roman" w:cs="Times New Roman"/>
          <w:sz w:val="22"/>
          <w:szCs w:val="22"/>
          <w:lang w:val="ru-RU"/>
        </w:rPr>
        <w:t xml:space="preserve">Справка об отсутствии задолженности по оплате труда перед работниками  </w:t>
      </w:r>
      <w:r w:rsidR="00421600" w:rsidRPr="00785AAC">
        <w:rPr>
          <w:rFonts w:ascii="Times New Roman" w:hAnsi="Times New Roman" w:cs="Times New Roman"/>
          <w:i/>
          <w:sz w:val="22"/>
          <w:szCs w:val="22"/>
          <w:lang w:val="ru-RU"/>
        </w:rPr>
        <w:t>(</w:t>
      </w:r>
      <w:r w:rsidR="00937EA1" w:rsidRPr="00785AAC">
        <w:rPr>
          <w:rFonts w:ascii="Times New Roman" w:hAnsi="Times New Roman" w:cs="Times New Roman"/>
          <w:i/>
          <w:sz w:val="22"/>
          <w:szCs w:val="22"/>
          <w:lang w:val="ru-RU"/>
        </w:rPr>
        <w:t xml:space="preserve">для СМСП </w:t>
      </w:r>
      <w:r w:rsidR="00421600" w:rsidRPr="00785AAC">
        <w:rPr>
          <w:rFonts w:ascii="Times New Roman" w:hAnsi="Times New Roman" w:cs="Times New Roman"/>
          <w:i/>
          <w:sz w:val="22"/>
          <w:szCs w:val="22"/>
          <w:lang w:val="ru-RU"/>
        </w:rPr>
        <w:t>по форме Фонда).</w:t>
      </w:r>
    </w:p>
    <w:p w14:paraId="4490184E" w14:textId="77777777" w:rsidR="007935BF" w:rsidRPr="00785AAC" w:rsidRDefault="007935BF" w:rsidP="000E6C7A">
      <w:pPr>
        <w:pStyle w:val="FirstParagraph"/>
      </w:pPr>
    </w:p>
    <w:p w14:paraId="67014D6A" w14:textId="1CC3F814" w:rsidR="00045897" w:rsidRPr="00785AAC" w:rsidRDefault="00045897" w:rsidP="000E6C7A">
      <w:pPr>
        <w:pStyle w:val="af0"/>
        <w:spacing w:after="0"/>
        <w:ind w:left="0" w:firstLine="709"/>
        <w:contextualSpacing w:val="0"/>
        <w:jc w:val="both"/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</w:pPr>
      <w:r w:rsidRPr="00785AAC"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  <w:t>Финансовые документы и отчетность (для заемщика/поручителя/залогодателя  ЮЛ/ИП</w:t>
      </w:r>
      <w:r w:rsidR="000D7065" w:rsidRPr="00785AAC"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  <w:t>/самозанятого</w:t>
      </w:r>
      <w:r w:rsidRPr="00785AAC"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  <w:t>):</w:t>
      </w:r>
    </w:p>
    <w:p w14:paraId="3803B69F" w14:textId="2B6162FC" w:rsidR="00045897" w:rsidRPr="00785AAC" w:rsidRDefault="00045897" w:rsidP="000E6C7A">
      <w:pPr>
        <w:spacing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785AAC">
        <w:rPr>
          <w:rFonts w:ascii="Times New Roman" w:hAnsi="Times New Roman" w:cs="Times New Roman"/>
          <w:sz w:val="22"/>
          <w:szCs w:val="22"/>
          <w:u w:val="single"/>
          <w:lang w:val="ru-RU"/>
        </w:rPr>
        <w:t>1. Бухгалтерская отчетность:</w:t>
      </w:r>
      <w:r w:rsidRPr="00785AAC">
        <w:rPr>
          <w:rFonts w:ascii="Times New Roman" w:hAnsi="Times New Roman" w:cs="Times New Roman"/>
          <w:sz w:val="22"/>
          <w:szCs w:val="22"/>
          <w:lang w:val="ru-RU"/>
        </w:rPr>
        <w:t xml:space="preserve"> Бухгалтерский баланс (форма-1) и Отчет о </w:t>
      </w:r>
      <w:r w:rsidR="006D158D" w:rsidRPr="00785AAC">
        <w:rPr>
          <w:rFonts w:ascii="Times New Roman" w:hAnsi="Times New Roman" w:cs="Times New Roman"/>
          <w:sz w:val="22"/>
          <w:szCs w:val="22"/>
          <w:lang w:val="ru-RU"/>
        </w:rPr>
        <w:t>финансовых результатах</w:t>
      </w:r>
      <w:r w:rsidRPr="00785AAC">
        <w:rPr>
          <w:rFonts w:ascii="Times New Roman" w:hAnsi="Times New Roman" w:cs="Times New Roman"/>
          <w:sz w:val="22"/>
          <w:szCs w:val="22"/>
          <w:lang w:val="ru-RU"/>
        </w:rPr>
        <w:t xml:space="preserve"> (форма-2) за последний отчетный период с отметкой налогового органа, электронной или почтовой квитанцией</w:t>
      </w:r>
      <w:r w:rsidR="00063BF3" w:rsidRPr="00785AAC">
        <w:rPr>
          <w:rFonts w:ascii="Times New Roman" w:hAnsi="Times New Roman" w:cs="Times New Roman"/>
          <w:sz w:val="22"/>
          <w:szCs w:val="22"/>
          <w:lang w:val="ru-RU"/>
        </w:rPr>
        <w:t>.</w:t>
      </w:r>
    </w:p>
    <w:p w14:paraId="0181C6CF" w14:textId="77777777" w:rsidR="00045897" w:rsidRPr="00785AAC" w:rsidRDefault="00045897" w:rsidP="000E6C7A">
      <w:pPr>
        <w:spacing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785AAC">
        <w:rPr>
          <w:rFonts w:ascii="Times New Roman" w:hAnsi="Times New Roman" w:cs="Times New Roman"/>
          <w:sz w:val="22"/>
          <w:szCs w:val="22"/>
          <w:lang w:val="ru-RU"/>
        </w:rPr>
        <w:t xml:space="preserve">2. </w:t>
      </w:r>
      <w:r w:rsidRPr="00785AAC">
        <w:rPr>
          <w:rFonts w:ascii="Times New Roman" w:hAnsi="Times New Roman" w:cs="Times New Roman"/>
          <w:sz w:val="22"/>
          <w:szCs w:val="22"/>
          <w:u w:val="single"/>
          <w:lang w:val="ru-RU"/>
        </w:rPr>
        <w:t>УСНО</w:t>
      </w:r>
      <w:r w:rsidRPr="00785AAC">
        <w:rPr>
          <w:rFonts w:ascii="Times New Roman" w:hAnsi="Times New Roman" w:cs="Times New Roman"/>
          <w:sz w:val="22"/>
          <w:szCs w:val="22"/>
          <w:lang w:val="ru-RU"/>
        </w:rPr>
        <w:t>: налоговая декларация на последнюю отчетную дату, с отметкой налогового органа электронной или почтовой квитанцией.</w:t>
      </w:r>
    </w:p>
    <w:p w14:paraId="3059A1CA" w14:textId="77777777" w:rsidR="00045897" w:rsidRPr="00785AAC" w:rsidRDefault="00045897" w:rsidP="000E6C7A">
      <w:pPr>
        <w:spacing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785AAC">
        <w:rPr>
          <w:rFonts w:ascii="Times New Roman" w:hAnsi="Times New Roman" w:cs="Times New Roman"/>
          <w:sz w:val="22"/>
          <w:szCs w:val="22"/>
          <w:lang w:val="ru-RU"/>
        </w:rPr>
        <w:t xml:space="preserve">4. </w:t>
      </w:r>
      <w:r w:rsidRPr="00785AAC">
        <w:rPr>
          <w:rFonts w:ascii="Times New Roman" w:hAnsi="Times New Roman" w:cs="Times New Roman"/>
          <w:sz w:val="22"/>
          <w:szCs w:val="22"/>
          <w:u w:val="single"/>
          <w:lang w:val="ru-RU"/>
        </w:rPr>
        <w:t>ЕСХН</w:t>
      </w:r>
      <w:r w:rsidRPr="00785AAC">
        <w:rPr>
          <w:rFonts w:ascii="Times New Roman" w:hAnsi="Times New Roman" w:cs="Times New Roman"/>
          <w:sz w:val="22"/>
          <w:szCs w:val="22"/>
          <w:lang w:val="ru-RU"/>
        </w:rPr>
        <w:t>: налоговая декларация на последнюю отчетную дату, с отметкой налогового органа электронной или почтовой квитанцией</w:t>
      </w:r>
    </w:p>
    <w:p w14:paraId="79A08417" w14:textId="77777777" w:rsidR="00045897" w:rsidRPr="00785AAC" w:rsidRDefault="00045897" w:rsidP="000E6C7A">
      <w:pPr>
        <w:spacing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785AAC">
        <w:rPr>
          <w:rFonts w:ascii="Times New Roman" w:hAnsi="Times New Roman" w:cs="Times New Roman"/>
          <w:sz w:val="22"/>
          <w:szCs w:val="22"/>
          <w:lang w:val="ru-RU"/>
        </w:rPr>
        <w:t xml:space="preserve">5. </w:t>
      </w:r>
      <w:r w:rsidRPr="00785AAC">
        <w:rPr>
          <w:rFonts w:ascii="Times New Roman" w:hAnsi="Times New Roman" w:cs="Times New Roman"/>
          <w:sz w:val="22"/>
          <w:szCs w:val="22"/>
          <w:u w:val="single"/>
          <w:lang w:val="ru-RU"/>
        </w:rPr>
        <w:t>3 НДФЛ</w:t>
      </w:r>
      <w:r w:rsidRPr="00785AAC">
        <w:rPr>
          <w:rFonts w:ascii="Times New Roman" w:hAnsi="Times New Roman" w:cs="Times New Roman"/>
          <w:sz w:val="22"/>
          <w:szCs w:val="22"/>
          <w:lang w:val="ru-RU"/>
        </w:rPr>
        <w:t>: налоговая декларация на последнюю отчетную дату, с отметкой налогового органа электронной или почтовой квитанцией</w:t>
      </w:r>
    </w:p>
    <w:p w14:paraId="1DF87206" w14:textId="1D86BF32" w:rsidR="00045897" w:rsidRPr="00785AAC" w:rsidRDefault="00045897" w:rsidP="000E6C7A">
      <w:pPr>
        <w:spacing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785AAC">
        <w:rPr>
          <w:rFonts w:ascii="Times New Roman" w:hAnsi="Times New Roman" w:cs="Times New Roman"/>
          <w:sz w:val="22"/>
          <w:szCs w:val="22"/>
          <w:lang w:val="ru-RU"/>
        </w:rPr>
        <w:t>6.</w:t>
      </w:r>
      <w:r w:rsidRPr="00785AAC">
        <w:rPr>
          <w:rFonts w:ascii="Times New Roman" w:hAnsi="Times New Roman" w:cs="Times New Roman"/>
          <w:sz w:val="22"/>
          <w:szCs w:val="22"/>
          <w:u w:val="single"/>
          <w:lang w:val="ru-RU"/>
        </w:rPr>
        <w:t xml:space="preserve"> ОСНО</w:t>
      </w:r>
      <w:r w:rsidRPr="00785AAC">
        <w:rPr>
          <w:rFonts w:ascii="Times New Roman" w:hAnsi="Times New Roman" w:cs="Times New Roman"/>
          <w:sz w:val="22"/>
          <w:szCs w:val="22"/>
          <w:lang w:val="ru-RU"/>
        </w:rPr>
        <w:t xml:space="preserve">: налоговые декларации (налог на прибыль, НДС, </w:t>
      </w:r>
      <w:r w:rsidR="006D158D" w:rsidRPr="00785AAC">
        <w:rPr>
          <w:rFonts w:ascii="Times New Roman" w:hAnsi="Times New Roman" w:cs="Times New Roman"/>
          <w:sz w:val="22"/>
          <w:szCs w:val="22"/>
          <w:lang w:val="ru-RU"/>
        </w:rPr>
        <w:t xml:space="preserve">налог на </w:t>
      </w:r>
      <w:r w:rsidRPr="00785AAC">
        <w:rPr>
          <w:rFonts w:ascii="Times New Roman" w:hAnsi="Times New Roman" w:cs="Times New Roman"/>
          <w:sz w:val="22"/>
          <w:szCs w:val="22"/>
          <w:lang w:val="ru-RU"/>
        </w:rPr>
        <w:t>имущество, транспортный налог, земельный налог и т.д.) на последнюю отчетную дату (год/квартал), с отметкой налогового органа электронной или почтовой квитанцией.</w:t>
      </w:r>
    </w:p>
    <w:p w14:paraId="5F3B19D5" w14:textId="77777777" w:rsidR="00045897" w:rsidRPr="00785AAC" w:rsidRDefault="00045897" w:rsidP="000E6C7A">
      <w:pPr>
        <w:spacing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785AAC">
        <w:rPr>
          <w:rFonts w:ascii="Times New Roman" w:hAnsi="Times New Roman" w:cs="Times New Roman"/>
          <w:sz w:val="22"/>
          <w:szCs w:val="22"/>
          <w:u w:val="single"/>
          <w:lang w:val="ru-RU"/>
        </w:rPr>
        <w:t>7. Патент</w:t>
      </w:r>
    </w:p>
    <w:p w14:paraId="795AEF6B" w14:textId="77777777" w:rsidR="00045897" w:rsidRPr="00785AAC" w:rsidRDefault="00045897" w:rsidP="000E6C7A">
      <w:pPr>
        <w:spacing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785AAC">
        <w:rPr>
          <w:rFonts w:ascii="Times New Roman" w:hAnsi="Times New Roman" w:cs="Times New Roman"/>
          <w:sz w:val="22"/>
          <w:szCs w:val="22"/>
          <w:lang w:val="ru-RU"/>
        </w:rPr>
        <w:t xml:space="preserve">8. Книга учета доходов и расходов </w:t>
      </w:r>
      <w:r w:rsidRPr="00785AAC">
        <w:rPr>
          <w:rFonts w:ascii="Times New Roman" w:hAnsi="Times New Roman" w:cs="Times New Roman"/>
          <w:i/>
          <w:sz w:val="22"/>
          <w:szCs w:val="22"/>
          <w:lang w:val="ru-RU"/>
        </w:rPr>
        <w:t xml:space="preserve">(при наличии) за </w:t>
      </w:r>
      <w:r w:rsidR="00421600" w:rsidRPr="00785AAC">
        <w:rPr>
          <w:rFonts w:ascii="Times New Roman" w:hAnsi="Times New Roman" w:cs="Times New Roman"/>
          <w:i/>
          <w:sz w:val="22"/>
          <w:szCs w:val="22"/>
          <w:lang w:val="ru-RU"/>
        </w:rPr>
        <w:t>период с даты последнего анализа по текущую дату</w:t>
      </w:r>
      <w:r w:rsidRPr="00785AAC">
        <w:rPr>
          <w:rFonts w:ascii="Times New Roman" w:hAnsi="Times New Roman" w:cs="Times New Roman"/>
          <w:sz w:val="22"/>
          <w:szCs w:val="22"/>
          <w:lang w:val="ru-RU"/>
        </w:rPr>
        <w:t xml:space="preserve">. </w:t>
      </w:r>
    </w:p>
    <w:p w14:paraId="00E449FB" w14:textId="78C3160D" w:rsidR="0064177B" w:rsidRPr="00785AAC" w:rsidRDefault="00045897" w:rsidP="000E6C7A">
      <w:pPr>
        <w:spacing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785AAC">
        <w:rPr>
          <w:rFonts w:ascii="Times New Roman" w:hAnsi="Times New Roman" w:cs="Times New Roman"/>
          <w:sz w:val="22"/>
          <w:szCs w:val="22"/>
          <w:lang w:val="ru-RU"/>
        </w:rPr>
        <w:t xml:space="preserve">9. </w:t>
      </w:r>
      <w:r w:rsidR="006D158D" w:rsidRPr="00785AAC">
        <w:rPr>
          <w:rFonts w:ascii="Times New Roman" w:hAnsi="Times New Roman" w:cs="Times New Roman"/>
          <w:sz w:val="22"/>
          <w:szCs w:val="22"/>
          <w:lang w:val="ru-RU"/>
        </w:rPr>
        <w:t>У</w:t>
      </w:r>
      <w:r w:rsidRPr="00785AAC">
        <w:rPr>
          <w:rFonts w:ascii="Times New Roman" w:hAnsi="Times New Roman" w:cs="Times New Roman"/>
          <w:sz w:val="22"/>
          <w:szCs w:val="22"/>
          <w:lang w:val="ru-RU"/>
        </w:rPr>
        <w:t>правленческая отчетность по форме Фонда – справка о финансовом состоянии (на первое число текущего месяца</w:t>
      </w:r>
      <w:r w:rsidR="00421600" w:rsidRPr="00785AAC">
        <w:rPr>
          <w:rFonts w:ascii="Times New Roman" w:hAnsi="Times New Roman" w:cs="Times New Roman"/>
          <w:sz w:val="22"/>
          <w:szCs w:val="22"/>
          <w:lang w:val="ru-RU"/>
        </w:rPr>
        <w:t xml:space="preserve">, в котором подана заявка на финансирование, </w:t>
      </w:r>
      <w:r w:rsidRPr="00785AAC">
        <w:rPr>
          <w:rFonts w:ascii="Times New Roman" w:hAnsi="Times New Roman" w:cs="Times New Roman"/>
          <w:sz w:val="22"/>
          <w:szCs w:val="22"/>
          <w:lang w:val="ru-RU"/>
        </w:rPr>
        <w:t xml:space="preserve"> </w:t>
      </w:r>
      <w:r w:rsidR="00421600" w:rsidRPr="00785AAC">
        <w:rPr>
          <w:rFonts w:ascii="Times New Roman" w:hAnsi="Times New Roman" w:cs="Times New Roman"/>
          <w:sz w:val="22"/>
          <w:szCs w:val="22"/>
          <w:lang w:val="ru-RU"/>
        </w:rPr>
        <w:t>за период с даты последнего анализа по текущую дату</w:t>
      </w:r>
      <w:r w:rsidRPr="00785AAC">
        <w:rPr>
          <w:rFonts w:ascii="Times New Roman" w:hAnsi="Times New Roman" w:cs="Times New Roman"/>
          <w:sz w:val="22"/>
          <w:szCs w:val="22"/>
          <w:lang w:val="ru-RU"/>
        </w:rPr>
        <w:t>)</w:t>
      </w:r>
      <w:r w:rsidR="00421600" w:rsidRPr="00785AAC">
        <w:rPr>
          <w:rFonts w:ascii="Times New Roman" w:hAnsi="Times New Roman" w:cs="Times New Roman"/>
          <w:sz w:val="22"/>
          <w:szCs w:val="22"/>
          <w:lang w:val="ru-RU"/>
        </w:rPr>
        <w:t>.</w:t>
      </w:r>
    </w:p>
    <w:p w14:paraId="50F6C7F2" w14:textId="77777777" w:rsidR="0064177B" w:rsidRPr="00785AAC" w:rsidRDefault="0064177B" w:rsidP="000E6C7A">
      <w:pPr>
        <w:spacing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785AAC">
        <w:rPr>
          <w:rFonts w:ascii="Times New Roman" w:hAnsi="Times New Roman" w:cs="Times New Roman"/>
          <w:sz w:val="22"/>
          <w:szCs w:val="22"/>
          <w:lang w:val="ru-RU"/>
        </w:rPr>
        <w:t xml:space="preserve">11. </w:t>
      </w:r>
      <w:r w:rsidR="00045897" w:rsidRPr="00785AAC">
        <w:rPr>
          <w:rFonts w:ascii="Times New Roman" w:hAnsi="Times New Roman" w:cs="Times New Roman"/>
          <w:sz w:val="22"/>
          <w:szCs w:val="22"/>
          <w:lang w:val="ru-RU"/>
        </w:rPr>
        <w:t>Оборотно-сальдовые ведомости по всем работающим счетам (</w:t>
      </w:r>
      <w:r w:rsidR="00421600" w:rsidRPr="00785AAC">
        <w:rPr>
          <w:rFonts w:ascii="Times New Roman" w:hAnsi="Times New Roman" w:cs="Times New Roman"/>
          <w:sz w:val="22"/>
          <w:szCs w:val="22"/>
          <w:lang w:val="ru-RU"/>
        </w:rPr>
        <w:t>за период с даты последнего анализа по текущую дату</w:t>
      </w:r>
      <w:r w:rsidR="00045897" w:rsidRPr="00785AAC">
        <w:rPr>
          <w:rFonts w:ascii="Times New Roman" w:hAnsi="Times New Roman" w:cs="Times New Roman"/>
          <w:sz w:val="22"/>
          <w:szCs w:val="22"/>
          <w:lang w:val="ru-RU"/>
        </w:rPr>
        <w:t>)</w:t>
      </w:r>
      <w:r w:rsidR="00421600" w:rsidRPr="00785AAC">
        <w:rPr>
          <w:rFonts w:ascii="Times New Roman" w:hAnsi="Times New Roman" w:cs="Times New Roman"/>
          <w:sz w:val="22"/>
          <w:szCs w:val="22"/>
          <w:lang w:val="ru-RU"/>
        </w:rPr>
        <w:t>.</w:t>
      </w:r>
      <w:r w:rsidR="00045897" w:rsidRPr="00785AAC">
        <w:rPr>
          <w:rFonts w:ascii="Times New Roman" w:hAnsi="Times New Roman" w:cs="Times New Roman"/>
          <w:sz w:val="22"/>
          <w:szCs w:val="22"/>
          <w:lang w:val="ru-RU"/>
        </w:rPr>
        <w:t xml:space="preserve"> </w:t>
      </w:r>
    </w:p>
    <w:p w14:paraId="26617DBC" w14:textId="1E368ABB" w:rsidR="0064177B" w:rsidRPr="00785AAC" w:rsidRDefault="0064177B" w:rsidP="000E6C7A">
      <w:pPr>
        <w:spacing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785AAC">
        <w:rPr>
          <w:rFonts w:ascii="Times New Roman" w:hAnsi="Times New Roman" w:cs="Times New Roman"/>
          <w:sz w:val="22"/>
          <w:szCs w:val="22"/>
          <w:lang w:val="ru-RU"/>
        </w:rPr>
        <w:t xml:space="preserve">12. </w:t>
      </w:r>
      <w:r w:rsidR="00045897" w:rsidRPr="00785AAC">
        <w:rPr>
          <w:rFonts w:ascii="Times New Roman" w:hAnsi="Times New Roman" w:cs="Times New Roman"/>
          <w:sz w:val="22"/>
          <w:szCs w:val="22"/>
          <w:lang w:val="ru-RU"/>
        </w:rPr>
        <w:t xml:space="preserve">Сведения о среднесписочной численности работников за предшествующий календарный год, (форма по КНД 1110018) по состоянию на 01 число года, в котором подаётся заявка на </w:t>
      </w:r>
      <w:proofErr w:type="spellStart"/>
      <w:r w:rsidR="00045897" w:rsidRPr="00785AAC">
        <w:rPr>
          <w:rFonts w:ascii="Times New Roman" w:hAnsi="Times New Roman" w:cs="Times New Roman"/>
          <w:sz w:val="22"/>
          <w:szCs w:val="22"/>
          <w:lang w:val="ru-RU"/>
        </w:rPr>
        <w:t>микроза</w:t>
      </w:r>
      <w:r w:rsidR="006D158D" w:rsidRPr="00785AAC">
        <w:rPr>
          <w:rFonts w:ascii="Times New Roman" w:hAnsi="Times New Roman" w:cs="Times New Roman"/>
          <w:sz w:val="22"/>
          <w:szCs w:val="22"/>
          <w:lang w:val="ru-RU"/>
        </w:rPr>
        <w:t>й</w:t>
      </w:r>
      <w:r w:rsidR="00045897" w:rsidRPr="00785AAC">
        <w:rPr>
          <w:rFonts w:ascii="Times New Roman" w:hAnsi="Times New Roman" w:cs="Times New Roman"/>
          <w:sz w:val="22"/>
          <w:szCs w:val="22"/>
          <w:lang w:val="ru-RU"/>
        </w:rPr>
        <w:t>м</w:t>
      </w:r>
      <w:proofErr w:type="spellEnd"/>
      <w:r w:rsidR="00045897" w:rsidRPr="00785AAC">
        <w:rPr>
          <w:rFonts w:ascii="Times New Roman" w:hAnsi="Times New Roman" w:cs="Times New Roman"/>
          <w:sz w:val="22"/>
          <w:szCs w:val="22"/>
          <w:lang w:val="ru-RU"/>
        </w:rPr>
        <w:t>.</w:t>
      </w:r>
    </w:p>
    <w:p w14:paraId="05216D0B" w14:textId="77777777" w:rsidR="0064177B" w:rsidRPr="00785AAC" w:rsidRDefault="0064177B" w:rsidP="000E6C7A">
      <w:pPr>
        <w:spacing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785AAC">
        <w:rPr>
          <w:rFonts w:ascii="Times New Roman" w:hAnsi="Times New Roman" w:cs="Times New Roman"/>
          <w:sz w:val="22"/>
          <w:szCs w:val="22"/>
          <w:lang w:val="ru-RU"/>
        </w:rPr>
        <w:lastRenderedPageBreak/>
        <w:t xml:space="preserve">13. </w:t>
      </w:r>
      <w:r w:rsidR="00045897" w:rsidRPr="00785AAC">
        <w:rPr>
          <w:rFonts w:ascii="Times New Roman" w:hAnsi="Times New Roman" w:cs="Times New Roman"/>
          <w:sz w:val="22"/>
          <w:szCs w:val="22"/>
          <w:lang w:val="ru-RU"/>
        </w:rPr>
        <w:t xml:space="preserve">При наличии </w:t>
      </w:r>
      <w:r w:rsidRPr="00785AAC">
        <w:rPr>
          <w:rFonts w:ascii="Times New Roman" w:hAnsi="Times New Roman" w:cs="Times New Roman"/>
          <w:sz w:val="22"/>
          <w:szCs w:val="22"/>
          <w:lang w:val="ru-RU"/>
        </w:rPr>
        <w:t xml:space="preserve">новых </w:t>
      </w:r>
      <w:r w:rsidR="00045897" w:rsidRPr="00785AAC">
        <w:rPr>
          <w:rFonts w:ascii="Times New Roman" w:hAnsi="Times New Roman" w:cs="Times New Roman"/>
          <w:sz w:val="22"/>
          <w:szCs w:val="22"/>
          <w:lang w:val="ru-RU"/>
        </w:rPr>
        <w:t>кредитов в сторонних банках – копии кредитных договоров с приложениями и договорами, обеспечивающими обязательства по ним.</w:t>
      </w:r>
    </w:p>
    <w:p w14:paraId="6E60E701" w14:textId="77777777" w:rsidR="00045897" w:rsidRPr="00785AAC" w:rsidRDefault="0064177B" w:rsidP="000E6C7A">
      <w:pPr>
        <w:spacing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785AAC">
        <w:rPr>
          <w:rFonts w:ascii="Times New Roman" w:hAnsi="Times New Roman" w:cs="Times New Roman"/>
          <w:sz w:val="22"/>
          <w:szCs w:val="22"/>
          <w:lang w:val="ru-RU"/>
        </w:rPr>
        <w:t xml:space="preserve">14. Статистические формы отчетности, при наступлении срока сдачи данных форм </w:t>
      </w:r>
      <w:r w:rsidR="00045897" w:rsidRPr="00785AAC">
        <w:rPr>
          <w:rFonts w:ascii="Times New Roman" w:hAnsi="Times New Roman" w:cs="Times New Roman"/>
          <w:sz w:val="22"/>
          <w:szCs w:val="22"/>
          <w:lang w:val="ru-RU"/>
        </w:rPr>
        <w:t>(Фермер 1, Фермер 2 – для ИП ГКФХ)</w:t>
      </w:r>
    </w:p>
    <w:p w14:paraId="168B116B" w14:textId="77777777" w:rsidR="007935BF" w:rsidRPr="00785AAC" w:rsidRDefault="007935BF" w:rsidP="000E6C7A">
      <w:pPr>
        <w:pStyle w:val="FirstParagraph"/>
      </w:pPr>
    </w:p>
    <w:p w14:paraId="7027F9AE" w14:textId="77777777" w:rsidR="00A86C62" w:rsidRPr="00785AAC" w:rsidRDefault="006A0AE2" w:rsidP="000E6C7A">
      <w:pPr>
        <w:pStyle w:val="FirstParagraph"/>
        <w:rPr>
          <w:b/>
          <w:bCs/>
          <w:u w:val="single"/>
        </w:rPr>
      </w:pPr>
      <w:r w:rsidRPr="00785AAC">
        <w:rPr>
          <w:b/>
          <w:bCs/>
          <w:u w:val="single"/>
        </w:rPr>
        <w:t>Документы, которые необходимо заказать в других организациях;</w:t>
      </w:r>
    </w:p>
    <w:p w14:paraId="48A270D0" w14:textId="270C06BE" w:rsidR="007935BF" w:rsidRPr="00785AAC" w:rsidRDefault="006A0AE2" w:rsidP="000E6C7A">
      <w:pPr>
        <w:pStyle w:val="a3"/>
        <w:spacing w:before="0"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785AAC">
        <w:rPr>
          <w:rFonts w:ascii="Times New Roman" w:hAnsi="Times New Roman" w:cs="Times New Roman"/>
          <w:sz w:val="22"/>
          <w:szCs w:val="22"/>
          <w:lang w:val="ru-RU"/>
        </w:rPr>
        <w:t>1</w:t>
      </w:r>
      <w:r w:rsidR="0064177B" w:rsidRPr="00785AAC">
        <w:rPr>
          <w:rFonts w:ascii="Times New Roman" w:hAnsi="Times New Roman" w:cs="Times New Roman"/>
          <w:sz w:val="22"/>
          <w:szCs w:val="22"/>
          <w:lang w:val="ru-RU"/>
        </w:rPr>
        <w:t>.</w:t>
      </w:r>
      <w:r w:rsidRPr="00785AAC">
        <w:rPr>
          <w:rFonts w:ascii="Times New Roman" w:hAnsi="Times New Roman" w:cs="Times New Roman"/>
          <w:sz w:val="22"/>
          <w:szCs w:val="22"/>
          <w:lang w:val="ru-RU"/>
        </w:rPr>
        <w:t xml:space="preserve"> Справка банка о наличии очереди распоряжений (Картотека 1,2), ссудной задолженности, об оборотах денежных средств помесячно за последние 6 месяцев (по всем открытым расчетным счетам). </w:t>
      </w:r>
    </w:p>
    <w:p w14:paraId="1ACEA4EB" w14:textId="77777777" w:rsidR="00F96742" w:rsidRPr="00785AAC" w:rsidRDefault="00F96742" w:rsidP="00F96742">
      <w:pPr>
        <w:spacing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785AAC">
        <w:rPr>
          <w:rFonts w:ascii="Times New Roman" w:hAnsi="Times New Roman" w:cs="Times New Roman"/>
          <w:sz w:val="22"/>
          <w:szCs w:val="22"/>
          <w:lang w:val="ru-RU"/>
        </w:rPr>
        <w:t xml:space="preserve">2. Расширенные выписки со всех банков по всем расчетным счетам за период с даты последнего анализа по текущую дату. </w:t>
      </w:r>
    </w:p>
    <w:p w14:paraId="04999E8C" w14:textId="7D73C999" w:rsidR="00A558FB" w:rsidRPr="00785AAC" w:rsidRDefault="00F96742" w:rsidP="000E6C7A">
      <w:pPr>
        <w:pStyle w:val="af0"/>
        <w:spacing w:after="0"/>
        <w:ind w:left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785AAC">
        <w:rPr>
          <w:rFonts w:ascii="Times New Roman" w:hAnsi="Times New Roman" w:cs="Times New Roman"/>
          <w:sz w:val="22"/>
          <w:szCs w:val="22"/>
          <w:lang w:val="ru-RU"/>
        </w:rPr>
        <w:t>3</w:t>
      </w:r>
      <w:r w:rsidR="00A558FB" w:rsidRPr="00785AAC">
        <w:rPr>
          <w:rFonts w:ascii="Times New Roman" w:hAnsi="Times New Roman" w:cs="Times New Roman"/>
          <w:sz w:val="22"/>
          <w:szCs w:val="22"/>
          <w:lang w:val="ru-RU"/>
        </w:rPr>
        <w:t xml:space="preserve">. </w:t>
      </w:r>
      <w:r w:rsidR="006D158D" w:rsidRPr="00785AAC">
        <w:rPr>
          <w:rFonts w:ascii="Times New Roman" w:hAnsi="Times New Roman" w:cs="Times New Roman"/>
          <w:sz w:val="22"/>
          <w:szCs w:val="22"/>
          <w:lang w:val="ru-RU"/>
        </w:rPr>
        <w:t>Б</w:t>
      </w:r>
      <w:r w:rsidR="00F52801" w:rsidRPr="00785AAC">
        <w:rPr>
          <w:rFonts w:ascii="Times New Roman" w:hAnsi="Times New Roman" w:cs="Times New Roman"/>
          <w:sz w:val="22"/>
          <w:szCs w:val="22"/>
          <w:lang w:val="ru-RU"/>
        </w:rPr>
        <w:t>аланс расчетов по налогам и сборам</w:t>
      </w:r>
      <w:r w:rsidR="006D158D" w:rsidRPr="00785AAC">
        <w:rPr>
          <w:rFonts w:ascii="Times New Roman" w:hAnsi="Times New Roman" w:cs="Times New Roman"/>
          <w:sz w:val="22"/>
          <w:szCs w:val="22"/>
          <w:lang w:val="ru-RU"/>
        </w:rPr>
        <w:t xml:space="preserve"> с отметкой ФНС</w:t>
      </w:r>
      <w:r w:rsidR="00F52801" w:rsidRPr="00785AAC">
        <w:rPr>
          <w:rFonts w:ascii="Times New Roman" w:hAnsi="Times New Roman" w:cs="Times New Roman"/>
          <w:sz w:val="22"/>
          <w:szCs w:val="22"/>
          <w:lang w:val="ru-RU"/>
        </w:rPr>
        <w:t xml:space="preserve">. </w:t>
      </w:r>
    </w:p>
    <w:p w14:paraId="5C3F5200" w14:textId="77777777" w:rsidR="00A558FB" w:rsidRPr="00785AAC" w:rsidRDefault="00A558FB" w:rsidP="000E6C7A">
      <w:pPr>
        <w:pStyle w:val="a3"/>
        <w:spacing w:before="0"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</w:p>
    <w:p w14:paraId="0439C39D" w14:textId="77777777" w:rsidR="007E672A" w:rsidRPr="00785AAC" w:rsidRDefault="007E672A" w:rsidP="000E6C7A">
      <w:pPr>
        <w:pStyle w:val="a3"/>
        <w:spacing w:before="0"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</w:p>
    <w:p w14:paraId="371209F2" w14:textId="77777777" w:rsidR="00A86C62" w:rsidRPr="00785AAC" w:rsidRDefault="006A0AE2" w:rsidP="000E6C7A">
      <w:pPr>
        <w:pStyle w:val="a3"/>
        <w:spacing w:before="0" w:after="0"/>
        <w:jc w:val="both"/>
        <w:rPr>
          <w:rFonts w:ascii="Times New Roman" w:hAnsi="Times New Roman" w:cs="Times New Roman"/>
          <w:b/>
          <w:sz w:val="22"/>
          <w:szCs w:val="22"/>
          <w:lang w:val="ru-RU"/>
        </w:rPr>
      </w:pPr>
      <w:r w:rsidRPr="00785AAC">
        <w:rPr>
          <w:rFonts w:ascii="Times New Roman" w:hAnsi="Times New Roman" w:cs="Times New Roman"/>
          <w:b/>
          <w:sz w:val="22"/>
          <w:szCs w:val="22"/>
          <w:lang w:val="ru-RU"/>
        </w:rPr>
        <w:t>В случае подачи документов через полномочного представителя:</w:t>
      </w:r>
    </w:p>
    <w:p w14:paraId="4A144D53" w14:textId="58BB610F" w:rsidR="007935BF" w:rsidRPr="00785AAC" w:rsidRDefault="006A0AE2" w:rsidP="00B00E2D">
      <w:pPr>
        <w:pStyle w:val="a3"/>
        <w:numPr>
          <w:ilvl w:val="0"/>
          <w:numId w:val="8"/>
        </w:numPr>
        <w:spacing w:before="0"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785AAC">
        <w:rPr>
          <w:rFonts w:ascii="Times New Roman" w:hAnsi="Times New Roman" w:cs="Times New Roman"/>
          <w:sz w:val="22"/>
          <w:szCs w:val="22"/>
          <w:lang w:val="ru-RU"/>
        </w:rPr>
        <w:t xml:space="preserve">Доверенность на право подачи от имени </w:t>
      </w:r>
      <w:r w:rsidR="0027357C" w:rsidRPr="00785AAC">
        <w:rPr>
          <w:rFonts w:ascii="Times New Roman" w:hAnsi="Times New Roman" w:cs="Times New Roman"/>
          <w:sz w:val="23"/>
          <w:szCs w:val="23"/>
          <w:lang w:val="ru-RU"/>
        </w:rPr>
        <w:t xml:space="preserve">СМСП/самозанятого </w:t>
      </w:r>
      <w:r w:rsidRPr="00785AAC">
        <w:rPr>
          <w:rFonts w:ascii="Times New Roman" w:hAnsi="Times New Roman" w:cs="Times New Roman"/>
          <w:sz w:val="22"/>
          <w:szCs w:val="22"/>
          <w:lang w:val="ru-RU"/>
        </w:rPr>
        <w:t>документов на получение микрозайма.</w:t>
      </w:r>
    </w:p>
    <w:p w14:paraId="07E73CC7" w14:textId="77777777" w:rsidR="00A86C62" w:rsidRPr="00785AAC" w:rsidRDefault="006A0AE2" w:rsidP="00B00E2D">
      <w:pPr>
        <w:pStyle w:val="a3"/>
        <w:numPr>
          <w:ilvl w:val="0"/>
          <w:numId w:val="8"/>
        </w:numPr>
        <w:spacing w:before="0"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785AAC">
        <w:rPr>
          <w:rFonts w:ascii="Times New Roman" w:hAnsi="Times New Roman" w:cs="Times New Roman"/>
          <w:sz w:val="22"/>
          <w:szCs w:val="22"/>
          <w:lang w:val="ru-RU"/>
        </w:rPr>
        <w:t>Анкета представителя, выступающего по доверенности.</w:t>
      </w:r>
    </w:p>
    <w:p w14:paraId="4D1346AE" w14:textId="77777777" w:rsidR="00A86C62" w:rsidRPr="00785AAC" w:rsidRDefault="006A0AE2" w:rsidP="00B00E2D">
      <w:pPr>
        <w:numPr>
          <w:ilvl w:val="0"/>
          <w:numId w:val="8"/>
        </w:numPr>
        <w:spacing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785AAC">
        <w:rPr>
          <w:rFonts w:ascii="Times New Roman" w:hAnsi="Times New Roman" w:cs="Times New Roman"/>
          <w:sz w:val="22"/>
          <w:szCs w:val="22"/>
          <w:lang w:val="ru-RU"/>
        </w:rPr>
        <w:t>Паспорт гражданина РФ, СНИЛС представителя, выступающего по доверенности.</w:t>
      </w:r>
    </w:p>
    <w:p w14:paraId="778B5760" w14:textId="77777777" w:rsidR="007935BF" w:rsidRPr="00785AAC" w:rsidRDefault="007935BF" w:rsidP="000E6C7A">
      <w:pPr>
        <w:pStyle w:val="FirstParagraph"/>
      </w:pPr>
    </w:p>
    <w:p w14:paraId="37A3F9BB" w14:textId="77777777" w:rsidR="0064177B" w:rsidRPr="00785AAC" w:rsidRDefault="0064177B" w:rsidP="000E6C7A">
      <w:pPr>
        <w:pStyle w:val="a3"/>
        <w:spacing w:before="0" w:after="0"/>
        <w:jc w:val="both"/>
        <w:rPr>
          <w:rFonts w:ascii="Times New Roman" w:hAnsi="Times New Roman" w:cs="Times New Roman"/>
          <w:b/>
          <w:sz w:val="22"/>
          <w:szCs w:val="22"/>
          <w:lang w:val="ru-RU"/>
        </w:rPr>
      </w:pPr>
    </w:p>
    <w:p w14:paraId="28B05E84" w14:textId="77777777" w:rsidR="00A86C62" w:rsidRPr="00785AAC" w:rsidRDefault="006A0AE2" w:rsidP="000E6C7A">
      <w:pPr>
        <w:pStyle w:val="a3"/>
        <w:spacing w:before="0" w:after="0"/>
        <w:jc w:val="both"/>
        <w:rPr>
          <w:rFonts w:ascii="Times New Roman" w:hAnsi="Times New Roman" w:cs="Times New Roman"/>
          <w:b/>
          <w:sz w:val="22"/>
          <w:szCs w:val="22"/>
          <w:lang w:val="ru-RU"/>
        </w:rPr>
      </w:pPr>
      <w:r w:rsidRPr="00785AAC">
        <w:rPr>
          <w:rFonts w:ascii="Times New Roman" w:hAnsi="Times New Roman" w:cs="Times New Roman"/>
          <w:b/>
          <w:sz w:val="22"/>
          <w:szCs w:val="22"/>
          <w:lang w:val="ru-RU"/>
        </w:rPr>
        <w:t>ДОКУМЕНТЫ ПО ПРЕДОСТАВЛЯЕМОМУ ОБЕСПЕЧЕНИЮ МИКРОЗАЙМА</w:t>
      </w:r>
    </w:p>
    <w:p w14:paraId="1126B0CB" w14:textId="4A54D46C" w:rsidR="00CB6E50" w:rsidRPr="00785AAC" w:rsidRDefault="006A0AE2" w:rsidP="000E6C7A">
      <w:pPr>
        <w:pStyle w:val="a3"/>
        <w:spacing w:before="0" w:after="0"/>
        <w:jc w:val="both"/>
        <w:rPr>
          <w:rFonts w:ascii="Times New Roman" w:hAnsi="Times New Roman" w:cs="Times New Roman"/>
          <w:b/>
          <w:sz w:val="22"/>
          <w:szCs w:val="22"/>
          <w:lang w:val="ru-RU"/>
        </w:rPr>
      </w:pPr>
      <w:r w:rsidRPr="00785AAC">
        <w:rPr>
          <w:rFonts w:ascii="Times New Roman" w:hAnsi="Times New Roman" w:cs="Times New Roman"/>
          <w:b/>
          <w:sz w:val="22"/>
          <w:szCs w:val="22"/>
          <w:lang w:val="ru-RU"/>
        </w:rPr>
        <w:t xml:space="preserve">В случае если предлагаемое обеспечение микрозайма в форме залога отличается от ранее предоставленного, </w:t>
      </w:r>
      <w:r w:rsidR="0027357C" w:rsidRPr="00785AAC">
        <w:rPr>
          <w:rFonts w:ascii="Times New Roman" w:hAnsi="Times New Roman" w:cs="Times New Roman"/>
          <w:b/>
          <w:bCs/>
          <w:sz w:val="22"/>
          <w:szCs w:val="22"/>
          <w:lang w:val="ru-RU"/>
        </w:rPr>
        <w:t xml:space="preserve">СМСП/самозанятый </w:t>
      </w:r>
      <w:r w:rsidRPr="00785AAC">
        <w:rPr>
          <w:rFonts w:ascii="Times New Roman" w:hAnsi="Times New Roman" w:cs="Times New Roman"/>
          <w:b/>
          <w:bCs/>
          <w:sz w:val="22"/>
          <w:szCs w:val="22"/>
          <w:lang w:val="ru-RU"/>
        </w:rPr>
        <w:t>представляет</w:t>
      </w:r>
      <w:r w:rsidRPr="00785AAC">
        <w:rPr>
          <w:rFonts w:ascii="Times New Roman" w:hAnsi="Times New Roman" w:cs="Times New Roman"/>
          <w:b/>
          <w:sz w:val="20"/>
          <w:szCs w:val="20"/>
          <w:lang w:val="ru-RU"/>
        </w:rPr>
        <w:t xml:space="preserve"> </w:t>
      </w:r>
      <w:r w:rsidRPr="00785AAC">
        <w:rPr>
          <w:rFonts w:ascii="Times New Roman" w:hAnsi="Times New Roman" w:cs="Times New Roman"/>
          <w:b/>
          <w:sz w:val="22"/>
          <w:szCs w:val="22"/>
          <w:lang w:val="ru-RU"/>
        </w:rPr>
        <w:t xml:space="preserve">документы в соответствии с Приложением № </w:t>
      </w:r>
      <w:r w:rsidR="0064177B" w:rsidRPr="00785AAC">
        <w:rPr>
          <w:rFonts w:ascii="Times New Roman" w:hAnsi="Times New Roman" w:cs="Times New Roman"/>
          <w:b/>
          <w:sz w:val="22"/>
          <w:szCs w:val="22"/>
          <w:lang w:val="ru-RU"/>
        </w:rPr>
        <w:t>4</w:t>
      </w:r>
      <w:r w:rsidRPr="00785AAC">
        <w:rPr>
          <w:rFonts w:ascii="Times New Roman" w:hAnsi="Times New Roman" w:cs="Times New Roman"/>
          <w:b/>
          <w:sz w:val="22"/>
          <w:szCs w:val="22"/>
          <w:lang w:val="ru-RU"/>
        </w:rPr>
        <w:t xml:space="preserve">. </w:t>
      </w:r>
    </w:p>
    <w:bookmarkEnd w:id="11"/>
    <w:p w14:paraId="17CAB7EF" w14:textId="348E991D" w:rsidR="007D5BB1" w:rsidRPr="00785AAC" w:rsidRDefault="00CB6E50" w:rsidP="00D02B76">
      <w:pPr>
        <w:pStyle w:val="a3"/>
        <w:spacing w:before="0" w:after="0"/>
        <w:jc w:val="center"/>
        <w:rPr>
          <w:rFonts w:ascii="Times New Roman" w:hAnsi="Times New Roman" w:cs="Times New Roman"/>
          <w:b/>
          <w:sz w:val="22"/>
          <w:szCs w:val="22"/>
          <w:lang w:val="ru-RU"/>
        </w:rPr>
      </w:pPr>
      <w:r w:rsidRPr="00785AAC">
        <w:rPr>
          <w:rFonts w:ascii="Times New Roman" w:hAnsi="Times New Roman" w:cs="Times New Roman"/>
          <w:sz w:val="22"/>
          <w:szCs w:val="22"/>
          <w:lang w:val="ru-RU"/>
        </w:rPr>
        <w:br w:type="page"/>
      </w:r>
      <w:r w:rsidR="00F52801" w:rsidRPr="00785AAC">
        <w:rPr>
          <w:rFonts w:ascii="Times New Roman" w:hAnsi="Times New Roman" w:cs="Times New Roman"/>
          <w:sz w:val="22"/>
          <w:szCs w:val="22"/>
          <w:lang w:val="ru-RU"/>
        </w:rPr>
        <w:lastRenderedPageBreak/>
        <w:t xml:space="preserve">                                                                </w:t>
      </w:r>
      <w:r w:rsidR="0027357C" w:rsidRPr="00785AAC">
        <w:rPr>
          <w:rFonts w:ascii="Times New Roman" w:hAnsi="Times New Roman" w:cs="Times New Roman"/>
          <w:sz w:val="22"/>
          <w:szCs w:val="22"/>
          <w:lang w:val="ru-RU"/>
        </w:rPr>
        <w:t xml:space="preserve">   </w:t>
      </w:r>
    </w:p>
    <w:p w14:paraId="37CC4DD4" w14:textId="308FCD7B" w:rsidR="00492419" w:rsidRPr="00785AAC" w:rsidRDefault="0064177B" w:rsidP="000C7CA9">
      <w:pPr>
        <w:pStyle w:val="a3"/>
        <w:spacing w:before="0" w:after="0"/>
        <w:ind w:left="5040" w:firstLine="720"/>
        <w:jc w:val="both"/>
        <w:rPr>
          <w:rFonts w:ascii="Times New Roman" w:hAnsi="Times New Roman" w:cs="Times New Roman"/>
          <w:b/>
          <w:sz w:val="22"/>
          <w:szCs w:val="22"/>
          <w:lang w:val="ru-RU"/>
        </w:rPr>
      </w:pPr>
      <w:r w:rsidRPr="00785AAC">
        <w:rPr>
          <w:rFonts w:ascii="Times New Roman" w:hAnsi="Times New Roman" w:cs="Times New Roman"/>
          <w:b/>
          <w:sz w:val="22"/>
          <w:szCs w:val="22"/>
          <w:lang w:val="ru-RU"/>
        </w:rPr>
        <w:t>П</w:t>
      </w:r>
      <w:r w:rsidR="000C7CA9" w:rsidRPr="00785AAC">
        <w:rPr>
          <w:rFonts w:ascii="Times New Roman" w:hAnsi="Times New Roman" w:cs="Times New Roman"/>
          <w:b/>
          <w:sz w:val="22"/>
          <w:szCs w:val="22"/>
          <w:lang w:val="ru-RU"/>
        </w:rPr>
        <w:t xml:space="preserve">риложение </w:t>
      </w:r>
      <w:r w:rsidRPr="00785AAC">
        <w:rPr>
          <w:rFonts w:ascii="Times New Roman" w:hAnsi="Times New Roman" w:cs="Times New Roman"/>
          <w:b/>
          <w:sz w:val="22"/>
          <w:szCs w:val="22"/>
          <w:lang w:val="ru-RU"/>
        </w:rPr>
        <w:t>№ 4</w:t>
      </w:r>
    </w:p>
    <w:p w14:paraId="33D28C51" w14:textId="77777777" w:rsidR="000C7CA9" w:rsidRPr="00785AAC" w:rsidRDefault="000C7CA9" w:rsidP="000C7CA9">
      <w:pPr>
        <w:pStyle w:val="a3"/>
        <w:spacing w:before="0" w:after="0"/>
        <w:ind w:left="5040" w:firstLine="720"/>
        <w:jc w:val="both"/>
        <w:rPr>
          <w:rFonts w:ascii="Times New Roman" w:hAnsi="Times New Roman" w:cs="Times New Roman"/>
          <w:b/>
          <w:sz w:val="22"/>
          <w:szCs w:val="23"/>
          <w:lang w:val="ru-RU"/>
        </w:rPr>
      </w:pPr>
      <w:r w:rsidRPr="00785AAC">
        <w:rPr>
          <w:rFonts w:ascii="Times New Roman" w:hAnsi="Times New Roman" w:cs="Times New Roman"/>
          <w:b/>
          <w:sz w:val="22"/>
          <w:szCs w:val="23"/>
          <w:lang w:val="ru-RU"/>
        </w:rPr>
        <w:t xml:space="preserve">к Положению о предоставлении </w:t>
      </w:r>
    </w:p>
    <w:p w14:paraId="2F5DD226" w14:textId="77777777" w:rsidR="000C7CA9" w:rsidRPr="00785AAC" w:rsidRDefault="000C7CA9" w:rsidP="000C7CA9">
      <w:pPr>
        <w:pStyle w:val="a3"/>
        <w:spacing w:before="0" w:after="0"/>
        <w:ind w:left="5040" w:firstLine="720"/>
        <w:jc w:val="both"/>
        <w:rPr>
          <w:rFonts w:ascii="Times New Roman" w:hAnsi="Times New Roman" w:cs="Times New Roman"/>
          <w:b/>
          <w:sz w:val="22"/>
          <w:szCs w:val="23"/>
          <w:lang w:val="ru-RU"/>
        </w:rPr>
      </w:pPr>
      <w:r w:rsidRPr="00785AAC">
        <w:rPr>
          <w:rFonts w:ascii="Times New Roman" w:hAnsi="Times New Roman" w:cs="Times New Roman"/>
          <w:b/>
          <w:sz w:val="22"/>
          <w:szCs w:val="23"/>
          <w:lang w:val="ru-RU"/>
        </w:rPr>
        <w:t>микрозаймов НКО Фонд «МКК ЕАО»</w:t>
      </w:r>
    </w:p>
    <w:p w14:paraId="3D53C3A9" w14:textId="77777777" w:rsidR="00CB6E50" w:rsidRPr="00785AAC" w:rsidRDefault="00CB6E50" w:rsidP="000E6C7A">
      <w:pPr>
        <w:pStyle w:val="a3"/>
        <w:spacing w:before="0" w:after="0"/>
        <w:jc w:val="right"/>
        <w:rPr>
          <w:rFonts w:ascii="Times New Roman" w:hAnsi="Times New Roman" w:cs="Times New Roman"/>
          <w:sz w:val="22"/>
          <w:szCs w:val="22"/>
          <w:lang w:val="ru-RU"/>
        </w:rPr>
      </w:pPr>
    </w:p>
    <w:p w14:paraId="51860BA7" w14:textId="77777777" w:rsidR="00CB6E50" w:rsidRPr="00785AAC" w:rsidRDefault="00CB6E50" w:rsidP="000E6C7A">
      <w:pPr>
        <w:pStyle w:val="a3"/>
        <w:spacing w:before="0" w:after="0"/>
        <w:jc w:val="right"/>
        <w:rPr>
          <w:rFonts w:ascii="Times New Roman" w:hAnsi="Times New Roman" w:cs="Times New Roman"/>
          <w:sz w:val="22"/>
          <w:szCs w:val="22"/>
          <w:lang w:val="ru-RU"/>
        </w:rPr>
      </w:pPr>
    </w:p>
    <w:p w14:paraId="1E79D6AB" w14:textId="77777777" w:rsidR="00A86C62" w:rsidRPr="00785AAC" w:rsidRDefault="006A0AE2" w:rsidP="000E6C7A">
      <w:pPr>
        <w:pStyle w:val="a3"/>
        <w:spacing w:before="0" w:after="0"/>
        <w:jc w:val="center"/>
        <w:rPr>
          <w:rFonts w:ascii="Times New Roman" w:hAnsi="Times New Roman" w:cs="Times New Roman"/>
          <w:b/>
          <w:sz w:val="22"/>
          <w:szCs w:val="22"/>
          <w:lang w:val="ru-RU"/>
        </w:rPr>
      </w:pPr>
      <w:r w:rsidRPr="00785AAC">
        <w:rPr>
          <w:rFonts w:ascii="Times New Roman" w:hAnsi="Times New Roman" w:cs="Times New Roman"/>
          <w:b/>
          <w:sz w:val="22"/>
          <w:szCs w:val="22"/>
          <w:lang w:val="ru-RU"/>
        </w:rPr>
        <w:t>ДОКУМЕНТЫ ПО ПРЕДОСТАВЛЯЕМОМУ ОБЕСПЕЧЕНИЮ МИКРОЗАЙМА</w:t>
      </w:r>
    </w:p>
    <w:p w14:paraId="432D1F29" w14:textId="77777777" w:rsidR="00492419" w:rsidRPr="00785AAC" w:rsidRDefault="00492419" w:rsidP="000E6C7A">
      <w:pPr>
        <w:pStyle w:val="a3"/>
        <w:spacing w:before="0" w:after="0"/>
        <w:jc w:val="both"/>
        <w:rPr>
          <w:rFonts w:ascii="Times New Roman" w:hAnsi="Times New Roman" w:cs="Times New Roman"/>
          <w:b/>
          <w:sz w:val="22"/>
          <w:szCs w:val="22"/>
          <w:lang w:val="ru-RU"/>
        </w:rPr>
      </w:pPr>
    </w:p>
    <w:p w14:paraId="351134D9" w14:textId="77777777" w:rsidR="00A86C62" w:rsidRPr="00785AAC" w:rsidRDefault="006A0AE2" w:rsidP="000E6C7A">
      <w:pPr>
        <w:pStyle w:val="a3"/>
        <w:spacing w:before="0"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785AAC">
        <w:rPr>
          <w:rFonts w:ascii="Times New Roman" w:hAnsi="Times New Roman" w:cs="Times New Roman"/>
          <w:b/>
          <w:sz w:val="22"/>
          <w:szCs w:val="22"/>
          <w:lang w:val="ru-RU"/>
        </w:rPr>
        <w:t>Для поручителя физического лица (возраст от 18 л</w:t>
      </w:r>
      <w:r w:rsidR="00CB6E50" w:rsidRPr="00785AAC">
        <w:rPr>
          <w:rFonts w:ascii="Times New Roman" w:hAnsi="Times New Roman" w:cs="Times New Roman"/>
          <w:b/>
          <w:sz w:val="22"/>
          <w:szCs w:val="22"/>
          <w:lang w:val="ru-RU"/>
        </w:rPr>
        <w:t>ет</w:t>
      </w:r>
      <w:r w:rsidRPr="00785AAC">
        <w:rPr>
          <w:rFonts w:ascii="Times New Roman" w:hAnsi="Times New Roman" w:cs="Times New Roman"/>
          <w:b/>
          <w:sz w:val="22"/>
          <w:szCs w:val="22"/>
          <w:lang w:val="ru-RU"/>
        </w:rPr>
        <w:t xml:space="preserve"> до 65 лет на момент </w:t>
      </w:r>
      <w:r w:rsidR="00CB6E50" w:rsidRPr="00785AAC">
        <w:rPr>
          <w:rFonts w:ascii="Times New Roman" w:hAnsi="Times New Roman" w:cs="Times New Roman"/>
          <w:b/>
          <w:sz w:val="22"/>
          <w:szCs w:val="22"/>
          <w:lang w:val="ru-RU"/>
        </w:rPr>
        <w:t xml:space="preserve">окончания действия договора </w:t>
      </w:r>
      <w:r w:rsidR="00303FAB" w:rsidRPr="00785AAC">
        <w:rPr>
          <w:rFonts w:ascii="Times New Roman" w:hAnsi="Times New Roman" w:cs="Times New Roman"/>
          <w:b/>
          <w:sz w:val="22"/>
          <w:szCs w:val="22"/>
          <w:lang w:val="ru-RU"/>
        </w:rPr>
        <w:t>микро</w:t>
      </w:r>
      <w:r w:rsidR="00CB6E50" w:rsidRPr="00785AAC">
        <w:rPr>
          <w:rFonts w:ascii="Times New Roman" w:hAnsi="Times New Roman" w:cs="Times New Roman"/>
          <w:b/>
          <w:sz w:val="22"/>
          <w:szCs w:val="22"/>
          <w:lang w:val="ru-RU"/>
        </w:rPr>
        <w:t>займа</w:t>
      </w:r>
      <w:r w:rsidRPr="00785AAC">
        <w:rPr>
          <w:rFonts w:ascii="Times New Roman" w:hAnsi="Times New Roman" w:cs="Times New Roman"/>
          <w:b/>
          <w:sz w:val="22"/>
          <w:szCs w:val="22"/>
          <w:lang w:val="ru-RU"/>
        </w:rPr>
        <w:t>)</w:t>
      </w:r>
      <w:r w:rsidRPr="00785AAC">
        <w:rPr>
          <w:rFonts w:ascii="Times New Roman" w:hAnsi="Times New Roman" w:cs="Times New Roman"/>
          <w:sz w:val="22"/>
          <w:szCs w:val="22"/>
          <w:lang w:val="ru-RU"/>
        </w:rPr>
        <w:t>:</w:t>
      </w:r>
    </w:p>
    <w:p w14:paraId="70253136" w14:textId="77777777" w:rsidR="0061181C" w:rsidRPr="00785AAC" w:rsidRDefault="007E672A" w:rsidP="00B00E2D">
      <w:pPr>
        <w:numPr>
          <w:ilvl w:val="0"/>
          <w:numId w:val="9"/>
        </w:numPr>
        <w:spacing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785AAC">
        <w:rPr>
          <w:rFonts w:ascii="Times New Roman" w:hAnsi="Times New Roman" w:cs="Times New Roman"/>
          <w:sz w:val="22"/>
          <w:szCs w:val="22"/>
          <w:lang w:val="ru-RU"/>
        </w:rPr>
        <w:t>Анкета по форме Фонда</w:t>
      </w:r>
      <w:r w:rsidR="00B7302C" w:rsidRPr="00785AAC">
        <w:rPr>
          <w:rFonts w:ascii="Times New Roman" w:hAnsi="Times New Roman" w:cs="Times New Roman"/>
          <w:sz w:val="22"/>
          <w:szCs w:val="22"/>
          <w:lang w:val="ru-RU"/>
        </w:rPr>
        <w:t xml:space="preserve">; </w:t>
      </w:r>
      <w:r w:rsidR="00B7302C" w:rsidRPr="00785AAC">
        <w:rPr>
          <w:rFonts w:ascii="Times New Roman" w:hAnsi="Times New Roman" w:cs="Times New Roman"/>
          <w:sz w:val="22"/>
          <w:szCs w:val="22"/>
          <w:lang w:val="ru-RU"/>
        </w:rPr>
        <w:tab/>
      </w:r>
      <w:r w:rsidR="00B7302C" w:rsidRPr="00785AAC">
        <w:rPr>
          <w:rFonts w:ascii="Times New Roman" w:hAnsi="Times New Roman" w:cs="Times New Roman"/>
          <w:sz w:val="22"/>
          <w:szCs w:val="22"/>
          <w:lang w:val="ru-RU"/>
        </w:rPr>
        <w:tab/>
      </w:r>
    </w:p>
    <w:p w14:paraId="5DDDD04A" w14:textId="77777777" w:rsidR="007E672A" w:rsidRPr="00785AAC" w:rsidRDefault="007E672A" w:rsidP="00B00E2D">
      <w:pPr>
        <w:numPr>
          <w:ilvl w:val="0"/>
          <w:numId w:val="9"/>
        </w:numPr>
        <w:spacing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785AAC">
        <w:rPr>
          <w:rFonts w:ascii="Times New Roman" w:hAnsi="Times New Roman" w:cs="Times New Roman"/>
          <w:sz w:val="22"/>
          <w:szCs w:val="22"/>
          <w:lang w:val="ru-RU"/>
        </w:rPr>
        <w:t>Копия паспорта (все страницы)</w:t>
      </w:r>
    </w:p>
    <w:p w14:paraId="218C8179" w14:textId="77777777" w:rsidR="00A86C62" w:rsidRPr="00785AAC" w:rsidRDefault="006A0AE2" w:rsidP="00B00E2D">
      <w:pPr>
        <w:numPr>
          <w:ilvl w:val="0"/>
          <w:numId w:val="9"/>
        </w:numPr>
        <w:spacing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785AAC">
        <w:rPr>
          <w:rFonts w:ascii="Times New Roman" w:hAnsi="Times New Roman" w:cs="Times New Roman"/>
          <w:sz w:val="22"/>
          <w:szCs w:val="22"/>
          <w:lang w:val="ru-RU"/>
        </w:rPr>
        <w:t>Справка по форме 2-НДФЛ за последние 6 месяцев.</w:t>
      </w:r>
    </w:p>
    <w:p w14:paraId="264FC996" w14:textId="77777777" w:rsidR="00A86C62" w:rsidRPr="00785AAC" w:rsidRDefault="006A0AE2" w:rsidP="00B00E2D">
      <w:pPr>
        <w:numPr>
          <w:ilvl w:val="0"/>
          <w:numId w:val="9"/>
        </w:numPr>
        <w:spacing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785AAC">
        <w:rPr>
          <w:rFonts w:ascii="Times New Roman" w:hAnsi="Times New Roman" w:cs="Times New Roman"/>
          <w:sz w:val="22"/>
          <w:szCs w:val="22"/>
          <w:lang w:val="ru-RU"/>
        </w:rPr>
        <w:t>Иные документы, подтверждающие дополнительный доход поручителя.</w:t>
      </w:r>
    </w:p>
    <w:p w14:paraId="5DF55608" w14:textId="77777777" w:rsidR="00303FAB" w:rsidRPr="00785AAC" w:rsidRDefault="00303FAB" w:rsidP="000E6C7A">
      <w:pPr>
        <w:pStyle w:val="a3"/>
        <w:spacing w:before="0"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</w:p>
    <w:p w14:paraId="27F2693E" w14:textId="77777777" w:rsidR="003D4880" w:rsidRPr="00785AAC" w:rsidRDefault="003D4880" w:rsidP="000E6C7A">
      <w:pPr>
        <w:pStyle w:val="af0"/>
        <w:spacing w:after="0"/>
        <w:ind w:left="0"/>
        <w:contextualSpacing w:val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785AAC">
        <w:rPr>
          <w:rFonts w:ascii="Times New Roman" w:hAnsi="Times New Roman" w:cs="Times New Roman"/>
          <w:b/>
          <w:bCs/>
          <w:sz w:val="22"/>
          <w:szCs w:val="22"/>
          <w:lang w:val="ru-RU"/>
        </w:rPr>
        <w:t>Документы при залоге объектов недвижимости:</w:t>
      </w:r>
    </w:p>
    <w:p w14:paraId="65B39956" w14:textId="6E08776C" w:rsidR="003D4880" w:rsidRPr="00785AAC" w:rsidRDefault="003D4880" w:rsidP="00B00E2D">
      <w:pPr>
        <w:pStyle w:val="af0"/>
        <w:numPr>
          <w:ilvl w:val="0"/>
          <w:numId w:val="36"/>
        </w:numPr>
        <w:tabs>
          <w:tab w:val="left" w:pos="0"/>
        </w:tabs>
        <w:spacing w:after="0"/>
        <w:ind w:left="0" w:firstLine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785AAC">
        <w:rPr>
          <w:rFonts w:ascii="Times New Roman" w:hAnsi="Times New Roman" w:cs="Times New Roman"/>
          <w:sz w:val="22"/>
          <w:szCs w:val="22"/>
          <w:lang w:val="ru-RU"/>
        </w:rPr>
        <w:t>Правоустанавливающие документы, указанные в свидетельстве о государственной регистрации права в качестве документов-оснований</w:t>
      </w:r>
      <w:r w:rsidR="00063BF3" w:rsidRPr="00785AAC">
        <w:rPr>
          <w:rFonts w:ascii="Times New Roman" w:hAnsi="Times New Roman" w:cs="Times New Roman"/>
          <w:sz w:val="22"/>
          <w:szCs w:val="22"/>
          <w:lang w:val="ru-RU"/>
        </w:rPr>
        <w:t xml:space="preserve"> (для сделок, со дня заключения которых  не  прошло более 3 лет)</w:t>
      </w:r>
      <w:r w:rsidRPr="00785AAC">
        <w:rPr>
          <w:rFonts w:ascii="Times New Roman" w:hAnsi="Times New Roman" w:cs="Times New Roman"/>
          <w:sz w:val="22"/>
          <w:szCs w:val="22"/>
          <w:lang w:val="ru-RU"/>
        </w:rPr>
        <w:t>.</w:t>
      </w:r>
    </w:p>
    <w:p w14:paraId="360E6BDC" w14:textId="77777777" w:rsidR="003D4880" w:rsidRPr="00785AAC" w:rsidRDefault="003D4880" w:rsidP="00B00E2D">
      <w:pPr>
        <w:pStyle w:val="af0"/>
        <w:numPr>
          <w:ilvl w:val="0"/>
          <w:numId w:val="36"/>
        </w:numPr>
        <w:tabs>
          <w:tab w:val="left" w:pos="0"/>
        </w:tabs>
        <w:spacing w:after="0"/>
        <w:ind w:left="0" w:firstLine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785AAC">
        <w:rPr>
          <w:rFonts w:ascii="Times New Roman" w:hAnsi="Times New Roman" w:cs="Times New Roman"/>
          <w:sz w:val="22"/>
          <w:szCs w:val="22"/>
          <w:lang w:val="ru-RU"/>
        </w:rPr>
        <w:t>Технический паспорт БТИ/кадастровый паспорт.</w:t>
      </w:r>
    </w:p>
    <w:p w14:paraId="624C94D0" w14:textId="77777777" w:rsidR="003D4880" w:rsidRPr="00785AAC" w:rsidRDefault="003D4880" w:rsidP="00B00E2D">
      <w:pPr>
        <w:pStyle w:val="af0"/>
        <w:numPr>
          <w:ilvl w:val="0"/>
          <w:numId w:val="36"/>
        </w:numPr>
        <w:tabs>
          <w:tab w:val="left" w:pos="0"/>
        </w:tabs>
        <w:spacing w:after="0"/>
        <w:ind w:left="0" w:firstLine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785AAC">
        <w:rPr>
          <w:rFonts w:ascii="Times New Roman" w:hAnsi="Times New Roman" w:cs="Times New Roman"/>
          <w:sz w:val="22"/>
          <w:szCs w:val="22"/>
          <w:lang w:val="ru-RU"/>
        </w:rPr>
        <w:t>Кадастровый план/кадастровая выписка на земельный участок.</w:t>
      </w:r>
    </w:p>
    <w:p w14:paraId="2EF5CAC0" w14:textId="77777777" w:rsidR="003D4880" w:rsidRPr="00785AAC" w:rsidRDefault="003D4880" w:rsidP="00B00E2D">
      <w:pPr>
        <w:pStyle w:val="af0"/>
        <w:numPr>
          <w:ilvl w:val="0"/>
          <w:numId w:val="36"/>
        </w:numPr>
        <w:tabs>
          <w:tab w:val="left" w:pos="0"/>
        </w:tabs>
        <w:spacing w:after="0"/>
        <w:ind w:left="0" w:firstLine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785AAC">
        <w:rPr>
          <w:rFonts w:ascii="Times New Roman" w:hAnsi="Times New Roman" w:cs="Times New Roman"/>
          <w:sz w:val="22"/>
          <w:szCs w:val="22"/>
          <w:lang w:val="ru-RU"/>
        </w:rPr>
        <w:t>При залоге здания – документы на земельный участок, (свидетельство о праве собственности/ договор аренды, согласие арендодателя (при необходимости).</w:t>
      </w:r>
    </w:p>
    <w:p w14:paraId="267003C4" w14:textId="77777777" w:rsidR="003D4880" w:rsidRPr="00785AAC" w:rsidRDefault="003D4880" w:rsidP="00B00E2D">
      <w:pPr>
        <w:pStyle w:val="af0"/>
        <w:numPr>
          <w:ilvl w:val="0"/>
          <w:numId w:val="36"/>
        </w:numPr>
        <w:tabs>
          <w:tab w:val="left" w:pos="0"/>
        </w:tabs>
        <w:spacing w:after="0"/>
        <w:ind w:left="0" w:firstLine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785AAC">
        <w:rPr>
          <w:rFonts w:ascii="Times New Roman" w:hAnsi="Times New Roman" w:cs="Times New Roman"/>
          <w:sz w:val="22"/>
          <w:szCs w:val="22"/>
          <w:lang w:val="ru-RU"/>
        </w:rPr>
        <w:t>Выписка из ЕГРИП об отсутствии обременения на объект недвижимости и земельный участок</w:t>
      </w:r>
    </w:p>
    <w:p w14:paraId="324D2BC7" w14:textId="24EA28C8" w:rsidR="003D4880" w:rsidRPr="00785AAC" w:rsidRDefault="003D4880" w:rsidP="00B00E2D">
      <w:pPr>
        <w:pStyle w:val="af0"/>
        <w:numPr>
          <w:ilvl w:val="0"/>
          <w:numId w:val="36"/>
        </w:numPr>
        <w:tabs>
          <w:tab w:val="left" w:pos="0"/>
        </w:tabs>
        <w:spacing w:after="0"/>
        <w:ind w:left="0" w:firstLine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785AAC">
        <w:rPr>
          <w:rFonts w:ascii="Times New Roman" w:hAnsi="Times New Roman" w:cs="Times New Roman"/>
          <w:sz w:val="22"/>
          <w:szCs w:val="22"/>
          <w:lang w:val="ru-RU"/>
        </w:rPr>
        <w:t xml:space="preserve">Документы, подтверждающие оплату </w:t>
      </w:r>
      <w:bookmarkStart w:id="13" w:name="_Hlk62738019"/>
      <w:bookmarkStart w:id="14" w:name="_Hlk62737945"/>
      <w:r w:rsidRPr="00785AAC">
        <w:rPr>
          <w:rFonts w:ascii="Times New Roman" w:hAnsi="Times New Roman" w:cs="Times New Roman"/>
          <w:sz w:val="22"/>
          <w:szCs w:val="22"/>
          <w:lang w:val="ru-RU"/>
        </w:rPr>
        <w:t>(для сделок, со дня заключения которых  не  прошло более 3 лет)</w:t>
      </w:r>
      <w:bookmarkEnd w:id="13"/>
      <w:r w:rsidR="00AA36EB" w:rsidRPr="00785AAC">
        <w:rPr>
          <w:rFonts w:ascii="Times New Roman" w:hAnsi="Times New Roman" w:cs="Times New Roman"/>
          <w:sz w:val="22"/>
          <w:szCs w:val="22"/>
          <w:lang w:val="ru-RU"/>
        </w:rPr>
        <w:t>.</w:t>
      </w:r>
    </w:p>
    <w:bookmarkEnd w:id="14"/>
    <w:p w14:paraId="55954643" w14:textId="05B7A8C8" w:rsidR="00291208" w:rsidRPr="00785AAC" w:rsidRDefault="00291208" w:rsidP="00B00E2D">
      <w:pPr>
        <w:pStyle w:val="af0"/>
        <w:numPr>
          <w:ilvl w:val="0"/>
          <w:numId w:val="36"/>
        </w:numPr>
        <w:tabs>
          <w:tab w:val="left" w:pos="0"/>
        </w:tabs>
        <w:spacing w:after="0"/>
        <w:ind w:left="0" w:firstLine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785AAC">
        <w:rPr>
          <w:rFonts w:ascii="Times New Roman" w:hAnsi="Times New Roman" w:cs="Times New Roman"/>
          <w:sz w:val="22"/>
          <w:szCs w:val="22"/>
          <w:lang w:val="ru-RU"/>
        </w:rPr>
        <w:t>Оценка независимого оценщика</w:t>
      </w:r>
      <w:r w:rsidR="00AA36EB" w:rsidRPr="00785AAC">
        <w:rPr>
          <w:rFonts w:ascii="Times New Roman" w:hAnsi="Times New Roman" w:cs="Times New Roman"/>
          <w:sz w:val="22"/>
          <w:szCs w:val="22"/>
          <w:lang w:val="ru-RU"/>
        </w:rPr>
        <w:t>.</w:t>
      </w:r>
    </w:p>
    <w:p w14:paraId="5AB5516E" w14:textId="77777777" w:rsidR="003D4880" w:rsidRPr="00785AAC" w:rsidRDefault="003D4880" w:rsidP="000E6C7A">
      <w:pPr>
        <w:pStyle w:val="af0"/>
        <w:spacing w:after="0"/>
        <w:ind w:left="0"/>
        <w:jc w:val="both"/>
        <w:rPr>
          <w:rFonts w:ascii="Times New Roman" w:hAnsi="Times New Roman" w:cs="Times New Roman"/>
          <w:sz w:val="22"/>
          <w:szCs w:val="22"/>
          <w:lang w:val="ru-RU"/>
        </w:rPr>
      </w:pPr>
    </w:p>
    <w:p w14:paraId="7901C1AC" w14:textId="77777777" w:rsidR="003D4880" w:rsidRPr="00785AAC" w:rsidRDefault="003D4880" w:rsidP="000E6C7A">
      <w:pPr>
        <w:pStyle w:val="af0"/>
        <w:spacing w:after="0"/>
        <w:ind w:left="0"/>
        <w:contextualSpacing w:val="0"/>
        <w:jc w:val="both"/>
        <w:rPr>
          <w:rFonts w:ascii="Times New Roman" w:hAnsi="Times New Roman" w:cs="Times New Roman"/>
          <w:b/>
          <w:bCs/>
          <w:sz w:val="22"/>
          <w:szCs w:val="22"/>
          <w:lang w:val="ru-RU"/>
        </w:rPr>
      </w:pPr>
      <w:r w:rsidRPr="00785AAC">
        <w:rPr>
          <w:rFonts w:ascii="Times New Roman" w:hAnsi="Times New Roman" w:cs="Times New Roman"/>
          <w:b/>
          <w:bCs/>
          <w:sz w:val="22"/>
          <w:szCs w:val="22"/>
          <w:lang w:val="ru-RU"/>
        </w:rPr>
        <w:t xml:space="preserve">Документы при залоге транспортных средств </w:t>
      </w:r>
    </w:p>
    <w:p w14:paraId="536FE615" w14:textId="77777777" w:rsidR="003D4880" w:rsidRPr="00785AAC" w:rsidRDefault="003D4880" w:rsidP="00B00E2D">
      <w:pPr>
        <w:pStyle w:val="af0"/>
        <w:numPr>
          <w:ilvl w:val="0"/>
          <w:numId w:val="37"/>
        </w:numPr>
        <w:spacing w:after="0"/>
        <w:ind w:left="0" w:firstLine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785AAC">
        <w:rPr>
          <w:rFonts w:ascii="Times New Roman" w:hAnsi="Times New Roman" w:cs="Times New Roman"/>
          <w:sz w:val="22"/>
          <w:szCs w:val="22"/>
          <w:lang w:val="ru-RU"/>
        </w:rPr>
        <w:t>Свидетельство о рег</w:t>
      </w:r>
      <w:r w:rsidR="00B7302C" w:rsidRPr="00785AAC">
        <w:rPr>
          <w:rFonts w:ascii="Times New Roman" w:hAnsi="Times New Roman" w:cs="Times New Roman"/>
          <w:sz w:val="22"/>
          <w:szCs w:val="22"/>
          <w:lang w:val="ru-RU"/>
        </w:rPr>
        <w:t xml:space="preserve">истрации транспортного средства; </w:t>
      </w:r>
    </w:p>
    <w:p w14:paraId="06DAA48D" w14:textId="77777777" w:rsidR="003D4880" w:rsidRPr="00785AAC" w:rsidRDefault="003D4880" w:rsidP="00B00E2D">
      <w:pPr>
        <w:pStyle w:val="af0"/>
        <w:numPr>
          <w:ilvl w:val="0"/>
          <w:numId w:val="37"/>
        </w:numPr>
        <w:spacing w:after="0"/>
        <w:ind w:left="0" w:firstLine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785AAC">
        <w:rPr>
          <w:rFonts w:ascii="Times New Roman" w:hAnsi="Times New Roman" w:cs="Times New Roman"/>
          <w:sz w:val="22"/>
          <w:szCs w:val="22"/>
          <w:lang w:val="ru-RU"/>
        </w:rPr>
        <w:t>Паспорт транспортного средства (ПТС) или паспорт самоходной машины (ПСМ)</w:t>
      </w:r>
      <w:r w:rsidRPr="00785AAC">
        <w:rPr>
          <w:rFonts w:ascii="Times New Roman" w:hAnsi="Times New Roman" w:cs="Times New Roman"/>
          <w:i/>
          <w:sz w:val="22"/>
          <w:szCs w:val="22"/>
          <w:lang w:val="ru-RU"/>
        </w:rPr>
        <w:t>.</w:t>
      </w:r>
    </w:p>
    <w:p w14:paraId="0CE75E70" w14:textId="77777777" w:rsidR="003D4880" w:rsidRPr="00785AAC" w:rsidRDefault="003D4880" w:rsidP="00B00E2D">
      <w:pPr>
        <w:pStyle w:val="af0"/>
        <w:numPr>
          <w:ilvl w:val="0"/>
          <w:numId w:val="37"/>
        </w:numPr>
        <w:spacing w:after="0"/>
        <w:ind w:left="0" w:firstLine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785AAC">
        <w:rPr>
          <w:rFonts w:ascii="Times New Roman" w:eastAsia="TimesNewRomanPSMT" w:hAnsi="Times New Roman" w:cs="Times New Roman"/>
          <w:sz w:val="22"/>
          <w:szCs w:val="22"/>
          <w:lang w:val="ru-RU"/>
        </w:rPr>
        <w:t xml:space="preserve">Балансовая справка (оригинал, по форме Фонда) по состоянию на последнюю отчетную дату по каждому объекту с указанием следующих параметров:  порядковый номер; наименование; тип, марка, модель; государственный номер; инвентарный номер; </w:t>
      </w:r>
      <w:r w:rsidRPr="00785AAC">
        <w:rPr>
          <w:rFonts w:ascii="Times New Roman" w:eastAsia="TimesNewRomanPSMT" w:hAnsi="Times New Roman" w:cs="Times New Roman"/>
          <w:sz w:val="22"/>
          <w:szCs w:val="22"/>
        </w:rPr>
        <w:t>VIN</w:t>
      </w:r>
      <w:r w:rsidRPr="00785AAC">
        <w:rPr>
          <w:rFonts w:ascii="Times New Roman" w:eastAsia="TimesNewRomanPSMT" w:hAnsi="Times New Roman" w:cs="Times New Roman"/>
          <w:sz w:val="22"/>
          <w:szCs w:val="22"/>
          <w:lang w:val="ru-RU"/>
        </w:rPr>
        <w:t>; номер паспорта транспортного средства; год выпуска, изготовления; данные о пробеге; первоначальная стоимость; остаточная стоимость.</w:t>
      </w:r>
    </w:p>
    <w:p w14:paraId="231E9E6B" w14:textId="77777777" w:rsidR="00291208" w:rsidRPr="00785AAC" w:rsidRDefault="003D4880" w:rsidP="00B00E2D">
      <w:pPr>
        <w:pStyle w:val="af0"/>
        <w:numPr>
          <w:ilvl w:val="0"/>
          <w:numId w:val="37"/>
        </w:numPr>
        <w:spacing w:after="0"/>
        <w:ind w:left="0" w:firstLine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785AAC">
        <w:rPr>
          <w:rFonts w:ascii="Times New Roman" w:hAnsi="Times New Roman" w:cs="Times New Roman"/>
          <w:sz w:val="22"/>
          <w:szCs w:val="22"/>
          <w:lang w:val="ru-RU"/>
        </w:rPr>
        <w:t>Документы, подтверждающие оплату (для сделок, со дня заключения которых  не  прошло более 3 лет)</w:t>
      </w:r>
      <w:r w:rsidR="007E672A" w:rsidRPr="00785AAC">
        <w:rPr>
          <w:rFonts w:ascii="Times New Roman" w:hAnsi="Times New Roman" w:cs="Times New Roman"/>
          <w:sz w:val="22"/>
          <w:szCs w:val="22"/>
          <w:lang w:val="ru-RU"/>
        </w:rPr>
        <w:t>.</w:t>
      </w:r>
    </w:p>
    <w:p w14:paraId="0A65F51E" w14:textId="77777777" w:rsidR="00063BF3" w:rsidRPr="00785AAC" w:rsidRDefault="007E672A" w:rsidP="00B00E2D">
      <w:pPr>
        <w:pStyle w:val="af0"/>
        <w:numPr>
          <w:ilvl w:val="0"/>
          <w:numId w:val="37"/>
        </w:numPr>
        <w:spacing w:after="0"/>
        <w:ind w:left="0" w:firstLine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785AAC">
        <w:rPr>
          <w:rFonts w:ascii="Times New Roman" w:hAnsi="Times New Roman" w:cs="Times New Roman"/>
          <w:sz w:val="22"/>
          <w:szCs w:val="22"/>
          <w:lang w:val="ru-RU"/>
        </w:rPr>
        <w:t>Выписка из нотариата об отсутствии обременения.</w:t>
      </w:r>
      <w:r w:rsidR="00B7302C" w:rsidRPr="00785AAC">
        <w:rPr>
          <w:rFonts w:ascii="Times New Roman" w:hAnsi="Times New Roman" w:cs="Times New Roman"/>
          <w:sz w:val="22"/>
          <w:szCs w:val="22"/>
          <w:lang w:val="ru-RU"/>
        </w:rPr>
        <w:t xml:space="preserve"> </w:t>
      </w:r>
    </w:p>
    <w:p w14:paraId="68B03D65" w14:textId="5DD9DFA7" w:rsidR="00291208" w:rsidRPr="00785AAC" w:rsidRDefault="00291208" w:rsidP="00B00E2D">
      <w:pPr>
        <w:pStyle w:val="af0"/>
        <w:numPr>
          <w:ilvl w:val="0"/>
          <w:numId w:val="37"/>
        </w:numPr>
        <w:spacing w:after="0"/>
        <w:ind w:left="0" w:firstLine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785AAC">
        <w:rPr>
          <w:rFonts w:ascii="Times New Roman" w:hAnsi="Times New Roman" w:cs="Times New Roman"/>
          <w:sz w:val="22"/>
          <w:szCs w:val="22"/>
          <w:lang w:val="ru-RU"/>
        </w:rPr>
        <w:t>Оценка независимого оценщи</w:t>
      </w:r>
      <w:r w:rsidR="007E672A" w:rsidRPr="00785AAC">
        <w:rPr>
          <w:rFonts w:ascii="Times New Roman" w:hAnsi="Times New Roman" w:cs="Times New Roman"/>
          <w:sz w:val="22"/>
          <w:szCs w:val="22"/>
          <w:lang w:val="ru-RU"/>
        </w:rPr>
        <w:t>ка.</w:t>
      </w:r>
    </w:p>
    <w:p w14:paraId="4C303351" w14:textId="77777777" w:rsidR="006554B6" w:rsidRPr="00785AAC" w:rsidRDefault="006554B6" w:rsidP="006554B6">
      <w:pPr>
        <w:pStyle w:val="a3"/>
        <w:spacing w:before="0" w:after="0"/>
        <w:jc w:val="both"/>
        <w:rPr>
          <w:rFonts w:ascii="Times New Roman" w:hAnsi="Times New Roman" w:cs="Times New Roman"/>
          <w:sz w:val="23"/>
          <w:szCs w:val="23"/>
          <w:lang w:val="ru-RU"/>
        </w:rPr>
      </w:pPr>
    </w:p>
    <w:p w14:paraId="702D8C48" w14:textId="77777777" w:rsidR="006554B6" w:rsidRPr="00785AAC" w:rsidRDefault="006554B6" w:rsidP="006554B6">
      <w:pPr>
        <w:pStyle w:val="a3"/>
        <w:spacing w:before="0" w:after="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>Возраст транспортных средств (имеющих ПТС) не должен превышать 10 лет на дату окончания договора микрозайма.</w:t>
      </w:r>
    </w:p>
    <w:p w14:paraId="1E6B888A" w14:textId="77777777" w:rsidR="006554B6" w:rsidRPr="00785AAC" w:rsidRDefault="006554B6" w:rsidP="006554B6">
      <w:pPr>
        <w:pStyle w:val="a3"/>
        <w:spacing w:before="0" w:after="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5AAC">
        <w:rPr>
          <w:rFonts w:ascii="Times New Roman" w:hAnsi="Times New Roman" w:cs="Times New Roman"/>
          <w:sz w:val="23"/>
          <w:szCs w:val="23"/>
          <w:lang w:val="ru-RU"/>
        </w:rPr>
        <w:t>Возраст транспортных средств и спецтехники (имеющих ПСМ) не должен превышать 15 лет на дату окончания договора микрозайма.</w:t>
      </w:r>
    </w:p>
    <w:p w14:paraId="1E61DCA5" w14:textId="77777777" w:rsidR="003D4880" w:rsidRPr="00785AAC" w:rsidRDefault="003D4880" w:rsidP="000E6C7A">
      <w:pPr>
        <w:pStyle w:val="af0"/>
        <w:spacing w:after="0"/>
        <w:ind w:left="0"/>
        <w:contextualSpacing w:val="0"/>
        <w:jc w:val="both"/>
        <w:rPr>
          <w:rFonts w:ascii="Times New Roman" w:hAnsi="Times New Roman" w:cs="Times New Roman"/>
          <w:b/>
          <w:bCs/>
          <w:sz w:val="22"/>
          <w:szCs w:val="22"/>
          <w:lang w:val="ru-RU"/>
        </w:rPr>
      </w:pPr>
    </w:p>
    <w:p w14:paraId="2B5A567F" w14:textId="77777777" w:rsidR="003D4880" w:rsidRPr="00785AAC" w:rsidRDefault="003D4880" w:rsidP="000E6C7A">
      <w:pPr>
        <w:pStyle w:val="af0"/>
        <w:spacing w:after="0"/>
        <w:ind w:left="0"/>
        <w:contextualSpacing w:val="0"/>
        <w:jc w:val="both"/>
        <w:rPr>
          <w:rFonts w:ascii="Times New Roman" w:hAnsi="Times New Roman" w:cs="Times New Roman"/>
          <w:b/>
          <w:bCs/>
          <w:sz w:val="22"/>
          <w:szCs w:val="22"/>
          <w:lang w:val="ru-RU"/>
        </w:rPr>
      </w:pPr>
      <w:r w:rsidRPr="00785AAC">
        <w:rPr>
          <w:rFonts w:ascii="Times New Roman" w:hAnsi="Times New Roman" w:cs="Times New Roman"/>
          <w:b/>
          <w:bCs/>
          <w:sz w:val="22"/>
          <w:szCs w:val="22"/>
          <w:lang w:val="ru-RU"/>
        </w:rPr>
        <w:t xml:space="preserve">Документы при залоге оборудования, прочего имущества (не старше 10 лет </w:t>
      </w:r>
      <w:r w:rsidR="00AC7166" w:rsidRPr="00785AAC">
        <w:rPr>
          <w:rFonts w:ascii="Times New Roman" w:hAnsi="Times New Roman" w:cs="Times New Roman"/>
          <w:b/>
          <w:bCs/>
          <w:sz w:val="22"/>
          <w:szCs w:val="22"/>
          <w:lang w:val="ru-RU"/>
        </w:rPr>
        <w:t>до</w:t>
      </w:r>
      <w:r w:rsidRPr="00785AAC">
        <w:rPr>
          <w:rFonts w:ascii="Times New Roman" w:hAnsi="Times New Roman" w:cs="Times New Roman"/>
          <w:b/>
          <w:bCs/>
          <w:sz w:val="22"/>
          <w:szCs w:val="22"/>
          <w:lang w:val="ru-RU"/>
        </w:rPr>
        <w:t xml:space="preserve"> даты </w:t>
      </w:r>
      <w:r w:rsidR="00AC7166" w:rsidRPr="00785AAC">
        <w:rPr>
          <w:rFonts w:ascii="Times New Roman" w:hAnsi="Times New Roman" w:cs="Times New Roman"/>
          <w:b/>
          <w:bCs/>
          <w:sz w:val="22"/>
          <w:szCs w:val="22"/>
          <w:lang w:val="ru-RU"/>
        </w:rPr>
        <w:t>окончания договора микрозайма</w:t>
      </w:r>
      <w:r w:rsidRPr="00785AAC">
        <w:rPr>
          <w:rFonts w:ascii="Times New Roman" w:hAnsi="Times New Roman" w:cs="Times New Roman"/>
          <w:b/>
          <w:bCs/>
          <w:sz w:val="22"/>
          <w:szCs w:val="22"/>
          <w:lang w:val="ru-RU"/>
        </w:rPr>
        <w:t>):</w:t>
      </w:r>
    </w:p>
    <w:p w14:paraId="43B51496" w14:textId="77777777" w:rsidR="004816A7" w:rsidRPr="00785AAC" w:rsidRDefault="003D4880" w:rsidP="00B00E2D">
      <w:pPr>
        <w:pStyle w:val="af0"/>
        <w:numPr>
          <w:ilvl w:val="0"/>
          <w:numId w:val="38"/>
        </w:numPr>
        <w:spacing w:after="0"/>
        <w:ind w:left="0" w:firstLine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785AAC">
        <w:rPr>
          <w:rFonts w:ascii="Times New Roman" w:hAnsi="Times New Roman" w:cs="Times New Roman"/>
          <w:sz w:val="22"/>
          <w:szCs w:val="22"/>
          <w:lang w:val="ru-RU"/>
        </w:rPr>
        <w:t xml:space="preserve">Перечень оборудования, с указанием полного наименования, марки, фирмы и страны производителя, года ввода в эксплуатацию, процента износа, первоначальной и остаточной стоимости, передаваемого в залог, подписанный залогодателем </w:t>
      </w:r>
      <w:r w:rsidRPr="00785AAC">
        <w:rPr>
          <w:rFonts w:ascii="Times New Roman" w:hAnsi="Times New Roman" w:cs="Times New Roman"/>
          <w:i/>
          <w:sz w:val="22"/>
          <w:szCs w:val="22"/>
          <w:lang w:val="ru-RU"/>
        </w:rPr>
        <w:t>(по форме Фонда)</w:t>
      </w:r>
      <w:r w:rsidRPr="00785AAC">
        <w:rPr>
          <w:rFonts w:ascii="Times New Roman" w:hAnsi="Times New Roman" w:cs="Times New Roman"/>
          <w:sz w:val="22"/>
          <w:szCs w:val="22"/>
          <w:lang w:val="ru-RU"/>
        </w:rPr>
        <w:t>.</w:t>
      </w:r>
    </w:p>
    <w:p w14:paraId="6AFE775E" w14:textId="77777777" w:rsidR="00063BF3" w:rsidRPr="00785AAC" w:rsidRDefault="003D4880" w:rsidP="00B00E2D">
      <w:pPr>
        <w:pStyle w:val="af0"/>
        <w:numPr>
          <w:ilvl w:val="0"/>
          <w:numId w:val="38"/>
        </w:numPr>
        <w:spacing w:after="0"/>
        <w:ind w:left="0" w:firstLine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785AAC">
        <w:rPr>
          <w:rFonts w:ascii="Times New Roman" w:hAnsi="Times New Roman" w:cs="Times New Roman"/>
          <w:sz w:val="22"/>
          <w:szCs w:val="22"/>
          <w:lang w:val="ru-RU"/>
        </w:rPr>
        <w:lastRenderedPageBreak/>
        <w:t>Договоры, контракты, подтверждающие право собственности на предоставляемое в залог оборудование (договоры поставки, купли-продажи</w:t>
      </w:r>
      <w:r w:rsidR="00063BF3" w:rsidRPr="00785AAC">
        <w:rPr>
          <w:rFonts w:ascii="Times New Roman" w:hAnsi="Times New Roman" w:cs="Times New Roman"/>
          <w:sz w:val="22"/>
          <w:szCs w:val="22"/>
          <w:lang w:val="ru-RU"/>
        </w:rPr>
        <w:t>);</w:t>
      </w:r>
    </w:p>
    <w:p w14:paraId="14E39F27" w14:textId="15D96354" w:rsidR="004816A7" w:rsidRPr="00785AAC" w:rsidRDefault="00063BF3" w:rsidP="00B00E2D">
      <w:pPr>
        <w:pStyle w:val="af0"/>
        <w:numPr>
          <w:ilvl w:val="0"/>
          <w:numId w:val="38"/>
        </w:numPr>
        <w:spacing w:after="0"/>
        <w:ind w:left="0" w:firstLine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785AAC">
        <w:rPr>
          <w:rFonts w:ascii="Times New Roman" w:hAnsi="Times New Roman" w:cs="Times New Roman"/>
          <w:sz w:val="22"/>
          <w:szCs w:val="22"/>
          <w:lang w:val="ru-RU"/>
        </w:rPr>
        <w:t>Документы, подтверждающие оплату:</w:t>
      </w:r>
      <w:r w:rsidR="003D4880" w:rsidRPr="00785AAC">
        <w:rPr>
          <w:rFonts w:ascii="Times New Roman" w:hAnsi="Times New Roman" w:cs="Times New Roman"/>
          <w:sz w:val="22"/>
          <w:szCs w:val="22"/>
          <w:lang w:val="ru-RU"/>
        </w:rPr>
        <w:t xml:space="preserve"> накладные, счета-фактуры, платежные поручени</w:t>
      </w:r>
      <w:r w:rsidR="004816A7" w:rsidRPr="00785AAC">
        <w:rPr>
          <w:rFonts w:ascii="Times New Roman" w:hAnsi="Times New Roman" w:cs="Times New Roman"/>
          <w:sz w:val="22"/>
          <w:szCs w:val="22"/>
          <w:lang w:val="ru-RU"/>
        </w:rPr>
        <w:t>я, акты приема-передачи и т.п. (для сделок, со дня заключения которых не  прошло более 3 лет).</w:t>
      </w:r>
    </w:p>
    <w:p w14:paraId="7B5D5AC7" w14:textId="77777777" w:rsidR="003D4880" w:rsidRPr="00785AAC" w:rsidRDefault="003D4880" w:rsidP="00B00E2D">
      <w:pPr>
        <w:pStyle w:val="af0"/>
        <w:numPr>
          <w:ilvl w:val="0"/>
          <w:numId w:val="38"/>
        </w:numPr>
        <w:spacing w:after="0"/>
        <w:ind w:left="0" w:firstLine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785AAC">
        <w:rPr>
          <w:rFonts w:ascii="Times New Roman" w:hAnsi="Times New Roman" w:cs="Times New Roman"/>
          <w:sz w:val="22"/>
          <w:szCs w:val="22"/>
          <w:lang w:val="ru-RU"/>
        </w:rPr>
        <w:t xml:space="preserve">Технические паспорта оборудования, иного имущества </w:t>
      </w:r>
      <w:r w:rsidRPr="00785AAC">
        <w:rPr>
          <w:rFonts w:ascii="Times New Roman" w:hAnsi="Times New Roman" w:cs="Times New Roman"/>
          <w:i/>
          <w:sz w:val="22"/>
          <w:szCs w:val="22"/>
          <w:lang w:val="ru-RU"/>
        </w:rPr>
        <w:t>(при наличии).</w:t>
      </w:r>
    </w:p>
    <w:p w14:paraId="47708CAA" w14:textId="77777777" w:rsidR="003D4880" w:rsidRPr="00785AAC" w:rsidRDefault="003D4880" w:rsidP="00B00E2D">
      <w:pPr>
        <w:pStyle w:val="af0"/>
        <w:numPr>
          <w:ilvl w:val="0"/>
          <w:numId w:val="38"/>
        </w:numPr>
        <w:spacing w:after="0"/>
        <w:ind w:left="0" w:firstLine="0"/>
        <w:jc w:val="both"/>
        <w:rPr>
          <w:rFonts w:ascii="Times New Roman" w:hAnsi="Times New Roman" w:cs="Times New Roman"/>
          <w:sz w:val="22"/>
          <w:szCs w:val="22"/>
        </w:rPr>
      </w:pPr>
      <w:r w:rsidRPr="00785AAC">
        <w:rPr>
          <w:rFonts w:ascii="Times New Roman" w:hAnsi="Times New Roman" w:cs="Times New Roman"/>
          <w:sz w:val="22"/>
          <w:szCs w:val="22"/>
          <w:lang w:val="ru-RU"/>
        </w:rPr>
        <w:t xml:space="preserve">Карточки инвентарного учета о постановке оборудования, иного имущества на баланс, акты ввода в эксплуатацию </w:t>
      </w:r>
      <w:r w:rsidRPr="00785AAC">
        <w:rPr>
          <w:rFonts w:ascii="Times New Roman" w:hAnsi="Times New Roman" w:cs="Times New Roman"/>
          <w:i/>
          <w:sz w:val="22"/>
          <w:szCs w:val="22"/>
        </w:rPr>
        <w:t>(</w:t>
      </w:r>
      <w:proofErr w:type="spellStart"/>
      <w:r w:rsidRPr="00785AAC">
        <w:rPr>
          <w:rFonts w:ascii="Times New Roman" w:hAnsi="Times New Roman" w:cs="Times New Roman"/>
          <w:i/>
          <w:sz w:val="22"/>
          <w:szCs w:val="22"/>
        </w:rPr>
        <w:t>при</w:t>
      </w:r>
      <w:proofErr w:type="spellEnd"/>
      <w:r w:rsidRPr="00785AAC">
        <w:rPr>
          <w:rFonts w:ascii="Times New Roman" w:hAnsi="Times New Roman" w:cs="Times New Roman"/>
          <w:i/>
          <w:sz w:val="22"/>
          <w:szCs w:val="22"/>
        </w:rPr>
        <w:t xml:space="preserve"> </w:t>
      </w:r>
      <w:proofErr w:type="spellStart"/>
      <w:r w:rsidRPr="00785AAC">
        <w:rPr>
          <w:rFonts w:ascii="Times New Roman" w:hAnsi="Times New Roman" w:cs="Times New Roman"/>
          <w:i/>
          <w:sz w:val="22"/>
          <w:szCs w:val="22"/>
        </w:rPr>
        <w:t>наличии</w:t>
      </w:r>
      <w:proofErr w:type="spellEnd"/>
      <w:r w:rsidRPr="00785AAC">
        <w:rPr>
          <w:rFonts w:ascii="Times New Roman" w:hAnsi="Times New Roman" w:cs="Times New Roman"/>
          <w:i/>
          <w:sz w:val="22"/>
          <w:szCs w:val="22"/>
        </w:rPr>
        <w:t>).</w:t>
      </w:r>
    </w:p>
    <w:p w14:paraId="4930884A" w14:textId="77777777" w:rsidR="00FD556E" w:rsidRPr="00785AAC" w:rsidRDefault="007E672A" w:rsidP="00B00E2D">
      <w:pPr>
        <w:pStyle w:val="af0"/>
        <w:numPr>
          <w:ilvl w:val="0"/>
          <w:numId w:val="38"/>
        </w:numPr>
        <w:spacing w:after="0"/>
        <w:ind w:left="0" w:firstLine="0"/>
        <w:jc w:val="both"/>
        <w:rPr>
          <w:rFonts w:ascii="Times New Roman" w:hAnsi="Times New Roman" w:cs="Times New Roman"/>
          <w:b/>
          <w:sz w:val="22"/>
          <w:szCs w:val="22"/>
          <w:lang w:val="ru-RU"/>
        </w:rPr>
      </w:pPr>
      <w:r w:rsidRPr="00785AAC">
        <w:rPr>
          <w:rFonts w:ascii="Times New Roman" w:hAnsi="Times New Roman" w:cs="Times New Roman"/>
          <w:sz w:val="22"/>
          <w:szCs w:val="22"/>
          <w:lang w:val="ru-RU"/>
        </w:rPr>
        <w:t>Выписка из нотариата об отсутствии обременения.</w:t>
      </w:r>
      <w:r w:rsidR="00B7302C" w:rsidRPr="00785AAC">
        <w:rPr>
          <w:rFonts w:ascii="Times New Roman" w:hAnsi="Times New Roman" w:cs="Times New Roman"/>
          <w:sz w:val="22"/>
          <w:szCs w:val="22"/>
          <w:lang w:val="ru-RU"/>
        </w:rPr>
        <w:t xml:space="preserve"> </w:t>
      </w:r>
    </w:p>
    <w:p w14:paraId="48BA6DAC" w14:textId="307665EA" w:rsidR="00291208" w:rsidRPr="00785AAC" w:rsidRDefault="00291208" w:rsidP="00B00E2D">
      <w:pPr>
        <w:pStyle w:val="af0"/>
        <w:numPr>
          <w:ilvl w:val="0"/>
          <w:numId w:val="38"/>
        </w:numPr>
        <w:spacing w:after="0"/>
        <w:ind w:left="0" w:firstLine="0"/>
        <w:jc w:val="both"/>
        <w:rPr>
          <w:rFonts w:ascii="Times New Roman" w:hAnsi="Times New Roman" w:cs="Times New Roman"/>
          <w:b/>
          <w:sz w:val="22"/>
          <w:szCs w:val="22"/>
          <w:lang w:val="ru-RU"/>
        </w:rPr>
      </w:pPr>
      <w:r w:rsidRPr="00785AAC">
        <w:rPr>
          <w:rFonts w:ascii="Times New Roman" w:hAnsi="Times New Roman" w:cs="Times New Roman"/>
          <w:sz w:val="22"/>
          <w:szCs w:val="22"/>
          <w:lang w:val="ru-RU"/>
        </w:rPr>
        <w:t xml:space="preserve">Оценка независимого оценщика </w:t>
      </w:r>
    </w:p>
    <w:p w14:paraId="330E302F" w14:textId="77777777" w:rsidR="007B3E82" w:rsidRPr="00785AAC" w:rsidRDefault="007B3E82" w:rsidP="007B3E82">
      <w:pPr>
        <w:pStyle w:val="af0"/>
        <w:spacing w:after="0"/>
        <w:ind w:left="0"/>
        <w:jc w:val="both"/>
        <w:rPr>
          <w:rFonts w:ascii="Times New Roman" w:hAnsi="Times New Roman" w:cs="Times New Roman"/>
          <w:sz w:val="22"/>
          <w:szCs w:val="22"/>
          <w:lang w:val="ru-RU"/>
        </w:rPr>
      </w:pPr>
    </w:p>
    <w:p w14:paraId="425B469A" w14:textId="77777777" w:rsidR="007B3E82" w:rsidRPr="00785AAC" w:rsidRDefault="007B3E82" w:rsidP="007B3E82">
      <w:pPr>
        <w:pStyle w:val="af0"/>
        <w:spacing w:after="0"/>
        <w:ind w:left="0"/>
        <w:jc w:val="both"/>
        <w:rPr>
          <w:rFonts w:ascii="Times New Roman" w:hAnsi="Times New Roman" w:cs="Times New Roman"/>
          <w:sz w:val="22"/>
          <w:szCs w:val="22"/>
          <w:lang w:val="ru-RU"/>
        </w:rPr>
      </w:pPr>
    </w:p>
    <w:p w14:paraId="42B05F62" w14:textId="77777777" w:rsidR="007B3E82" w:rsidRPr="00785AAC" w:rsidRDefault="007B3E82">
      <w:pPr>
        <w:rPr>
          <w:rFonts w:ascii="Times New Roman" w:hAnsi="Times New Roman" w:cs="Times New Roman"/>
          <w:sz w:val="22"/>
          <w:szCs w:val="22"/>
          <w:lang w:val="ru-RU"/>
        </w:rPr>
      </w:pPr>
      <w:r w:rsidRPr="00785AAC">
        <w:rPr>
          <w:rFonts w:ascii="Times New Roman" w:hAnsi="Times New Roman" w:cs="Times New Roman"/>
          <w:sz w:val="22"/>
          <w:szCs w:val="22"/>
          <w:lang w:val="ru-RU"/>
        </w:rPr>
        <w:br w:type="page"/>
      </w:r>
    </w:p>
    <w:p w14:paraId="0347F97D" w14:textId="77777777" w:rsidR="007B3E82" w:rsidRPr="00785AAC" w:rsidRDefault="007B3E82" w:rsidP="007B3E82">
      <w:pPr>
        <w:pStyle w:val="a3"/>
        <w:spacing w:before="0" w:after="0"/>
        <w:ind w:left="5040" w:firstLine="720"/>
        <w:jc w:val="both"/>
        <w:rPr>
          <w:rFonts w:ascii="Times New Roman" w:hAnsi="Times New Roman" w:cs="Times New Roman"/>
          <w:b/>
          <w:sz w:val="22"/>
          <w:szCs w:val="22"/>
          <w:lang w:val="ru-RU"/>
        </w:rPr>
      </w:pPr>
      <w:r w:rsidRPr="00785AAC">
        <w:rPr>
          <w:rFonts w:ascii="Times New Roman" w:hAnsi="Times New Roman" w:cs="Times New Roman"/>
          <w:b/>
          <w:sz w:val="22"/>
          <w:szCs w:val="22"/>
          <w:lang w:val="ru-RU"/>
        </w:rPr>
        <w:lastRenderedPageBreak/>
        <w:t xml:space="preserve">Приложение № </w:t>
      </w:r>
      <w:r w:rsidR="00482394" w:rsidRPr="00785AAC">
        <w:rPr>
          <w:rFonts w:ascii="Times New Roman" w:hAnsi="Times New Roman" w:cs="Times New Roman"/>
          <w:b/>
          <w:sz w:val="22"/>
          <w:szCs w:val="22"/>
          <w:lang w:val="ru-RU"/>
        </w:rPr>
        <w:t>5</w:t>
      </w:r>
    </w:p>
    <w:p w14:paraId="7B3ADD70" w14:textId="77777777" w:rsidR="007B3E82" w:rsidRPr="00785AAC" w:rsidRDefault="007B3E82" w:rsidP="007B3E82">
      <w:pPr>
        <w:pStyle w:val="a3"/>
        <w:spacing w:before="0" w:after="0"/>
        <w:ind w:left="5040" w:firstLine="720"/>
        <w:jc w:val="both"/>
        <w:rPr>
          <w:rFonts w:ascii="Times New Roman" w:hAnsi="Times New Roman" w:cs="Times New Roman"/>
          <w:b/>
          <w:sz w:val="22"/>
          <w:szCs w:val="23"/>
          <w:lang w:val="ru-RU"/>
        </w:rPr>
      </w:pPr>
      <w:r w:rsidRPr="00785AAC">
        <w:rPr>
          <w:rFonts w:ascii="Times New Roman" w:hAnsi="Times New Roman" w:cs="Times New Roman"/>
          <w:b/>
          <w:sz w:val="22"/>
          <w:szCs w:val="23"/>
          <w:lang w:val="ru-RU"/>
        </w:rPr>
        <w:t xml:space="preserve">к Положению о предоставлении </w:t>
      </w:r>
    </w:p>
    <w:p w14:paraId="1C4E1843" w14:textId="77777777" w:rsidR="007B3E82" w:rsidRPr="00785AAC" w:rsidRDefault="007B3E82" w:rsidP="007B3E82">
      <w:pPr>
        <w:pStyle w:val="a3"/>
        <w:spacing w:before="0" w:after="0"/>
        <w:ind w:left="5040" w:firstLine="720"/>
        <w:jc w:val="both"/>
        <w:rPr>
          <w:rFonts w:ascii="Times New Roman" w:hAnsi="Times New Roman" w:cs="Times New Roman"/>
          <w:b/>
          <w:sz w:val="22"/>
          <w:szCs w:val="23"/>
          <w:lang w:val="ru-RU"/>
        </w:rPr>
      </w:pPr>
      <w:r w:rsidRPr="00785AAC">
        <w:rPr>
          <w:rFonts w:ascii="Times New Roman" w:hAnsi="Times New Roman" w:cs="Times New Roman"/>
          <w:b/>
          <w:sz w:val="22"/>
          <w:szCs w:val="23"/>
          <w:lang w:val="ru-RU"/>
        </w:rPr>
        <w:t>микрозаймов НКО Фонд «МКК ЕАО»</w:t>
      </w:r>
    </w:p>
    <w:p w14:paraId="7B059595" w14:textId="77777777" w:rsidR="007B3E82" w:rsidRPr="00785AAC" w:rsidRDefault="007B3E82" w:rsidP="007B3E82">
      <w:pPr>
        <w:pStyle w:val="af0"/>
        <w:spacing w:after="0"/>
        <w:ind w:left="0"/>
        <w:jc w:val="both"/>
        <w:rPr>
          <w:rFonts w:ascii="Times New Roman" w:hAnsi="Times New Roman" w:cs="Times New Roman"/>
          <w:b/>
          <w:sz w:val="22"/>
          <w:szCs w:val="22"/>
          <w:lang w:val="ru-RU"/>
        </w:rPr>
      </w:pPr>
    </w:p>
    <w:p w14:paraId="20486DC4" w14:textId="77777777" w:rsidR="00482394" w:rsidRPr="00785AAC" w:rsidRDefault="00482394" w:rsidP="007B3E82">
      <w:pPr>
        <w:pStyle w:val="af0"/>
        <w:spacing w:after="0"/>
        <w:ind w:left="0"/>
        <w:jc w:val="both"/>
        <w:rPr>
          <w:rFonts w:ascii="Times New Roman" w:hAnsi="Times New Roman" w:cs="Times New Roman"/>
          <w:b/>
          <w:sz w:val="22"/>
          <w:szCs w:val="22"/>
          <w:lang w:val="ru-RU"/>
        </w:rPr>
      </w:pPr>
    </w:p>
    <w:p w14:paraId="15A7BCC4" w14:textId="77777777" w:rsidR="00482394" w:rsidRPr="00785AAC" w:rsidRDefault="00482394" w:rsidP="007B3E82">
      <w:pPr>
        <w:pStyle w:val="af0"/>
        <w:spacing w:after="0"/>
        <w:ind w:left="0"/>
        <w:jc w:val="both"/>
        <w:rPr>
          <w:rFonts w:ascii="Times New Roman" w:hAnsi="Times New Roman" w:cs="Times New Roman"/>
          <w:b/>
          <w:sz w:val="22"/>
          <w:szCs w:val="22"/>
          <w:lang w:val="ru-RU"/>
        </w:rPr>
      </w:pPr>
    </w:p>
    <w:p w14:paraId="5F016665" w14:textId="77777777" w:rsidR="00482394" w:rsidRPr="00785AAC" w:rsidRDefault="00482394" w:rsidP="00482394">
      <w:pPr>
        <w:pStyle w:val="af0"/>
        <w:spacing w:after="0"/>
        <w:ind w:left="0"/>
        <w:jc w:val="center"/>
        <w:rPr>
          <w:b/>
          <w:sz w:val="22"/>
          <w:lang w:val="ru-RU"/>
        </w:rPr>
      </w:pPr>
      <w:r w:rsidRPr="00785AAC">
        <w:rPr>
          <w:b/>
          <w:sz w:val="22"/>
          <w:lang w:val="ru-RU"/>
        </w:rPr>
        <w:t>Определение и порядок расчета дифференцированного платежа</w:t>
      </w:r>
    </w:p>
    <w:p w14:paraId="53C21D90" w14:textId="77777777" w:rsidR="00482394" w:rsidRPr="00785AAC" w:rsidRDefault="00482394" w:rsidP="00482394">
      <w:pPr>
        <w:pStyle w:val="af0"/>
        <w:spacing w:after="0"/>
        <w:ind w:left="0"/>
        <w:jc w:val="center"/>
        <w:rPr>
          <w:b/>
          <w:sz w:val="22"/>
          <w:lang w:val="ru-RU"/>
        </w:rPr>
      </w:pPr>
    </w:p>
    <w:p w14:paraId="58F4F43A" w14:textId="77777777" w:rsidR="00482394" w:rsidRPr="00785AAC" w:rsidRDefault="00482394" w:rsidP="00482394">
      <w:pPr>
        <w:spacing w:before="100" w:after="100"/>
        <w:ind w:firstLine="720"/>
        <w:jc w:val="both"/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</w:pPr>
      <w:r w:rsidRPr="00785AAC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  <w:t xml:space="preserve">Особенность расчета процентов и графика платежей при дифференцированном способе заключается в равномерном погашении тела </w:t>
      </w:r>
      <w:r w:rsidR="00D32125" w:rsidRPr="00785AAC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  <w:t>займа</w:t>
      </w:r>
      <w:r w:rsidRPr="00785AAC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  <w:t xml:space="preserve"> на протяжении всего срока кредитования. Другими словами, первоначальная сумма </w:t>
      </w:r>
      <w:r w:rsidR="00D32125" w:rsidRPr="00785AAC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  <w:t>займа</w:t>
      </w:r>
      <w:r w:rsidRPr="00785AAC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  <w:t xml:space="preserve"> делится на срок кредитования, выраженный в месяцах (количество месяцев) в результате чего определяется доля ежемесячного платежа, закрывающая основную задолженность. Ежемесячный платеж складывается из двух составляющих – погашения основной задолженности и процентов, начисленных на остаток этой задолженности. </w:t>
      </w:r>
    </w:p>
    <w:p w14:paraId="484A49E2" w14:textId="77777777" w:rsidR="00482394" w:rsidRPr="00785AAC" w:rsidRDefault="00482394" w:rsidP="00482394">
      <w:pPr>
        <w:spacing w:before="100" w:after="100"/>
        <w:ind w:firstLine="720"/>
        <w:jc w:val="both"/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</w:pPr>
      <w:r w:rsidRPr="00785AAC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  <w:t xml:space="preserve">Таким образом, по мере погашения долг становится меньше, а вместе с ним уменьшается и сумма начисляемых процентов. Самый большой платеж придется внести в первый месяц пользования </w:t>
      </w:r>
      <w:r w:rsidR="009D499E" w:rsidRPr="00785AAC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  <w:t>займом</w:t>
      </w:r>
      <w:r w:rsidRPr="00785AAC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  <w:t>, поскольку проценты начисляются на всю его сумму, во второй он будет незначительно меньше, в 3-й – еще меньше и т.д. по убыванию.</w:t>
      </w:r>
    </w:p>
    <w:p w14:paraId="650143C2" w14:textId="77777777" w:rsidR="00482394" w:rsidRPr="00785AAC" w:rsidRDefault="00482394" w:rsidP="00482394">
      <w:pPr>
        <w:spacing w:before="100" w:after="100"/>
        <w:jc w:val="both"/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</w:pPr>
      <w:r w:rsidRPr="00785AAC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  <w:t xml:space="preserve">Формула для расчета суммы погашения тела </w:t>
      </w:r>
      <w:r w:rsidR="009D499E" w:rsidRPr="00785AAC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  <w:t>займа</w:t>
      </w:r>
      <w:r w:rsidRPr="00785AAC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  <w:t xml:space="preserve"> за один месяц </w:t>
      </w:r>
      <w:r w:rsidR="00D32125" w:rsidRPr="00785AAC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  <w:t>рассчитывается по формуле 1</w:t>
      </w:r>
      <w:r w:rsidRPr="00785AAC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  <w:t>:</w:t>
      </w:r>
    </w:p>
    <w:p w14:paraId="7C914F73" w14:textId="77777777" w:rsidR="00D32125" w:rsidRPr="00785AAC" w:rsidRDefault="00D32125" w:rsidP="00D32125">
      <w:pPr>
        <w:spacing w:before="100" w:after="100"/>
        <w:jc w:val="right"/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</w:pPr>
      <w:r w:rsidRPr="00785AAC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  <w:tab/>
      </w:r>
      <w:r w:rsidRPr="00785AAC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  <w:tab/>
      </w:r>
      <w:r w:rsidRPr="00785AAC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  <w:tab/>
      </w:r>
      <w:r w:rsidRPr="00785AAC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  <w:tab/>
      </w:r>
      <w:r w:rsidRPr="00785AAC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  <w:tab/>
      </w:r>
      <w:r w:rsidRPr="00785AAC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  <w:tab/>
      </w:r>
      <w:r w:rsidRPr="00785AAC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  <w:tab/>
      </w:r>
      <w:r w:rsidRPr="00785AAC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  <w:tab/>
      </w:r>
      <w:r w:rsidRPr="00785AAC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  <w:tab/>
      </w:r>
      <w:r w:rsidRPr="00785AAC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  <w:tab/>
        <w:t>(1)</w:t>
      </w:r>
    </w:p>
    <w:tbl>
      <w:tblPr>
        <w:tblStyle w:val="af9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01"/>
        <w:gridCol w:w="461"/>
      </w:tblGrid>
      <w:tr w:rsidR="00D32125" w:rsidRPr="00785AAC" w14:paraId="216D048D" w14:textId="77777777" w:rsidTr="00D32125">
        <w:trPr>
          <w:trHeight w:val="382"/>
        </w:trPr>
        <w:tc>
          <w:tcPr>
            <w:tcW w:w="1101" w:type="dxa"/>
            <w:vMerge w:val="restart"/>
          </w:tcPr>
          <w:p w14:paraId="6DA1F725" w14:textId="77777777" w:rsidR="00D32125" w:rsidRPr="00785AAC" w:rsidRDefault="00D32125" w:rsidP="00D32125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  <w:lang w:val="ru-RU" w:eastAsia="ru-RU"/>
              </w:rPr>
            </w:pPr>
          </w:p>
          <w:p w14:paraId="799336C1" w14:textId="77777777" w:rsidR="00D32125" w:rsidRPr="00785AAC" w:rsidRDefault="00D32125" w:rsidP="00D32125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  <w:lang w:val="ru-RU" w:eastAsia="ru-RU"/>
              </w:rPr>
            </w:pPr>
            <w:r w:rsidRPr="00785AAC"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  <w:lang w:val="ru-RU" w:eastAsia="ru-RU"/>
              </w:rPr>
              <w:t xml:space="preserve">СТЗ = </w:t>
            </w:r>
          </w:p>
        </w:tc>
        <w:tc>
          <w:tcPr>
            <w:tcW w:w="461" w:type="dxa"/>
            <w:tcBorders>
              <w:bottom w:val="single" w:sz="4" w:space="0" w:color="auto"/>
            </w:tcBorders>
          </w:tcPr>
          <w:p w14:paraId="1FA8951C" w14:textId="77777777" w:rsidR="00D32125" w:rsidRPr="00785AAC" w:rsidRDefault="00D32125" w:rsidP="00D32125">
            <w:pPr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  <w:lang w:val="ru-RU" w:eastAsia="ru-RU"/>
              </w:rPr>
            </w:pPr>
            <w:r w:rsidRPr="00785AAC"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  <w:lang w:val="ru-RU" w:eastAsia="ru-RU"/>
              </w:rPr>
              <w:t>ТЗ</w:t>
            </w:r>
          </w:p>
        </w:tc>
      </w:tr>
      <w:tr w:rsidR="00D32125" w:rsidRPr="00785AAC" w14:paraId="10F9473E" w14:textId="77777777" w:rsidTr="00D32125">
        <w:trPr>
          <w:trHeight w:val="399"/>
        </w:trPr>
        <w:tc>
          <w:tcPr>
            <w:tcW w:w="1101" w:type="dxa"/>
            <w:vMerge/>
          </w:tcPr>
          <w:p w14:paraId="6E546398" w14:textId="77777777" w:rsidR="00D32125" w:rsidRPr="00785AAC" w:rsidRDefault="00D32125" w:rsidP="00D32125">
            <w:pPr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  <w:lang w:val="ru-RU" w:eastAsia="ru-RU"/>
              </w:rPr>
            </w:pPr>
          </w:p>
        </w:tc>
        <w:tc>
          <w:tcPr>
            <w:tcW w:w="461" w:type="dxa"/>
            <w:tcBorders>
              <w:top w:val="single" w:sz="4" w:space="0" w:color="auto"/>
            </w:tcBorders>
          </w:tcPr>
          <w:p w14:paraId="367DBE46" w14:textId="77777777" w:rsidR="00D32125" w:rsidRPr="00785AAC" w:rsidRDefault="00D32125" w:rsidP="00D32125">
            <w:pPr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  <w:lang w:val="ru-RU" w:eastAsia="ru-RU"/>
              </w:rPr>
            </w:pPr>
            <w:r w:rsidRPr="00785AAC"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  <w:lang w:val="ru-RU" w:eastAsia="ru-RU"/>
              </w:rPr>
              <w:t xml:space="preserve"> к</w:t>
            </w:r>
          </w:p>
        </w:tc>
      </w:tr>
    </w:tbl>
    <w:p w14:paraId="462ED7C3" w14:textId="77777777" w:rsidR="00057CF0" w:rsidRPr="00785AAC" w:rsidRDefault="00057CF0" w:rsidP="00482394">
      <w:pPr>
        <w:spacing w:after="0"/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</w:pPr>
      <w:r w:rsidRPr="00785AAC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  <w:t>где,</w:t>
      </w:r>
    </w:p>
    <w:p w14:paraId="0E181D33" w14:textId="77777777" w:rsidR="00482394" w:rsidRPr="00785AAC" w:rsidRDefault="00482394" w:rsidP="00482394">
      <w:pPr>
        <w:spacing w:after="0"/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</w:pPr>
      <w:r w:rsidRPr="00785AAC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  <w:t>СТ</w:t>
      </w:r>
      <w:r w:rsidR="009D499E" w:rsidRPr="00785AAC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  <w:t>З</w:t>
      </w:r>
      <w:r w:rsidRPr="00785AAC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  <w:t xml:space="preserve"> – сумма погашения тела </w:t>
      </w:r>
      <w:r w:rsidR="009D499E" w:rsidRPr="00785AAC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  <w:t>займа за один месяц;</w:t>
      </w:r>
      <w:r w:rsidR="009D499E" w:rsidRPr="00785AAC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  <w:br/>
        <w:t>ТЗ</w:t>
      </w:r>
      <w:r w:rsidRPr="00785AAC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  <w:t xml:space="preserve"> – сумма тела </w:t>
      </w:r>
      <w:r w:rsidR="009D499E" w:rsidRPr="00785AAC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  <w:t>займа</w:t>
      </w:r>
      <w:r w:rsidRPr="00785AAC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  <w:t>;</w:t>
      </w:r>
      <w:r w:rsidRPr="00785AAC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  <w:br/>
      </w:r>
      <w:r w:rsidR="009D499E" w:rsidRPr="00785AAC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  <w:t>к</w:t>
      </w:r>
      <w:r w:rsidRPr="00785AAC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  <w:t xml:space="preserve"> – количество месяцев.</w:t>
      </w:r>
    </w:p>
    <w:p w14:paraId="4E24DA55" w14:textId="77777777" w:rsidR="00482394" w:rsidRPr="00785AAC" w:rsidRDefault="00482394" w:rsidP="00482394">
      <w:pPr>
        <w:spacing w:before="100" w:after="100"/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</w:pPr>
      <w:r w:rsidRPr="00785AAC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  <w:t>Начисленные за месяц проценты рассчитываются по формуле</w:t>
      </w:r>
      <w:r w:rsidR="00057CF0" w:rsidRPr="00785AAC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  <w:t xml:space="preserve"> 2</w:t>
      </w:r>
      <w:r w:rsidRPr="00785AAC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  <w:t>:</w:t>
      </w:r>
    </w:p>
    <w:p w14:paraId="76D8E08B" w14:textId="77777777" w:rsidR="00057CF0" w:rsidRPr="00785AAC" w:rsidRDefault="00057CF0" w:rsidP="00057CF0">
      <w:pPr>
        <w:spacing w:before="100" w:after="100"/>
        <w:jc w:val="right"/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</w:pPr>
      <w:r w:rsidRPr="00785AAC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  <w:tab/>
      </w:r>
      <w:r w:rsidRPr="00785AAC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  <w:tab/>
        <w:t>(2)</w:t>
      </w:r>
    </w:p>
    <w:tbl>
      <w:tblPr>
        <w:tblStyle w:val="af9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42"/>
        <w:gridCol w:w="567"/>
      </w:tblGrid>
      <w:tr w:rsidR="00057CF0" w:rsidRPr="00785AAC" w14:paraId="4EE09C21" w14:textId="77777777" w:rsidTr="00057CF0">
        <w:trPr>
          <w:trHeight w:val="382"/>
        </w:trPr>
        <w:tc>
          <w:tcPr>
            <w:tcW w:w="1242" w:type="dxa"/>
            <w:vMerge w:val="restart"/>
          </w:tcPr>
          <w:p w14:paraId="792B2363" w14:textId="77777777" w:rsidR="00057CF0" w:rsidRPr="00785AAC" w:rsidRDefault="00057CF0" w:rsidP="00F00AD3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  <w:lang w:val="ru-RU" w:eastAsia="ru-RU"/>
              </w:rPr>
            </w:pPr>
          </w:p>
          <w:p w14:paraId="06F98694" w14:textId="77777777" w:rsidR="00057CF0" w:rsidRPr="00785AAC" w:rsidRDefault="00057CF0" w:rsidP="00057CF0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  <w:lang w:val="ru-RU" w:eastAsia="ru-RU"/>
              </w:rPr>
            </w:pPr>
            <w:r w:rsidRPr="00785AAC"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  <w:lang w:val="ru-RU" w:eastAsia="ru-RU"/>
              </w:rPr>
              <w:t>СП = СЗ*</w:t>
            </w:r>
          </w:p>
        </w:tc>
        <w:tc>
          <w:tcPr>
            <w:tcW w:w="567" w:type="dxa"/>
            <w:tcBorders>
              <w:bottom w:val="single" w:sz="4" w:space="0" w:color="auto"/>
            </w:tcBorders>
          </w:tcPr>
          <w:p w14:paraId="2DAC87C0" w14:textId="77777777" w:rsidR="00057CF0" w:rsidRPr="00785AAC" w:rsidRDefault="00057CF0" w:rsidP="00F00AD3">
            <w:pPr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  <w:lang w:eastAsia="ru-RU"/>
              </w:rPr>
            </w:pPr>
            <w:proofErr w:type="spellStart"/>
            <w:r w:rsidRPr="00785AAC"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  <w:lang w:eastAsia="ru-RU"/>
              </w:rPr>
              <w:t>i</w:t>
            </w:r>
            <w:proofErr w:type="spellEnd"/>
          </w:p>
        </w:tc>
      </w:tr>
      <w:tr w:rsidR="00057CF0" w:rsidRPr="00785AAC" w14:paraId="17C3116B" w14:textId="77777777" w:rsidTr="00057CF0">
        <w:trPr>
          <w:trHeight w:val="399"/>
        </w:trPr>
        <w:tc>
          <w:tcPr>
            <w:tcW w:w="1242" w:type="dxa"/>
            <w:vMerge/>
          </w:tcPr>
          <w:p w14:paraId="19D26D7D" w14:textId="77777777" w:rsidR="00057CF0" w:rsidRPr="00785AAC" w:rsidRDefault="00057CF0" w:rsidP="00F00AD3">
            <w:pPr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  <w:lang w:val="ru-RU" w:eastAsia="ru-RU"/>
              </w:rPr>
            </w:pPr>
          </w:p>
        </w:tc>
        <w:tc>
          <w:tcPr>
            <w:tcW w:w="567" w:type="dxa"/>
            <w:tcBorders>
              <w:top w:val="single" w:sz="4" w:space="0" w:color="auto"/>
            </w:tcBorders>
          </w:tcPr>
          <w:p w14:paraId="38BF2389" w14:textId="77777777" w:rsidR="00057CF0" w:rsidRPr="00785AAC" w:rsidRDefault="00057CF0" w:rsidP="00F00AD3">
            <w:pPr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  <w:lang w:eastAsia="ru-RU"/>
              </w:rPr>
            </w:pPr>
            <w:r w:rsidRPr="00785AAC"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  <w:lang w:eastAsia="ru-RU"/>
              </w:rPr>
              <w:t>12</w:t>
            </w:r>
          </w:p>
        </w:tc>
      </w:tr>
    </w:tbl>
    <w:p w14:paraId="317FF6C3" w14:textId="77777777" w:rsidR="00D317B4" w:rsidRPr="00785AAC" w:rsidRDefault="00D317B4" w:rsidP="00482394">
      <w:pPr>
        <w:spacing w:after="0"/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</w:pPr>
      <w:r w:rsidRPr="00785AAC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  <w:t xml:space="preserve">где, </w:t>
      </w:r>
    </w:p>
    <w:p w14:paraId="152A55DC" w14:textId="77777777" w:rsidR="00482394" w:rsidRPr="00785AAC" w:rsidRDefault="00482394" w:rsidP="00482394">
      <w:pPr>
        <w:spacing w:after="0"/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</w:pPr>
      <w:r w:rsidRPr="00785AAC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  <w:t>СП – сумма процентов, начисленных за месяц;</w:t>
      </w:r>
      <w:r w:rsidRPr="00785AAC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  <w:br/>
        <w:t xml:space="preserve">СЗ – сумма задолженности по </w:t>
      </w:r>
      <w:r w:rsidR="00057CF0" w:rsidRPr="00785AAC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  <w:t>займу</w:t>
      </w:r>
      <w:r w:rsidRPr="00785AAC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  <w:t>;</w:t>
      </w:r>
      <w:r w:rsidRPr="00785AAC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  <w:br/>
        <w:t>i – годовая процентная ставка</w:t>
      </w:r>
      <w:r w:rsidR="00057CF0" w:rsidRPr="00785AAC">
        <w:rPr>
          <w:rStyle w:val="af5"/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  <w:footnoteReference w:id="6"/>
      </w:r>
      <w:r w:rsidRPr="00785AAC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  <w:t>.</w:t>
      </w:r>
    </w:p>
    <w:p w14:paraId="142C832F" w14:textId="77777777" w:rsidR="00482394" w:rsidRPr="00785AAC" w:rsidRDefault="00482394" w:rsidP="00482394">
      <w:pPr>
        <w:spacing w:before="100" w:after="100"/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</w:pPr>
      <w:r w:rsidRPr="00785AAC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  <w:t>Таким образом, размер ежемесячного дифференцированного платежа определяется по формуле</w:t>
      </w:r>
      <w:r w:rsidR="00057CF0" w:rsidRPr="00785AAC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  <w:t xml:space="preserve"> 3</w:t>
      </w:r>
      <w:r w:rsidRPr="00785AAC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  <w:t>:</w:t>
      </w:r>
    </w:p>
    <w:p w14:paraId="0AB166A3" w14:textId="77777777" w:rsidR="00057CF0" w:rsidRPr="00785AAC" w:rsidRDefault="00057CF0" w:rsidP="00057CF0">
      <w:pPr>
        <w:spacing w:before="100" w:after="100"/>
        <w:jc w:val="right"/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</w:pPr>
      <w:r w:rsidRPr="00785AAC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  <w:t>(3)</w:t>
      </w:r>
    </w:p>
    <w:tbl>
      <w:tblPr>
        <w:tblStyle w:val="af9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959"/>
        <w:gridCol w:w="567"/>
        <w:gridCol w:w="709"/>
        <w:gridCol w:w="567"/>
      </w:tblGrid>
      <w:tr w:rsidR="00057CF0" w:rsidRPr="00785AAC" w14:paraId="2958B784" w14:textId="77777777" w:rsidTr="00057CF0">
        <w:trPr>
          <w:trHeight w:val="382"/>
        </w:trPr>
        <w:tc>
          <w:tcPr>
            <w:tcW w:w="959" w:type="dxa"/>
            <w:vMerge w:val="restart"/>
          </w:tcPr>
          <w:p w14:paraId="52BB3668" w14:textId="77777777" w:rsidR="00057CF0" w:rsidRPr="00785AAC" w:rsidRDefault="00057CF0" w:rsidP="00F00AD3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  <w:lang w:val="ru-RU" w:eastAsia="ru-RU"/>
              </w:rPr>
            </w:pPr>
          </w:p>
          <w:p w14:paraId="732320A6" w14:textId="77777777" w:rsidR="00057CF0" w:rsidRPr="00785AAC" w:rsidRDefault="00057CF0" w:rsidP="00057CF0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  <w:lang w:val="ru-RU" w:eastAsia="ru-RU"/>
              </w:rPr>
            </w:pPr>
            <w:r w:rsidRPr="00785AAC"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  <w:lang w:val="ru-RU" w:eastAsia="ru-RU"/>
              </w:rPr>
              <w:t xml:space="preserve">ДП = </w:t>
            </w:r>
          </w:p>
        </w:tc>
        <w:tc>
          <w:tcPr>
            <w:tcW w:w="567" w:type="dxa"/>
            <w:tcBorders>
              <w:bottom w:val="single" w:sz="4" w:space="0" w:color="auto"/>
            </w:tcBorders>
          </w:tcPr>
          <w:p w14:paraId="25A87D96" w14:textId="77777777" w:rsidR="00057CF0" w:rsidRPr="00785AAC" w:rsidRDefault="00057CF0" w:rsidP="00F00AD3">
            <w:pPr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  <w:lang w:val="ru-RU" w:eastAsia="ru-RU"/>
              </w:rPr>
            </w:pPr>
            <w:r w:rsidRPr="00785AAC"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  <w:lang w:val="ru-RU" w:eastAsia="ru-RU"/>
              </w:rPr>
              <w:t>ТЗ</w:t>
            </w:r>
          </w:p>
        </w:tc>
        <w:tc>
          <w:tcPr>
            <w:tcW w:w="709" w:type="dxa"/>
            <w:vMerge w:val="restart"/>
          </w:tcPr>
          <w:p w14:paraId="4BE6B1F1" w14:textId="77777777" w:rsidR="00057CF0" w:rsidRPr="00785AAC" w:rsidRDefault="00057CF0" w:rsidP="00F00AD3">
            <w:pPr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  <w:lang w:val="ru-RU" w:eastAsia="ru-RU"/>
              </w:rPr>
            </w:pPr>
          </w:p>
          <w:p w14:paraId="6C454B35" w14:textId="77777777" w:rsidR="00057CF0" w:rsidRPr="00785AAC" w:rsidRDefault="00057CF0" w:rsidP="00F00AD3">
            <w:pPr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  <w:lang w:eastAsia="ru-RU"/>
              </w:rPr>
            </w:pPr>
            <w:r w:rsidRPr="00785AAC"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  <w:lang w:val="ru-RU" w:eastAsia="ru-RU"/>
              </w:rPr>
              <w:t>СЗ *</w:t>
            </w:r>
          </w:p>
        </w:tc>
        <w:tc>
          <w:tcPr>
            <w:tcW w:w="567" w:type="dxa"/>
            <w:tcBorders>
              <w:bottom w:val="single" w:sz="4" w:space="0" w:color="auto"/>
            </w:tcBorders>
          </w:tcPr>
          <w:p w14:paraId="3963163B" w14:textId="77777777" w:rsidR="00057CF0" w:rsidRPr="00785AAC" w:rsidRDefault="00057CF0" w:rsidP="00F00AD3">
            <w:pPr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  <w:lang w:eastAsia="ru-RU"/>
              </w:rPr>
            </w:pPr>
            <w:proofErr w:type="spellStart"/>
            <w:r w:rsidRPr="00785AAC"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  <w:lang w:eastAsia="ru-RU"/>
              </w:rPr>
              <w:t>i</w:t>
            </w:r>
            <w:proofErr w:type="spellEnd"/>
          </w:p>
        </w:tc>
      </w:tr>
      <w:tr w:rsidR="00057CF0" w14:paraId="48B26085" w14:textId="77777777" w:rsidTr="00057CF0">
        <w:trPr>
          <w:trHeight w:val="399"/>
        </w:trPr>
        <w:tc>
          <w:tcPr>
            <w:tcW w:w="959" w:type="dxa"/>
            <w:vMerge/>
          </w:tcPr>
          <w:p w14:paraId="4B8513E0" w14:textId="77777777" w:rsidR="00057CF0" w:rsidRPr="00785AAC" w:rsidRDefault="00057CF0" w:rsidP="00F00AD3">
            <w:pPr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  <w:lang w:val="ru-RU" w:eastAsia="ru-RU"/>
              </w:rPr>
            </w:pPr>
          </w:p>
        </w:tc>
        <w:tc>
          <w:tcPr>
            <w:tcW w:w="567" w:type="dxa"/>
            <w:tcBorders>
              <w:top w:val="single" w:sz="4" w:space="0" w:color="auto"/>
            </w:tcBorders>
          </w:tcPr>
          <w:p w14:paraId="4B5858CF" w14:textId="77777777" w:rsidR="00057CF0" w:rsidRPr="00785AAC" w:rsidRDefault="00057CF0" w:rsidP="00F00AD3">
            <w:pPr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  <w:lang w:val="ru-RU" w:eastAsia="ru-RU"/>
              </w:rPr>
            </w:pPr>
            <w:r w:rsidRPr="00785AAC"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  <w:lang w:val="ru-RU" w:eastAsia="ru-RU"/>
              </w:rPr>
              <w:t xml:space="preserve"> к</w:t>
            </w:r>
          </w:p>
        </w:tc>
        <w:tc>
          <w:tcPr>
            <w:tcW w:w="709" w:type="dxa"/>
            <w:vMerge/>
          </w:tcPr>
          <w:p w14:paraId="1753CE46" w14:textId="77777777" w:rsidR="00057CF0" w:rsidRPr="00785AAC" w:rsidRDefault="00057CF0" w:rsidP="00F00AD3">
            <w:pPr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  <w:lang w:eastAsia="ru-RU"/>
              </w:rPr>
            </w:pPr>
          </w:p>
        </w:tc>
        <w:tc>
          <w:tcPr>
            <w:tcW w:w="567" w:type="dxa"/>
            <w:tcBorders>
              <w:top w:val="single" w:sz="4" w:space="0" w:color="auto"/>
            </w:tcBorders>
          </w:tcPr>
          <w:p w14:paraId="051D1B71" w14:textId="77777777" w:rsidR="00057CF0" w:rsidRPr="00057CF0" w:rsidRDefault="00057CF0" w:rsidP="00F00AD3">
            <w:pPr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  <w:lang w:eastAsia="ru-RU"/>
              </w:rPr>
            </w:pPr>
            <w:r w:rsidRPr="00785AAC"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  <w:lang w:eastAsia="ru-RU"/>
              </w:rPr>
              <w:t>12</w:t>
            </w:r>
          </w:p>
        </w:tc>
      </w:tr>
    </w:tbl>
    <w:p w14:paraId="7E2D9711" w14:textId="77777777" w:rsidR="00482394" w:rsidRPr="00482394" w:rsidRDefault="00482394" w:rsidP="00D317B4">
      <w:pPr>
        <w:spacing w:before="100" w:after="100"/>
        <w:jc w:val="both"/>
        <w:rPr>
          <w:rFonts w:ascii="Times New Roman" w:hAnsi="Times New Roman" w:cs="Times New Roman"/>
          <w:color w:val="000000" w:themeColor="text1"/>
          <w:sz w:val="20"/>
          <w:szCs w:val="22"/>
          <w:lang w:val="ru-RU"/>
        </w:rPr>
      </w:pPr>
    </w:p>
    <w:sectPr w:rsidR="00482394" w:rsidRPr="00482394" w:rsidSect="000351BF">
      <w:pgSz w:w="12240" w:h="15840"/>
      <w:pgMar w:top="1134" w:right="850" w:bottom="1134" w:left="1701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B6B322" w14:textId="77777777" w:rsidR="004C6122" w:rsidRDefault="004C6122" w:rsidP="00A86C62">
      <w:pPr>
        <w:spacing w:after="0"/>
      </w:pPr>
      <w:r>
        <w:separator/>
      </w:r>
    </w:p>
  </w:endnote>
  <w:endnote w:type="continuationSeparator" w:id="0">
    <w:p w14:paraId="307DD13A" w14:textId="77777777" w:rsidR="004C6122" w:rsidRDefault="004C6122" w:rsidP="00A86C6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TimesNewRomanPSMT">
    <w:altName w:val="Arial Unicode MS"/>
    <w:panose1 w:val="00000000000000000000"/>
    <w:charset w:val="80"/>
    <w:family w:val="auto"/>
    <w:notTrueType/>
    <w:pitch w:val="default"/>
    <w:sig w:usb0="00000003" w:usb1="08070000" w:usb2="00000010" w:usb3="00000000" w:csb0="0002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FD9A97" w14:textId="77777777" w:rsidR="004C6122" w:rsidRDefault="004C6122">
      <w:r>
        <w:separator/>
      </w:r>
    </w:p>
  </w:footnote>
  <w:footnote w:type="continuationSeparator" w:id="0">
    <w:p w14:paraId="2DC073D1" w14:textId="77777777" w:rsidR="004C6122" w:rsidRDefault="004C6122">
      <w:r>
        <w:continuationSeparator/>
      </w:r>
    </w:p>
  </w:footnote>
  <w:footnote w:id="1">
    <w:p w14:paraId="18ACF5C5" w14:textId="77777777" w:rsidR="007D431C" w:rsidRPr="008211E0" w:rsidRDefault="007D431C">
      <w:pPr>
        <w:pStyle w:val="af3"/>
        <w:rPr>
          <w:rFonts w:ascii="Times New Roman" w:hAnsi="Times New Roman" w:cs="Times New Roman"/>
          <w:sz w:val="16"/>
          <w:szCs w:val="16"/>
          <w:lang w:val="ru-RU"/>
        </w:rPr>
      </w:pPr>
      <w:r w:rsidRPr="008211E0">
        <w:rPr>
          <w:rStyle w:val="af5"/>
          <w:rFonts w:ascii="Times New Roman" w:hAnsi="Times New Roman" w:cs="Times New Roman"/>
          <w:sz w:val="16"/>
          <w:szCs w:val="16"/>
        </w:rPr>
        <w:footnoteRef/>
      </w:r>
      <w:r>
        <w:rPr>
          <w:rFonts w:ascii="Times New Roman" w:hAnsi="Times New Roman" w:cs="Times New Roman"/>
          <w:sz w:val="16"/>
          <w:szCs w:val="16"/>
          <w:lang w:val="ru-RU"/>
        </w:rPr>
        <w:t xml:space="preserve"> Определяется НКО Фонд "МКК ЕАО"</w:t>
      </w:r>
    </w:p>
  </w:footnote>
  <w:footnote w:id="2">
    <w:p w14:paraId="3E5D4EF3" w14:textId="2BE23409" w:rsidR="007D431C" w:rsidRPr="00325240" w:rsidRDefault="007D431C" w:rsidP="00D97686">
      <w:pPr>
        <w:pStyle w:val="a3"/>
        <w:spacing w:before="0" w:after="0"/>
        <w:jc w:val="both"/>
        <w:rPr>
          <w:rFonts w:ascii="Times New Roman" w:hAnsi="Times New Roman" w:cs="Times New Roman"/>
          <w:sz w:val="16"/>
          <w:szCs w:val="20"/>
          <w:lang w:val="ru-RU"/>
        </w:rPr>
      </w:pPr>
      <w:r w:rsidRPr="00C04F57">
        <w:rPr>
          <w:rStyle w:val="af5"/>
          <w:sz w:val="16"/>
          <w:szCs w:val="20"/>
        </w:rPr>
        <w:footnoteRef/>
      </w:r>
      <w:r w:rsidRPr="00C04F57">
        <w:rPr>
          <w:sz w:val="16"/>
          <w:szCs w:val="20"/>
          <w:lang w:val="ru-RU"/>
        </w:rPr>
        <w:t xml:space="preserve"> </w:t>
      </w:r>
      <w:r w:rsidRPr="00325240">
        <w:rPr>
          <w:sz w:val="16"/>
          <w:szCs w:val="20"/>
          <w:lang w:val="ru-RU"/>
        </w:rPr>
        <w:t xml:space="preserve">СМСП/самозанятым </w:t>
      </w:r>
      <w:r w:rsidRPr="00325240">
        <w:rPr>
          <w:rFonts w:ascii="Times New Roman" w:hAnsi="Times New Roman" w:cs="Times New Roman"/>
          <w:sz w:val="16"/>
          <w:szCs w:val="20"/>
          <w:lang w:val="ru-RU"/>
        </w:rPr>
        <w:t>признается осуществляющим производство и (или) реализацию подакцизных товаров, добычу и (или) реализацию полезных ископаемых в следующих случаях:</w:t>
      </w:r>
    </w:p>
    <w:p w14:paraId="1CAA8597" w14:textId="4DC36A68" w:rsidR="007D431C" w:rsidRPr="00325240" w:rsidRDefault="007D431C" w:rsidP="00D97686">
      <w:pPr>
        <w:pStyle w:val="a3"/>
        <w:spacing w:before="0" w:after="0"/>
        <w:jc w:val="both"/>
        <w:rPr>
          <w:rFonts w:ascii="Times New Roman" w:hAnsi="Times New Roman" w:cs="Times New Roman"/>
          <w:sz w:val="16"/>
          <w:szCs w:val="20"/>
          <w:lang w:val="ru-RU"/>
        </w:rPr>
      </w:pPr>
      <w:r w:rsidRPr="00325240">
        <w:rPr>
          <w:rFonts w:ascii="Times New Roman" w:hAnsi="Times New Roman" w:cs="Times New Roman"/>
          <w:sz w:val="16"/>
          <w:szCs w:val="20"/>
          <w:lang w:val="ru-RU"/>
        </w:rPr>
        <w:t>-  вид деятельности по производству и (или) реализации подакцизных товаров, добыче и (или) реализации полезных ископаемых указан у СМСП/самозанятого в качестве основного вида деятельности в выписке из ЕГРЮЛ (ЕГРИП);</w:t>
      </w:r>
    </w:p>
    <w:p w14:paraId="54D3A601" w14:textId="1B4DE319" w:rsidR="007D431C" w:rsidRPr="00325240" w:rsidRDefault="007D431C" w:rsidP="00D97686">
      <w:pPr>
        <w:pStyle w:val="a3"/>
        <w:spacing w:before="0" w:after="0"/>
        <w:jc w:val="both"/>
        <w:rPr>
          <w:rFonts w:ascii="Times New Roman" w:hAnsi="Times New Roman" w:cs="Times New Roman"/>
          <w:sz w:val="16"/>
          <w:szCs w:val="20"/>
          <w:lang w:val="ru-RU"/>
        </w:rPr>
      </w:pPr>
      <w:r w:rsidRPr="00325240">
        <w:rPr>
          <w:rFonts w:ascii="Times New Roman" w:hAnsi="Times New Roman" w:cs="Times New Roman"/>
          <w:sz w:val="16"/>
          <w:szCs w:val="20"/>
          <w:lang w:val="ru-RU"/>
        </w:rPr>
        <w:t>- вид деятельности по производству и (или) реализации подакцизных товаров, добыче и (или) реализации полезных ископаемых указан у СМСП/самозанятого в качестве основного и (или) дополнительного(</w:t>
      </w:r>
      <w:proofErr w:type="spellStart"/>
      <w:r w:rsidRPr="00325240">
        <w:rPr>
          <w:rFonts w:ascii="Times New Roman" w:hAnsi="Times New Roman" w:cs="Times New Roman"/>
          <w:sz w:val="16"/>
          <w:szCs w:val="20"/>
          <w:lang w:val="ru-RU"/>
        </w:rPr>
        <w:t>ых</w:t>
      </w:r>
      <w:proofErr w:type="spellEnd"/>
      <w:r w:rsidRPr="00325240">
        <w:rPr>
          <w:rFonts w:ascii="Times New Roman" w:hAnsi="Times New Roman" w:cs="Times New Roman"/>
          <w:sz w:val="16"/>
          <w:szCs w:val="20"/>
          <w:lang w:val="ru-RU"/>
        </w:rPr>
        <w:t>) вида(</w:t>
      </w:r>
      <w:proofErr w:type="spellStart"/>
      <w:r w:rsidRPr="00325240">
        <w:rPr>
          <w:rFonts w:ascii="Times New Roman" w:hAnsi="Times New Roman" w:cs="Times New Roman"/>
          <w:sz w:val="16"/>
          <w:szCs w:val="20"/>
          <w:lang w:val="ru-RU"/>
        </w:rPr>
        <w:t>ов</w:t>
      </w:r>
      <w:proofErr w:type="spellEnd"/>
      <w:r w:rsidRPr="00325240">
        <w:rPr>
          <w:rFonts w:ascii="Times New Roman" w:hAnsi="Times New Roman" w:cs="Times New Roman"/>
          <w:sz w:val="16"/>
          <w:szCs w:val="20"/>
          <w:lang w:val="ru-RU"/>
        </w:rPr>
        <w:t>) деятельности в выписке из ЕГРЮЛ (ЕГРИП) и в бухгалтерской и (или) налоговой отчетности за последний налоговый период в соответствии с организационно-правовой формой и применяемой системой налогообложения;</w:t>
      </w:r>
    </w:p>
    <w:p w14:paraId="56945E63" w14:textId="77B7A123" w:rsidR="007D431C" w:rsidRPr="00C04F57" w:rsidRDefault="007D431C" w:rsidP="00D97686">
      <w:pPr>
        <w:pStyle w:val="a3"/>
        <w:spacing w:before="0" w:after="0"/>
        <w:jc w:val="both"/>
        <w:rPr>
          <w:rFonts w:ascii="Times New Roman" w:hAnsi="Times New Roman" w:cs="Times New Roman"/>
          <w:sz w:val="16"/>
          <w:szCs w:val="20"/>
          <w:lang w:val="ru-RU"/>
        </w:rPr>
      </w:pPr>
      <w:r w:rsidRPr="00325240">
        <w:rPr>
          <w:rFonts w:ascii="Times New Roman" w:hAnsi="Times New Roman" w:cs="Times New Roman"/>
          <w:sz w:val="16"/>
          <w:szCs w:val="20"/>
          <w:lang w:val="ru-RU"/>
        </w:rPr>
        <w:t>- на осуществление данного(</w:t>
      </w:r>
      <w:proofErr w:type="spellStart"/>
      <w:r w:rsidRPr="00325240">
        <w:rPr>
          <w:rFonts w:ascii="Times New Roman" w:hAnsi="Times New Roman" w:cs="Times New Roman"/>
          <w:sz w:val="16"/>
          <w:szCs w:val="20"/>
          <w:lang w:val="ru-RU"/>
        </w:rPr>
        <w:t>ых</w:t>
      </w:r>
      <w:proofErr w:type="spellEnd"/>
      <w:r w:rsidRPr="00325240">
        <w:rPr>
          <w:rFonts w:ascii="Times New Roman" w:hAnsi="Times New Roman" w:cs="Times New Roman"/>
          <w:sz w:val="16"/>
          <w:szCs w:val="20"/>
          <w:lang w:val="ru-RU"/>
        </w:rPr>
        <w:t>) вида(</w:t>
      </w:r>
      <w:proofErr w:type="spellStart"/>
      <w:r w:rsidRPr="00325240">
        <w:rPr>
          <w:rFonts w:ascii="Times New Roman" w:hAnsi="Times New Roman" w:cs="Times New Roman"/>
          <w:sz w:val="16"/>
          <w:szCs w:val="20"/>
          <w:lang w:val="ru-RU"/>
        </w:rPr>
        <w:t>ов</w:t>
      </w:r>
      <w:proofErr w:type="spellEnd"/>
      <w:r w:rsidRPr="00325240">
        <w:rPr>
          <w:rFonts w:ascii="Times New Roman" w:hAnsi="Times New Roman" w:cs="Times New Roman"/>
          <w:sz w:val="16"/>
          <w:szCs w:val="20"/>
          <w:lang w:val="ru-RU"/>
        </w:rPr>
        <w:t>) деятельности у СМСП/самозанятого</w:t>
      </w:r>
      <w:r w:rsidRPr="00C04F57">
        <w:rPr>
          <w:rFonts w:ascii="Times New Roman" w:hAnsi="Times New Roman" w:cs="Times New Roman"/>
          <w:sz w:val="16"/>
          <w:szCs w:val="20"/>
          <w:lang w:val="ru-RU"/>
        </w:rPr>
        <w:t xml:space="preserve"> имеется действующая лицензия;</w:t>
      </w:r>
    </w:p>
    <w:p w14:paraId="14F5D6A2" w14:textId="77777777" w:rsidR="007D431C" w:rsidRPr="00C04F57" w:rsidRDefault="007D431C" w:rsidP="00D97686">
      <w:pPr>
        <w:pStyle w:val="af3"/>
        <w:rPr>
          <w:rFonts w:ascii="Times New Roman" w:hAnsi="Times New Roman" w:cs="Times New Roman"/>
          <w:sz w:val="16"/>
          <w:lang w:val="ru-RU"/>
        </w:rPr>
      </w:pPr>
      <w:r w:rsidRPr="00C04F57">
        <w:rPr>
          <w:rFonts w:ascii="Times New Roman" w:hAnsi="Times New Roman" w:cs="Times New Roman"/>
          <w:sz w:val="16"/>
          <w:lang w:val="ru-RU"/>
        </w:rPr>
        <w:t>- при фактическом осуществлении данного(</w:t>
      </w:r>
      <w:proofErr w:type="spellStart"/>
      <w:r w:rsidRPr="00C04F57">
        <w:rPr>
          <w:rFonts w:ascii="Times New Roman" w:hAnsi="Times New Roman" w:cs="Times New Roman"/>
          <w:sz w:val="16"/>
          <w:lang w:val="ru-RU"/>
        </w:rPr>
        <w:t>ых</w:t>
      </w:r>
      <w:proofErr w:type="spellEnd"/>
      <w:r w:rsidRPr="00C04F57">
        <w:rPr>
          <w:rFonts w:ascii="Times New Roman" w:hAnsi="Times New Roman" w:cs="Times New Roman"/>
          <w:sz w:val="16"/>
          <w:lang w:val="ru-RU"/>
        </w:rPr>
        <w:t>) вида(</w:t>
      </w:r>
      <w:proofErr w:type="spellStart"/>
      <w:r w:rsidRPr="00C04F57">
        <w:rPr>
          <w:rFonts w:ascii="Times New Roman" w:hAnsi="Times New Roman" w:cs="Times New Roman"/>
          <w:sz w:val="16"/>
          <w:lang w:val="ru-RU"/>
        </w:rPr>
        <w:t>ов</w:t>
      </w:r>
      <w:proofErr w:type="spellEnd"/>
      <w:r w:rsidRPr="00C04F57">
        <w:rPr>
          <w:rFonts w:ascii="Times New Roman" w:hAnsi="Times New Roman" w:cs="Times New Roman"/>
          <w:sz w:val="16"/>
          <w:lang w:val="ru-RU"/>
        </w:rPr>
        <w:t>) деятельности.</w:t>
      </w:r>
    </w:p>
    <w:p w14:paraId="3637B016" w14:textId="77777777" w:rsidR="007D431C" w:rsidRPr="00D97686" w:rsidRDefault="007D431C" w:rsidP="00D97686">
      <w:pPr>
        <w:pStyle w:val="af3"/>
        <w:rPr>
          <w:lang w:val="ru-RU"/>
        </w:rPr>
      </w:pPr>
    </w:p>
  </w:footnote>
  <w:footnote w:id="3">
    <w:p w14:paraId="5314CADA" w14:textId="77777777" w:rsidR="007D431C" w:rsidRPr="00C04F57" w:rsidRDefault="007D431C" w:rsidP="00D97686">
      <w:pPr>
        <w:pStyle w:val="a3"/>
        <w:spacing w:before="0" w:after="0"/>
        <w:jc w:val="both"/>
        <w:rPr>
          <w:rFonts w:ascii="Times New Roman" w:hAnsi="Times New Roman" w:cs="Times New Roman"/>
          <w:sz w:val="16"/>
          <w:szCs w:val="20"/>
          <w:lang w:val="ru-RU"/>
        </w:rPr>
      </w:pPr>
      <w:r w:rsidRPr="00C04F57">
        <w:rPr>
          <w:rStyle w:val="af5"/>
          <w:rFonts w:ascii="Times New Roman" w:hAnsi="Times New Roman" w:cs="Times New Roman"/>
          <w:sz w:val="16"/>
          <w:szCs w:val="20"/>
        </w:rPr>
        <w:footnoteRef/>
      </w:r>
      <w:r w:rsidRPr="00C04F57">
        <w:rPr>
          <w:rFonts w:ascii="Times New Roman" w:hAnsi="Times New Roman" w:cs="Times New Roman"/>
          <w:sz w:val="16"/>
          <w:szCs w:val="20"/>
          <w:lang w:val="ru-RU"/>
        </w:rPr>
        <w:t xml:space="preserve"> Определяется НКО Фонд «МКК ЕАО». </w:t>
      </w:r>
    </w:p>
  </w:footnote>
  <w:footnote w:id="4">
    <w:p w14:paraId="5FB6FEEF" w14:textId="77777777" w:rsidR="007D431C" w:rsidRPr="00C04F57" w:rsidRDefault="007D431C">
      <w:pPr>
        <w:pStyle w:val="af3"/>
        <w:rPr>
          <w:rFonts w:ascii="Times New Roman" w:hAnsi="Times New Roman" w:cs="Times New Roman"/>
          <w:sz w:val="16"/>
          <w:lang w:val="ru-RU"/>
        </w:rPr>
      </w:pPr>
      <w:r w:rsidRPr="00C04F57">
        <w:rPr>
          <w:rStyle w:val="af5"/>
          <w:rFonts w:ascii="Times New Roman" w:hAnsi="Times New Roman" w:cs="Times New Roman"/>
          <w:sz w:val="16"/>
        </w:rPr>
        <w:footnoteRef/>
      </w:r>
      <w:r w:rsidRPr="00C04F57">
        <w:rPr>
          <w:rFonts w:ascii="Times New Roman" w:hAnsi="Times New Roman" w:cs="Times New Roman"/>
          <w:sz w:val="16"/>
          <w:lang w:val="ru-RU"/>
        </w:rPr>
        <w:t xml:space="preserve"> За исключением ограничений (обременений), установленных в пользу НКО Фонд «МКК ЕАО».</w:t>
      </w:r>
    </w:p>
  </w:footnote>
  <w:footnote w:id="5">
    <w:p w14:paraId="0A5F0CB1" w14:textId="19FF0E32" w:rsidR="007D431C" w:rsidRPr="00C04F57" w:rsidRDefault="007D431C" w:rsidP="00002780">
      <w:pPr>
        <w:pStyle w:val="a3"/>
        <w:spacing w:before="0" w:after="0"/>
        <w:jc w:val="both"/>
        <w:rPr>
          <w:rFonts w:ascii="Times New Roman" w:hAnsi="Times New Roman" w:cs="Times New Roman"/>
          <w:sz w:val="16"/>
          <w:szCs w:val="20"/>
          <w:lang w:val="ru-RU"/>
        </w:rPr>
      </w:pPr>
      <w:r w:rsidRPr="00C04F57">
        <w:rPr>
          <w:rStyle w:val="af5"/>
          <w:rFonts w:ascii="Times New Roman" w:hAnsi="Times New Roman" w:cs="Times New Roman"/>
          <w:sz w:val="16"/>
          <w:szCs w:val="20"/>
        </w:rPr>
        <w:footnoteRef/>
      </w:r>
      <w:r w:rsidRPr="00C04F57">
        <w:rPr>
          <w:rFonts w:ascii="Times New Roman" w:hAnsi="Times New Roman" w:cs="Times New Roman"/>
          <w:sz w:val="16"/>
          <w:szCs w:val="20"/>
          <w:lang w:val="ru-RU"/>
        </w:rPr>
        <w:t xml:space="preserve"> В случае если количество учредителей/уча</w:t>
      </w:r>
      <w:r>
        <w:rPr>
          <w:rFonts w:ascii="Times New Roman" w:hAnsi="Times New Roman" w:cs="Times New Roman"/>
          <w:sz w:val="16"/>
          <w:szCs w:val="20"/>
          <w:lang w:val="ru-RU"/>
        </w:rPr>
        <w:t xml:space="preserve">стников более пяти (физических </w:t>
      </w:r>
      <w:r w:rsidRPr="00C04F57">
        <w:rPr>
          <w:rFonts w:ascii="Times New Roman" w:hAnsi="Times New Roman" w:cs="Times New Roman"/>
          <w:sz w:val="16"/>
          <w:szCs w:val="20"/>
          <w:lang w:val="ru-RU"/>
        </w:rPr>
        <w:t>или юридических лиц</w:t>
      </w:r>
      <w:r>
        <w:rPr>
          <w:rFonts w:ascii="Times New Roman" w:hAnsi="Times New Roman" w:cs="Times New Roman"/>
          <w:sz w:val="16"/>
          <w:szCs w:val="20"/>
          <w:lang w:val="ru-RU"/>
        </w:rPr>
        <w:t xml:space="preserve">, </w:t>
      </w:r>
      <w:r w:rsidRPr="006A139F">
        <w:rPr>
          <w:rFonts w:ascii="Times New Roman" w:hAnsi="Times New Roman" w:cs="Times New Roman"/>
          <w:sz w:val="16"/>
          <w:szCs w:val="20"/>
          <w:lang w:val="ru-RU"/>
        </w:rPr>
        <w:t>самозанятых</w:t>
      </w:r>
      <w:r w:rsidRPr="00C04F57">
        <w:rPr>
          <w:rFonts w:ascii="Times New Roman" w:hAnsi="Times New Roman" w:cs="Times New Roman"/>
          <w:sz w:val="16"/>
          <w:szCs w:val="20"/>
          <w:lang w:val="ru-RU"/>
        </w:rPr>
        <w:t xml:space="preserve">), либо их место регистрации/жительства в другом регионе, что затрудняет их привлечение как поручителей при предоставлении займа, Кредитный </w:t>
      </w:r>
      <w:r>
        <w:rPr>
          <w:rFonts w:ascii="Times New Roman" w:hAnsi="Times New Roman" w:cs="Times New Roman"/>
          <w:sz w:val="16"/>
          <w:szCs w:val="20"/>
          <w:lang w:val="ru-RU"/>
        </w:rPr>
        <w:t>к</w:t>
      </w:r>
      <w:r w:rsidRPr="00C04F57">
        <w:rPr>
          <w:rFonts w:ascii="Times New Roman" w:hAnsi="Times New Roman" w:cs="Times New Roman"/>
          <w:sz w:val="16"/>
          <w:szCs w:val="20"/>
          <w:lang w:val="ru-RU"/>
        </w:rPr>
        <w:t>омитет НКО Фонд «МКК ЕАО» может принять решение о предоставлении заемщиком поручительства некоторых из учредителей/участников и(или) дополнительного поручительства третьих лиц.</w:t>
      </w:r>
    </w:p>
    <w:p w14:paraId="7B768B0F" w14:textId="77777777" w:rsidR="007D431C" w:rsidRPr="00C04F57" w:rsidRDefault="007D431C" w:rsidP="00002780">
      <w:pPr>
        <w:pStyle w:val="af3"/>
        <w:rPr>
          <w:rFonts w:ascii="Times New Roman" w:hAnsi="Times New Roman" w:cs="Times New Roman"/>
          <w:sz w:val="16"/>
          <w:lang w:val="ru-RU"/>
        </w:rPr>
      </w:pPr>
    </w:p>
  </w:footnote>
  <w:footnote w:id="6">
    <w:p w14:paraId="0DC1B776" w14:textId="77777777" w:rsidR="007D431C" w:rsidRPr="00B819B1" w:rsidRDefault="007D431C">
      <w:pPr>
        <w:pStyle w:val="af3"/>
        <w:rPr>
          <w:rFonts w:ascii="Times New Roman" w:hAnsi="Times New Roman" w:cs="Times New Roman"/>
          <w:lang w:val="ru-RU"/>
        </w:rPr>
      </w:pPr>
      <w:r w:rsidRPr="00B819B1">
        <w:rPr>
          <w:rStyle w:val="af5"/>
          <w:rFonts w:ascii="Times New Roman" w:hAnsi="Times New Roman" w:cs="Times New Roman"/>
        </w:rPr>
        <w:footnoteRef/>
      </w:r>
      <w:r w:rsidRPr="00B819B1">
        <w:rPr>
          <w:rFonts w:ascii="Times New Roman" w:hAnsi="Times New Roman" w:cs="Times New Roman"/>
          <w:lang w:val="ru-RU"/>
        </w:rPr>
        <w:t xml:space="preserve"> Устанавливается в соответствии с Продуктом НКО Фонд «МКК ЕАО»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821247378"/>
      <w:docPartObj>
        <w:docPartGallery w:val="Page Numbers (Top of Page)"/>
        <w:docPartUnique/>
      </w:docPartObj>
    </w:sdtPr>
    <w:sdtEndPr>
      <w:rPr>
        <w:sz w:val="23"/>
        <w:szCs w:val="23"/>
      </w:rPr>
    </w:sdtEndPr>
    <w:sdtContent>
      <w:p w14:paraId="44F25CD5" w14:textId="77777777" w:rsidR="007D431C" w:rsidRPr="00A023CA" w:rsidRDefault="007D431C">
        <w:pPr>
          <w:pStyle w:val="ac"/>
          <w:jc w:val="center"/>
          <w:rPr>
            <w:sz w:val="22"/>
            <w:szCs w:val="22"/>
          </w:rPr>
        </w:pPr>
        <w:r w:rsidRPr="00A023CA">
          <w:rPr>
            <w:sz w:val="23"/>
            <w:szCs w:val="23"/>
          </w:rPr>
          <w:fldChar w:fldCharType="begin"/>
        </w:r>
        <w:r w:rsidRPr="00A023CA">
          <w:rPr>
            <w:sz w:val="23"/>
            <w:szCs w:val="23"/>
          </w:rPr>
          <w:instrText xml:space="preserve"> PAGE   \* MERGEFORMAT </w:instrText>
        </w:r>
        <w:r w:rsidRPr="00A023CA">
          <w:rPr>
            <w:sz w:val="23"/>
            <w:szCs w:val="23"/>
          </w:rPr>
          <w:fldChar w:fldCharType="separate"/>
        </w:r>
        <w:r>
          <w:rPr>
            <w:noProof/>
            <w:sz w:val="23"/>
            <w:szCs w:val="23"/>
          </w:rPr>
          <w:t>22</w:t>
        </w:r>
        <w:r w:rsidRPr="00A023CA">
          <w:rPr>
            <w:sz w:val="23"/>
            <w:szCs w:val="23"/>
          </w:rPr>
          <w:fldChar w:fldCharType="end"/>
        </w:r>
      </w:p>
    </w:sdtContent>
  </w:sdt>
  <w:p w14:paraId="20E038A3" w14:textId="77777777" w:rsidR="007D431C" w:rsidRPr="002A1CE7" w:rsidRDefault="007D431C" w:rsidP="002A1CE7">
    <w:pPr>
      <w:pStyle w:val="ac"/>
      <w:jc w:val="center"/>
      <w:rPr>
        <w:lang w:val="ru-RU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9EA372B2"/>
    <w:multiLevelType w:val="multilevel"/>
    <w:tmpl w:val="6BDC5114"/>
    <w:lvl w:ilvl="0">
      <w:start w:val="3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441B1F0"/>
    <w:multiLevelType w:val="multilevel"/>
    <w:tmpl w:val="D00272C6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BCB09F8D"/>
    <w:multiLevelType w:val="multilevel"/>
    <w:tmpl w:val="068699B8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2C935F5"/>
    <w:multiLevelType w:val="multilevel"/>
    <w:tmpl w:val="0452131A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03B26CE8"/>
    <w:multiLevelType w:val="hybridMultilevel"/>
    <w:tmpl w:val="87A09B28"/>
    <w:lvl w:ilvl="0" w:tplc="0419000F">
      <w:start w:val="1"/>
      <w:numFmt w:val="decimal"/>
      <w:lvlText w:val="%1."/>
      <w:lvlJc w:val="left"/>
      <w:pPr>
        <w:ind w:left="1440" w:hanging="360"/>
      </w:pPr>
    </w:lvl>
    <w:lvl w:ilvl="1" w:tplc="04190019" w:tentative="1">
      <w:start w:val="1"/>
      <w:numFmt w:val="lowerLetter"/>
      <w:lvlText w:val="%2."/>
      <w:lvlJc w:val="left"/>
      <w:pPr>
        <w:ind w:left="2160" w:hanging="360"/>
      </w:pPr>
    </w:lvl>
    <w:lvl w:ilvl="2" w:tplc="0419001B" w:tentative="1">
      <w:start w:val="1"/>
      <w:numFmt w:val="lowerRoman"/>
      <w:lvlText w:val="%3."/>
      <w:lvlJc w:val="right"/>
      <w:pPr>
        <w:ind w:left="2880" w:hanging="180"/>
      </w:pPr>
    </w:lvl>
    <w:lvl w:ilvl="3" w:tplc="0419000F" w:tentative="1">
      <w:start w:val="1"/>
      <w:numFmt w:val="decimal"/>
      <w:lvlText w:val="%4."/>
      <w:lvlJc w:val="left"/>
      <w:pPr>
        <w:ind w:left="3600" w:hanging="360"/>
      </w:pPr>
    </w:lvl>
    <w:lvl w:ilvl="4" w:tplc="04190019" w:tentative="1">
      <w:start w:val="1"/>
      <w:numFmt w:val="lowerLetter"/>
      <w:lvlText w:val="%5."/>
      <w:lvlJc w:val="left"/>
      <w:pPr>
        <w:ind w:left="4320" w:hanging="360"/>
      </w:pPr>
    </w:lvl>
    <w:lvl w:ilvl="5" w:tplc="0419001B" w:tentative="1">
      <w:start w:val="1"/>
      <w:numFmt w:val="lowerRoman"/>
      <w:lvlText w:val="%6."/>
      <w:lvlJc w:val="right"/>
      <w:pPr>
        <w:ind w:left="5040" w:hanging="180"/>
      </w:pPr>
    </w:lvl>
    <w:lvl w:ilvl="6" w:tplc="0419000F" w:tentative="1">
      <w:start w:val="1"/>
      <w:numFmt w:val="decimal"/>
      <w:lvlText w:val="%7."/>
      <w:lvlJc w:val="left"/>
      <w:pPr>
        <w:ind w:left="5760" w:hanging="360"/>
      </w:pPr>
    </w:lvl>
    <w:lvl w:ilvl="7" w:tplc="04190019" w:tentative="1">
      <w:start w:val="1"/>
      <w:numFmt w:val="lowerLetter"/>
      <w:lvlText w:val="%8."/>
      <w:lvlJc w:val="left"/>
      <w:pPr>
        <w:ind w:left="6480" w:hanging="360"/>
      </w:pPr>
    </w:lvl>
    <w:lvl w:ilvl="8" w:tplc="041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068310A7"/>
    <w:multiLevelType w:val="hybridMultilevel"/>
    <w:tmpl w:val="172445E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EFD4255"/>
    <w:multiLevelType w:val="hybridMultilevel"/>
    <w:tmpl w:val="AC108694"/>
    <w:lvl w:ilvl="0" w:tplc="041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FA14923"/>
    <w:multiLevelType w:val="hybridMultilevel"/>
    <w:tmpl w:val="F2845AA6"/>
    <w:lvl w:ilvl="0" w:tplc="041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4B631B"/>
    <w:multiLevelType w:val="hybridMultilevel"/>
    <w:tmpl w:val="ADE47132"/>
    <w:lvl w:ilvl="0" w:tplc="04190001">
      <w:start w:val="1"/>
      <w:numFmt w:val="bullet"/>
      <w:lvlText w:val=""/>
      <w:lvlJc w:val="left"/>
      <w:pPr>
        <w:ind w:left="107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5342C36"/>
    <w:multiLevelType w:val="hybridMultilevel"/>
    <w:tmpl w:val="40186798"/>
    <w:lvl w:ilvl="0" w:tplc="CC766A30">
      <w:start w:val="1"/>
      <w:numFmt w:val="decimal"/>
      <w:lvlText w:val="%1."/>
      <w:lvlJc w:val="left"/>
      <w:pPr>
        <w:ind w:left="1500" w:hanging="360"/>
      </w:pPr>
      <w:rPr>
        <w:rFonts w:hint="default"/>
        <w:b w:val="0"/>
      </w:rPr>
    </w:lvl>
    <w:lvl w:ilvl="1" w:tplc="04190019" w:tentative="1">
      <w:start w:val="1"/>
      <w:numFmt w:val="lowerLetter"/>
      <w:lvlText w:val="%2."/>
      <w:lvlJc w:val="left"/>
      <w:pPr>
        <w:ind w:left="2220" w:hanging="360"/>
      </w:pPr>
    </w:lvl>
    <w:lvl w:ilvl="2" w:tplc="0419001B" w:tentative="1">
      <w:start w:val="1"/>
      <w:numFmt w:val="lowerRoman"/>
      <w:lvlText w:val="%3."/>
      <w:lvlJc w:val="right"/>
      <w:pPr>
        <w:ind w:left="2940" w:hanging="180"/>
      </w:pPr>
    </w:lvl>
    <w:lvl w:ilvl="3" w:tplc="0419000F" w:tentative="1">
      <w:start w:val="1"/>
      <w:numFmt w:val="decimal"/>
      <w:lvlText w:val="%4."/>
      <w:lvlJc w:val="left"/>
      <w:pPr>
        <w:ind w:left="3660" w:hanging="360"/>
      </w:pPr>
    </w:lvl>
    <w:lvl w:ilvl="4" w:tplc="04190019" w:tentative="1">
      <w:start w:val="1"/>
      <w:numFmt w:val="lowerLetter"/>
      <w:lvlText w:val="%5."/>
      <w:lvlJc w:val="left"/>
      <w:pPr>
        <w:ind w:left="4380" w:hanging="360"/>
      </w:pPr>
    </w:lvl>
    <w:lvl w:ilvl="5" w:tplc="0419001B" w:tentative="1">
      <w:start w:val="1"/>
      <w:numFmt w:val="lowerRoman"/>
      <w:lvlText w:val="%6."/>
      <w:lvlJc w:val="right"/>
      <w:pPr>
        <w:ind w:left="5100" w:hanging="180"/>
      </w:pPr>
    </w:lvl>
    <w:lvl w:ilvl="6" w:tplc="0419000F" w:tentative="1">
      <w:start w:val="1"/>
      <w:numFmt w:val="decimal"/>
      <w:lvlText w:val="%7."/>
      <w:lvlJc w:val="left"/>
      <w:pPr>
        <w:ind w:left="5820" w:hanging="360"/>
      </w:pPr>
    </w:lvl>
    <w:lvl w:ilvl="7" w:tplc="04190019" w:tentative="1">
      <w:start w:val="1"/>
      <w:numFmt w:val="lowerLetter"/>
      <w:lvlText w:val="%8."/>
      <w:lvlJc w:val="left"/>
      <w:pPr>
        <w:ind w:left="6540" w:hanging="360"/>
      </w:pPr>
    </w:lvl>
    <w:lvl w:ilvl="8" w:tplc="0419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0" w15:restartNumberingAfterBreak="0">
    <w:nsid w:val="18B16FD3"/>
    <w:multiLevelType w:val="hybridMultilevel"/>
    <w:tmpl w:val="82DA787C"/>
    <w:lvl w:ilvl="0" w:tplc="041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E3174A4"/>
    <w:multiLevelType w:val="hybridMultilevel"/>
    <w:tmpl w:val="00449D42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2" w15:restartNumberingAfterBreak="0">
    <w:nsid w:val="24F22409"/>
    <w:multiLevelType w:val="hybridMultilevel"/>
    <w:tmpl w:val="C93ED32E"/>
    <w:lvl w:ilvl="0" w:tplc="0419000F">
      <w:start w:val="1"/>
      <w:numFmt w:val="decimal"/>
      <w:lvlText w:val="%1."/>
      <w:lvlJc w:val="left"/>
      <w:pPr>
        <w:ind w:left="150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220" w:hanging="360"/>
      </w:pPr>
    </w:lvl>
    <w:lvl w:ilvl="2" w:tplc="0419001B" w:tentative="1">
      <w:start w:val="1"/>
      <w:numFmt w:val="lowerRoman"/>
      <w:lvlText w:val="%3."/>
      <w:lvlJc w:val="right"/>
      <w:pPr>
        <w:ind w:left="2940" w:hanging="180"/>
      </w:pPr>
    </w:lvl>
    <w:lvl w:ilvl="3" w:tplc="0419000F" w:tentative="1">
      <w:start w:val="1"/>
      <w:numFmt w:val="decimal"/>
      <w:lvlText w:val="%4."/>
      <w:lvlJc w:val="left"/>
      <w:pPr>
        <w:ind w:left="3660" w:hanging="360"/>
      </w:pPr>
    </w:lvl>
    <w:lvl w:ilvl="4" w:tplc="04190019" w:tentative="1">
      <w:start w:val="1"/>
      <w:numFmt w:val="lowerLetter"/>
      <w:lvlText w:val="%5."/>
      <w:lvlJc w:val="left"/>
      <w:pPr>
        <w:ind w:left="4380" w:hanging="360"/>
      </w:pPr>
    </w:lvl>
    <w:lvl w:ilvl="5" w:tplc="0419001B" w:tentative="1">
      <w:start w:val="1"/>
      <w:numFmt w:val="lowerRoman"/>
      <w:lvlText w:val="%6."/>
      <w:lvlJc w:val="right"/>
      <w:pPr>
        <w:ind w:left="5100" w:hanging="180"/>
      </w:pPr>
    </w:lvl>
    <w:lvl w:ilvl="6" w:tplc="0419000F" w:tentative="1">
      <w:start w:val="1"/>
      <w:numFmt w:val="decimal"/>
      <w:lvlText w:val="%7."/>
      <w:lvlJc w:val="left"/>
      <w:pPr>
        <w:ind w:left="5820" w:hanging="360"/>
      </w:pPr>
    </w:lvl>
    <w:lvl w:ilvl="7" w:tplc="04190019" w:tentative="1">
      <w:start w:val="1"/>
      <w:numFmt w:val="lowerLetter"/>
      <w:lvlText w:val="%8."/>
      <w:lvlJc w:val="left"/>
      <w:pPr>
        <w:ind w:left="6540" w:hanging="360"/>
      </w:pPr>
    </w:lvl>
    <w:lvl w:ilvl="8" w:tplc="0419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3" w15:restartNumberingAfterBreak="0">
    <w:nsid w:val="253926B8"/>
    <w:multiLevelType w:val="hybridMultilevel"/>
    <w:tmpl w:val="517EAF4C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4" w15:restartNumberingAfterBreak="0">
    <w:nsid w:val="32AD50E6"/>
    <w:multiLevelType w:val="hybridMultilevel"/>
    <w:tmpl w:val="951611B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2FF1591"/>
    <w:multiLevelType w:val="hybridMultilevel"/>
    <w:tmpl w:val="12D492C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3212427"/>
    <w:multiLevelType w:val="hybridMultilevel"/>
    <w:tmpl w:val="C0FAE0B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3D816E8"/>
    <w:multiLevelType w:val="hybridMultilevel"/>
    <w:tmpl w:val="ADFA01C0"/>
    <w:lvl w:ilvl="0" w:tplc="041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5332033"/>
    <w:multiLevelType w:val="hybridMultilevel"/>
    <w:tmpl w:val="0A0AA428"/>
    <w:lvl w:ilvl="0" w:tplc="041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5746C2E"/>
    <w:multiLevelType w:val="hybridMultilevel"/>
    <w:tmpl w:val="13C81E9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C30D74"/>
    <w:multiLevelType w:val="hybridMultilevel"/>
    <w:tmpl w:val="148ED8F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723741F"/>
    <w:multiLevelType w:val="hybridMultilevel"/>
    <w:tmpl w:val="0E74E60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CD57542"/>
    <w:multiLevelType w:val="multilevel"/>
    <w:tmpl w:val="DFB49E5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3" w15:restartNumberingAfterBreak="0">
    <w:nsid w:val="42852523"/>
    <w:multiLevelType w:val="hybridMultilevel"/>
    <w:tmpl w:val="B642867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C9533E2"/>
    <w:multiLevelType w:val="hybridMultilevel"/>
    <w:tmpl w:val="45A07590"/>
    <w:lvl w:ilvl="0" w:tplc="04190001">
      <w:start w:val="1"/>
      <w:numFmt w:val="bullet"/>
      <w:lvlText w:val=""/>
      <w:lvlJc w:val="left"/>
      <w:pPr>
        <w:ind w:left="2771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EFA220E"/>
    <w:multiLevelType w:val="hybridMultilevel"/>
    <w:tmpl w:val="75D0312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51177"/>
    <w:multiLevelType w:val="hybridMultilevel"/>
    <w:tmpl w:val="DC263D88"/>
    <w:lvl w:ilvl="0" w:tplc="041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37905AF"/>
    <w:multiLevelType w:val="hybridMultilevel"/>
    <w:tmpl w:val="AE8E27CE"/>
    <w:lvl w:ilvl="0" w:tplc="8AE292E8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39C4085"/>
    <w:multiLevelType w:val="hybridMultilevel"/>
    <w:tmpl w:val="CD62E6F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9F66CB5"/>
    <w:multiLevelType w:val="hybridMultilevel"/>
    <w:tmpl w:val="5588B61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A874376"/>
    <w:multiLevelType w:val="hybridMultilevel"/>
    <w:tmpl w:val="AB08C6E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1413CF1"/>
    <w:multiLevelType w:val="hybridMultilevel"/>
    <w:tmpl w:val="50C03B7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5DCDB2B"/>
    <w:multiLevelType w:val="multilevel"/>
    <w:tmpl w:val="6BB4536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3" w15:restartNumberingAfterBreak="0">
    <w:nsid w:val="65EA152E"/>
    <w:multiLevelType w:val="hybridMultilevel"/>
    <w:tmpl w:val="83BA161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63C5C5A"/>
    <w:multiLevelType w:val="hybridMultilevel"/>
    <w:tmpl w:val="ED8A4848"/>
    <w:lvl w:ilvl="0" w:tplc="4B80FC88">
      <w:start w:val="1"/>
      <w:numFmt w:val="decimal"/>
      <w:lvlText w:val="%1."/>
      <w:lvlJc w:val="left"/>
      <w:pPr>
        <w:ind w:left="1500" w:hanging="360"/>
      </w:pPr>
      <w:rPr>
        <w:rFonts w:hint="default"/>
        <w:b w:val="0"/>
        <w:i w:val="0"/>
      </w:rPr>
    </w:lvl>
    <w:lvl w:ilvl="1" w:tplc="04190019" w:tentative="1">
      <w:start w:val="1"/>
      <w:numFmt w:val="lowerLetter"/>
      <w:lvlText w:val="%2."/>
      <w:lvlJc w:val="left"/>
      <w:pPr>
        <w:ind w:left="2220" w:hanging="360"/>
      </w:pPr>
    </w:lvl>
    <w:lvl w:ilvl="2" w:tplc="0419001B" w:tentative="1">
      <w:start w:val="1"/>
      <w:numFmt w:val="lowerRoman"/>
      <w:lvlText w:val="%3."/>
      <w:lvlJc w:val="right"/>
      <w:pPr>
        <w:ind w:left="2940" w:hanging="180"/>
      </w:pPr>
    </w:lvl>
    <w:lvl w:ilvl="3" w:tplc="0419000F" w:tentative="1">
      <w:start w:val="1"/>
      <w:numFmt w:val="decimal"/>
      <w:lvlText w:val="%4."/>
      <w:lvlJc w:val="left"/>
      <w:pPr>
        <w:ind w:left="3660" w:hanging="360"/>
      </w:pPr>
    </w:lvl>
    <w:lvl w:ilvl="4" w:tplc="04190019" w:tentative="1">
      <w:start w:val="1"/>
      <w:numFmt w:val="lowerLetter"/>
      <w:lvlText w:val="%5."/>
      <w:lvlJc w:val="left"/>
      <w:pPr>
        <w:ind w:left="4380" w:hanging="360"/>
      </w:pPr>
    </w:lvl>
    <w:lvl w:ilvl="5" w:tplc="0419001B" w:tentative="1">
      <w:start w:val="1"/>
      <w:numFmt w:val="lowerRoman"/>
      <w:lvlText w:val="%6."/>
      <w:lvlJc w:val="right"/>
      <w:pPr>
        <w:ind w:left="5100" w:hanging="180"/>
      </w:pPr>
    </w:lvl>
    <w:lvl w:ilvl="6" w:tplc="0419000F" w:tentative="1">
      <w:start w:val="1"/>
      <w:numFmt w:val="decimal"/>
      <w:lvlText w:val="%7."/>
      <w:lvlJc w:val="left"/>
      <w:pPr>
        <w:ind w:left="5820" w:hanging="360"/>
      </w:pPr>
    </w:lvl>
    <w:lvl w:ilvl="7" w:tplc="04190019" w:tentative="1">
      <w:start w:val="1"/>
      <w:numFmt w:val="lowerLetter"/>
      <w:lvlText w:val="%8."/>
      <w:lvlJc w:val="left"/>
      <w:pPr>
        <w:ind w:left="6540" w:hanging="360"/>
      </w:pPr>
    </w:lvl>
    <w:lvl w:ilvl="8" w:tplc="0419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35" w15:restartNumberingAfterBreak="0">
    <w:nsid w:val="691C194E"/>
    <w:multiLevelType w:val="hybridMultilevel"/>
    <w:tmpl w:val="E69C7598"/>
    <w:lvl w:ilvl="0" w:tplc="041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B8A6370"/>
    <w:multiLevelType w:val="hybridMultilevel"/>
    <w:tmpl w:val="C0FAE0B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1203B1A"/>
    <w:multiLevelType w:val="multilevel"/>
    <w:tmpl w:val="684E06A6"/>
    <w:lvl w:ilvl="0">
      <w:start w:val="2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8" w15:restartNumberingAfterBreak="0">
    <w:nsid w:val="7ED63A8F"/>
    <w:multiLevelType w:val="hybridMultilevel"/>
    <w:tmpl w:val="6E7AA2F6"/>
    <w:lvl w:ilvl="0" w:tplc="0419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39" w15:restartNumberingAfterBreak="0">
    <w:nsid w:val="7F286E82"/>
    <w:multiLevelType w:val="hybridMultilevel"/>
    <w:tmpl w:val="9A46E89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FAB22F9"/>
    <w:multiLevelType w:val="hybridMultilevel"/>
    <w:tmpl w:val="D5B2852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FAEAE9E"/>
    <w:multiLevelType w:val="multilevel"/>
    <w:tmpl w:val="1F16D86C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 w16cid:durableId="1942645344">
    <w:abstractNumId w:val="32"/>
  </w:num>
  <w:num w:numId="2" w16cid:durableId="1319921308">
    <w:abstractNumId w:val="3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3" w16cid:durableId="775518090">
    <w:abstractNumId w:val="0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4" w16cid:durableId="204635480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5" w16cid:durableId="256138054">
    <w:abstractNumId w:val="1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6" w16cid:durableId="377432797">
    <w:abstractNumId w:val="3"/>
  </w:num>
  <w:num w:numId="7" w16cid:durableId="1023285427">
    <w:abstractNumId w:val="41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8" w16cid:durableId="1935047899">
    <w:abstractNumId w:val="22"/>
  </w:num>
  <w:num w:numId="9" w16cid:durableId="835147266">
    <w:abstractNumId w:val="22"/>
  </w:num>
  <w:num w:numId="10" w16cid:durableId="832452691">
    <w:abstractNumId w:val="8"/>
  </w:num>
  <w:num w:numId="11" w16cid:durableId="1135637595">
    <w:abstractNumId w:val="14"/>
  </w:num>
  <w:num w:numId="12" w16cid:durableId="11537005">
    <w:abstractNumId w:val="25"/>
  </w:num>
  <w:num w:numId="13" w16cid:durableId="2109350158">
    <w:abstractNumId w:val="24"/>
  </w:num>
  <w:num w:numId="14" w16cid:durableId="1898125496">
    <w:abstractNumId w:val="15"/>
  </w:num>
  <w:num w:numId="15" w16cid:durableId="215439202">
    <w:abstractNumId w:val="33"/>
  </w:num>
  <w:num w:numId="16" w16cid:durableId="1616399413">
    <w:abstractNumId w:val="21"/>
  </w:num>
  <w:num w:numId="17" w16cid:durableId="1048728528">
    <w:abstractNumId w:val="39"/>
  </w:num>
  <w:num w:numId="18" w16cid:durableId="640766372">
    <w:abstractNumId w:val="29"/>
  </w:num>
  <w:num w:numId="19" w16cid:durableId="123819453">
    <w:abstractNumId w:val="31"/>
  </w:num>
  <w:num w:numId="20" w16cid:durableId="1860198280">
    <w:abstractNumId w:val="4"/>
  </w:num>
  <w:num w:numId="21" w16cid:durableId="1877810925">
    <w:abstractNumId w:val="38"/>
  </w:num>
  <w:num w:numId="22" w16cid:durableId="2134014544">
    <w:abstractNumId w:val="27"/>
  </w:num>
  <w:num w:numId="23" w16cid:durableId="2012833439">
    <w:abstractNumId w:val="35"/>
  </w:num>
  <w:num w:numId="24" w16cid:durableId="612710320">
    <w:abstractNumId w:val="7"/>
  </w:num>
  <w:num w:numId="25" w16cid:durableId="844782134">
    <w:abstractNumId w:val="18"/>
  </w:num>
  <w:num w:numId="26" w16cid:durableId="1071269418">
    <w:abstractNumId w:val="10"/>
  </w:num>
  <w:num w:numId="27" w16cid:durableId="866411211">
    <w:abstractNumId w:val="5"/>
  </w:num>
  <w:num w:numId="28" w16cid:durableId="189149063">
    <w:abstractNumId w:val="30"/>
  </w:num>
  <w:num w:numId="29" w16cid:durableId="1863741097">
    <w:abstractNumId w:val="26"/>
  </w:num>
  <w:num w:numId="30" w16cid:durableId="31224745">
    <w:abstractNumId w:val="6"/>
  </w:num>
  <w:num w:numId="31" w16cid:durableId="1127964284">
    <w:abstractNumId w:val="17"/>
  </w:num>
  <w:num w:numId="32" w16cid:durableId="1060981389">
    <w:abstractNumId w:val="34"/>
  </w:num>
  <w:num w:numId="33" w16cid:durableId="953560789">
    <w:abstractNumId w:val="9"/>
  </w:num>
  <w:num w:numId="34" w16cid:durableId="109131956">
    <w:abstractNumId w:val="40"/>
  </w:num>
  <w:num w:numId="35" w16cid:durableId="21369745">
    <w:abstractNumId w:val="12"/>
  </w:num>
  <w:num w:numId="36" w16cid:durableId="632365710">
    <w:abstractNumId w:val="19"/>
  </w:num>
  <w:num w:numId="37" w16cid:durableId="614943649">
    <w:abstractNumId w:val="36"/>
  </w:num>
  <w:num w:numId="38" w16cid:durableId="1452941016">
    <w:abstractNumId w:val="16"/>
  </w:num>
  <w:num w:numId="39" w16cid:durableId="1103764746">
    <w:abstractNumId w:val="28"/>
  </w:num>
  <w:num w:numId="40" w16cid:durableId="1586454529">
    <w:abstractNumId w:val="13"/>
  </w:num>
  <w:num w:numId="41" w16cid:durableId="762723955">
    <w:abstractNumId w:val="20"/>
  </w:num>
  <w:num w:numId="42" w16cid:durableId="1713460256">
    <w:abstractNumId w:val="11"/>
  </w:num>
  <w:num w:numId="43" w16cid:durableId="299383145">
    <w:abstractNumId w:val="23"/>
  </w:num>
  <w:numIdMacAtCleanup w:val="3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12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02780"/>
    <w:rsid w:val="00006D3B"/>
    <w:rsid w:val="00011C8B"/>
    <w:rsid w:val="00014121"/>
    <w:rsid w:val="00015BCA"/>
    <w:rsid w:val="0001647E"/>
    <w:rsid w:val="00020122"/>
    <w:rsid w:val="00020E5C"/>
    <w:rsid w:val="0003155C"/>
    <w:rsid w:val="000351BF"/>
    <w:rsid w:val="00040F51"/>
    <w:rsid w:val="00040F76"/>
    <w:rsid w:val="00045897"/>
    <w:rsid w:val="00054EC8"/>
    <w:rsid w:val="00057CF0"/>
    <w:rsid w:val="000619B6"/>
    <w:rsid w:val="00063BF3"/>
    <w:rsid w:val="00070B2E"/>
    <w:rsid w:val="00077EAF"/>
    <w:rsid w:val="0008193B"/>
    <w:rsid w:val="00083AD0"/>
    <w:rsid w:val="00086F7C"/>
    <w:rsid w:val="000925DB"/>
    <w:rsid w:val="00094CB2"/>
    <w:rsid w:val="00094F05"/>
    <w:rsid w:val="000A0FDF"/>
    <w:rsid w:val="000A66F7"/>
    <w:rsid w:val="000B16F2"/>
    <w:rsid w:val="000B37C7"/>
    <w:rsid w:val="000B4078"/>
    <w:rsid w:val="000B73CA"/>
    <w:rsid w:val="000C67B1"/>
    <w:rsid w:val="000C6AC9"/>
    <w:rsid w:val="000C7CA9"/>
    <w:rsid w:val="000D331A"/>
    <w:rsid w:val="000D7065"/>
    <w:rsid w:val="000E3689"/>
    <w:rsid w:val="000E3ACD"/>
    <w:rsid w:val="000E4135"/>
    <w:rsid w:val="000E6C7A"/>
    <w:rsid w:val="000F1B34"/>
    <w:rsid w:val="000F73FB"/>
    <w:rsid w:val="0011238E"/>
    <w:rsid w:val="0011379B"/>
    <w:rsid w:val="00117A3B"/>
    <w:rsid w:val="0012145F"/>
    <w:rsid w:val="001224DD"/>
    <w:rsid w:val="00123CE0"/>
    <w:rsid w:val="0012696E"/>
    <w:rsid w:val="0013476F"/>
    <w:rsid w:val="00144FA1"/>
    <w:rsid w:val="00154292"/>
    <w:rsid w:val="0015450E"/>
    <w:rsid w:val="00155BD9"/>
    <w:rsid w:val="00156646"/>
    <w:rsid w:val="00174BB5"/>
    <w:rsid w:val="001758A6"/>
    <w:rsid w:val="0018349E"/>
    <w:rsid w:val="00184984"/>
    <w:rsid w:val="00197E5F"/>
    <w:rsid w:val="001A3AF2"/>
    <w:rsid w:val="001A6D3D"/>
    <w:rsid w:val="001A761E"/>
    <w:rsid w:val="001B167C"/>
    <w:rsid w:val="001B23D9"/>
    <w:rsid w:val="001B56FA"/>
    <w:rsid w:val="001B5847"/>
    <w:rsid w:val="001B7C06"/>
    <w:rsid w:val="001B7C1D"/>
    <w:rsid w:val="001C199B"/>
    <w:rsid w:val="001C3655"/>
    <w:rsid w:val="001C59F3"/>
    <w:rsid w:val="001C7449"/>
    <w:rsid w:val="001D0649"/>
    <w:rsid w:val="001E09DE"/>
    <w:rsid w:val="001E0F42"/>
    <w:rsid w:val="001F219E"/>
    <w:rsid w:val="001F31B1"/>
    <w:rsid w:val="001F40BA"/>
    <w:rsid w:val="001F50B1"/>
    <w:rsid w:val="00205078"/>
    <w:rsid w:val="00205CCD"/>
    <w:rsid w:val="00210404"/>
    <w:rsid w:val="00227D34"/>
    <w:rsid w:val="00230AC4"/>
    <w:rsid w:val="00235B25"/>
    <w:rsid w:val="00263A08"/>
    <w:rsid w:val="0027357C"/>
    <w:rsid w:val="00274505"/>
    <w:rsid w:val="00274D42"/>
    <w:rsid w:val="00275CBE"/>
    <w:rsid w:val="002802BA"/>
    <w:rsid w:val="002813CB"/>
    <w:rsid w:val="00282190"/>
    <w:rsid w:val="002828B2"/>
    <w:rsid w:val="002901D9"/>
    <w:rsid w:val="00291208"/>
    <w:rsid w:val="002943C7"/>
    <w:rsid w:val="002A1CE7"/>
    <w:rsid w:val="002A3B63"/>
    <w:rsid w:val="002A54C8"/>
    <w:rsid w:val="002A7544"/>
    <w:rsid w:val="002A7CAB"/>
    <w:rsid w:val="002B5607"/>
    <w:rsid w:val="002B6600"/>
    <w:rsid w:val="002C3A57"/>
    <w:rsid w:val="002C4953"/>
    <w:rsid w:val="002C6EAF"/>
    <w:rsid w:val="002D6A59"/>
    <w:rsid w:val="002E48FB"/>
    <w:rsid w:val="002F1E07"/>
    <w:rsid w:val="00303CA3"/>
    <w:rsid w:val="00303FAB"/>
    <w:rsid w:val="00305CA1"/>
    <w:rsid w:val="00311316"/>
    <w:rsid w:val="003150DD"/>
    <w:rsid w:val="00325240"/>
    <w:rsid w:val="003262E4"/>
    <w:rsid w:val="00327159"/>
    <w:rsid w:val="00337D9B"/>
    <w:rsid w:val="00347536"/>
    <w:rsid w:val="003525C0"/>
    <w:rsid w:val="00360CE9"/>
    <w:rsid w:val="003728A7"/>
    <w:rsid w:val="0037637B"/>
    <w:rsid w:val="00376E39"/>
    <w:rsid w:val="00396983"/>
    <w:rsid w:val="003974E9"/>
    <w:rsid w:val="00397989"/>
    <w:rsid w:val="003A3007"/>
    <w:rsid w:val="003A5152"/>
    <w:rsid w:val="003B4EC4"/>
    <w:rsid w:val="003C0698"/>
    <w:rsid w:val="003C14EC"/>
    <w:rsid w:val="003C1898"/>
    <w:rsid w:val="003C29B1"/>
    <w:rsid w:val="003C3D6B"/>
    <w:rsid w:val="003C4812"/>
    <w:rsid w:val="003C687B"/>
    <w:rsid w:val="003D00E8"/>
    <w:rsid w:val="003D4880"/>
    <w:rsid w:val="003D56A2"/>
    <w:rsid w:val="003E0BB5"/>
    <w:rsid w:val="003E64DA"/>
    <w:rsid w:val="003F1EE4"/>
    <w:rsid w:val="00407CC9"/>
    <w:rsid w:val="004125FB"/>
    <w:rsid w:val="00414669"/>
    <w:rsid w:val="00421600"/>
    <w:rsid w:val="00423C0D"/>
    <w:rsid w:val="004338BE"/>
    <w:rsid w:val="00433D32"/>
    <w:rsid w:val="00446B79"/>
    <w:rsid w:val="00455619"/>
    <w:rsid w:val="00455D7B"/>
    <w:rsid w:val="00456CAD"/>
    <w:rsid w:val="0047407D"/>
    <w:rsid w:val="004816A7"/>
    <w:rsid w:val="00482394"/>
    <w:rsid w:val="004824BD"/>
    <w:rsid w:val="0048640F"/>
    <w:rsid w:val="0049080F"/>
    <w:rsid w:val="00492419"/>
    <w:rsid w:val="00495BEA"/>
    <w:rsid w:val="00496AF4"/>
    <w:rsid w:val="004A5DDE"/>
    <w:rsid w:val="004B54A7"/>
    <w:rsid w:val="004B6FBD"/>
    <w:rsid w:val="004C0824"/>
    <w:rsid w:val="004C2BBA"/>
    <w:rsid w:val="004C6122"/>
    <w:rsid w:val="004D35F7"/>
    <w:rsid w:val="004E1F63"/>
    <w:rsid w:val="004E29B3"/>
    <w:rsid w:val="004E3F8D"/>
    <w:rsid w:val="004F05E7"/>
    <w:rsid w:val="004F0876"/>
    <w:rsid w:val="004F6146"/>
    <w:rsid w:val="0050329F"/>
    <w:rsid w:val="00506C9C"/>
    <w:rsid w:val="0051000D"/>
    <w:rsid w:val="005136EF"/>
    <w:rsid w:val="00515CB7"/>
    <w:rsid w:val="00515E71"/>
    <w:rsid w:val="00517350"/>
    <w:rsid w:val="00520D2D"/>
    <w:rsid w:val="00521715"/>
    <w:rsid w:val="0053098D"/>
    <w:rsid w:val="00532187"/>
    <w:rsid w:val="0054664F"/>
    <w:rsid w:val="00561EE9"/>
    <w:rsid w:val="00563F94"/>
    <w:rsid w:val="00567506"/>
    <w:rsid w:val="00570A7B"/>
    <w:rsid w:val="005867EF"/>
    <w:rsid w:val="005903AA"/>
    <w:rsid w:val="00590D07"/>
    <w:rsid w:val="005929B0"/>
    <w:rsid w:val="0059454B"/>
    <w:rsid w:val="005A16CF"/>
    <w:rsid w:val="005A4357"/>
    <w:rsid w:val="005B6A0C"/>
    <w:rsid w:val="005B6AE3"/>
    <w:rsid w:val="005C06A2"/>
    <w:rsid w:val="005D1935"/>
    <w:rsid w:val="005D29CD"/>
    <w:rsid w:val="005D472A"/>
    <w:rsid w:val="005E5C08"/>
    <w:rsid w:val="005F2115"/>
    <w:rsid w:val="005F2125"/>
    <w:rsid w:val="006029A7"/>
    <w:rsid w:val="00603CF8"/>
    <w:rsid w:val="0061181C"/>
    <w:rsid w:val="00626392"/>
    <w:rsid w:val="00631F7D"/>
    <w:rsid w:val="0064177B"/>
    <w:rsid w:val="006478C2"/>
    <w:rsid w:val="006534CD"/>
    <w:rsid w:val="006554B6"/>
    <w:rsid w:val="0065674A"/>
    <w:rsid w:val="00657053"/>
    <w:rsid w:val="0066224C"/>
    <w:rsid w:val="00662BD9"/>
    <w:rsid w:val="006667D9"/>
    <w:rsid w:val="006738E8"/>
    <w:rsid w:val="0067400B"/>
    <w:rsid w:val="00676AC2"/>
    <w:rsid w:val="0068380A"/>
    <w:rsid w:val="006A0AE2"/>
    <w:rsid w:val="006A0F9E"/>
    <w:rsid w:val="006A10AD"/>
    <w:rsid w:val="006A139F"/>
    <w:rsid w:val="006A359D"/>
    <w:rsid w:val="006A7DF6"/>
    <w:rsid w:val="006B085C"/>
    <w:rsid w:val="006B2B6A"/>
    <w:rsid w:val="006B2F1B"/>
    <w:rsid w:val="006C4CE3"/>
    <w:rsid w:val="006D158D"/>
    <w:rsid w:val="006E08F7"/>
    <w:rsid w:val="006E47CC"/>
    <w:rsid w:val="006E4979"/>
    <w:rsid w:val="006E70C8"/>
    <w:rsid w:val="006E7213"/>
    <w:rsid w:val="006F1263"/>
    <w:rsid w:val="006F6454"/>
    <w:rsid w:val="006F7D38"/>
    <w:rsid w:val="00705C86"/>
    <w:rsid w:val="007115D2"/>
    <w:rsid w:val="0071564A"/>
    <w:rsid w:val="007159FB"/>
    <w:rsid w:val="00716A68"/>
    <w:rsid w:val="00723DF7"/>
    <w:rsid w:val="00732B89"/>
    <w:rsid w:val="00736C0F"/>
    <w:rsid w:val="0074072E"/>
    <w:rsid w:val="00742F48"/>
    <w:rsid w:val="0074401A"/>
    <w:rsid w:val="00753FAD"/>
    <w:rsid w:val="007550CF"/>
    <w:rsid w:val="00756701"/>
    <w:rsid w:val="007764EE"/>
    <w:rsid w:val="007829C6"/>
    <w:rsid w:val="00784D58"/>
    <w:rsid w:val="00785AAC"/>
    <w:rsid w:val="007862EC"/>
    <w:rsid w:val="007935BF"/>
    <w:rsid w:val="00793A2F"/>
    <w:rsid w:val="00796A39"/>
    <w:rsid w:val="007A4D4D"/>
    <w:rsid w:val="007B09A7"/>
    <w:rsid w:val="007B3E82"/>
    <w:rsid w:val="007D1234"/>
    <w:rsid w:val="007D2C5C"/>
    <w:rsid w:val="007D3527"/>
    <w:rsid w:val="007D431C"/>
    <w:rsid w:val="007D5BB1"/>
    <w:rsid w:val="007D6A48"/>
    <w:rsid w:val="007D6CBC"/>
    <w:rsid w:val="007E156D"/>
    <w:rsid w:val="007E32CD"/>
    <w:rsid w:val="007E672A"/>
    <w:rsid w:val="007E744D"/>
    <w:rsid w:val="007E7BEC"/>
    <w:rsid w:val="007F4AF7"/>
    <w:rsid w:val="007F5379"/>
    <w:rsid w:val="007F5F35"/>
    <w:rsid w:val="007F79B7"/>
    <w:rsid w:val="00805615"/>
    <w:rsid w:val="008069D8"/>
    <w:rsid w:val="0080709B"/>
    <w:rsid w:val="008211E0"/>
    <w:rsid w:val="00826372"/>
    <w:rsid w:val="00841BA3"/>
    <w:rsid w:val="00842EBC"/>
    <w:rsid w:val="008441FE"/>
    <w:rsid w:val="00852450"/>
    <w:rsid w:val="00852DD3"/>
    <w:rsid w:val="00852EDF"/>
    <w:rsid w:val="00855FA2"/>
    <w:rsid w:val="00866541"/>
    <w:rsid w:val="00872AF7"/>
    <w:rsid w:val="00884D08"/>
    <w:rsid w:val="00893F98"/>
    <w:rsid w:val="00895652"/>
    <w:rsid w:val="008A5188"/>
    <w:rsid w:val="008A6D03"/>
    <w:rsid w:val="008B49DB"/>
    <w:rsid w:val="008C627A"/>
    <w:rsid w:val="008D08DA"/>
    <w:rsid w:val="008D2C46"/>
    <w:rsid w:val="008D2F4C"/>
    <w:rsid w:val="008D30E1"/>
    <w:rsid w:val="008D668E"/>
    <w:rsid w:val="008D6863"/>
    <w:rsid w:val="008D75A0"/>
    <w:rsid w:val="008F20F0"/>
    <w:rsid w:val="008F3A75"/>
    <w:rsid w:val="009212F8"/>
    <w:rsid w:val="009334C0"/>
    <w:rsid w:val="00933561"/>
    <w:rsid w:val="00936BAD"/>
    <w:rsid w:val="00937EA1"/>
    <w:rsid w:val="00940462"/>
    <w:rsid w:val="00944E48"/>
    <w:rsid w:val="00946ACF"/>
    <w:rsid w:val="00961FC9"/>
    <w:rsid w:val="009733C6"/>
    <w:rsid w:val="009766B9"/>
    <w:rsid w:val="0098226B"/>
    <w:rsid w:val="00982620"/>
    <w:rsid w:val="0099653D"/>
    <w:rsid w:val="009A1C99"/>
    <w:rsid w:val="009A27AB"/>
    <w:rsid w:val="009A5687"/>
    <w:rsid w:val="009B4963"/>
    <w:rsid w:val="009B5BBA"/>
    <w:rsid w:val="009C14F1"/>
    <w:rsid w:val="009D251E"/>
    <w:rsid w:val="009D499E"/>
    <w:rsid w:val="009D5137"/>
    <w:rsid w:val="009E1F88"/>
    <w:rsid w:val="009E2C8A"/>
    <w:rsid w:val="009E6D3D"/>
    <w:rsid w:val="009E768B"/>
    <w:rsid w:val="009F12CE"/>
    <w:rsid w:val="009F22CB"/>
    <w:rsid w:val="009F538C"/>
    <w:rsid w:val="00A023CA"/>
    <w:rsid w:val="00A044D2"/>
    <w:rsid w:val="00A14043"/>
    <w:rsid w:val="00A15CF4"/>
    <w:rsid w:val="00A17803"/>
    <w:rsid w:val="00A23B61"/>
    <w:rsid w:val="00A43EE7"/>
    <w:rsid w:val="00A558FB"/>
    <w:rsid w:val="00A55955"/>
    <w:rsid w:val="00A62783"/>
    <w:rsid w:val="00A63C14"/>
    <w:rsid w:val="00A67620"/>
    <w:rsid w:val="00A67D58"/>
    <w:rsid w:val="00A67EB8"/>
    <w:rsid w:val="00A7333F"/>
    <w:rsid w:val="00A73408"/>
    <w:rsid w:val="00A86C62"/>
    <w:rsid w:val="00A914D8"/>
    <w:rsid w:val="00A952F9"/>
    <w:rsid w:val="00AA36EB"/>
    <w:rsid w:val="00AA50C5"/>
    <w:rsid w:val="00AA6460"/>
    <w:rsid w:val="00AC4423"/>
    <w:rsid w:val="00AC7166"/>
    <w:rsid w:val="00AC7BB1"/>
    <w:rsid w:val="00AD1E75"/>
    <w:rsid w:val="00AD2A5D"/>
    <w:rsid w:val="00AD39DC"/>
    <w:rsid w:val="00AD6EE5"/>
    <w:rsid w:val="00AE2B84"/>
    <w:rsid w:val="00AE329D"/>
    <w:rsid w:val="00AE69B2"/>
    <w:rsid w:val="00AF1B68"/>
    <w:rsid w:val="00B00E2D"/>
    <w:rsid w:val="00B07124"/>
    <w:rsid w:val="00B12356"/>
    <w:rsid w:val="00B1521C"/>
    <w:rsid w:val="00B24413"/>
    <w:rsid w:val="00B32DD5"/>
    <w:rsid w:val="00B34809"/>
    <w:rsid w:val="00B4619A"/>
    <w:rsid w:val="00B520C4"/>
    <w:rsid w:val="00B5272C"/>
    <w:rsid w:val="00B53C84"/>
    <w:rsid w:val="00B55EB6"/>
    <w:rsid w:val="00B57378"/>
    <w:rsid w:val="00B7302C"/>
    <w:rsid w:val="00B768D8"/>
    <w:rsid w:val="00B819B1"/>
    <w:rsid w:val="00B86B75"/>
    <w:rsid w:val="00B873EB"/>
    <w:rsid w:val="00B96526"/>
    <w:rsid w:val="00BA2D07"/>
    <w:rsid w:val="00BA6E76"/>
    <w:rsid w:val="00BB03B0"/>
    <w:rsid w:val="00BB0A4A"/>
    <w:rsid w:val="00BB3537"/>
    <w:rsid w:val="00BB5B02"/>
    <w:rsid w:val="00BC3335"/>
    <w:rsid w:val="00BC3F9C"/>
    <w:rsid w:val="00BC472A"/>
    <w:rsid w:val="00BC48D5"/>
    <w:rsid w:val="00BD1B28"/>
    <w:rsid w:val="00BD3C28"/>
    <w:rsid w:val="00BD5F90"/>
    <w:rsid w:val="00BD7A65"/>
    <w:rsid w:val="00BD7A86"/>
    <w:rsid w:val="00BE2882"/>
    <w:rsid w:val="00BE3B9C"/>
    <w:rsid w:val="00BE3FF2"/>
    <w:rsid w:val="00BE4921"/>
    <w:rsid w:val="00BF3979"/>
    <w:rsid w:val="00BF6418"/>
    <w:rsid w:val="00C04F57"/>
    <w:rsid w:val="00C05C29"/>
    <w:rsid w:val="00C120B7"/>
    <w:rsid w:val="00C242AC"/>
    <w:rsid w:val="00C25B9A"/>
    <w:rsid w:val="00C267C5"/>
    <w:rsid w:val="00C278A4"/>
    <w:rsid w:val="00C30804"/>
    <w:rsid w:val="00C36279"/>
    <w:rsid w:val="00C42766"/>
    <w:rsid w:val="00C524B8"/>
    <w:rsid w:val="00C539DE"/>
    <w:rsid w:val="00C602BB"/>
    <w:rsid w:val="00C61D11"/>
    <w:rsid w:val="00C64BB5"/>
    <w:rsid w:val="00C70BDF"/>
    <w:rsid w:val="00C74255"/>
    <w:rsid w:val="00C76307"/>
    <w:rsid w:val="00C77262"/>
    <w:rsid w:val="00C820D9"/>
    <w:rsid w:val="00C87AE3"/>
    <w:rsid w:val="00C94D63"/>
    <w:rsid w:val="00C956E6"/>
    <w:rsid w:val="00CA3C09"/>
    <w:rsid w:val="00CA7BBE"/>
    <w:rsid w:val="00CB0034"/>
    <w:rsid w:val="00CB15C4"/>
    <w:rsid w:val="00CB49B6"/>
    <w:rsid w:val="00CB6E50"/>
    <w:rsid w:val="00CC2787"/>
    <w:rsid w:val="00CC5C12"/>
    <w:rsid w:val="00CD1C3B"/>
    <w:rsid w:val="00CD481A"/>
    <w:rsid w:val="00CD6D91"/>
    <w:rsid w:val="00CE6B96"/>
    <w:rsid w:val="00CF0882"/>
    <w:rsid w:val="00CF781A"/>
    <w:rsid w:val="00D02B76"/>
    <w:rsid w:val="00D05D94"/>
    <w:rsid w:val="00D07786"/>
    <w:rsid w:val="00D13265"/>
    <w:rsid w:val="00D22B9D"/>
    <w:rsid w:val="00D27A65"/>
    <w:rsid w:val="00D317B4"/>
    <w:rsid w:val="00D32125"/>
    <w:rsid w:val="00D33282"/>
    <w:rsid w:val="00D400C8"/>
    <w:rsid w:val="00D403A1"/>
    <w:rsid w:val="00D4421A"/>
    <w:rsid w:val="00D510F8"/>
    <w:rsid w:val="00D525F1"/>
    <w:rsid w:val="00D52895"/>
    <w:rsid w:val="00D5733A"/>
    <w:rsid w:val="00D64C31"/>
    <w:rsid w:val="00D7101F"/>
    <w:rsid w:val="00D74D2B"/>
    <w:rsid w:val="00D83D6B"/>
    <w:rsid w:val="00D85AA8"/>
    <w:rsid w:val="00D9208B"/>
    <w:rsid w:val="00D96609"/>
    <w:rsid w:val="00D968F0"/>
    <w:rsid w:val="00D97686"/>
    <w:rsid w:val="00DA1DCF"/>
    <w:rsid w:val="00DC0489"/>
    <w:rsid w:val="00DC3243"/>
    <w:rsid w:val="00DE4339"/>
    <w:rsid w:val="00DE5393"/>
    <w:rsid w:val="00E10E02"/>
    <w:rsid w:val="00E1311D"/>
    <w:rsid w:val="00E13D63"/>
    <w:rsid w:val="00E20119"/>
    <w:rsid w:val="00E315A3"/>
    <w:rsid w:val="00E33553"/>
    <w:rsid w:val="00E438AE"/>
    <w:rsid w:val="00E623E3"/>
    <w:rsid w:val="00E63388"/>
    <w:rsid w:val="00E64A9B"/>
    <w:rsid w:val="00E6769E"/>
    <w:rsid w:val="00E70C67"/>
    <w:rsid w:val="00E70E66"/>
    <w:rsid w:val="00E733F0"/>
    <w:rsid w:val="00E8423C"/>
    <w:rsid w:val="00E95C05"/>
    <w:rsid w:val="00EA1D26"/>
    <w:rsid w:val="00EA6948"/>
    <w:rsid w:val="00EB2B8B"/>
    <w:rsid w:val="00EB305A"/>
    <w:rsid w:val="00EB5636"/>
    <w:rsid w:val="00EC0B7C"/>
    <w:rsid w:val="00EC16AC"/>
    <w:rsid w:val="00ED1ECE"/>
    <w:rsid w:val="00ED7758"/>
    <w:rsid w:val="00EE2689"/>
    <w:rsid w:val="00EE5723"/>
    <w:rsid w:val="00EF1412"/>
    <w:rsid w:val="00EF44A7"/>
    <w:rsid w:val="00EF6680"/>
    <w:rsid w:val="00F00AD3"/>
    <w:rsid w:val="00F01373"/>
    <w:rsid w:val="00F0250C"/>
    <w:rsid w:val="00F12F24"/>
    <w:rsid w:val="00F15F1E"/>
    <w:rsid w:val="00F24E39"/>
    <w:rsid w:val="00F25EAA"/>
    <w:rsid w:val="00F30E35"/>
    <w:rsid w:val="00F32C04"/>
    <w:rsid w:val="00F33BD5"/>
    <w:rsid w:val="00F40392"/>
    <w:rsid w:val="00F444A6"/>
    <w:rsid w:val="00F51036"/>
    <w:rsid w:val="00F52801"/>
    <w:rsid w:val="00F52D7C"/>
    <w:rsid w:val="00F54718"/>
    <w:rsid w:val="00F559BF"/>
    <w:rsid w:val="00F563D5"/>
    <w:rsid w:val="00F63964"/>
    <w:rsid w:val="00F650A8"/>
    <w:rsid w:val="00F715A0"/>
    <w:rsid w:val="00F83D90"/>
    <w:rsid w:val="00F8553F"/>
    <w:rsid w:val="00F869ED"/>
    <w:rsid w:val="00F86AAC"/>
    <w:rsid w:val="00F90558"/>
    <w:rsid w:val="00F94F98"/>
    <w:rsid w:val="00F96742"/>
    <w:rsid w:val="00FC13B1"/>
    <w:rsid w:val="00FC2BCA"/>
    <w:rsid w:val="00FC64EB"/>
    <w:rsid w:val="00FC6FB8"/>
    <w:rsid w:val="00FD556E"/>
    <w:rsid w:val="00FE077C"/>
    <w:rsid w:val="00FE16DF"/>
    <w:rsid w:val="00FF30A8"/>
    <w:rsid w:val="00FF54CF"/>
    <w:rsid w:val="00FF5A5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135C34A"/>
  <w15:docId w15:val="{CBD62595-4DE0-48E5-ABBD-B96C1F9BC0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List" w:semiHidden="1" w:unhideWhenUsed="1"/>
    <w:lsdException w:name="List Bullet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A86C62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qFormat/>
    <w:rsid w:val="00A86C62"/>
    <w:pPr>
      <w:spacing w:before="180" w:after="180"/>
    </w:pPr>
  </w:style>
  <w:style w:type="paragraph" w:customStyle="1" w:styleId="FirstParagraph">
    <w:name w:val="First Paragraph"/>
    <w:basedOn w:val="a3"/>
    <w:next w:val="a3"/>
    <w:qFormat/>
    <w:rsid w:val="00B32DD5"/>
    <w:pPr>
      <w:spacing w:before="0" w:after="0"/>
      <w:ind w:firstLine="480"/>
      <w:jc w:val="both"/>
    </w:pPr>
    <w:rPr>
      <w:rFonts w:ascii="Times New Roman" w:hAnsi="Times New Roman" w:cs="Times New Roman"/>
      <w:sz w:val="23"/>
      <w:szCs w:val="23"/>
      <w:lang w:val="ru-RU"/>
    </w:rPr>
  </w:style>
  <w:style w:type="paragraph" w:customStyle="1" w:styleId="Compact">
    <w:name w:val="Compact"/>
    <w:basedOn w:val="a3"/>
    <w:qFormat/>
    <w:rsid w:val="00A86C62"/>
    <w:pPr>
      <w:spacing w:before="36" w:after="36"/>
    </w:pPr>
  </w:style>
  <w:style w:type="paragraph" w:styleId="a4">
    <w:name w:val="Title"/>
    <w:basedOn w:val="a"/>
    <w:next w:val="a3"/>
    <w:qFormat/>
    <w:rsid w:val="00A86C62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3"/>
    <w:qFormat/>
    <w:rsid w:val="00A86C62"/>
    <w:pPr>
      <w:spacing w:before="240"/>
    </w:pPr>
    <w:rPr>
      <w:sz w:val="30"/>
      <w:szCs w:val="30"/>
    </w:rPr>
  </w:style>
  <w:style w:type="paragraph" w:customStyle="1" w:styleId="Author">
    <w:name w:val="Author"/>
    <w:next w:val="a3"/>
    <w:qFormat/>
    <w:rsid w:val="00A86C62"/>
    <w:pPr>
      <w:keepNext/>
      <w:keepLines/>
      <w:jc w:val="center"/>
    </w:pPr>
  </w:style>
  <w:style w:type="paragraph" w:styleId="a6">
    <w:name w:val="Date"/>
    <w:next w:val="a3"/>
    <w:qFormat/>
    <w:rsid w:val="00A86C62"/>
    <w:pPr>
      <w:keepNext/>
      <w:keepLines/>
      <w:jc w:val="center"/>
    </w:pPr>
  </w:style>
  <w:style w:type="paragraph" w:customStyle="1" w:styleId="Abstract">
    <w:name w:val="Abstract"/>
    <w:basedOn w:val="a"/>
    <w:next w:val="a3"/>
    <w:qFormat/>
    <w:rsid w:val="00A86C62"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  <w:rsid w:val="00A86C62"/>
  </w:style>
  <w:style w:type="paragraph" w:customStyle="1" w:styleId="11">
    <w:name w:val="Заголовок 11"/>
    <w:basedOn w:val="a"/>
    <w:next w:val="a3"/>
    <w:uiPriority w:val="9"/>
    <w:qFormat/>
    <w:rsid w:val="00A86C6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customStyle="1" w:styleId="21">
    <w:name w:val="Заголовок 21"/>
    <w:basedOn w:val="a"/>
    <w:next w:val="a3"/>
    <w:uiPriority w:val="9"/>
    <w:unhideWhenUsed/>
    <w:qFormat/>
    <w:rsid w:val="00A86C6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31">
    <w:name w:val="Заголовок 31"/>
    <w:basedOn w:val="a"/>
    <w:next w:val="a3"/>
    <w:uiPriority w:val="9"/>
    <w:unhideWhenUsed/>
    <w:qFormat/>
    <w:rsid w:val="00A86C62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41">
    <w:name w:val="Заголовок 41"/>
    <w:basedOn w:val="a"/>
    <w:next w:val="a3"/>
    <w:uiPriority w:val="9"/>
    <w:unhideWhenUsed/>
    <w:qFormat/>
    <w:rsid w:val="00A86C62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51">
    <w:name w:val="Заголовок 51"/>
    <w:basedOn w:val="a"/>
    <w:next w:val="a3"/>
    <w:uiPriority w:val="9"/>
    <w:unhideWhenUsed/>
    <w:qFormat/>
    <w:rsid w:val="00A86C62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customStyle="1" w:styleId="61">
    <w:name w:val="Заголовок 61"/>
    <w:basedOn w:val="a"/>
    <w:next w:val="a3"/>
    <w:uiPriority w:val="9"/>
    <w:unhideWhenUsed/>
    <w:qFormat/>
    <w:rsid w:val="00A86C62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a8">
    <w:name w:val="Block Text"/>
    <w:basedOn w:val="a3"/>
    <w:next w:val="a3"/>
    <w:uiPriority w:val="9"/>
    <w:unhideWhenUsed/>
    <w:qFormat/>
    <w:rsid w:val="00A86C62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1">
    <w:name w:val="Текст сноски1"/>
    <w:basedOn w:val="a"/>
    <w:uiPriority w:val="9"/>
    <w:unhideWhenUsed/>
    <w:qFormat/>
    <w:rsid w:val="00A86C62"/>
  </w:style>
  <w:style w:type="paragraph" w:customStyle="1" w:styleId="DefinitionTerm">
    <w:name w:val="Definition Term"/>
    <w:basedOn w:val="a"/>
    <w:next w:val="Definition"/>
    <w:rsid w:val="00A86C62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rsid w:val="00A86C62"/>
  </w:style>
  <w:style w:type="paragraph" w:customStyle="1" w:styleId="10">
    <w:name w:val="Название объекта1"/>
    <w:basedOn w:val="a"/>
    <w:link w:val="a9"/>
    <w:rsid w:val="00A86C62"/>
    <w:pPr>
      <w:spacing w:after="120"/>
    </w:pPr>
    <w:rPr>
      <w:i/>
    </w:rPr>
  </w:style>
  <w:style w:type="paragraph" w:customStyle="1" w:styleId="TableCaption">
    <w:name w:val="Table Caption"/>
    <w:basedOn w:val="10"/>
    <w:rsid w:val="00A86C62"/>
    <w:pPr>
      <w:keepNext/>
    </w:pPr>
  </w:style>
  <w:style w:type="paragraph" w:customStyle="1" w:styleId="ImageCaption">
    <w:name w:val="Image Caption"/>
    <w:basedOn w:val="10"/>
    <w:rsid w:val="00A86C62"/>
  </w:style>
  <w:style w:type="paragraph" w:customStyle="1" w:styleId="Figure">
    <w:name w:val="Figure"/>
    <w:basedOn w:val="a"/>
    <w:rsid w:val="00A86C62"/>
  </w:style>
  <w:style w:type="paragraph" w:customStyle="1" w:styleId="FigurewithCaption">
    <w:name w:val="Figure with Caption"/>
    <w:basedOn w:val="Figure"/>
    <w:rsid w:val="00A86C62"/>
    <w:pPr>
      <w:keepNext/>
    </w:pPr>
  </w:style>
  <w:style w:type="character" w:customStyle="1" w:styleId="a9">
    <w:name w:val="Основной текст Знак"/>
    <w:basedOn w:val="a0"/>
    <w:link w:val="10"/>
    <w:rsid w:val="00A86C62"/>
  </w:style>
  <w:style w:type="character" w:customStyle="1" w:styleId="VerbatimChar">
    <w:name w:val="Verbatim Char"/>
    <w:basedOn w:val="a9"/>
    <w:link w:val="SourceCode"/>
    <w:rsid w:val="00A86C62"/>
    <w:rPr>
      <w:rFonts w:ascii="Consolas" w:hAnsi="Consolas"/>
      <w:sz w:val="22"/>
    </w:rPr>
  </w:style>
  <w:style w:type="character" w:customStyle="1" w:styleId="12">
    <w:name w:val="Знак сноски1"/>
    <w:basedOn w:val="a9"/>
    <w:rsid w:val="00A86C62"/>
    <w:rPr>
      <w:vertAlign w:val="superscript"/>
    </w:rPr>
  </w:style>
  <w:style w:type="character" w:styleId="aa">
    <w:name w:val="Hyperlink"/>
    <w:basedOn w:val="a9"/>
    <w:rsid w:val="00A86C62"/>
    <w:rPr>
      <w:color w:val="4F81BD" w:themeColor="accent1"/>
    </w:rPr>
  </w:style>
  <w:style w:type="paragraph" w:styleId="ab">
    <w:name w:val="TOC Heading"/>
    <w:basedOn w:val="11"/>
    <w:next w:val="a3"/>
    <w:uiPriority w:val="39"/>
    <w:unhideWhenUsed/>
    <w:qFormat/>
    <w:rsid w:val="00A86C62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rsid w:val="00A86C62"/>
    <w:pPr>
      <w:wordWrap w:val="0"/>
    </w:pPr>
  </w:style>
  <w:style w:type="character" w:customStyle="1" w:styleId="KeywordTok">
    <w:name w:val="KeywordTok"/>
    <w:basedOn w:val="VerbatimChar"/>
    <w:rsid w:val="00A86C62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A86C62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A86C62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A86C62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A86C62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A86C62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A86C62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A86C62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A86C62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A86C62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A86C62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A86C62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A86C62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A86C62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A86C62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A86C62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A86C62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A86C62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A86C62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A86C62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A86C62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A86C62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A86C62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A86C62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A86C62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A86C62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A86C62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A86C62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A86C62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A86C62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A86C62"/>
    <w:rPr>
      <w:rFonts w:ascii="Consolas" w:hAnsi="Consolas"/>
      <w:sz w:val="22"/>
    </w:rPr>
  </w:style>
  <w:style w:type="paragraph" w:styleId="ac">
    <w:name w:val="header"/>
    <w:basedOn w:val="a"/>
    <w:link w:val="ad"/>
    <w:uiPriority w:val="99"/>
    <w:rsid w:val="00CD6D91"/>
    <w:pPr>
      <w:tabs>
        <w:tab w:val="center" w:pos="4677"/>
        <w:tab w:val="right" w:pos="9355"/>
      </w:tabs>
      <w:spacing w:after="0"/>
    </w:pPr>
  </w:style>
  <w:style w:type="character" w:customStyle="1" w:styleId="ad">
    <w:name w:val="Верхний колонтитул Знак"/>
    <w:basedOn w:val="a0"/>
    <w:link w:val="ac"/>
    <w:uiPriority w:val="99"/>
    <w:rsid w:val="00CD6D91"/>
  </w:style>
  <w:style w:type="paragraph" w:styleId="ae">
    <w:name w:val="footer"/>
    <w:basedOn w:val="a"/>
    <w:link w:val="af"/>
    <w:uiPriority w:val="99"/>
    <w:rsid w:val="00CD6D91"/>
    <w:pPr>
      <w:tabs>
        <w:tab w:val="center" w:pos="4677"/>
        <w:tab w:val="right" w:pos="9355"/>
      </w:tabs>
      <w:spacing w:after="0"/>
    </w:pPr>
  </w:style>
  <w:style w:type="character" w:customStyle="1" w:styleId="af">
    <w:name w:val="Нижний колонтитул Знак"/>
    <w:basedOn w:val="a0"/>
    <w:link w:val="ae"/>
    <w:uiPriority w:val="99"/>
    <w:rsid w:val="00CD6D91"/>
  </w:style>
  <w:style w:type="paragraph" w:styleId="af0">
    <w:name w:val="List Paragraph"/>
    <w:basedOn w:val="a"/>
    <w:qFormat/>
    <w:rsid w:val="007935BF"/>
    <w:pPr>
      <w:ind w:left="720"/>
      <w:contextualSpacing/>
    </w:pPr>
  </w:style>
  <w:style w:type="paragraph" w:styleId="af1">
    <w:name w:val="Balloon Text"/>
    <w:basedOn w:val="a"/>
    <w:link w:val="af2"/>
    <w:rsid w:val="000351BF"/>
    <w:pPr>
      <w:spacing w:after="0"/>
    </w:pPr>
    <w:rPr>
      <w:rFonts w:ascii="Tahoma" w:hAnsi="Tahoma" w:cs="Tahoma"/>
      <w:sz w:val="16"/>
      <w:szCs w:val="16"/>
    </w:rPr>
  </w:style>
  <w:style w:type="character" w:customStyle="1" w:styleId="af2">
    <w:name w:val="Текст выноски Знак"/>
    <w:basedOn w:val="a0"/>
    <w:link w:val="af1"/>
    <w:rsid w:val="000351BF"/>
    <w:rPr>
      <w:rFonts w:ascii="Tahoma" w:hAnsi="Tahoma" w:cs="Tahoma"/>
      <w:sz w:val="16"/>
      <w:szCs w:val="16"/>
    </w:rPr>
  </w:style>
  <w:style w:type="paragraph" w:styleId="af3">
    <w:name w:val="footnote text"/>
    <w:basedOn w:val="a"/>
    <w:link w:val="af4"/>
    <w:rsid w:val="001F219E"/>
    <w:pPr>
      <w:spacing w:after="0"/>
    </w:pPr>
    <w:rPr>
      <w:sz w:val="20"/>
      <w:szCs w:val="20"/>
    </w:rPr>
  </w:style>
  <w:style w:type="character" w:customStyle="1" w:styleId="af4">
    <w:name w:val="Текст сноски Знак"/>
    <w:basedOn w:val="a0"/>
    <w:link w:val="af3"/>
    <w:rsid w:val="001F219E"/>
    <w:rPr>
      <w:sz w:val="20"/>
      <w:szCs w:val="20"/>
    </w:rPr>
  </w:style>
  <w:style w:type="character" w:styleId="af5">
    <w:name w:val="footnote reference"/>
    <w:basedOn w:val="a0"/>
    <w:rsid w:val="001F219E"/>
    <w:rPr>
      <w:vertAlign w:val="superscript"/>
    </w:rPr>
  </w:style>
  <w:style w:type="paragraph" w:styleId="af6">
    <w:name w:val="endnote text"/>
    <w:basedOn w:val="a"/>
    <w:link w:val="af7"/>
    <w:rsid w:val="001F219E"/>
    <w:pPr>
      <w:spacing w:after="0"/>
    </w:pPr>
    <w:rPr>
      <w:sz w:val="20"/>
      <w:szCs w:val="20"/>
    </w:rPr>
  </w:style>
  <w:style w:type="character" w:customStyle="1" w:styleId="af7">
    <w:name w:val="Текст концевой сноски Знак"/>
    <w:basedOn w:val="a0"/>
    <w:link w:val="af6"/>
    <w:rsid w:val="001F219E"/>
    <w:rPr>
      <w:sz w:val="20"/>
      <w:szCs w:val="20"/>
    </w:rPr>
  </w:style>
  <w:style w:type="character" w:styleId="af8">
    <w:name w:val="endnote reference"/>
    <w:basedOn w:val="a0"/>
    <w:rsid w:val="001F219E"/>
    <w:rPr>
      <w:vertAlign w:val="superscript"/>
    </w:rPr>
  </w:style>
  <w:style w:type="table" w:styleId="af9">
    <w:name w:val="Table Grid"/>
    <w:basedOn w:val="a1"/>
    <w:rsid w:val="00D4421A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a">
    <w:name w:val="Emphasis"/>
    <w:basedOn w:val="a0"/>
    <w:qFormat/>
    <w:rsid w:val="0008193B"/>
    <w:rPr>
      <w:i/>
      <w:iCs/>
    </w:rPr>
  </w:style>
  <w:style w:type="character" w:customStyle="1" w:styleId="2">
    <w:name w:val="Основной текст (2)_"/>
    <w:basedOn w:val="a0"/>
    <w:link w:val="20"/>
    <w:rsid w:val="004F05E7"/>
    <w:rPr>
      <w:rFonts w:ascii="Times New Roman" w:eastAsia="Times New Roman" w:hAnsi="Times New Roman" w:cs="Times New Roman"/>
      <w:shd w:val="clear" w:color="auto" w:fill="FFFFFF"/>
    </w:rPr>
  </w:style>
  <w:style w:type="paragraph" w:customStyle="1" w:styleId="20">
    <w:name w:val="Основной текст (2)"/>
    <w:basedOn w:val="a"/>
    <w:link w:val="2"/>
    <w:rsid w:val="004F05E7"/>
    <w:pPr>
      <w:widowControl w:val="0"/>
      <w:shd w:val="clear" w:color="auto" w:fill="FFFFFF"/>
      <w:spacing w:before="1200" w:after="0" w:line="256" w:lineRule="exact"/>
      <w:jc w:val="center"/>
    </w:pPr>
    <w:rPr>
      <w:rFonts w:ascii="Times New Roman" w:eastAsia="Times New Roman" w:hAnsi="Times New Roman" w:cs="Times New Roman"/>
    </w:rPr>
  </w:style>
  <w:style w:type="character" w:customStyle="1" w:styleId="3">
    <w:name w:val="Основной текст (3)_"/>
    <w:basedOn w:val="a0"/>
    <w:link w:val="30"/>
    <w:rsid w:val="00893F98"/>
    <w:rPr>
      <w:rFonts w:ascii="Times New Roman" w:eastAsia="Times New Roman" w:hAnsi="Times New Roman" w:cs="Times New Roman"/>
      <w:sz w:val="20"/>
      <w:szCs w:val="20"/>
      <w:shd w:val="clear" w:color="auto" w:fill="FFFFFF"/>
    </w:rPr>
  </w:style>
  <w:style w:type="paragraph" w:customStyle="1" w:styleId="30">
    <w:name w:val="Основной текст (3)"/>
    <w:basedOn w:val="a"/>
    <w:link w:val="3"/>
    <w:rsid w:val="00893F98"/>
    <w:pPr>
      <w:widowControl w:val="0"/>
      <w:shd w:val="clear" w:color="auto" w:fill="FFFFFF"/>
      <w:spacing w:after="0" w:line="227" w:lineRule="exact"/>
    </w:pPr>
    <w:rPr>
      <w:rFonts w:ascii="Times New Roman" w:eastAsia="Times New Roman" w:hAnsi="Times New Roman" w:cs="Times New Roman"/>
      <w:sz w:val="20"/>
      <w:szCs w:val="20"/>
    </w:rPr>
  </w:style>
  <w:style w:type="paragraph" w:styleId="afb">
    <w:name w:val="Normal (Web)"/>
    <w:basedOn w:val="a"/>
    <w:uiPriority w:val="99"/>
    <w:semiHidden/>
    <w:unhideWhenUsed/>
    <w:rsid w:val="00482394"/>
    <w:pPr>
      <w:spacing w:before="100" w:beforeAutospacing="1" w:after="100" w:afterAutospacing="1"/>
    </w:pPr>
    <w:rPr>
      <w:rFonts w:ascii="Times New Roman" w:eastAsia="Times New Roman" w:hAnsi="Times New Roman" w:cs="Times New Roman"/>
      <w:lang w:val="ru-RU" w:eastAsia="ru-RU"/>
    </w:rPr>
  </w:style>
  <w:style w:type="character" w:styleId="afc">
    <w:name w:val="annotation reference"/>
    <w:basedOn w:val="a0"/>
    <w:semiHidden/>
    <w:unhideWhenUsed/>
    <w:rsid w:val="00D33282"/>
    <w:rPr>
      <w:sz w:val="16"/>
      <w:szCs w:val="16"/>
    </w:rPr>
  </w:style>
  <w:style w:type="paragraph" w:styleId="afd">
    <w:name w:val="annotation text"/>
    <w:basedOn w:val="a"/>
    <w:link w:val="afe"/>
    <w:semiHidden/>
    <w:unhideWhenUsed/>
    <w:rsid w:val="00D33282"/>
    <w:rPr>
      <w:sz w:val="20"/>
      <w:szCs w:val="20"/>
    </w:rPr>
  </w:style>
  <w:style w:type="character" w:customStyle="1" w:styleId="afe">
    <w:name w:val="Текст примечания Знак"/>
    <w:basedOn w:val="a0"/>
    <w:link w:val="afd"/>
    <w:semiHidden/>
    <w:rsid w:val="00D33282"/>
    <w:rPr>
      <w:sz w:val="20"/>
      <w:szCs w:val="20"/>
    </w:rPr>
  </w:style>
  <w:style w:type="paragraph" w:styleId="aff">
    <w:name w:val="annotation subject"/>
    <w:basedOn w:val="afd"/>
    <w:next w:val="afd"/>
    <w:link w:val="aff0"/>
    <w:semiHidden/>
    <w:unhideWhenUsed/>
    <w:rsid w:val="00D33282"/>
    <w:rPr>
      <w:b/>
      <w:bCs/>
    </w:rPr>
  </w:style>
  <w:style w:type="character" w:customStyle="1" w:styleId="aff0">
    <w:name w:val="Тема примечания Знак"/>
    <w:basedOn w:val="afe"/>
    <w:link w:val="aff"/>
    <w:semiHidden/>
    <w:rsid w:val="00D33282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4334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D1169F6-BFC8-42C4-A6D3-C746D28D4F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55</TotalTime>
  <Pages>32</Pages>
  <Words>12471</Words>
  <Characters>71090</Characters>
  <Application>Microsoft Office Word</Application>
  <DocSecurity>0</DocSecurity>
  <Lines>592</Lines>
  <Paragraphs>16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833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verdvd.org</dc:creator>
  <cp:lastModifiedBy>Ольга Казакова</cp:lastModifiedBy>
  <cp:revision>306</cp:revision>
  <cp:lastPrinted>2023-03-14T04:34:00Z</cp:lastPrinted>
  <dcterms:created xsi:type="dcterms:W3CDTF">2019-08-16T08:05:00Z</dcterms:created>
  <dcterms:modified xsi:type="dcterms:W3CDTF">2023-08-28T22:36:00Z</dcterms:modified>
</cp:coreProperties>
</file>